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DABA8" w14:textId="7FF66B86" w:rsidR="00DB3833" w:rsidRDefault="00DB3833"/>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3B08C8CD" w14:textId="77777777" w:rsidR="00DB3833" w:rsidRPr="00C153E7" w:rsidRDefault="00DB3833" w:rsidP="00EE1DAA"/>
    <w:p w14:paraId="5B0C2FE5" w14:textId="79AFF112" w:rsidR="00DB3833" w:rsidRPr="00C153E7" w:rsidRDefault="000C15D3" w:rsidP="000C15D3">
      <w:pPr>
        <w:ind w:left="2160" w:firstLine="720"/>
      </w:pPr>
      <w:r>
        <w:rPr>
          <w:noProof/>
        </w:rPr>
        <w:drawing>
          <wp:inline distT="0" distB="0" distL="0" distR="0" wp14:anchorId="6DC0444F" wp14:editId="040985CF">
            <wp:extent cx="1813125" cy="1358900"/>
            <wp:effectExtent l="0" t="0" r="0" b="0"/>
            <wp:docPr id="2" name="Picture 1" descr="A logo with a colorful de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with a colorful design&#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32448" t="32032" r="32129" b="30454"/>
                    <a:stretch/>
                  </pic:blipFill>
                  <pic:spPr bwMode="auto">
                    <a:xfrm>
                      <a:off x="0" y="0"/>
                      <a:ext cx="1824726" cy="1367595"/>
                    </a:xfrm>
                    <a:prstGeom prst="rect">
                      <a:avLst/>
                    </a:prstGeom>
                    <a:noFill/>
                    <a:ln>
                      <a:noFill/>
                    </a:ln>
                    <a:extLst>
                      <a:ext uri="{53640926-AAD7-44D8-BBD7-CCE9431645EC}">
                        <a14:shadowObscured xmlns:a14="http://schemas.microsoft.com/office/drawing/2010/main"/>
                      </a:ext>
                    </a:extLst>
                  </pic:spPr>
                </pic:pic>
              </a:graphicData>
            </a:graphic>
          </wp:inline>
        </w:drawing>
      </w:r>
    </w:p>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Pr="007F2947" w:rsidRDefault="00DB3833" w:rsidP="00EE1DAA">
      <w:pPr>
        <w:rPr>
          <w:rFonts w:ascii="Red Hat Display" w:hAnsi="Red Hat Display" w:cs="Red Hat Display"/>
        </w:rPr>
      </w:pPr>
    </w:p>
    <w:p w14:paraId="21E730DB" w14:textId="77777777" w:rsidR="00DB3833" w:rsidRPr="007F2947" w:rsidRDefault="00DB3833" w:rsidP="00EE1DAA">
      <w:pPr>
        <w:tabs>
          <w:tab w:val="left" w:pos="915"/>
        </w:tabs>
        <w:rPr>
          <w:rFonts w:ascii="Red Hat Display" w:hAnsi="Red Hat Display" w:cs="Red Hat Display"/>
        </w:rPr>
      </w:pPr>
    </w:p>
    <w:p w14:paraId="7D8DD3EF" w14:textId="2BC304EA" w:rsidR="00225EF2" w:rsidRPr="007F2947" w:rsidRDefault="00C71025" w:rsidP="000C15D3">
      <w:pPr>
        <w:pBdr>
          <w:bottom w:val="single" w:sz="4" w:space="1" w:color="auto"/>
        </w:pBdr>
        <w:spacing w:after="0" w:line="276" w:lineRule="auto"/>
        <w:jc w:val="both"/>
        <w:rPr>
          <w:rFonts w:ascii="Red Hat Display" w:eastAsiaTheme="majorEastAsia" w:hAnsi="Red Hat Display" w:cs="Red Hat Display"/>
          <w:b/>
          <w:bCs/>
          <w:color w:val="0068AF"/>
          <w:sz w:val="32"/>
          <w:szCs w:val="32"/>
        </w:rPr>
      </w:pPr>
      <w:r w:rsidRPr="007F2947">
        <w:rPr>
          <w:rFonts w:ascii="Red Hat Display" w:eastAsiaTheme="majorEastAsia" w:hAnsi="Red Hat Display" w:cs="Red Hat Display"/>
          <w:b/>
          <w:bCs/>
          <w:color w:val="0068AF"/>
          <w:sz w:val="32"/>
          <w:szCs w:val="32"/>
        </w:rPr>
        <w:t>PRIMA Training and Mobility Award (PTMA)</w:t>
      </w:r>
      <w:r w:rsidR="005F7FB2" w:rsidRPr="007F2947">
        <w:rPr>
          <w:rFonts w:ascii="Red Hat Display" w:eastAsiaTheme="majorEastAsia" w:hAnsi="Red Hat Display" w:cs="Red Hat Display"/>
          <w:b/>
          <w:bCs/>
          <w:color w:val="0068AF"/>
          <w:sz w:val="32"/>
          <w:szCs w:val="32"/>
        </w:rPr>
        <w:t xml:space="preserve"> 2026</w:t>
      </w:r>
    </w:p>
    <w:p w14:paraId="5BAE7065" w14:textId="10E2197E" w:rsidR="00DB3833" w:rsidRPr="007F2947" w:rsidRDefault="0062792C" w:rsidP="000C15D3">
      <w:pPr>
        <w:spacing w:after="0" w:line="276" w:lineRule="auto"/>
        <w:jc w:val="both"/>
        <w:rPr>
          <w:rFonts w:ascii="Red Hat Display" w:eastAsia="Times New Roman" w:hAnsi="Red Hat Display" w:cs="Red Hat Display"/>
          <w:b/>
          <w:bCs/>
          <w:sz w:val="32"/>
          <w:szCs w:val="32"/>
        </w:rPr>
      </w:pPr>
      <w:r w:rsidRPr="007F2947">
        <w:rPr>
          <w:rFonts w:ascii="Red Hat Display" w:eastAsia="Times New Roman" w:hAnsi="Red Hat Display" w:cs="Red Hat Display"/>
          <w:b/>
          <w:bCs/>
          <w:sz w:val="32"/>
          <w:szCs w:val="32"/>
        </w:rPr>
        <w:t xml:space="preserve">National </w:t>
      </w:r>
      <w:r w:rsidR="00DB3833" w:rsidRPr="007F2947">
        <w:rPr>
          <w:rFonts w:ascii="Red Hat Display" w:eastAsia="Times New Roman" w:hAnsi="Red Hat Display" w:cs="Red Hat Display"/>
          <w:b/>
          <w:bCs/>
          <w:sz w:val="32"/>
          <w:szCs w:val="32"/>
        </w:rPr>
        <w:t xml:space="preserve">Application Form </w:t>
      </w:r>
    </w:p>
    <w:p w14:paraId="4E1AB0A7" w14:textId="77777777" w:rsidR="00DB3833" w:rsidRPr="007F2947" w:rsidRDefault="00DB3833" w:rsidP="00EE1DAA">
      <w:pPr>
        <w:tabs>
          <w:tab w:val="left" w:pos="915"/>
        </w:tabs>
        <w:rPr>
          <w:rFonts w:ascii="Red Hat Display" w:hAnsi="Red Hat Display" w:cs="Red Hat Display"/>
        </w:rPr>
      </w:pPr>
    </w:p>
    <w:p w14:paraId="70F7C7F6" w14:textId="77777777" w:rsidR="00DB3833" w:rsidRPr="007F2947" w:rsidRDefault="00DB3833" w:rsidP="00EE1DAA">
      <w:pPr>
        <w:tabs>
          <w:tab w:val="left" w:pos="915"/>
        </w:tabs>
        <w:rPr>
          <w:rFonts w:ascii="Red Hat Display" w:hAnsi="Red Hat Display" w:cs="Red Hat Display"/>
        </w:rPr>
      </w:pPr>
    </w:p>
    <w:p w14:paraId="6CBF2BA4" w14:textId="77777777" w:rsidR="00DB3833" w:rsidRPr="007F2947" w:rsidRDefault="00DB3833" w:rsidP="00EE1DAA">
      <w:pPr>
        <w:tabs>
          <w:tab w:val="left" w:pos="915"/>
        </w:tabs>
        <w:rPr>
          <w:rFonts w:ascii="Red Hat Display" w:hAnsi="Red Hat Display" w:cs="Red Hat Display"/>
        </w:rPr>
      </w:pPr>
    </w:p>
    <w:p w14:paraId="7CFA1568" w14:textId="77777777" w:rsidR="00DB3833" w:rsidRPr="007F2947" w:rsidRDefault="00DB3833" w:rsidP="00EE1DAA">
      <w:pPr>
        <w:tabs>
          <w:tab w:val="left" w:pos="915"/>
        </w:tabs>
        <w:rPr>
          <w:rFonts w:ascii="Red Hat Display" w:hAnsi="Red Hat Display" w:cs="Red Hat Display"/>
        </w:rPr>
      </w:pPr>
    </w:p>
    <w:p w14:paraId="2114271A" w14:textId="77777777" w:rsidR="00DB3833" w:rsidRPr="007F2947" w:rsidRDefault="00DB3833" w:rsidP="00EE1DAA">
      <w:pPr>
        <w:tabs>
          <w:tab w:val="left" w:pos="915"/>
        </w:tabs>
        <w:rPr>
          <w:rFonts w:ascii="Red Hat Display" w:hAnsi="Red Hat Display" w:cs="Red Hat Display"/>
        </w:rPr>
      </w:pPr>
    </w:p>
    <w:p w14:paraId="1D2CCEB7" w14:textId="77777777" w:rsidR="00DB3833" w:rsidRPr="007F2947" w:rsidRDefault="00DB3833" w:rsidP="00EE1DAA">
      <w:pPr>
        <w:tabs>
          <w:tab w:val="left" w:pos="915"/>
        </w:tabs>
        <w:rPr>
          <w:rFonts w:ascii="Red Hat Display" w:hAnsi="Red Hat Display" w:cs="Red Hat Display"/>
        </w:rPr>
      </w:pPr>
    </w:p>
    <w:p w14:paraId="478E8C68" w14:textId="268C3CF4" w:rsidR="00DB3833" w:rsidRPr="007F2947" w:rsidRDefault="00DB3833" w:rsidP="00EE1DAA">
      <w:pPr>
        <w:tabs>
          <w:tab w:val="left" w:pos="915"/>
        </w:tabs>
        <w:rPr>
          <w:rFonts w:ascii="Red Hat Display" w:hAnsi="Red Hat Display" w:cs="Red Hat Display"/>
        </w:rPr>
      </w:pP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p>
    <w:p w14:paraId="79AA0088" w14:textId="5AE4996A" w:rsidR="00DB3833" w:rsidRPr="007F2947" w:rsidRDefault="00DB3833" w:rsidP="00EE1DAA">
      <w:pPr>
        <w:tabs>
          <w:tab w:val="left" w:pos="915"/>
        </w:tabs>
        <w:rPr>
          <w:rFonts w:ascii="Red Hat Display" w:hAnsi="Red Hat Display" w:cs="Red Hat Display"/>
        </w:rPr>
      </w:pP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p>
    <w:p w14:paraId="09E358B2" w14:textId="4143EA5C" w:rsidR="00DB3833" w:rsidRPr="007F2947" w:rsidRDefault="00DB3833" w:rsidP="00EE1DAA">
      <w:pPr>
        <w:tabs>
          <w:tab w:val="left" w:pos="915"/>
        </w:tabs>
        <w:rPr>
          <w:rFonts w:ascii="Red Hat Display" w:hAnsi="Red Hat Display" w:cs="Red Hat Display"/>
        </w:rPr>
      </w:pP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t>Version:</w:t>
      </w:r>
      <w:r w:rsidRPr="007F2947">
        <w:rPr>
          <w:rFonts w:ascii="Red Hat Display" w:hAnsi="Red Hat Display" w:cs="Red Hat Display"/>
        </w:rPr>
        <w:tab/>
      </w:r>
      <w:r w:rsidR="00A847AB" w:rsidRPr="007F2947">
        <w:rPr>
          <w:rFonts w:ascii="Red Hat Display" w:hAnsi="Red Hat Display" w:cs="Red Hat Display"/>
        </w:rPr>
        <w:t>1</w:t>
      </w:r>
    </w:p>
    <w:p w14:paraId="71CE5EBB" w14:textId="14BC78BE" w:rsidR="00DB3833" w:rsidRPr="007F2947" w:rsidRDefault="00DB3833" w:rsidP="00EE1DAA">
      <w:pPr>
        <w:tabs>
          <w:tab w:val="left" w:pos="915"/>
        </w:tabs>
        <w:rPr>
          <w:rFonts w:ascii="Red Hat Display" w:hAnsi="Red Hat Display" w:cs="Red Hat Display"/>
        </w:rPr>
      </w:pP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r>
      <w:r w:rsidRPr="007F2947">
        <w:rPr>
          <w:rFonts w:ascii="Red Hat Display" w:hAnsi="Red Hat Display" w:cs="Red Hat Display"/>
        </w:rPr>
        <w:tab/>
        <w:t>Issue Date:</w:t>
      </w:r>
      <w:r w:rsidRPr="007F2947">
        <w:rPr>
          <w:rFonts w:ascii="Red Hat Display" w:hAnsi="Red Hat Display" w:cs="Red Hat Display"/>
        </w:rPr>
        <w:tab/>
      </w:r>
      <w:r w:rsidR="007F2947">
        <w:rPr>
          <w:rFonts w:ascii="Red Hat Display" w:hAnsi="Red Hat Display" w:cs="Red Hat Display"/>
        </w:rPr>
        <w:t>March</w:t>
      </w:r>
      <w:r w:rsidR="0071360E" w:rsidRPr="007F2947">
        <w:rPr>
          <w:rFonts w:ascii="Red Hat Display" w:hAnsi="Red Hat Display" w:cs="Red Hat Display"/>
        </w:rPr>
        <w:t xml:space="preserve"> 202</w:t>
      </w:r>
      <w:r w:rsidR="005F7FB2" w:rsidRPr="007F2947">
        <w:rPr>
          <w:rFonts w:ascii="Red Hat Display" w:hAnsi="Red Hat Display" w:cs="Red Hat Display"/>
        </w:rPr>
        <w:t>6</w:t>
      </w:r>
    </w:p>
    <w:p w14:paraId="1515235F" w14:textId="77777777" w:rsidR="00DB3833" w:rsidRPr="007F2947" w:rsidRDefault="00DB3833" w:rsidP="00EE1DAA">
      <w:pPr>
        <w:tabs>
          <w:tab w:val="left" w:pos="915"/>
        </w:tabs>
        <w:rPr>
          <w:rFonts w:ascii="Red Hat Display" w:hAnsi="Red Hat Display" w:cs="Red Hat Display"/>
        </w:rPr>
      </w:pPr>
    </w:p>
    <w:p w14:paraId="3BFE65E3" w14:textId="7C1B1EE7" w:rsidR="00DB3833" w:rsidRPr="007F2947" w:rsidRDefault="00151602" w:rsidP="00EE1DAA">
      <w:pPr>
        <w:rPr>
          <w:rFonts w:ascii="Red Hat Display" w:hAnsi="Red Hat Display" w:cs="Red Hat Display"/>
          <w:b/>
        </w:rPr>
      </w:pPr>
      <w:r w:rsidRPr="007F2947">
        <w:rPr>
          <w:rFonts w:ascii="Red Hat Display" w:hAnsi="Red Hat Display" w:cs="Red Hat Display"/>
          <w:b/>
        </w:rPr>
        <w:lastRenderedPageBreak/>
        <w:t>N</w:t>
      </w:r>
      <w:r w:rsidR="00DB3833" w:rsidRPr="007F2947">
        <w:rPr>
          <w:rFonts w:ascii="Red Hat Display" w:hAnsi="Red Hat Display" w:cs="Red Hat Display"/>
          <w:b/>
        </w:rPr>
        <w:t>otes to Applicants</w:t>
      </w:r>
      <w:r w:rsidR="00DB3833" w:rsidRPr="007F2947">
        <w:rPr>
          <w:rFonts w:ascii="Red Hat Display" w:hAnsi="Red Hat Display" w:cs="Red Hat Display"/>
          <w:b/>
        </w:rPr>
        <w:tab/>
      </w:r>
      <w:r w:rsidR="00DB3833" w:rsidRPr="007F2947">
        <w:rPr>
          <w:rFonts w:ascii="Red Hat Display" w:hAnsi="Red Hat Display" w:cs="Red Hat Display"/>
          <w:b/>
        </w:rPr>
        <w:tab/>
      </w:r>
      <w:r w:rsidR="00DB3833" w:rsidRPr="007F2947">
        <w:rPr>
          <w:rFonts w:ascii="Red Hat Display" w:hAnsi="Red Hat Display" w:cs="Red Hat Display"/>
          <w:b/>
        </w:rPr>
        <w:tab/>
      </w:r>
      <w:r w:rsidR="00DB3833" w:rsidRPr="007F2947">
        <w:rPr>
          <w:rFonts w:ascii="Red Hat Display" w:hAnsi="Red Hat Display" w:cs="Red Hat Display"/>
          <w:b/>
        </w:rPr>
        <w:tab/>
      </w:r>
      <w:r w:rsidR="00DB3833" w:rsidRPr="007F2947">
        <w:rPr>
          <w:rFonts w:ascii="Red Hat Display" w:hAnsi="Red Hat Display" w:cs="Red Hat Display"/>
          <w:b/>
        </w:rPr>
        <w:tab/>
      </w:r>
      <w:r w:rsidR="00DB3833" w:rsidRPr="007F2947">
        <w:rPr>
          <w:rFonts w:ascii="Red Hat Display" w:hAnsi="Red Hat Display" w:cs="Red Hat Display"/>
          <w:b/>
        </w:rPr>
        <w:tab/>
      </w:r>
      <w:r w:rsidR="00DB3833" w:rsidRPr="007F2947">
        <w:rPr>
          <w:rFonts w:ascii="Red Hat Display" w:hAnsi="Red Hat Display" w:cs="Red Hat Display"/>
          <w:b/>
        </w:rPr>
        <w:tab/>
      </w:r>
      <w:r w:rsidR="00DB3833" w:rsidRPr="007F2947">
        <w:rPr>
          <w:rFonts w:ascii="Red Hat Display" w:hAnsi="Red Hat Display" w:cs="Red Hat Display"/>
          <w:b/>
        </w:rPr>
        <w:tab/>
      </w:r>
      <w:r w:rsidR="00DB3833" w:rsidRPr="007F2947">
        <w:rPr>
          <w:rFonts w:ascii="Red Hat Display" w:hAnsi="Red Hat Display" w:cs="Red Hat Display"/>
        </w:rPr>
        <w:tab/>
      </w:r>
    </w:p>
    <w:p w14:paraId="0E7A8F7D" w14:textId="33A8702D" w:rsidR="00E16164" w:rsidRPr="007F2947" w:rsidRDefault="00E16164" w:rsidP="00E16164">
      <w:pPr>
        <w:pStyle w:val="ListParagraph"/>
        <w:numPr>
          <w:ilvl w:val="0"/>
          <w:numId w:val="1"/>
        </w:numPr>
        <w:spacing w:line="360" w:lineRule="auto"/>
        <w:jc w:val="both"/>
        <w:rPr>
          <w:rFonts w:ascii="Red Hat Display" w:hAnsi="Red Hat Display" w:cs="Red Hat Display"/>
        </w:rPr>
      </w:pPr>
      <w:r w:rsidRPr="007F2947">
        <w:rPr>
          <w:rFonts w:ascii="Red Hat Display" w:hAnsi="Red Hat Display" w:cs="Red Hat Display"/>
        </w:rPr>
        <w:t>The official National Rules for Participation can be downloaded from the Xjenza Malta</w:t>
      </w:r>
      <w:r w:rsidR="007F2947">
        <w:rPr>
          <w:rFonts w:ascii="Red Hat Display" w:hAnsi="Red Hat Display" w:cs="Red Hat Display"/>
        </w:rPr>
        <w:t xml:space="preserve">’s Call </w:t>
      </w:r>
      <w:hyperlink r:id="rId12" w:history="1">
        <w:r w:rsidRPr="007F2947">
          <w:rPr>
            <w:rStyle w:val="Hyperlink"/>
            <w:rFonts w:ascii="Red Hat Display" w:hAnsi="Red Hat Display" w:cs="Red Hat Display"/>
          </w:rPr>
          <w:t>website</w:t>
        </w:r>
      </w:hyperlink>
      <w:r w:rsidRPr="007F2947">
        <w:rPr>
          <w:rFonts w:ascii="Red Hat Display" w:hAnsi="Red Hat Display" w:cs="Red Hat Display"/>
        </w:rPr>
        <w:t xml:space="preserve">. </w:t>
      </w:r>
    </w:p>
    <w:p w14:paraId="0EDF7884" w14:textId="77777777" w:rsidR="00E16164" w:rsidRPr="007F2947" w:rsidRDefault="00E16164" w:rsidP="00E16164">
      <w:pPr>
        <w:pStyle w:val="ListParagraph"/>
        <w:spacing w:line="360" w:lineRule="auto"/>
        <w:jc w:val="both"/>
        <w:rPr>
          <w:rFonts w:ascii="Red Hat Display" w:hAnsi="Red Hat Display" w:cs="Red Hat Display"/>
        </w:rPr>
      </w:pPr>
      <w:r w:rsidRPr="007F2947">
        <w:rPr>
          <w:rFonts w:ascii="Red Hat Display" w:hAnsi="Red Hat Display" w:cs="Red Hat Display"/>
        </w:rPr>
        <w:t xml:space="preserve">Relevant annexes can be downloaded from the Xjenza Malta’s </w:t>
      </w:r>
      <w:hyperlink r:id="rId13" w:history="1">
        <w:r w:rsidRPr="007F2947">
          <w:rPr>
            <w:rStyle w:val="Hyperlink"/>
            <w:rFonts w:ascii="Red Hat Display" w:hAnsi="Red Hat Display" w:cs="Red Hat Display"/>
          </w:rPr>
          <w:t>resource page</w:t>
        </w:r>
      </w:hyperlink>
      <w:r w:rsidRPr="007F2947">
        <w:rPr>
          <w:rFonts w:ascii="Red Hat Display" w:hAnsi="Red Hat Display" w:cs="Red Hat Display"/>
        </w:rPr>
        <w:t>.</w:t>
      </w:r>
    </w:p>
    <w:p w14:paraId="2E1F2C15" w14:textId="77777777" w:rsidR="00E16164" w:rsidRPr="007F2947" w:rsidRDefault="00E16164" w:rsidP="00E16164">
      <w:pPr>
        <w:pStyle w:val="ListParagraph"/>
        <w:numPr>
          <w:ilvl w:val="0"/>
          <w:numId w:val="1"/>
        </w:numPr>
        <w:spacing w:line="360" w:lineRule="auto"/>
        <w:jc w:val="both"/>
        <w:rPr>
          <w:rFonts w:ascii="Red Hat Display" w:hAnsi="Red Hat Display" w:cs="Red Hat Display"/>
        </w:rPr>
      </w:pPr>
      <w:r w:rsidRPr="007F2947">
        <w:rPr>
          <w:rFonts w:ascii="Red Hat Display" w:hAnsi="Red Hat Display" w:cs="Red Hat Display"/>
        </w:rPr>
        <w:t>Kindly ensure that this application form is filled in with reference to the relevant applicable National Rules for Participation.</w:t>
      </w:r>
    </w:p>
    <w:p w14:paraId="7CEAEA15" w14:textId="77777777" w:rsidR="00E16164" w:rsidRPr="007F2947" w:rsidRDefault="00E16164" w:rsidP="00E16164">
      <w:pPr>
        <w:pStyle w:val="ListParagraph"/>
        <w:numPr>
          <w:ilvl w:val="0"/>
          <w:numId w:val="1"/>
        </w:numPr>
        <w:spacing w:before="240" w:after="200" w:line="360" w:lineRule="auto"/>
        <w:jc w:val="both"/>
        <w:rPr>
          <w:rFonts w:ascii="Red Hat Display" w:hAnsi="Red Hat Display" w:cs="Red Hat Display"/>
        </w:rPr>
      </w:pPr>
      <w:r w:rsidRPr="007F2947">
        <w:rPr>
          <w:rFonts w:ascii="Red Hat Display" w:hAnsi="Red Hat Display" w:cs="Red Hat Display"/>
        </w:rPr>
        <w:t>The National Application Form and any attached documents will be treated as confidential throughout and after the project appraisal process.</w:t>
      </w:r>
    </w:p>
    <w:p w14:paraId="5B231A45" w14:textId="77777777" w:rsidR="00E16164" w:rsidRPr="007F2947" w:rsidRDefault="00E16164" w:rsidP="00E16164">
      <w:pPr>
        <w:pStyle w:val="ListParagraph"/>
        <w:numPr>
          <w:ilvl w:val="0"/>
          <w:numId w:val="1"/>
        </w:numPr>
        <w:spacing w:after="200" w:line="360" w:lineRule="auto"/>
        <w:jc w:val="both"/>
        <w:rPr>
          <w:rFonts w:ascii="Red Hat Display" w:hAnsi="Red Hat Display" w:cs="Red Hat Display"/>
        </w:rPr>
      </w:pPr>
      <w:r w:rsidRPr="007F2947">
        <w:rPr>
          <w:rFonts w:ascii="Red Hat Display" w:hAnsi="Red Hat Display" w:cs="Red Hat Display"/>
        </w:rPr>
        <w:t xml:space="preserve"> Only National Application Forms which are complete and that include all relevant supporting documents will be evaluated.</w:t>
      </w:r>
    </w:p>
    <w:p w14:paraId="6CB39F9B" w14:textId="77777777" w:rsidR="00E16164" w:rsidRPr="007F2947" w:rsidRDefault="00E16164" w:rsidP="00E16164">
      <w:pPr>
        <w:pStyle w:val="ListParagraph"/>
        <w:numPr>
          <w:ilvl w:val="0"/>
          <w:numId w:val="1"/>
        </w:numPr>
        <w:spacing w:after="200" w:line="360" w:lineRule="auto"/>
        <w:jc w:val="both"/>
        <w:rPr>
          <w:rFonts w:ascii="Red Hat Display" w:hAnsi="Red Hat Display" w:cs="Red Hat Display"/>
        </w:rPr>
      </w:pPr>
      <w:r w:rsidRPr="007F2947">
        <w:rPr>
          <w:rFonts w:ascii="Red Hat Display" w:hAnsi="Red Hat Display" w:cs="Red Hat Display"/>
        </w:rPr>
        <w:t>Only electronically filled-in application forms will be accepted.  Should the application be hand-written or should the format of the application form be altered, the application form will not be evaluated.</w:t>
      </w:r>
    </w:p>
    <w:p w14:paraId="5A74987B" w14:textId="676D66B3" w:rsidR="00DB3833" w:rsidRPr="007F2947" w:rsidRDefault="00E16164" w:rsidP="007F2947">
      <w:pPr>
        <w:pStyle w:val="ListParagraph"/>
        <w:numPr>
          <w:ilvl w:val="0"/>
          <w:numId w:val="1"/>
        </w:numPr>
        <w:spacing w:after="200" w:line="360" w:lineRule="auto"/>
        <w:jc w:val="both"/>
        <w:rPr>
          <w:rFonts w:ascii="Red Hat Display" w:hAnsi="Red Hat Display" w:cs="Red Hat Display"/>
        </w:rPr>
      </w:pPr>
      <w:r w:rsidRPr="007F2947">
        <w:rPr>
          <w:rFonts w:ascii="Red Hat Display" w:hAnsi="Red Hat Display" w:cs="Red Hat Display"/>
        </w:rPr>
        <w:t>All responses must be clearly explained and substantiated.</w:t>
      </w:r>
    </w:p>
    <w:p w14:paraId="1FE538D5" w14:textId="6D5CD6CB" w:rsidR="00DB3833" w:rsidRPr="007F2947" w:rsidRDefault="00DB3833" w:rsidP="007F2947">
      <w:pPr>
        <w:pStyle w:val="ListParagraph"/>
        <w:numPr>
          <w:ilvl w:val="0"/>
          <w:numId w:val="1"/>
        </w:numPr>
        <w:spacing w:after="200" w:line="276" w:lineRule="auto"/>
        <w:jc w:val="both"/>
        <w:rPr>
          <w:rFonts w:ascii="Red Hat Display" w:hAnsi="Red Hat Display" w:cs="Red Hat Display"/>
          <w:i/>
        </w:rPr>
      </w:pPr>
      <w:r w:rsidRPr="007F2947">
        <w:rPr>
          <w:rFonts w:ascii="Red Hat Display" w:hAnsi="Red Hat Display" w:cs="Red Hat Display"/>
        </w:rPr>
        <w:t xml:space="preserve">A complete </w:t>
      </w:r>
      <w:r w:rsidR="00AE4376" w:rsidRPr="007F2947">
        <w:rPr>
          <w:rFonts w:ascii="Red Hat Display" w:hAnsi="Red Hat Display" w:cs="Red Hat Display"/>
        </w:rPr>
        <w:t>a</w:t>
      </w:r>
      <w:r w:rsidRPr="007F2947">
        <w:rPr>
          <w:rFonts w:ascii="Red Hat Display" w:hAnsi="Red Hat Display" w:cs="Red Hat Display"/>
        </w:rPr>
        <w:t xml:space="preserve">pplication </w:t>
      </w:r>
      <w:r w:rsidR="00AE4376" w:rsidRPr="007F2947">
        <w:rPr>
          <w:rFonts w:ascii="Red Hat Display" w:hAnsi="Red Hat Display" w:cs="Red Hat Display"/>
        </w:rPr>
        <w:t>f</w:t>
      </w:r>
      <w:r w:rsidRPr="007F2947">
        <w:rPr>
          <w:rFonts w:ascii="Red Hat Display" w:hAnsi="Red Hat Display" w:cs="Red Hat Display"/>
        </w:rPr>
        <w:t xml:space="preserve">orm must be submitted to </w:t>
      </w:r>
      <w:r w:rsidR="000C15D3" w:rsidRPr="007F2947">
        <w:rPr>
          <w:rFonts w:ascii="Red Hat Display" w:hAnsi="Red Hat Display" w:cs="Red Hat Display"/>
        </w:rPr>
        <w:t>Xjenza Malta</w:t>
      </w:r>
      <w:r w:rsidRPr="007F2947">
        <w:rPr>
          <w:rFonts w:ascii="Red Hat Display" w:hAnsi="Red Hat Display" w:cs="Red Hat Display"/>
        </w:rPr>
        <w:t xml:space="preserve"> via email on </w:t>
      </w:r>
      <w:hyperlink r:id="rId14" w:history="1">
        <w:r w:rsidR="00771934" w:rsidRPr="007F2947">
          <w:rPr>
            <w:rStyle w:val="Hyperlink"/>
            <w:rFonts w:ascii="Red Hat Display" w:hAnsi="Red Hat Display" w:cs="Red Hat Display"/>
          </w:rPr>
          <w:t>prima.xjenzamalta@gov.mt</w:t>
        </w:r>
      </w:hyperlink>
      <w:r w:rsidR="00771934" w:rsidRPr="007F2947">
        <w:rPr>
          <w:rFonts w:ascii="Red Hat Display" w:hAnsi="Red Hat Display" w:cs="Red Hat Display"/>
        </w:rPr>
        <w:t xml:space="preserve"> </w:t>
      </w:r>
      <w:r w:rsidR="00D07840" w:rsidRPr="007F2947">
        <w:rPr>
          <w:rFonts w:ascii="Red Hat Display" w:hAnsi="Red Hat Display" w:cs="Red Hat Display"/>
        </w:rPr>
        <w:t xml:space="preserve">. </w:t>
      </w:r>
    </w:p>
    <w:p w14:paraId="186DF3F5" w14:textId="2D9B9A70" w:rsidR="00771934" w:rsidRPr="007F2947" w:rsidRDefault="00DB3833" w:rsidP="00771934">
      <w:pPr>
        <w:pStyle w:val="ListParagraph"/>
        <w:numPr>
          <w:ilvl w:val="0"/>
          <w:numId w:val="1"/>
        </w:numPr>
        <w:spacing w:after="120" w:line="276" w:lineRule="auto"/>
        <w:rPr>
          <w:rFonts w:ascii="Red Hat Display" w:hAnsi="Red Hat Display" w:cs="Red Hat Display"/>
          <w:lang w:val="mt-MT"/>
        </w:rPr>
      </w:pPr>
      <w:r w:rsidRPr="007F2947">
        <w:rPr>
          <w:rFonts w:ascii="Red Hat Display" w:hAnsi="Red Hat Display" w:cs="Red Hat Display"/>
        </w:rPr>
        <w:t>Deadline</w:t>
      </w:r>
      <w:r w:rsidR="00771934" w:rsidRPr="007F2947">
        <w:rPr>
          <w:rFonts w:ascii="Red Hat Display" w:hAnsi="Red Hat Display" w:cs="Red Hat Display"/>
        </w:rPr>
        <w:t>s</w:t>
      </w:r>
      <w:r w:rsidRPr="007F2947">
        <w:rPr>
          <w:rFonts w:ascii="Red Hat Display" w:hAnsi="Red Hat Display" w:cs="Red Hat Display"/>
        </w:rPr>
        <w:t xml:space="preserve"> for submission of the </w:t>
      </w:r>
      <w:r w:rsidR="00D07840" w:rsidRPr="007F2947">
        <w:rPr>
          <w:rFonts w:ascii="Red Hat Display" w:hAnsi="Red Hat Display" w:cs="Red Hat Display"/>
        </w:rPr>
        <w:t xml:space="preserve">complete and signed </w:t>
      </w:r>
      <w:r w:rsidRPr="007F2947">
        <w:rPr>
          <w:rFonts w:ascii="Red Hat Display" w:hAnsi="Red Hat Display" w:cs="Red Hat Display"/>
        </w:rPr>
        <w:t xml:space="preserve">application form </w:t>
      </w:r>
      <w:r w:rsidR="00771934" w:rsidRPr="007F2947">
        <w:rPr>
          <w:rFonts w:ascii="Red Hat Display" w:hAnsi="Red Hat Display" w:cs="Red Hat Display"/>
        </w:rPr>
        <w:t xml:space="preserve">are: </w:t>
      </w:r>
    </w:p>
    <w:p w14:paraId="7D2FC352" w14:textId="51A1A92B" w:rsidR="00771934" w:rsidRPr="007F2947" w:rsidRDefault="009D113A" w:rsidP="00771934">
      <w:pPr>
        <w:pStyle w:val="ListParagraph"/>
        <w:spacing w:after="120" w:line="276" w:lineRule="auto"/>
        <w:rPr>
          <w:rFonts w:ascii="Red Hat Display" w:hAnsi="Red Hat Display" w:cs="Red Hat Display"/>
          <w:b/>
        </w:rPr>
      </w:pPr>
      <w:r>
        <w:rPr>
          <w:rFonts w:ascii="Red Hat Display" w:hAnsi="Red Hat Display" w:cs="Red Hat Display"/>
          <w:b/>
        </w:rPr>
        <w:t>7</w:t>
      </w:r>
      <w:r>
        <w:rPr>
          <w:rFonts w:ascii="Red Hat Display" w:hAnsi="Red Hat Display" w:cs="Red Hat Display"/>
          <w:b/>
          <w:vertAlign w:val="superscript"/>
        </w:rPr>
        <w:t xml:space="preserve"> </w:t>
      </w:r>
      <w:r w:rsidR="00771934" w:rsidRPr="007F2947">
        <w:rPr>
          <w:rFonts w:ascii="Red Hat Display" w:hAnsi="Red Hat Display" w:cs="Red Hat Display"/>
          <w:b/>
        </w:rPr>
        <w:t>Ju</w:t>
      </w:r>
      <w:r>
        <w:rPr>
          <w:rFonts w:ascii="Red Hat Display" w:hAnsi="Red Hat Display" w:cs="Red Hat Display"/>
          <w:b/>
        </w:rPr>
        <w:t xml:space="preserve">ly </w:t>
      </w:r>
      <w:r w:rsidR="00771934" w:rsidRPr="007F2947">
        <w:rPr>
          <w:rFonts w:ascii="Red Hat Display" w:hAnsi="Red Hat Display" w:cs="Red Hat Display"/>
          <w:b/>
        </w:rPr>
        <w:t>202</w:t>
      </w:r>
      <w:r>
        <w:rPr>
          <w:rFonts w:ascii="Red Hat Display" w:hAnsi="Red Hat Display" w:cs="Red Hat Display"/>
          <w:b/>
        </w:rPr>
        <w:t>6</w:t>
      </w:r>
      <w:r w:rsidR="00771934" w:rsidRPr="007F2947">
        <w:rPr>
          <w:rFonts w:ascii="Red Hat Display" w:hAnsi="Red Hat Display" w:cs="Red Hat Display"/>
          <w:b/>
        </w:rPr>
        <w:t xml:space="preserve"> at 23:59 CET</w:t>
      </w:r>
    </w:p>
    <w:p w14:paraId="2C6523EA" w14:textId="33A69FA0" w:rsidR="00771934" w:rsidRPr="007F2947" w:rsidRDefault="00771934" w:rsidP="00771934">
      <w:pPr>
        <w:pStyle w:val="ListParagraph"/>
        <w:spacing w:after="120" w:line="276" w:lineRule="auto"/>
        <w:rPr>
          <w:rFonts w:ascii="Red Hat Display" w:hAnsi="Red Hat Display" w:cs="Red Hat Display"/>
          <w:b/>
        </w:rPr>
      </w:pPr>
      <w:r w:rsidRPr="007F2947">
        <w:rPr>
          <w:rFonts w:ascii="Red Hat Display" w:hAnsi="Red Hat Display" w:cs="Red Hat Display"/>
          <w:b/>
        </w:rPr>
        <w:t>6</w:t>
      </w:r>
      <w:r w:rsidR="009D113A">
        <w:rPr>
          <w:rFonts w:ascii="Red Hat Display" w:hAnsi="Red Hat Display" w:cs="Red Hat Display"/>
          <w:b/>
        </w:rPr>
        <w:t xml:space="preserve"> </w:t>
      </w:r>
      <w:r w:rsidRPr="007F2947">
        <w:rPr>
          <w:rFonts w:ascii="Red Hat Display" w:hAnsi="Red Hat Display" w:cs="Red Hat Display"/>
          <w:b/>
        </w:rPr>
        <w:t>October 202</w:t>
      </w:r>
      <w:r w:rsidR="009D113A">
        <w:rPr>
          <w:rFonts w:ascii="Red Hat Display" w:hAnsi="Red Hat Display" w:cs="Red Hat Display"/>
          <w:b/>
        </w:rPr>
        <w:t>6</w:t>
      </w:r>
      <w:r w:rsidRPr="007F2947">
        <w:rPr>
          <w:rFonts w:ascii="Red Hat Display" w:hAnsi="Red Hat Display" w:cs="Red Hat Display"/>
          <w:b/>
        </w:rPr>
        <w:t xml:space="preserve"> at 23:59 CET (final deadline) </w:t>
      </w:r>
    </w:p>
    <w:p w14:paraId="3416C71C" w14:textId="45808EFB" w:rsidR="00B5554C" w:rsidRPr="007F2947" w:rsidRDefault="00DB3833" w:rsidP="00771934">
      <w:pPr>
        <w:pStyle w:val="ListParagraph"/>
        <w:spacing w:after="120" w:line="276" w:lineRule="auto"/>
        <w:jc w:val="both"/>
        <w:rPr>
          <w:rFonts w:ascii="Red Hat Display" w:hAnsi="Red Hat Display" w:cs="Red Hat Display"/>
        </w:rPr>
      </w:pPr>
      <w:r w:rsidRPr="007F2947">
        <w:rPr>
          <w:rFonts w:ascii="Red Hat Display" w:hAnsi="Red Hat Display" w:cs="Red Hat Display"/>
        </w:rPr>
        <w:t>Any submissions received after the</w:t>
      </w:r>
      <w:r w:rsidR="00C60379" w:rsidRPr="007F2947">
        <w:rPr>
          <w:rFonts w:ascii="Red Hat Display" w:hAnsi="Red Hat Display" w:cs="Red Hat Display"/>
        </w:rPr>
        <w:t xml:space="preserve"> stipulated deadline</w:t>
      </w:r>
      <w:r w:rsidRPr="007F2947">
        <w:rPr>
          <w:rFonts w:ascii="Red Hat Display" w:hAnsi="Red Hat Display" w:cs="Red Hat Display"/>
        </w:rPr>
        <w:t xml:space="preserve"> will be rejected.</w:t>
      </w:r>
    </w:p>
    <w:p w14:paraId="62B0CF8A" w14:textId="77777777" w:rsidR="00B5554C" w:rsidRPr="007F2947" w:rsidRDefault="00B5554C" w:rsidP="00B5554C">
      <w:pPr>
        <w:pStyle w:val="ListParagraph"/>
        <w:spacing w:after="120" w:line="276" w:lineRule="auto"/>
        <w:jc w:val="both"/>
        <w:rPr>
          <w:rFonts w:ascii="Red Hat Display" w:hAnsi="Red Hat Display" w:cs="Red Hat Display"/>
        </w:rPr>
      </w:pPr>
    </w:p>
    <w:p w14:paraId="098547FD" w14:textId="3465110F" w:rsidR="00DB3833" w:rsidRPr="007F2947" w:rsidRDefault="004E0A8C" w:rsidP="00EE1DAA">
      <w:pPr>
        <w:pStyle w:val="ListParagraph"/>
        <w:numPr>
          <w:ilvl w:val="0"/>
          <w:numId w:val="1"/>
        </w:numPr>
        <w:spacing w:after="200" w:line="276" w:lineRule="auto"/>
        <w:jc w:val="both"/>
        <w:rPr>
          <w:rFonts w:ascii="Red Hat Display" w:hAnsi="Red Hat Display" w:cs="Red Hat Display"/>
        </w:rPr>
      </w:pPr>
      <w:r w:rsidRPr="007F2947">
        <w:rPr>
          <w:rFonts w:ascii="Red Hat Display" w:hAnsi="Red Hat Display" w:cs="Red Hat Display"/>
        </w:rPr>
        <w:t xml:space="preserve">This </w:t>
      </w:r>
      <w:r w:rsidR="00AE4376" w:rsidRPr="007F2947">
        <w:rPr>
          <w:rFonts w:ascii="Red Hat Display" w:hAnsi="Red Hat Display" w:cs="Red Hat Display"/>
        </w:rPr>
        <w:t>n</w:t>
      </w:r>
      <w:r w:rsidRPr="007F2947">
        <w:rPr>
          <w:rFonts w:ascii="Red Hat Display" w:hAnsi="Red Hat Display" w:cs="Red Hat Display"/>
        </w:rPr>
        <w:t xml:space="preserve">ational </w:t>
      </w:r>
      <w:r w:rsidR="00AE4376" w:rsidRPr="007F2947">
        <w:rPr>
          <w:rFonts w:ascii="Red Hat Display" w:hAnsi="Red Hat Display" w:cs="Red Hat Display"/>
        </w:rPr>
        <w:t>a</w:t>
      </w:r>
      <w:r w:rsidRPr="007F2947">
        <w:rPr>
          <w:rFonts w:ascii="Red Hat Display" w:hAnsi="Red Hat Display" w:cs="Red Hat Display"/>
        </w:rPr>
        <w:t xml:space="preserve">pplication </w:t>
      </w:r>
      <w:r w:rsidR="00AE4376" w:rsidRPr="007F2947">
        <w:rPr>
          <w:rFonts w:ascii="Red Hat Display" w:hAnsi="Red Hat Display" w:cs="Red Hat Display"/>
        </w:rPr>
        <w:t>f</w:t>
      </w:r>
      <w:r w:rsidRPr="007F2947">
        <w:rPr>
          <w:rFonts w:ascii="Red Hat Display" w:hAnsi="Red Hat Display" w:cs="Red Hat Display"/>
        </w:rPr>
        <w:t>orm will be evaluated</w:t>
      </w:r>
      <w:r w:rsidR="009F04EC" w:rsidRPr="007F2947">
        <w:rPr>
          <w:rFonts w:ascii="Red Hat Display" w:hAnsi="Red Hat Display" w:cs="Red Hat Display"/>
        </w:rPr>
        <w:t xml:space="preserve"> as per the National Rules for Participation 202</w:t>
      </w:r>
      <w:r w:rsidR="007F2947">
        <w:rPr>
          <w:rFonts w:ascii="Red Hat Display" w:hAnsi="Red Hat Display" w:cs="Red Hat Display"/>
        </w:rPr>
        <w:t>6</w:t>
      </w:r>
      <w:r w:rsidR="009F04EC" w:rsidRPr="007F2947">
        <w:rPr>
          <w:rFonts w:ascii="Red Hat Display" w:hAnsi="Red Hat Display" w:cs="Red Hat Display"/>
        </w:rPr>
        <w:t xml:space="preserve">. </w:t>
      </w:r>
      <w:r w:rsidR="000C15D3" w:rsidRPr="007F2947">
        <w:rPr>
          <w:rFonts w:ascii="Red Hat Display" w:hAnsi="Red Hat Display" w:cs="Red Hat Display"/>
        </w:rPr>
        <w:t>Xjenza Malta</w:t>
      </w:r>
      <w:r w:rsidR="00DB3833" w:rsidRPr="007F2947">
        <w:rPr>
          <w:rFonts w:ascii="Red Hat Display" w:hAnsi="Red Hat Display" w:cs="Red Hat Display"/>
        </w:rPr>
        <w:t xml:space="preserve"> reserves the right to request further information should this be required. </w:t>
      </w:r>
    </w:p>
    <w:p w14:paraId="59275820" w14:textId="77777777" w:rsidR="00DB3833" w:rsidRPr="007F2947" w:rsidRDefault="00DB3833" w:rsidP="00EE1DAA">
      <w:pPr>
        <w:pStyle w:val="ListParagraph"/>
        <w:rPr>
          <w:rFonts w:ascii="Red Hat Display" w:hAnsi="Red Hat Display" w:cs="Red Hat Display"/>
          <w:i/>
        </w:rPr>
      </w:pPr>
    </w:p>
    <w:p w14:paraId="556CABB3" w14:textId="77777777" w:rsidR="00DB3833" w:rsidRPr="007F2947" w:rsidRDefault="00DB3833" w:rsidP="00EE1DAA">
      <w:pPr>
        <w:pStyle w:val="ListParagraph"/>
        <w:spacing w:after="200" w:line="276" w:lineRule="auto"/>
        <w:jc w:val="both"/>
        <w:rPr>
          <w:rFonts w:ascii="Red Hat Display" w:hAnsi="Red Hat Display" w:cs="Red Hat Display"/>
          <w:i/>
        </w:rPr>
      </w:pPr>
    </w:p>
    <w:p w14:paraId="4503D755" w14:textId="77777777" w:rsidR="00DB3833" w:rsidRPr="007F2947" w:rsidRDefault="00DB3833" w:rsidP="00EE1DAA">
      <w:pPr>
        <w:pStyle w:val="ListParagraph"/>
        <w:spacing w:after="200" w:line="276" w:lineRule="auto"/>
        <w:jc w:val="both"/>
        <w:rPr>
          <w:rFonts w:ascii="Red Hat Display" w:hAnsi="Red Hat Display" w:cs="Red Hat Display"/>
          <w:i/>
        </w:rPr>
      </w:pPr>
    </w:p>
    <w:p w14:paraId="3F68A189" w14:textId="77777777" w:rsidR="00DB3833" w:rsidRPr="007F2947" w:rsidRDefault="00DB3833" w:rsidP="00EE1DAA">
      <w:pPr>
        <w:pStyle w:val="ListParagraph"/>
        <w:spacing w:after="200" w:line="276" w:lineRule="auto"/>
        <w:jc w:val="both"/>
        <w:rPr>
          <w:rFonts w:ascii="Red Hat Display" w:hAnsi="Red Hat Display" w:cs="Red Hat Display"/>
          <w:i/>
        </w:rPr>
      </w:pPr>
    </w:p>
    <w:p w14:paraId="05532D6F" w14:textId="77777777" w:rsidR="0066698F" w:rsidRDefault="0066698F" w:rsidP="009A4E7B">
      <w:pPr>
        <w:spacing w:after="200" w:line="276" w:lineRule="auto"/>
        <w:jc w:val="both"/>
        <w:rPr>
          <w:rFonts w:ascii="Red Hat Display" w:hAnsi="Red Hat Display" w:cs="Red Hat Display"/>
          <w:i/>
        </w:rPr>
      </w:pPr>
    </w:p>
    <w:p w14:paraId="65571118" w14:textId="77777777" w:rsidR="007F2947" w:rsidRDefault="007F2947" w:rsidP="009A4E7B">
      <w:pPr>
        <w:spacing w:after="200" w:line="276" w:lineRule="auto"/>
        <w:jc w:val="both"/>
        <w:rPr>
          <w:rFonts w:ascii="Red Hat Display" w:hAnsi="Red Hat Display" w:cs="Red Hat Display"/>
          <w:i/>
        </w:rPr>
      </w:pPr>
    </w:p>
    <w:p w14:paraId="1D4BDF3F" w14:textId="77777777" w:rsidR="009D113A" w:rsidRPr="007F2947" w:rsidRDefault="009D113A" w:rsidP="009A4E7B">
      <w:pPr>
        <w:spacing w:after="200" w:line="276" w:lineRule="auto"/>
        <w:jc w:val="both"/>
        <w:rPr>
          <w:rFonts w:ascii="Red Hat Display" w:hAnsi="Red Hat Display" w:cs="Red Hat Display"/>
          <w:i/>
        </w:rPr>
      </w:pPr>
    </w:p>
    <w:p w14:paraId="55CA6EA9" w14:textId="1CFBDD1B" w:rsidR="000012AB" w:rsidRPr="007F2947" w:rsidRDefault="0066698F" w:rsidP="0066698F">
      <w:pPr>
        <w:pStyle w:val="Heading1"/>
        <w:rPr>
          <w:rFonts w:ascii="Red Hat Display" w:eastAsia="Times New Roman" w:hAnsi="Red Hat Display" w:cs="Red Hat Display"/>
        </w:rPr>
      </w:pPr>
      <w:bookmarkStart w:id="0" w:name="_Hlk121923512"/>
      <w:r w:rsidRPr="007F2947">
        <w:rPr>
          <w:rFonts w:ascii="Red Hat Display" w:eastAsia="Times New Roman" w:hAnsi="Red Hat Display" w:cs="Red Hat Display"/>
        </w:rPr>
        <w:lastRenderedPageBreak/>
        <w:t>1.</w:t>
      </w:r>
      <w:r w:rsidR="000012AB" w:rsidRPr="007F2947">
        <w:rPr>
          <w:rFonts w:ascii="Red Hat Display" w:eastAsia="Times New Roman" w:hAnsi="Red Hat Display" w:cs="Red Hat Display"/>
        </w:rPr>
        <w:t xml:space="preserve"> Applican</w:t>
      </w:r>
      <w:r w:rsidRPr="007F2947">
        <w:rPr>
          <w:rFonts w:ascii="Red Hat Display" w:eastAsia="Times New Roman" w:hAnsi="Red Hat Display" w:cs="Red Hat Display"/>
        </w:rPr>
        <w:t>t</w:t>
      </w:r>
      <w:r w:rsidR="000012AB" w:rsidRPr="007F2947">
        <w:rPr>
          <w:rFonts w:ascii="Red Hat Display" w:eastAsia="Times New Roman" w:hAnsi="Red Hat Display" w:cs="Red Hat Display"/>
        </w:rPr>
        <w:t xml:space="preserve"> Details</w:t>
      </w:r>
    </w:p>
    <w:p w14:paraId="52042182" w14:textId="105C2770" w:rsidR="000012AB" w:rsidRPr="007F2947" w:rsidRDefault="000012AB" w:rsidP="000012AB">
      <w:pPr>
        <w:spacing w:after="0" w:line="288" w:lineRule="auto"/>
        <w:jc w:val="both"/>
        <w:rPr>
          <w:rFonts w:ascii="Red Hat Display" w:eastAsia="Times New Roman" w:hAnsi="Red Hat Display" w:cs="Red Hat Display"/>
          <w:i/>
        </w:rPr>
      </w:pPr>
      <w:r w:rsidRPr="007F2947">
        <w:rPr>
          <w:rFonts w:ascii="Red Hat Display" w:eastAsia="Times New Roman" w:hAnsi="Red Hat Display" w:cs="Red Hat Display"/>
          <w:i/>
        </w:rPr>
        <w:t>Please fill in all section</w:t>
      </w:r>
      <w:r w:rsidR="00D42B98" w:rsidRPr="007F2947">
        <w:rPr>
          <w:rFonts w:ascii="Red Hat Display" w:eastAsia="Times New Roman" w:hAnsi="Red Hat Display" w:cs="Red Hat Display"/>
          <w:i/>
        </w:rPr>
        <w:t>s</w:t>
      </w:r>
      <w:r w:rsidRPr="007F2947">
        <w:rPr>
          <w:rFonts w:ascii="Red Hat Display" w:eastAsia="Times New Roman" w:hAnsi="Red Hat Display" w:cs="Red Hat Display"/>
          <w:i/>
        </w:rPr>
        <w:t xml:space="preserve"> of the form.</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2"/>
        <w:gridCol w:w="5905"/>
      </w:tblGrid>
      <w:tr w:rsidR="0066698F" w:rsidRPr="007F2947" w14:paraId="1063F874" w14:textId="77777777" w:rsidTr="0066698F">
        <w:trPr>
          <w:trHeight w:val="480"/>
        </w:trPr>
        <w:tc>
          <w:tcPr>
            <w:tcW w:w="3162" w:type="dxa"/>
            <w:tcBorders>
              <w:top w:val="single" w:sz="4" w:space="0" w:color="000000"/>
              <w:left w:val="single" w:sz="4" w:space="0" w:color="000000"/>
              <w:bottom w:val="single" w:sz="4" w:space="0" w:color="000000"/>
              <w:right w:val="single" w:sz="4" w:space="0" w:color="000000"/>
            </w:tcBorders>
          </w:tcPr>
          <w:p w14:paraId="618D7528" w14:textId="77777777" w:rsidR="0066698F" w:rsidRPr="007F2947" w:rsidRDefault="0066698F" w:rsidP="001246DD">
            <w:pPr>
              <w:rPr>
                <w:rFonts w:ascii="Red Hat Display" w:eastAsia="Times New Roman" w:hAnsi="Red Hat Display" w:cs="Red Hat Display"/>
                <w:b/>
              </w:rPr>
            </w:pPr>
            <w:bookmarkStart w:id="1" w:name="_Hlk18475436"/>
            <w:r w:rsidRPr="007F2947">
              <w:rPr>
                <w:rFonts w:ascii="Red Hat Display" w:eastAsia="Times New Roman" w:hAnsi="Red Hat Display" w:cs="Red Hat Display"/>
                <w:b/>
              </w:rPr>
              <w:t>Legal Name of Undertaking/Entity</w:t>
            </w:r>
          </w:p>
        </w:tc>
        <w:sdt>
          <w:sdtPr>
            <w:rPr>
              <w:rFonts w:ascii="Red Hat Display" w:hAnsi="Red Hat Display" w:cs="Red Hat Display"/>
            </w:rPr>
            <w:id w:val="-1114820492"/>
            <w:placeholder>
              <w:docPart w:val="C27717EA93DA4D19B96904D7931E4BF4"/>
            </w:placeholder>
          </w:sdtPr>
          <w:sdtEndPr/>
          <w:sdtContent>
            <w:sdt>
              <w:sdtPr>
                <w:rPr>
                  <w:rFonts w:ascii="Red Hat Display" w:hAnsi="Red Hat Display" w:cs="Red Hat Display"/>
                </w:rPr>
                <w:id w:val="-1982446019"/>
                <w:placeholder>
                  <w:docPart w:val="C27717EA93DA4D19B96904D7931E4BF4"/>
                </w:placeholder>
                <w:showingPlcHdr/>
              </w:sdtPr>
              <w:sdtEndPr/>
              <w:sdtContent>
                <w:tc>
                  <w:tcPr>
                    <w:tcW w:w="5905" w:type="dxa"/>
                    <w:tcBorders>
                      <w:top w:val="single" w:sz="4" w:space="0" w:color="000000"/>
                      <w:left w:val="single" w:sz="4" w:space="0" w:color="000000"/>
                      <w:bottom w:val="single" w:sz="4" w:space="0" w:color="000000"/>
                      <w:right w:val="single" w:sz="4" w:space="0" w:color="000000"/>
                    </w:tcBorders>
                  </w:tcPr>
                  <w:p w14:paraId="0AD45F98"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here to enter text.</w:t>
                    </w:r>
                  </w:p>
                </w:tc>
              </w:sdtContent>
            </w:sdt>
          </w:sdtContent>
        </w:sdt>
      </w:tr>
      <w:tr w:rsidR="0066698F" w:rsidRPr="007F2947" w14:paraId="512C51E2" w14:textId="77777777" w:rsidTr="00917C55">
        <w:trPr>
          <w:trHeight w:val="480"/>
        </w:trPr>
        <w:tc>
          <w:tcPr>
            <w:tcW w:w="3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63F3063"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Name of Department/Institute/Centre</w:t>
            </w:r>
            <w:r w:rsidRPr="007F2947">
              <w:rPr>
                <w:rFonts w:ascii="Red Hat Display" w:eastAsia="Times New Roman" w:hAnsi="Red Hat Display" w:cs="Red Hat Display"/>
                <w:b/>
              </w:rPr>
              <w:br/>
              <w:t>[if applicable]</w:t>
            </w:r>
          </w:p>
        </w:tc>
        <w:sdt>
          <w:sdtPr>
            <w:rPr>
              <w:rFonts w:ascii="Red Hat Display" w:hAnsi="Red Hat Display" w:cs="Red Hat Display"/>
            </w:rPr>
            <w:id w:val="-1089619270"/>
            <w:placeholder>
              <w:docPart w:val="C27717EA93DA4D19B96904D7931E4BF4"/>
            </w:placeholder>
            <w:showingPlcHdr/>
          </w:sdtPr>
          <w:sdtEndPr/>
          <w:sdtContent>
            <w:tc>
              <w:tcPr>
                <w:tcW w:w="59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130334A"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here to enter text.</w:t>
                </w:r>
              </w:p>
            </w:tc>
          </w:sdtContent>
        </w:sdt>
      </w:tr>
      <w:tr w:rsidR="0066698F" w:rsidRPr="007F2947" w14:paraId="0184E3D2" w14:textId="77777777" w:rsidTr="0066698F">
        <w:trPr>
          <w:trHeight w:val="480"/>
        </w:trPr>
        <w:tc>
          <w:tcPr>
            <w:tcW w:w="3162" w:type="dxa"/>
            <w:tcBorders>
              <w:top w:val="single" w:sz="4" w:space="0" w:color="000000"/>
              <w:left w:val="single" w:sz="4" w:space="0" w:color="000000"/>
              <w:bottom w:val="single" w:sz="4" w:space="0" w:color="000000"/>
              <w:right w:val="single" w:sz="4" w:space="0" w:color="000000"/>
            </w:tcBorders>
          </w:tcPr>
          <w:p w14:paraId="2C4E2731"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E-mail address</w:t>
            </w:r>
          </w:p>
        </w:tc>
        <w:sdt>
          <w:sdtPr>
            <w:rPr>
              <w:rFonts w:ascii="Red Hat Display" w:hAnsi="Red Hat Display" w:cs="Red Hat Display"/>
            </w:rPr>
            <w:id w:val="-1403513330"/>
            <w:placeholder>
              <w:docPart w:val="C27717EA93DA4D19B96904D7931E4BF4"/>
            </w:placeholder>
            <w:showingPlcHdr/>
          </w:sdtPr>
          <w:sdtEndPr/>
          <w:sdtContent>
            <w:tc>
              <w:tcPr>
                <w:tcW w:w="5905" w:type="dxa"/>
                <w:tcBorders>
                  <w:top w:val="single" w:sz="4" w:space="0" w:color="000000"/>
                  <w:left w:val="single" w:sz="4" w:space="0" w:color="000000"/>
                  <w:bottom w:val="single" w:sz="4" w:space="0" w:color="000000"/>
                  <w:right w:val="single" w:sz="4" w:space="0" w:color="000000"/>
                </w:tcBorders>
              </w:tcPr>
              <w:p w14:paraId="4D423F58"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here to enter text.</w:t>
                </w:r>
              </w:p>
            </w:tc>
          </w:sdtContent>
        </w:sdt>
      </w:tr>
      <w:tr w:rsidR="0066698F" w:rsidRPr="007F2947" w14:paraId="0D9F06C7" w14:textId="77777777" w:rsidTr="00917C55">
        <w:trPr>
          <w:trHeight w:val="480"/>
        </w:trPr>
        <w:tc>
          <w:tcPr>
            <w:tcW w:w="3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24A263"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Website address</w:t>
            </w:r>
          </w:p>
        </w:tc>
        <w:sdt>
          <w:sdtPr>
            <w:rPr>
              <w:rFonts w:ascii="Red Hat Display" w:hAnsi="Red Hat Display" w:cs="Red Hat Display"/>
            </w:rPr>
            <w:id w:val="436340564"/>
            <w:placeholder>
              <w:docPart w:val="C27717EA93DA4D19B96904D7931E4BF4"/>
            </w:placeholder>
            <w:showingPlcHdr/>
          </w:sdtPr>
          <w:sdtEndPr/>
          <w:sdtContent>
            <w:tc>
              <w:tcPr>
                <w:tcW w:w="59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276AB86"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here to enter text.</w:t>
                </w:r>
              </w:p>
            </w:tc>
          </w:sdtContent>
        </w:sdt>
      </w:tr>
      <w:tr w:rsidR="0066698F" w:rsidRPr="007F2947" w14:paraId="14A334F4" w14:textId="77777777" w:rsidTr="0066698F">
        <w:trPr>
          <w:trHeight w:val="480"/>
        </w:trPr>
        <w:tc>
          <w:tcPr>
            <w:tcW w:w="3162" w:type="dxa"/>
            <w:tcBorders>
              <w:top w:val="single" w:sz="4" w:space="0" w:color="000000"/>
              <w:left w:val="single" w:sz="4" w:space="0" w:color="000000"/>
              <w:bottom w:val="single" w:sz="4" w:space="0" w:color="000000"/>
              <w:right w:val="single" w:sz="4" w:space="0" w:color="000000"/>
            </w:tcBorders>
          </w:tcPr>
          <w:p w14:paraId="28D3C4A1"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VAT number</w:t>
            </w:r>
            <w:r w:rsidRPr="007F2947">
              <w:rPr>
                <w:rFonts w:ascii="Red Hat Display" w:eastAsia="Times New Roman" w:hAnsi="Red Hat Display" w:cs="Red Hat Display"/>
                <w:b/>
              </w:rPr>
              <w:br/>
              <w:t>[not applicable for public entities]</w:t>
            </w:r>
          </w:p>
        </w:tc>
        <w:sdt>
          <w:sdtPr>
            <w:rPr>
              <w:rFonts w:ascii="Red Hat Display" w:hAnsi="Red Hat Display" w:cs="Red Hat Display"/>
            </w:rPr>
            <w:id w:val="241302407"/>
            <w:placeholder>
              <w:docPart w:val="C27717EA93DA4D19B96904D7931E4BF4"/>
            </w:placeholder>
            <w:showingPlcHdr/>
          </w:sdtPr>
          <w:sdtEndPr/>
          <w:sdtContent>
            <w:tc>
              <w:tcPr>
                <w:tcW w:w="5905" w:type="dxa"/>
                <w:tcBorders>
                  <w:top w:val="single" w:sz="4" w:space="0" w:color="000000"/>
                  <w:left w:val="single" w:sz="4" w:space="0" w:color="000000"/>
                  <w:bottom w:val="single" w:sz="4" w:space="0" w:color="000000"/>
                  <w:right w:val="single" w:sz="4" w:space="0" w:color="000000"/>
                </w:tcBorders>
              </w:tcPr>
              <w:p w14:paraId="5F2B2123"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here to enter text.</w:t>
                </w:r>
              </w:p>
            </w:tc>
          </w:sdtContent>
        </w:sdt>
      </w:tr>
      <w:tr w:rsidR="0066698F" w:rsidRPr="007F2947" w14:paraId="7824DC54" w14:textId="77777777" w:rsidTr="00917C55">
        <w:trPr>
          <w:trHeight w:val="480"/>
        </w:trPr>
        <w:tc>
          <w:tcPr>
            <w:tcW w:w="3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4332412"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Legal Form of Undertaking/Entity</w:t>
            </w:r>
          </w:p>
        </w:tc>
        <w:tc>
          <w:tcPr>
            <w:tcW w:w="59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FB9F8E" w14:textId="77777777" w:rsidR="0066698F" w:rsidRPr="007F2947" w:rsidRDefault="009D1021" w:rsidP="001246DD">
            <w:pPr>
              <w:rPr>
                <w:rFonts w:ascii="Red Hat Display" w:hAnsi="Red Hat Display" w:cs="Red Hat Display"/>
              </w:rPr>
            </w:pPr>
            <w:sdt>
              <w:sdtPr>
                <w:rPr>
                  <w:rFonts w:ascii="Red Hat Display" w:hAnsi="Red Hat Display" w:cs="Red Hat Display"/>
                </w:rPr>
                <w:id w:val="2026522526"/>
                <w:placeholder>
                  <w:docPart w:val="0CBECA206F0F469890A39279C411F8EB"/>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Other" w:value="Other"/>
                </w:dropDownList>
              </w:sdtPr>
              <w:sdtEndPr/>
              <w:sdtContent>
                <w:r w:rsidR="0066698F" w:rsidRPr="007F2947">
                  <w:rPr>
                    <w:rStyle w:val="PlaceholderText"/>
                    <w:rFonts w:ascii="Red Hat Display" w:hAnsi="Red Hat Display" w:cs="Red Hat Display"/>
                    <w:color w:val="auto"/>
                  </w:rPr>
                  <w:t>Choose an item.</w:t>
                </w:r>
              </w:sdtContent>
            </w:sdt>
          </w:p>
        </w:tc>
      </w:tr>
      <w:tr w:rsidR="0066698F" w:rsidRPr="007F2947" w14:paraId="7F05C391" w14:textId="77777777" w:rsidTr="0066698F">
        <w:trPr>
          <w:trHeight w:val="480"/>
        </w:trPr>
        <w:tc>
          <w:tcPr>
            <w:tcW w:w="3162" w:type="dxa"/>
            <w:tcBorders>
              <w:top w:val="single" w:sz="4" w:space="0" w:color="000000"/>
              <w:left w:val="single" w:sz="4" w:space="0" w:color="000000"/>
              <w:bottom w:val="single" w:sz="4" w:space="0" w:color="000000"/>
              <w:right w:val="single" w:sz="4" w:space="0" w:color="000000"/>
            </w:tcBorders>
          </w:tcPr>
          <w:p w14:paraId="3925893D"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 xml:space="preserve">Registration/Identification number </w:t>
            </w:r>
            <w:r w:rsidRPr="007F2947">
              <w:rPr>
                <w:rFonts w:ascii="Red Hat Display" w:eastAsia="Times New Roman" w:hAnsi="Red Hat Display" w:cs="Red Hat Display"/>
                <w:b/>
              </w:rPr>
              <w:br/>
              <w:t>[not applicable for public entities]</w:t>
            </w:r>
          </w:p>
        </w:tc>
        <w:sdt>
          <w:sdtPr>
            <w:rPr>
              <w:rFonts w:ascii="Red Hat Display" w:hAnsi="Red Hat Display" w:cs="Red Hat Display"/>
            </w:rPr>
            <w:id w:val="1897239097"/>
            <w:placeholder>
              <w:docPart w:val="C27717EA93DA4D19B96904D7931E4BF4"/>
            </w:placeholder>
            <w:showingPlcHdr/>
          </w:sdtPr>
          <w:sdtEndPr/>
          <w:sdtContent>
            <w:tc>
              <w:tcPr>
                <w:tcW w:w="5905" w:type="dxa"/>
                <w:tcBorders>
                  <w:top w:val="single" w:sz="4" w:space="0" w:color="000000"/>
                  <w:left w:val="single" w:sz="4" w:space="0" w:color="000000"/>
                  <w:bottom w:val="single" w:sz="4" w:space="0" w:color="000000"/>
                  <w:right w:val="single" w:sz="4" w:space="0" w:color="000000"/>
                </w:tcBorders>
              </w:tcPr>
              <w:p w14:paraId="700EB369"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here to enter text.</w:t>
                </w:r>
              </w:p>
            </w:tc>
          </w:sdtContent>
        </w:sdt>
      </w:tr>
      <w:tr w:rsidR="0066698F" w:rsidRPr="007F2947" w14:paraId="66B73899" w14:textId="77777777" w:rsidTr="00917C55">
        <w:trPr>
          <w:trHeight w:val="480"/>
        </w:trPr>
        <w:tc>
          <w:tcPr>
            <w:tcW w:w="3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2C9EC5"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Entity / Undertaking Size</w:t>
            </w:r>
          </w:p>
        </w:tc>
        <w:tc>
          <w:tcPr>
            <w:tcW w:w="59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sdt>
            <w:sdtPr>
              <w:rPr>
                <w:rFonts w:ascii="Red Hat Display" w:hAnsi="Red Hat Display" w:cs="Red Hat Display"/>
              </w:rPr>
              <w:id w:val="-1310548917"/>
              <w:placeholder>
                <w:docPart w:val="A267E7ED6C3C420880E2BA851246226E"/>
              </w:placeholder>
              <w:showingPlcHdr/>
              <w:dropDownList>
                <w:listItem w:displayText="Micro" w:value="Micro"/>
                <w:listItem w:displayText="Small" w:value="Small"/>
                <w:listItem w:displayText="Medium" w:value="Medium"/>
                <w:listItem w:displayText="Large" w:value="Large"/>
              </w:dropDownList>
            </w:sdtPr>
            <w:sdtEndPr/>
            <w:sdtContent>
              <w:p w14:paraId="19D3A03E"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hoose an item.</w:t>
                </w:r>
              </w:p>
            </w:sdtContent>
          </w:sdt>
        </w:tc>
      </w:tr>
      <w:tr w:rsidR="0066698F" w:rsidRPr="007F2947" w14:paraId="34040995" w14:textId="77777777" w:rsidTr="0066698F">
        <w:trPr>
          <w:trHeight w:val="480"/>
        </w:trPr>
        <w:tc>
          <w:tcPr>
            <w:tcW w:w="3162" w:type="dxa"/>
            <w:tcBorders>
              <w:top w:val="single" w:sz="4" w:space="0" w:color="000000"/>
              <w:left w:val="single" w:sz="4" w:space="0" w:color="000000"/>
              <w:bottom w:val="single" w:sz="4" w:space="0" w:color="000000"/>
              <w:right w:val="single" w:sz="4" w:space="0" w:color="000000"/>
            </w:tcBorders>
          </w:tcPr>
          <w:p w14:paraId="1E0329C3" w14:textId="77777777" w:rsidR="0066698F" w:rsidRPr="007F2947" w:rsidRDefault="0066698F" w:rsidP="0066698F">
            <w:pPr>
              <w:rPr>
                <w:rFonts w:ascii="Red Hat Display" w:eastAsia="Times New Roman" w:hAnsi="Red Hat Display" w:cs="Red Hat Display"/>
                <w:b/>
              </w:rPr>
            </w:pPr>
            <w:r w:rsidRPr="007F2947">
              <w:rPr>
                <w:rFonts w:ascii="Red Hat Display" w:eastAsia="Times New Roman" w:hAnsi="Red Hat Display" w:cs="Red Hat Display"/>
                <w:b/>
              </w:rPr>
              <w:t xml:space="preserve">Date Established </w:t>
            </w:r>
            <w:r w:rsidRPr="007F2947">
              <w:rPr>
                <w:rFonts w:ascii="Red Hat Display" w:eastAsia="Times New Roman" w:hAnsi="Red Hat Display" w:cs="Red Hat Display"/>
                <w:b/>
              </w:rPr>
              <w:br/>
              <w:t>[not applicable for public entities]</w:t>
            </w:r>
          </w:p>
        </w:tc>
        <w:sdt>
          <w:sdtPr>
            <w:rPr>
              <w:rFonts w:ascii="Red Hat Display" w:hAnsi="Red Hat Display" w:cs="Red Hat Display"/>
            </w:rPr>
            <w:id w:val="562764752"/>
            <w:placeholder>
              <w:docPart w:val="D6738AF7B44E407EBCC372AB50E415C9"/>
            </w:placeholder>
            <w:showingPlcHdr/>
            <w:date>
              <w:dateFormat w:val="dd/MM/yyyy"/>
              <w:lid w:val="en-GB"/>
              <w:storeMappedDataAs w:val="dateTime"/>
              <w:calendar w:val="gregorian"/>
            </w:date>
          </w:sdtPr>
          <w:sdtEndPr/>
          <w:sdtContent>
            <w:tc>
              <w:tcPr>
                <w:tcW w:w="5905" w:type="dxa"/>
                <w:tcBorders>
                  <w:top w:val="single" w:sz="4" w:space="0" w:color="000000"/>
                  <w:left w:val="single" w:sz="4" w:space="0" w:color="000000"/>
                  <w:bottom w:val="single" w:sz="4" w:space="0" w:color="000000"/>
                  <w:right w:val="single" w:sz="4" w:space="0" w:color="000000"/>
                </w:tcBorders>
              </w:tcPr>
              <w:p w14:paraId="7A65F20E"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to enter a date.</w:t>
                </w:r>
              </w:p>
            </w:tc>
          </w:sdtContent>
        </w:sdt>
      </w:tr>
      <w:tr w:rsidR="0066698F" w:rsidRPr="007F2947" w14:paraId="2E21D6F8" w14:textId="77777777" w:rsidTr="00917C55">
        <w:trPr>
          <w:trHeight w:val="480"/>
        </w:trPr>
        <w:tc>
          <w:tcPr>
            <w:tcW w:w="3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9F074C5"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Business Activity</w:t>
            </w:r>
            <w:r w:rsidRPr="007F2947">
              <w:rPr>
                <w:rFonts w:ascii="Red Hat Display" w:eastAsia="Times New Roman" w:hAnsi="Red Hat Display" w:cs="Red Hat Display"/>
                <w:b/>
              </w:rPr>
              <w:br/>
              <w:t xml:space="preserve">[please state NACE code; a list of NACE Codes may be accessed </w:t>
            </w:r>
            <w:hyperlink r:id="rId15" w:history="1">
              <w:r w:rsidRPr="007F2947">
                <w:rPr>
                  <w:rStyle w:val="Hyperlink"/>
                  <w:rFonts w:ascii="Red Hat Display" w:eastAsia="Times New Roman" w:hAnsi="Red Hat Display" w:cs="Red Hat Display"/>
                  <w:b/>
                </w:rPr>
                <w:t>here</w:t>
              </w:r>
            </w:hyperlink>
            <w:r w:rsidRPr="007F2947">
              <w:rPr>
                <w:rFonts w:ascii="Red Hat Display" w:eastAsia="Times New Roman" w:hAnsi="Red Hat Display" w:cs="Red Hat Display"/>
                <w:b/>
              </w:rPr>
              <w:t>]</w:t>
            </w:r>
          </w:p>
        </w:tc>
        <w:sdt>
          <w:sdtPr>
            <w:rPr>
              <w:rFonts w:ascii="Red Hat Display" w:hAnsi="Red Hat Display" w:cs="Red Hat Display"/>
            </w:rPr>
            <w:id w:val="89439627"/>
            <w:placeholder>
              <w:docPart w:val="C27717EA93DA4D19B96904D7931E4BF4"/>
            </w:placeholder>
            <w:showingPlcHdr/>
          </w:sdtPr>
          <w:sdtEndPr/>
          <w:sdtContent>
            <w:tc>
              <w:tcPr>
                <w:tcW w:w="59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8BC62AA" w14:textId="77777777" w:rsidR="0066698F" w:rsidRPr="007F2947" w:rsidRDefault="0066698F" w:rsidP="001246DD">
                <w:pPr>
                  <w:rPr>
                    <w:rFonts w:ascii="Red Hat Display" w:hAnsi="Red Hat Display" w:cs="Red Hat Display"/>
                  </w:rPr>
                </w:pPr>
                <w:r w:rsidRPr="007F2947">
                  <w:rPr>
                    <w:rStyle w:val="PlaceholderText"/>
                    <w:rFonts w:ascii="Red Hat Display" w:hAnsi="Red Hat Display" w:cs="Red Hat Display"/>
                    <w:color w:val="auto"/>
                  </w:rPr>
                  <w:t>Click or tap here to enter text.</w:t>
                </w:r>
              </w:p>
            </w:tc>
          </w:sdtContent>
        </w:sdt>
      </w:tr>
      <w:tr w:rsidR="0066698F" w:rsidRPr="007F2947" w14:paraId="741062B2" w14:textId="77777777" w:rsidTr="0066698F">
        <w:trPr>
          <w:trHeight w:val="480"/>
        </w:trPr>
        <w:tc>
          <w:tcPr>
            <w:tcW w:w="3162" w:type="dxa"/>
            <w:tcBorders>
              <w:top w:val="single" w:sz="4" w:space="0" w:color="000000"/>
              <w:left w:val="single" w:sz="4" w:space="0" w:color="000000"/>
              <w:bottom w:val="single" w:sz="4" w:space="0" w:color="000000"/>
              <w:right w:val="single" w:sz="4" w:space="0" w:color="000000"/>
            </w:tcBorders>
          </w:tcPr>
          <w:p w14:paraId="6340BF4F" w14:textId="77777777" w:rsidR="0066698F" w:rsidRPr="007F2947" w:rsidRDefault="0066698F" w:rsidP="001246DD">
            <w:pPr>
              <w:rPr>
                <w:rFonts w:ascii="Red Hat Display" w:eastAsia="Times New Roman" w:hAnsi="Red Hat Display" w:cs="Red Hat Display"/>
                <w:b/>
              </w:rPr>
            </w:pPr>
            <w:r w:rsidRPr="007F2947">
              <w:rPr>
                <w:rFonts w:ascii="Red Hat Display" w:eastAsia="Times New Roman" w:hAnsi="Red Hat Display" w:cs="Red Hat Display"/>
                <w:b/>
              </w:rPr>
              <w:t>Principal Investigator/Project Contact Point Information</w:t>
            </w:r>
          </w:p>
        </w:tc>
        <w:tc>
          <w:tcPr>
            <w:tcW w:w="5905" w:type="dxa"/>
            <w:tcBorders>
              <w:top w:val="single" w:sz="4" w:space="0" w:color="000000"/>
              <w:left w:val="single" w:sz="4" w:space="0" w:color="000000"/>
              <w:bottom w:val="single" w:sz="4" w:space="0" w:color="000000"/>
              <w:right w:val="single" w:sz="4" w:space="0" w:color="000000"/>
            </w:tcBorders>
          </w:tcPr>
          <w:p w14:paraId="45F82406" w14:textId="77777777" w:rsidR="0066698F" w:rsidRPr="007F2947" w:rsidRDefault="0066698F" w:rsidP="0066698F">
            <w:pPr>
              <w:spacing w:line="240" w:lineRule="auto"/>
              <w:rPr>
                <w:rFonts w:ascii="Red Hat Display" w:hAnsi="Red Hat Display" w:cs="Red Hat Display"/>
              </w:rPr>
            </w:pPr>
            <w:r w:rsidRPr="007F2947">
              <w:rPr>
                <w:rFonts w:ascii="Red Hat Display" w:hAnsi="Red Hat Display" w:cs="Red Hat Display"/>
              </w:rPr>
              <w:t xml:space="preserve">Name: </w:t>
            </w:r>
            <w:sdt>
              <w:sdtPr>
                <w:rPr>
                  <w:rFonts w:ascii="Red Hat Display" w:hAnsi="Red Hat Display" w:cs="Red Hat Display"/>
                </w:rPr>
                <w:id w:val="-1163772642"/>
                <w:placeholder>
                  <w:docPart w:val="C27717EA93DA4D19B96904D7931E4BF4"/>
                </w:placeholder>
                <w:showingPlcHdr/>
              </w:sdtPr>
              <w:sdtEndPr/>
              <w:sdtContent>
                <w:r w:rsidRPr="007F2947">
                  <w:rPr>
                    <w:rStyle w:val="PlaceholderText"/>
                    <w:rFonts w:ascii="Red Hat Display" w:hAnsi="Red Hat Display" w:cs="Red Hat Display"/>
                    <w:color w:val="auto"/>
                  </w:rPr>
                  <w:t>Click or tap here to enter text.</w:t>
                </w:r>
              </w:sdtContent>
            </w:sdt>
          </w:p>
          <w:p w14:paraId="5B8ACA5A" w14:textId="77777777" w:rsidR="0066698F" w:rsidRPr="007F2947" w:rsidRDefault="0066698F" w:rsidP="0066698F">
            <w:pPr>
              <w:spacing w:line="240" w:lineRule="auto"/>
              <w:rPr>
                <w:rFonts w:ascii="Red Hat Display" w:hAnsi="Red Hat Display" w:cs="Red Hat Display"/>
              </w:rPr>
            </w:pPr>
            <w:r w:rsidRPr="007F2947">
              <w:rPr>
                <w:rFonts w:ascii="Red Hat Display" w:hAnsi="Red Hat Display" w:cs="Red Hat Display"/>
              </w:rPr>
              <w:t xml:space="preserve">Designation: </w:t>
            </w:r>
            <w:sdt>
              <w:sdtPr>
                <w:rPr>
                  <w:rFonts w:ascii="Red Hat Display" w:hAnsi="Red Hat Display" w:cs="Red Hat Display"/>
                </w:rPr>
                <w:id w:val="424998607"/>
                <w:placeholder>
                  <w:docPart w:val="C27717EA93DA4D19B96904D7931E4BF4"/>
                </w:placeholder>
                <w:showingPlcHdr/>
              </w:sdtPr>
              <w:sdtEndPr/>
              <w:sdtContent>
                <w:r w:rsidRPr="007F2947">
                  <w:rPr>
                    <w:rStyle w:val="PlaceholderText"/>
                    <w:rFonts w:ascii="Red Hat Display" w:hAnsi="Red Hat Display" w:cs="Red Hat Display"/>
                    <w:color w:val="auto"/>
                  </w:rPr>
                  <w:t>Click or tap here to enter text.</w:t>
                </w:r>
              </w:sdtContent>
            </w:sdt>
          </w:p>
          <w:p w14:paraId="7681C62B" w14:textId="77777777" w:rsidR="0066698F" w:rsidRPr="007F2947" w:rsidRDefault="0066698F" w:rsidP="0066698F">
            <w:pPr>
              <w:spacing w:line="240" w:lineRule="auto"/>
              <w:rPr>
                <w:rFonts w:ascii="Red Hat Display" w:hAnsi="Red Hat Display" w:cs="Red Hat Display"/>
              </w:rPr>
            </w:pPr>
            <w:r w:rsidRPr="007F2947">
              <w:rPr>
                <w:rFonts w:ascii="Red Hat Display" w:hAnsi="Red Hat Display" w:cs="Red Hat Display"/>
              </w:rPr>
              <w:t xml:space="preserve">Gender: </w:t>
            </w:r>
            <w:sdt>
              <w:sdtPr>
                <w:rPr>
                  <w:rFonts w:ascii="Red Hat Display" w:hAnsi="Red Hat Display" w:cs="Red Hat Display"/>
                </w:rPr>
                <w:id w:val="-1621214031"/>
                <w:placeholder>
                  <w:docPart w:val="3AD2473BBCCC414D9CCC225E00CC9F29"/>
                </w:placeholder>
                <w:showingPlcHdr/>
              </w:sdtPr>
              <w:sdtEndPr/>
              <w:sdtContent>
                <w:r w:rsidRPr="007F2947">
                  <w:rPr>
                    <w:rStyle w:val="PlaceholderText"/>
                    <w:rFonts w:ascii="Red Hat Display" w:hAnsi="Red Hat Display" w:cs="Red Hat Display"/>
                    <w:color w:val="auto"/>
                  </w:rPr>
                  <w:t>Click or tap here to enter text.</w:t>
                </w:r>
              </w:sdtContent>
            </w:sdt>
          </w:p>
          <w:p w14:paraId="6B9C59E7" w14:textId="77777777" w:rsidR="0066698F" w:rsidRPr="007F2947" w:rsidRDefault="0066698F" w:rsidP="0066698F">
            <w:pPr>
              <w:spacing w:line="240" w:lineRule="auto"/>
              <w:rPr>
                <w:rFonts w:ascii="Red Hat Display" w:hAnsi="Red Hat Display" w:cs="Red Hat Display"/>
              </w:rPr>
            </w:pPr>
            <w:r w:rsidRPr="007F2947">
              <w:rPr>
                <w:rFonts w:ascii="Red Hat Display" w:hAnsi="Red Hat Display" w:cs="Red Hat Display"/>
              </w:rPr>
              <w:t xml:space="preserve">Contact Number: </w:t>
            </w:r>
            <w:sdt>
              <w:sdtPr>
                <w:rPr>
                  <w:rFonts w:ascii="Red Hat Display" w:hAnsi="Red Hat Display" w:cs="Red Hat Display"/>
                </w:rPr>
                <w:id w:val="538867393"/>
                <w:placeholder>
                  <w:docPart w:val="C27717EA93DA4D19B96904D7931E4BF4"/>
                </w:placeholder>
                <w:showingPlcHdr/>
              </w:sdtPr>
              <w:sdtEndPr/>
              <w:sdtContent>
                <w:r w:rsidRPr="007F2947">
                  <w:rPr>
                    <w:rStyle w:val="PlaceholderText"/>
                    <w:rFonts w:ascii="Red Hat Display" w:hAnsi="Red Hat Display" w:cs="Red Hat Display"/>
                    <w:color w:val="auto"/>
                  </w:rPr>
                  <w:t>Click or tap here to enter text.</w:t>
                </w:r>
              </w:sdtContent>
            </w:sdt>
          </w:p>
          <w:p w14:paraId="6831DD8A" w14:textId="77777777" w:rsidR="0066698F" w:rsidRPr="007F2947" w:rsidRDefault="0066698F" w:rsidP="0066698F">
            <w:pPr>
              <w:spacing w:line="240" w:lineRule="auto"/>
              <w:rPr>
                <w:rFonts w:ascii="Red Hat Display" w:hAnsi="Red Hat Display" w:cs="Red Hat Display"/>
              </w:rPr>
            </w:pPr>
            <w:r w:rsidRPr="007F2947">
              <w:rPr>
                <w:rFonts w:ascii="Red Hat Display" w:hAnsi="Red Hat Display" w:cs="Red Hat Display"/>
              </w:rPr>
              <w:t xml:space="preserve">E-mail address: </w:t>
            </w:r>
            <w:sdt>
              <w:sdtPr>
                <w:rPr>
                  <w:rFonts w:ascii="Red Hat Display" w:hAnsi="Red Hat Display" w:cs="Red Hat Display"/>
                </w:rPr>
                <w:id w:val="2086178311"/>
                <w:placeholder>
                  <w:docPart w:val="C27717EA93DA4D19B96904D7931E4BF4"/>
                </w:placeholder>
                <w:showingPlcHdr/>
              </w:sdtPr>
              <w:sdtEndPr/>
              <w:sdtContent>
                <w:r w:rsidRPr="007F2947">
                  <w:rPr>
                    <w:rStyle w:val="PlaceholderText"/>
                    <w:rFonts w:ascii="Red Hat Display" w:hAnsi="Red Hat Display" w:cs="Red Hat Display"/>
                    <w:color w:val="auto"/>
                  </w:rPr>
                  <w:t>Click or tap here to enter text.</w:t>
                </w:r>
              </w:sdtContent>
            </w:sdt>
          </w:p>
          <w:p w14:paraId="5C0CE341" w14:textId="77777777" w:rsidR="0066698F" w:rsidRPr="007F2947" w:rsidRDefault="0066698F" w:rsidP="0066698F">
            <w:pPr>
              <w:spacing w:line="240" w:lineRule="auto"/>
              <w:rPr>
                <w:rFonts w:ascii="Red Hat Display" w:hAnsi="Red Hat Display" w:cs="Red Hat Display"/>
              </w:rPr>
            </w:pPr>
          </w:p>
          <w:p w14:paraId="75771292" w14:textId="77777777" w:rsidR="0066698F" w:rsidRPr="007F2947" w:rsidRDefault="009D1021" w:rsidP="0066698F">
            <w:pPr>
              <w:spacing w:line="240" w:lineRule="auto"/>
              <w:rPr>
                <w:rFonts w:ascii="Red Hat Display" w:hAnsi="Red Hat Display" w:cs="Red Hat Display"/>
              </w:rPr>
            </w:pPr>
            <w:sdt>
              <w:sdtPr>
                <w:rPr>
                  <w:rFonts w:ascii="Red Hat Display" w:hAnsi="Red Hat Display" w:cs="Red Hat Display"/>
                </w:rPr>
                <w:id w:val="-1870060061"/>
                <w14:checkbox>
                  <w14:checked w14:val="0"/>
                  <w14:checkedState w14:val="2612" w14:font="MS Gothic"/>
                  <w14:uncheckedState w14:val="2610" w14:font="MS Gothic"/>
                </w14:checkbox>
              </w:sdtPr>
              <w:sdtEndPr/>
              <w:sdtContent>
                <w:r w:rsidR="0066698F" w:rsidRPr="007F2947">
                  <w:rPr>
                    <w:rFonts w:ascii="Segoe UI Symbol" w:hAnsi="Segoe UI Symbol" w:cs="Segoe UI Symbol"/>
                  </w:rPr>
                  <w:t>☐</w:t>
                </w:r>
              </w:sdtContent>
            </w:sdt>
            <w:r w:rsidR="0066698F" w:rsidRPr="007F2947">
              <w:rPr>
                <w:rFonts w:ascii="Red Hat Display" w:hAnsi="Red Hat Display" w:cs="Red Hat Display"/>
              </w:rPr>
              <w:t xml:space="preserve"> I consent to receive information about other initiatives by Xjenza Malta</w:t>
            </w:r>
          </w:p>
        </w:tc>
      </w:tr>
      <w:bookmarkEnd w:id="0"/>
      <w:bookmarkEnd w:id="1"/>
    </w:tbl>
    <w:p w14:paraId="48A78A9A" w14:textId="77777777" w:rsidR="009A4E7B" w:rsidRPr="007F2947" w:rsidRDefault="009A4E7B" w:rsidP="000012AB">
      <w:pPr>
        <w:spacing w:after="200" w:line="276" w:lineRule="auto"/>
        <w:jc w:val="both"/>
        <w:rPr>
          <w:rFonts w:ascii="Red Hat Display" w:hAnsi="Red Hat Display" w:cs="Red Hat Display"/>
          <w:i/>
          <w:highlight w:val="yellow"/>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6"/>
        <w:gridCol w:w="2410"/>
        <w:gridCol w:w="1701"/>
        <w:gridCol w:w="2580"/>
      </w:tblGrid>
      <w:tr w:rsidR="000012AB" w:rsidRPr="007F2947" w14:paraId="03C808E5" w14:textId="77777777" w:rsidTr="00917C55">
        <w:trPr>
          <w:trHeight w:val="400"/>
        </w:trPr>
        <w:tc>
          <w:tcPr>
            <w:tcW w:w="9067" w:type="dxa"/>
            <w:gridSpan w:val="4"/>
            <w:shd w:val="clear" w:color="auto" w:fill="D9D9D9" w:themeFill="background1" w:themeFillShade="D9"/>
          </w:tcPr>
          <w:p w14:paraId="03978DD5" w14:textId="0810C510" w:rsidR="000012AB" w:rsidRPr="007F2947" w:rsidRDefault="00F52DB5" w:rsidP="00C622C4">
            <w:pPr>
              <w:spacing w:after="0"/>
              <w:rPr>
                <w:rFonts w:ascii="Red Hat Display" w:eastAsia="Times New Roman" w:hAnsi="Red Hat Display" w:cs="Red Hat Display"/>
                <w:b/>
              </w:rPr>
            </w:pPr>
            <w:r w:rsidRPr="007F2947">
              <w:rPr>
                <w:rFonts w:ascii="Red Hat Display" w:eastAsia="Times New Roman" w:hAnsi="Red Hat Display" w:cs="Red Hat Display"/>
                <w:b/>
              </w:rPr>
              <w:t xml:space="preserve">Foreign </w:t>
            </w:r>
            <w:r w:rsidR="000012AB" w:rsidRPr="007F2947">
              <w:rPr>
                <w:rFonts w:ascii="Red Hat Display" w:eastAsia="Times New Roman" w:hAnsi="Red Hat Display" w:cs="Red Hat Display"/>
                <w:b/>
              </w:rPr>
              <w:t xml:space="preserve">Partner Organisation’s Details: </w:t>
            </w:r>
          </w:p>
          <w:p w14:paraId="6828E437" w14:textId="77777777" w:rsidR="000012AB" w:rsidRPr="007F2947" w:rsidRDefault="000012AB" w:rsidP="00C622C4">
            <w:pPr>
              <w:spacing w:after="0"/>
              <w:rPr>
                <w:rFonts w:ascii="Red Hat Display" w:eastAsia="Times New Roman" w:hAnsi="Red Hat Display" w:cs="Red Hat Display"/>
                <w:b/>
              </w:rPr>
            </w:pPr>
            <w:r w:rsidRPr="007F2947">
              <w:rPr>
                <w:rFonts w:ascii="Red Hat Display" w:eastAsia="Times New Roman" w:hAnsi="Red Hat Display" w:cs="Red Hat Display"/>
                <w:i/>
              </w:rPr>
              <w:t xml:space="preserve">(Please include details of the contact person/partner from the </w:t>
            </w:r>
            <w:r w:rsidRPr="007F2947">
              <w:rPr>
                <w:rFonts w:ascii="Red Hat Display" w:eastAsia="Times New Roman" w:hAnsi="Red Hat Display" w:cs="Red Hat Display"/>
                <w:b/>
                <w:i/>
              </w:rPr>
              <w:t>foreign partner</w:t>
            </w:r>
            <w:r w:rsidRPr="007F2947">
              <w:rPr>
                <w:rFonts w:ascii="Red Hat Display" w:eastAsia="Times New Roman" w:hAnsi="Red Hat Display" w:cs="Red Hat Display"/>
                <w:i/>
              </w:rPr>
              <w:t xml:space="preserve"> involved)</w:t>
            </w:r>
          </w:p>
        </w:tc>
      </w:tr>
      <w:tr w:rsidR="000012AB" w:rsidRPr="007F2947" w14:paraId="6180EBAE" w14:textId="77777777" w:rsidTr="00222B63">
        <w:trPr>
          <w:trHeight w:val="1160"/>
        </w:trPr>
        <w:tc>
          <w:tcPr>
            <w:tcW w:w="2376" w:type="dxa"/>
          </w:tcPr>
          <w:p w14:paraId="2C09F6C9" w14:textId="2B4F87D8" w:rsidR="000012AB" w:rsidRPr="007F2947" w:rsidRDefault="00BC0AF1"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 xml:space="preserve">Legal </w:t>
            </w:r>
            <w:r w:rsidR="000012AB" w:rsidRPr="007F2947">
              <w:rPr>
                <w:rFonts w:ascii="Red Hat Display" w:eastAsia="Times New Roman" w:hAnsi="Red Hat Display" w:cs="Red Hat Display"/>
                <w:b/>
              </w:rPr>
              <w:t xml:space="preserve">Name of Foreign Academic Institution / Private Entity </w:t>
            </w:r>
          </w:p>
          <w:p w14:paraId="154D3C56" w14:textId="77777777" w:rsidR="000012AB" w:rsidRPr="007F2947" w:rsidRDefault="000012AB" w:rsidP="00C622C4">
            <w:pPr>
              <w:spacing w:after="0" w:line="240" w:lineRule="auto"/>
              <w:rPr>
                <w:rFonts w:ascii="Red Hat Display" w:eastAsia="Times New Roman" w:hAnsi="Red Hat Display" w:cs="Red Hat Display"/>
                <w:b/>
              </w:rPr>
            </w:pPr>
          </w:p>
        </w:tc>
        <w:tc>
          <w:tcPr>
            <w:tcW w:w="2410" w:type="dxa"/>
          </w:tcPr>
          <w:p w14:paraId="4F107560" w14:textId="6808C04E" w:rsidR="000012AB" w:rsidRPr="007F2947" w:rsidRDefault="009D1021" w:rsidP="00C622C4">
            <w:pPr>
              <w:spacing w:after="0" w:line="240" w:lineRule="auto"/>
              <w:rPr>
                <w:rFonts w:ascii="Red Hat Display" w:eastAsia="Times New Roman" w:hAnsi="Red Hat Display" w:cs="Red Hat Display"/>
              </w:rPr>
            </w:pPr>
            <w:sdt>
              <w:sdtPr>
                <w:rPr>
                  <w:rFonts w:ascii="Red Hat Display" w:hAnsi="Red Hat Display" w:cs="Red Hat Display"/>
                  <w:color w:val="000000"/>
                </w:rPr>
                <w:id w:val="-1919082023"/>
                <w:placeholder>
                  <w:docPart w:val="7024D21809844A6CAE49D89436EE4D55"/>
                </w:placeholder>
                <w:showingPlcHdr/>
                <w:text/>
              </w:sdtPr>
              <w:sdtEndPr/>
              <w:sdtContent>
                <w:r w:rsidR="00C65E5B" w:rsidRPr="007F2947">
                  <w:rPr>
                    <w:rStyle w:val="PlaceholderText"/>
                    <w:rFonts w:ascii="Red Hat Display" w:hAnsi="Red Hat Display" w:cs="Red Hat Display"/>
                  </w:rPr>
                  <w:t>Click or tap here to enter text.</w:t>
                </w:r>
              </w:sdtContent>
            </w:sdt>
          </w:p>
        </w:tc>
        <w:tc>
          <w:tcPr>
            <w:tcW w:w="1701" w:type="dxa"/>
          </w:tcPr>
          <w:p w14:paraId="4573BE50" w14:textId="77777777" w:rsidR="000012AB" w:rsidRPr="007F2947" w:rsidRDefault="000012AB"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Name of Department/ Institute/ Centre</w:t>
            </w:r>
          </w:p>
        </w:tc>
        <w:tc>
          <w:tcPr>
            <w:tcW w:w="2580" w:type="dxa"/>
          </w:tcPr>
          <w:p w14:paraId="0458E61F" w14:textId="39403F3F" w:rsidR="000012AB" w:rsidRPr="007F2947" w:rsidRDefault="009D1021" w:rsidP="00C622C4">
            <w:pPr>
              <w:spacing w:after="0" w:line="240" w:lineRule="auto"/>
              <w:rPr>
                <w:rFonts w:ascii="Red Hat Display" w:eastAsia="Times New Roman" w:hAnsi="Red Hat Display" w:cs="Red Hat Display"/>
              </w:rPr>
            </w:pPr>
            <w:sdt>
              <w:sdtPr>
                <w:rPr>
                  <w:rFonts w:ascii="Red Hat Display" w:hAnsi="Red Hat Display" w:cs="Red Hat Display"/>
                  <w:color w:val="000000"/>
                </w:rPr>
                <w:id w:val="-528019694"/>
                <w:placeholder>
                  <w:docPart w:val="E81715983B514A6D9CB6CCB00E52D334"/>
                </w:placeholder>
                <w:showingPlcHdr/>
                <w:text/>
              </w:sdtPr>
              <w:sdtEndPr/>
              <w:sdtContent>
                <w:r w:rsidR="00C65E5B" w:rsidRPr="007F2947">
                  <w:rPr>
                    <w:rStyle w:val="PlaceholderText"/>
                    <w:rFonts w:ascii="Red Hat Display" w:hAnsi="Red Hat Display" w:cs="Red Hat Display"/>
                  </w:rPr>
                  <w:t>Click or tap here to enter text.</w:t>
                </w:r>
              </w:sdtContent>
            </w:sdt>
          </w:p>
        </w:tc>
      </w:tr>
      <w:tr w:rsidR="000012AB" w:rsidRPr="007F2947" w14:paraId="3AFE405A" w14:textId="77777777" w:rsidTr="00917C55">
        <w:trPr>
          <w:trHeight w:val="540"/>
        </w:trPr>
        <w:tc>
          <w:tcPr>
            <w:tcW w:w="2376" w:type="dxa"/>
            <w:vMerge w:val="restart"/>
            <w:shd w:val="clear" w:color="auto" w:fill="D9D9D9" w:themeFill="background1" w:themeFillShade="D9"/>
          </w:tcPr>
          <w:p w14:paraId="29DE69CC" w14:textId="77777777" w:rsidR="000012AB" w:rsidRPr="007F2947" w:rsidRDefault="000012AB"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Contact Details</w:t>
            </w:r>
          </w:p>
        </w:tc>
        <w:tc>
          <w:tcPr>
            <w:tcW w:w="2410" w:type="dxa"/>
            <w:vMerge w:val="restart"/>
            <w:shd w:val="clear" w:color="auto" w:fill="D9D9D9" w:themeFill="background1" w:themeFillShade="D9"/>
          </w:tcPr>
          <w:p w14:paraId="548D8D0D" w14:textId="2B940673" w:rsidR="000012AB" w:rsidRPr="007F2947" w:rsidRDefault="000012AB"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Name:</w:t>
            </w:r>
            <w:r w:rsidR="00C65E5B" w:rsidRPr="007F2947">
              <w:rPr>
                <w:rFonts w:ascii="Red Hat Display" w:hAnsi="Red Hat Display" w:cs="Red Hat Display"/>
                <w:color w:val="000000"/>
              </w:rPr>
              <w:t xml:space="preserve"> </w:t>
            </w:r>
            <w:sdt>
              <w:sdtPr>
                <w:rPr>
                  <w:rFonts w:ascii="Red Hat Display" w:hAnsi="Red Hat Display" w:cs="Red Hat Display"/>
                  <w:color w:val="000000"/>
                </w:rPr>
                <w:id w:val="1042324721"/>
                <w:placeholder>
                  <w:docPart w:val="2041981448BA417D8373F46B4234CEFE"/>
                </w:placeholder>
                <w:showingPlcHdr/>
                <w:text/>
              </w:sdtPr>
              <w:sdtEndPr/>
              <w:sdtContent>
                <w:r w:rsidR="00C65E5B" w:rsidRPr="007F2947">
                  <w:rPr>
                    <w:rStyle w:val="PlaceholderText"/>
                    <w:rFonts w:ascii="Red Hat Display" w:hAnsi="Red Hat Display" w:cs="Red Hat Display"/>
                  </w:rPr>
                  <w:t>Click or tap here to enter text.</w:t>
                </w:r>
              </w:sdtContent>
            </w:sdt>
          </w:p>
        </w:tc>
        <w:tc>
          <w:tcPr>
            <w:tcW w:w="4281" w:type="dxa"/>
            <w:gridSpan w:val="2"/>
            <w:shd w:val="clear" w:color="auto" w:fill="D9D9D9" w:themeFill="background1" w:themeFillShade="D9"/>
          </w:tcPr>
          <w:p w14:paraId="556912AC" w14:textId="7C6005C4" w:rsidR="000012AB" w:rsidRPr="007F2947" w:rsidRDefault="000012AB"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Designation</w:t>
            </w:r>
            <w:r w:rsidR="00A737A0" w:rsidRPr="007F2947">
              <w:rPr>
                <w:rFonts w:ascii="Red Hat Display" w:eastAsia="Times New Roman" w:hAnsi="Red Hat Display" w:cs="Red Hat Display"/>
                <w:b/>
              </w:rPr>
              <w:t>:</w:t>
            </w:r>
            <w:r w:rsidR="00C65E5B" w:rsidRPr="007F2947">
              <w:rPr>
                <w:rFonts w:ascii="Red Hat Display" w:hAnsi="Red Hat Display" w:cs="Red Hat Display"/>
                <w:color w:val="000000"/>
              </w:rPr>
              <w:t xml:space="preserve"> </w:t>
            </w:r>
            <w:sdt>
              <w:sdtPr>
                <w:rPr>
                  <w:rFonts w:ascii="Red Hat Display" w:hAnsi="Red Hat Display" w:cs="Red Hat Display"/>
                  <w:color w:val="000000"/>
                </w:rPr>
                <w:id w:val="218942314"/>
                <w:placeholder>
                  <w:docPart w:val="1DA81DA577574CCD86F6BCF1CD69609F"/>
                </w:placeholder>
                <w:showingPlcHdr/>
                <w:text/>
              </w:sdtPr>
              <w:sdtEndPr/>
              <w:sdtContent>
                <w:r w:rsidR="00C65E5B" w:rsidRPr="007F2947">
                  <w:rPr>
                    <w:rStyle w:val="PlaceholderText"/>
                    <w:rFonts w:ascii="Red Hat Display" w:hAnsi="Red Hat Display" w:cs="Red Hat Display"/>
                  </w:rPr>
                  <w:t>Click or tap here to enter text.</w:t>
                </w:r>
              </w:sdtContent>
            </w:sdt>
          </w:p>
        </w:tc>
      </w:tr>
      <w:tr w:rsidR="000012AB" w:rsidRPr="007F2947" w14:paraId="657397F1" w14:textId="77777777" w:rsidTr="00917C55">
        <w:trPr>
          <w:trHeight w:val="540"/>
        </w:trPr>
        <w:tc>
          <w:tcPr>
            <w:tcW w:w="2376" w:type="dxa"/>
            <w:vMerge/>
            <w:shd w:val="clear" w:color="auto" w:fill="D9D9D9" w:themeFill="background1" w:themeFillShade="D9"/>
          </w:tcPr>
          <w:p w14:paraId="46F79DCD" w14:textId="77777777" w:rsidR="000012AB" w:rsidRPr="007F2947" w:rsidRDefault="000012AB" w:rsidP="00C622C4">
            <w:pPr>
              <w:widowControl w:val="0"/>
              <w:pBdr>
                <w:top w:val="nil"/>
                <w:left w:val="nil"/>
                <w:bottom w:val="nil"/>
                <w:right w:val="nil"/>
                <w:between w:val="nil"/>
              </w:pBdr>
              <w:spacing w:after="0"/>
              <w:rPr>
                <w:rFonts w:ascii="Red Hat Display" w:eastAsia="Times New Roman" w:hAnsi="Red Hat Display" w:cs="Red Hat Display"/>
                <w:b/>
              </w:rPr>
            </w:pPr>
          </w:p>
        </w:tc>
        <w:tc>
          <w:tcPr>
            <w:tcW w:w="2410" w:type="dxa"/>
            <w:vMerge/>
            <w:shd w:val="clear" w:color="auto" w:fill="D9D9D9" w:themeFill="background1" w:themeFillShade="D9"/>
          </w:tcPr>
          <w:p w14:paraId="246DAAE6" w14:textId="77777777" w:rsidR="000012AB" w:rsidRPr="007F2947" w:rsidRDefault="000012AB" w:rsidP="00C622C4">
            <w:pPr>
              <w:widowControl w:val="0"/>
              <w:pBdr>
                <w:top w:val="nil"/>
                <w:left w:val="nil"/>
                <w:bottom w:val="nil"/>
                <w:right w:val="nil"/>
                <w:between w:val="nil"/>
              </w:pBdr>
              <w:spacing w:after="0"/>
              <w:rPr>
                <w:rFonts w:ascii="Red Hat Display" w:eastAsia="Times New Roman" w:hAnsi="Red Hat Display" w:cs="Red Hat Display"/>
                <w:b/>
              </w:rPr>
            </w:pPr>
          </w:p>
        </w:tc>
        <w:tc>
          <w:tcPr>
            <w:tcW w:w="4281" w:type="dxa"/>
            <w:gridSpan w:val="2"/>
            <w:shd w:val="clear" w:color="auto" w:fill="D9D9D9" w:themeFill="background1" w:themeFillShade="D9"/>
          </w:tcPr>
          <w:p w14:paraId="1E4202D6" w14:textId="14D5B420" w:rsidR="000012AB" w:rsidRPr="007F2947" w:rsidRDefault="000012AB"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E</w:t>
            </w:r>
            <w:r w:rsidR="00C65E5B" w:rsidRPr="007F2947">
              <w:rPr>
                <w:rFonts w:ascii="Red Hat Display" w:eastAsia="Times New Roman" w:hAnsi="Red Hat Display" w:cs="Red Hat Display"/>
                <w:b/>
              </w:rPr>
              <w:t>-</w:t>
            </w:r>
            <w:r w:rsidRPr="007F2947">
              <w:rPr>
                <w:rFonts w:ascii="Red Hat Display" w:eastAsia="Times New Roman" w:hAnsi="Red Hat Display" w:cs="Red Hat Display"/>
                <w:b/>
              </w:rPr>
              <w:t>mail:</w:t>
            </w:r>
            <w:r w:rsidR="00C65E5B" w:rsidRPr="007F2947">
              <w:rPr>
                <w:rFonts w:ascii="Red Hat Display" w:hAnsi="Red Hat Display" w:cs="Red Hat Display"/>
                <w:color w:val="000000"/>
              </w:rPr>
              <w:t xml:space="preserve"> </w:t>
            </w:r>
            <w:sdt>
              <w:sdtPr>
                <w:rPr>
                  <w:rFonts w:ascii="Red Hat Display" w:hAnsi="Red Hat Display" w:cs="Red Hat Display"/>
                  <w:color w:val="000000"/>
                </w:rPr>
                <w:id w:val="362026438"/>
                <w:placeholder>
                  <w:docPart w:val="4A60ED523886442E8888AE3FBF439BCF"/>
                </w:placeholder>
                <w:showingPlcHdr/>
                <w:text/>
              </w:sdtPr>
              <w:sdtEndPr/>
              <w:sdtContent>
                <w:r w:rsidR="00C65E5B" w:rsidRPr="007F2947">
                  <w:rPr>
                    <w:rStyle w:val="PlaceholderText"/>
                    <w:rFonts w:ascii="Red Hat Display" w:hAnsi="Red Hat Display" w:cs="Red Hat Display"/>
                  </w:rPr>
                  <w:t>Click or tap here to enter text.</w:t>
                </w:r>
              </w:sdtContent>
            </w:sdt>
          </w:p>
        </w:tc>
      </w:tr>
      <w:tr w:rsidR="000012AB" w:rsidRPr="007F2947" w14:paraId="3A245356" w14:textId="77777777" w:rsidTr="00917C55">
        <w:trPr>
          <w:trHeight w:val="1184"/>
        </w:trPr>
        <w:tc>
          <w:tcPr>
            <w:tcW w:w="2376" w:type="dxa"/>
            <w:vMerge/>
            <w:shd w:val="clear" w:color="auto" w:fill="D9D9D9" w:themeFill="background1" w:themeFillShade="D9"/>
          </w:tcPr>
          <w:p w14:paraId="1E98EE57" w14:textId="77777777" w:rsidR="000012AB" w:rsidRPr="007F2947" w:rsidRDefault="000012AB" w:rsidP="00C622C4">
            <w:pPr>
              <w:widowControl w:val="0"/>
              <w:pBdr>
                <w:top w:val="nil"/>
                <w:left w:val="nil"/>
                <w:bottom w:val="nil"/>
                <w:right w:val="nil"/>
                <w:between w:val="nil"/>
              </w:pBdr>
              <w:spacing w:after="0"/>
              <w:rPr>
                <w:rFonts w:ascii="Red Hat Display" w:eastAsia="Times New Roman" w:hAnsi="Red Hat Display" w:cs="Red Hat Display"/>
                <w:b/>
              </w:rPr>
            </w:pPr>
          </w:p>
        </w:tc>
        <w:tc>
          <w:tcPr>
            <w:tcW w:w="2410" w:type="dxa"/>
            <w:shd w:val="clear" w:color="auto" w:fill="D9D9D9" w:themeFill="background1" w:themeFillShade="D9"/>
          </w:tcPr>
          <w:p w14:paraId="6BFC47C2" w14:textId="443D80E2" w:rsidR="000012AB" w:rsidRPr="007F2947" w:rsidRDefault="000012AB"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Address:</w:t>
            </w:r>
            <w:r w:rsidR="00C65E5B" w:rsidRPr="007F2947">
              <w:rPr>
                <w:rFonts w:ascii="Red Hat Display" w:hAnsi="Red Hat Display" w:cs="Red Hat Display"/>
                <w:color w:val="000000"/>
              </w:rPr>
              <w:t xml:space="preserve"> </w:t>
            </w:r>
            <w:sdt>
              <w:sdtPr>
                <w:rPr>
                  <w:rFonts w:ascii="Red Hat Display" w:hAnsi="Red Hat Display" w:cs="Red Hat Display"/>
                  <w:color w:val="000000"/>
                </w:rPr>
                <w:id w:val="-779106099"/>
                <w:placeholder>
                  <w:docPart w:val="291EF6BF141B45D7B7D307737221AA42"/>
                </w:placeholder>
                <w:showingPlcHdr/>
                <w:text/>
              </w:sdtPr>
              <w:sdtEndPr/>
              <w:sdtContent>
                <w:r w:rsidR="00C65E5B" w:rsidRPr="007F2947">
                  <w:rPr>
                    <w:rStyle w:val="PlaceholderText"/>
                    <w:rFonts w:ascii="Red Hat Display" w:hAnsi="Red Hat Display" w:cs="Red Hat Display"/>
                  </w:rPr>
                  <w:t>Click or tap here to enter text.</w:t>
                </w:r>
              </w:sdtContent>
            </w:sdt>
          </w:p>
        </w:tc>
        <w:tc>
          <w:tcPr>
            <w:tcW w:w="4281" w:type="dxa"/>
            <w:gridSpan w:val="2"/>
            <w:shd w:val="clear" w:color="auto" w:fill="D9D9D9" w:themeFill="background1" w:themeFillShade="D9"/>
          </w:tcPr>
          <w:p w14:paraId="4859DA9B" w14:textId="3B899260" w:rsidR="000012AB" w:rsidRPr="007F2947" w:rsidRDefault="00C65E5B" w:rsidP="00C622C4">
            <w:p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Contact Number</w:t>
            </w:r>
            <w:r w:rsidR="000012AB" w:rsidRPr="007F2947">
              <w:rPr>
                <w:rFonts w:ascii="Red Hat Display" w:eastAsia="Times New Roman" w:hAnsi="Red Hat Display" w:cs="Red Hat Display"/>
                <w:b/>
              </w:rPr>
              <w:t>:</w:t>
            </w:r>
            <w:r w:rsidRPr="007F2947">
              <w:rPr>
                <w:rFonts w:ascii="Red Hat Display" w:hAnsi="Red Hat Display" w:cs="Red Hat Display"/>
                <w:color w:val="000000"/>
              </w:rPr>
              <w:t xml:space="preserve"> </w:t>
            </w:r>
            <w:sdt>
              <w:sdtPr>
                <w:rPr>
                  <w:rFonts w:ascii="Red Hat Display" w:hAnsi="Red Hat Display" w:cs="Red Hat Display"/>
                  <w:color w:val="000000"/>
                </w:rPr>
                <w:id w:val="677771283"/>
                <w:placeholder>
                  <w:docPart w:val="3458745D33994024BCC8FE452158E7F1"/>
                </w:placeholder>
                <w:showingPlcHdr/>
                <w:text/>
              </w:sdtPr>
              <w:sdtEndPr/>
              <w:sdtContent>
                <w:r w:rsidRPr="007F2947">
                  <w:rPr>
                    <w:rStyle w:val="PlaceholderText"/>
                    <w:rFonts w:ascii="Red Hat Display" w:hAnsi="Red Hat Display" w:cs="Red Hat Display"/>
                  </w:rPr>
                  <w:t>Click or tap here to enter text.</w:t>
                </w:r>
              </w:sdtContent>
            </w:sdt>
          </w:p>
        </w:tc>
      </w:tr>
    </w:tbl>
    <w:p w14:paraId="6696ACE8" w14:textId="77777777" w:rsidR="000012AB" w:rsidRPr="007F2947" w:rsidRDefault="000012AB" w:rsidP="000012AB">
      <w:pPr>
        <w:rPr>
          <w:rFonts w:ascii="Red Hat Display" w:eastAsia="Times New Roman" w:hAnsi="Red Hat Display" w:cs="Red Hat Display"/>
          <w:b/>
        </w:rPr>
      </w:pPr>
    </w:p>
    <w:p w14:paraId="35D49216" w14:textId="340F64BE" w:rsidR="000012AB" w:rsidRPr="007F2947" w:rsidRDefault="000012AB" w:rsidP="00EF2CD8">
      <w:pPr>
        <w:jc w:val="both"/>
        <w:rPr>
          <w:rFonts w:ascii="Red Hat Display" w:eastAsia="Times New Roman" w:hAnsi="Red Hat Display" w:cs="Red Hat Display"/>
          <w:bCs/>
        </w:rPr>
      </w:pPr>
      <w:r w:rsidRPr="007F2947">
        <w:rPr>
          <w:rFonts w:ascii="Red Hat Display" w:eastAsia="Times New Roman" w:hAnsi="Red Hat Display" w:cs="Red Hat Display"/>
          <w:b/>
        </w:rPr>
        <w:t xml:space="preserve">Note: </w:t>
      </w:r>
      <w:r w:rsidR="009F4A09" w:rsidRPr="007F2947">
        <w:rPr>
          <w:rFonts w:ascii="Red Hat Display" w:eastAsia="Times New Roman" w:hAnsi="Red Hat Display" w:cs="Red Hat Display"/>
          <w:bCs/>
        </w:rPr>
        <w:t>Kindly replicate the table above, should you need to add a</w:t>
      </w:r>
      <w:r w:rsidRPr="007F2947">
        <w:rPr>
          <w:rFonts w:ascii="Red Hat Display" w:eastAsia="Times New Roman" w:hAnsi="Red Hat Display" w:cs="Red Hat Display"/>
          <w:bCs/>
        </w:rPr>
        <w:t>dditional</w:t>
      </w:r>
      <w:r w:rsidR="00F52DB5" w:rsidRPr="007F2947">
        <w:rPr>
          <w:rFonts w:ascii="Red Hat Display" w:eastAsia="Times New Roman" w:hAnsi="Red Hat Display" w:cs="Red Hat Display"/>
          <w:bCs/>
        </w:rPr>
        <w:t xml:space="preserve"> foreign</w:t>
      </w:r>
      <w:r w:rsidRPr="007F2947">
        <w:rPr>
          <w:rFonts w:ascii="Red Hat Display" w:eastAsia="Times New Roman" w:hAnsi="Red Hat Display" w:cs="Red Hat Display"/>
          <w:bCs/>
        </w:rPr>
        <w:t xml:space="preserve"> partner organisation</w:t>
      </w:r>
      <w:r w:rsidR="009F4A09" w:rsidRPr="007F2947">
        <w:rPr>
          <w:rFonts w:ascii="Red Hat Display" w:eastAsia="Times New Roman" w:hAnsi="Red Hat Display" w:cs="Red Hat Display"/>
          <w:bCs/>
        </w:rPr>
        <w:t xml:space="preserve">s. </w:t>
      </w:r>
    </w:p>
    <w:p w14:paraId="7BD08167" w14:textId="77777777" w:rsidR="009F4A09" w:rsidRPr="007F2947" w:rsidRDefault="009F4A09" w:rsidP="000012AB">
      <w:pPr>
        <w:rPr>
          <w:rFonts w:ascii="Red Hat Display" w:eastAsia="Times New Roman" w:hAnsi="Red Hat Display" w:cs="Red Hat Display"/>
        </w:rPr>
        <w:sectPr w:rsidR="009F4A09" w:rsidRPr="007F2947" w:rsidSect="009F4A09">
          <w:footerReference w:type="default" r:id="rId16"/>
          <w:headerReference w:type="first" r:id="rId17"/>
          <w:type w:val="continuous"/>
          <w:pgSz w:w="11906" w:h="16838"/>
          <w:pgMar w:top="1440" w:right="1440" w:bottom="1440" w:left="1440" w:header="708" w:footer="708" w:gutter="0"/>
          <w:cols w:space="708"/>
          <w:docGrid w:linePitch="360"/>
        </w:sectPr>
      </w:pPr>
    </w:p>
    <w:p w14:paraId="5064FBC6" w14:textId="77777777" w:rsidR="00D42B98" w:rsidRPr="007F2947" w:rsidRDefault="00D42B98" w:rsidP="000012AB">
      <w:pPr>
        <w:rPr>
          <w:rFonts w:ascii="Red Hat Display" w:eastAsia="Times New Roman" w:hAnsi="Red Hat Display" w:cs="Red Hat Display"/>
        </w:rPr>
        <w:sectPr w:rsidR="00D42B98" w:rsidRPr="007F2947" w:rsidSect="009F4A09">
          <w:type w:val="continuous"/>
          <w:pgSz w:w="11906" w:h="16838"/>
          <w:pgMar w:top="1440" w:right="1440" w:bottom="1440" w:left="1440" w:header="708" w:footer="708" w:gutter="0"/>
          <w:cols w:space="708"/>
          <w:docGrid w:linePitch="360"/>
        </w:sectPr>
      </w:pPr>
    </w:p>
    <w:p w14:paraId="43EAEBDB" w14:textId="75F7444E" w:rsidR="000012AB" w:rsidRPr="007F2947" w:rsidRDefault="0066698F" w:rsidP="0066698F">
      <w:pPr>
        <w:pStyle w:val="Heading1"/>
        <w:rPr>
          <w:rFonts w:ascii="Red Hat Display" w:eastAsia="Times New Roman" w:hAnsi="Red Hat Display" w:cs="Red Hat Display"/>
        </w:rPr>
      </w:pPr>
      <w:bookmarkStart w:id="2" w:name="_Hlk121923702"/>
      <w:r w:rsidRPr="007F2947">
        <w:rPr>
          <w:rFonts w:ascii="Red Hat Display" w:eastAsia="Times New Roman" w:hAnsi="Red Hat Display" w:cs="Red Hat Display"/>
        </w:rPr>
        <w:lastRenderedPageBreak/>
        <w:t>2.</w:t>
      </w:r>
      <w:r w:rsidR="000012AB" w:rsidRPr="007F2947">
        <w:rPr>
          <w:rFonts w:ascii="Red Hat Display" w:eastAsia="Times New Roman" w:hAnsi="Red Hat Display" w:cs="Red Hat Display"/>
        </w:rPr>
        <w:t xml:space="preserve"> Project /Activity details </w:t>
      </w:r>
    </w:p>
    <w:p w14:paraId="2E8B806B" w14:textId="464E96D7" w:rsidR="2FEACDAA" w:rsidRPr="007F2947" w:rsidRDefault="09F18768" w:rsidP="009F4A09">
      <w:pPr>
        <w:jc w:val="both"/>
        <w:rPr>
          <w:rFonts w:ascii="Red Hat Display" w:eastAsia="Times New Roman" w:hAnsi="Red Hat Display" w:cs="Red Hat Display"/>
        </w:rPr>
      </w:pPr>
      <w:r w:rsidRPr="007F2947">
        <w:rPr>
          <w:rFonts w:ascii="Red Hat Display" w:eastAsia="Times New Roman" w:hAnsi="Red Hat Display" w:cs="Red Hat Display"/>
        </w:rPr>
        <w:t xml:space="preserve">In this Section, the </w:t>
      </w:r>
      <w:r w:rsidR="00C2258F" w:rsidRPr="007F2947">
        <w:rPr>
          <w:rFonts w:ascii="Red Hat Display" w:eastAsia="Times New Roman" w:hAnsi="Red Hat Display" w:cs="Red Hat Display"/>
        </w:rPr>
        <w:t>A</w:t>
      </w:r>
      <w:r w:rsidRPr="007F2947">
        <w:rPr>
          <w:rFonts w:ascii="Red Hat Display" w:eastAsia="Times New Roman" w:hAnsi="Red Hat Display" w:cs="Red Hat Display"/>
        </w:rPr>
        <w:t xml:space="preserve">pplicant needs to give detailed descriptions of the </w:t>
      </w:r>
      <w:r w:rsidR="009F4A09" w:rsidRPr="007F2947">
        <w:rPr>
          <w:rFonts w:ascii="Red Hat Display" w:eastAsia="Times New Roman" w:hAnsi="Red Hat Display" w:cs="Red Hat Display"/>
        </w:rPr>
        <w:t xml:space="preserve">proposed </w:t>
      </w:r>
      <w:r w:rsidRPr="007F2947">
        <w:rPr>
          <w:rFonts w:ascii="Red Hat Display" w:eastAsia="Times New Roman" w:hAnsi="Red Hat Display" w:cs="Red Hat Display"/>
        </w:rPr>
        <w:t xml:space="preserve">project/activity </w:t>
      </w:r>
      <w:r w:rsidR="009F4A09" w:rsidRPr="007F2947">
        <w:rPr>
          <w:rFonts w:ascii="Red Hat Display" w:eastAsia="Times New Roman" w:hAnsi="Red Hat Display" w:cs="Red Hat Display"/>
        </w:rPr>
        <w:t>to be evaluated</w:t>
      </w:r>
      <w:r w:rsidRPr="007F2947">
        <w:rPr>
          <w:rFonts w:ascii="Red Hat Display" w:eastAsia="Times New Roman" w:hAnsi="Red Hat Display" w:cs="Red Hat Display"/>
        </w:rPr>
        <w:t xml:space="preserve">. Kindly refer to the National Rules for Participation </w:t>
      </w:r>
      <w:r w:rsidR="00C2258F" w:rsidRPr="007F2947">
        <w:rPr>
          <w:rFonts w:ascii="Red Hat Display" w:eastAsia="Times New Roman" w:hAnsi="Red Hat Display" w:cs="Red Hat Display"/>
        </w:rPr>
        <w:t>202</w:t>
      </w:r>
      <w:r w:rsidR="007F2947">
        <w:rPr>
          <w:rFonts w:ascii="Red Hat Display" w:eastAsia="Times New Roman" w:hAnsi="Red Hat Display" w:cs="Red Hat Display"/>
        </w:rPr>
        <w:t>6</w:t>
      </w:r>
      <w:r w:rsidR="00C2258F" w:rsidRPr="007F2947">
        <w:rPr>
          <w:rFonts w:ascii="Red Hat Display" w:eastAsia="Times New Roman" w:hAnsi="Red Hat Display" w:cs="Red Hat Display"/>
        </w:rPr>
        <w:t xml:space="preserve"> </w:t>
      </w:r>
      <w:r w:rsidRPr="007F2947">
        <w:rPr>
          <w:rFonts w:ascii="Red Hat Display" w:eastAsia="Times New Roman" w:hAnsi="Red Hat Display" w:cs="Red Hat Display"/>
        </w:rPr>
        <w:t xml:space="preserve">associated with this </w:t>
      </w:r>
      <w:r w:rsidR="00A737A0" w:rsidRPr="007F2947">
        <w:rPr>
          <w:rFonts w:ascii="Red Hat Display" w:eastAsia="Times New Roman" w:hAnsi="Red Hat Display" w:cs="Red Hat Display"/>
        </w:rPr>
        <w:t xml:space="preserve">Call </w:t>
      </w:r>
      <w:r w:rsidRPr="007F2947">
        <w:rPr>
          <w:rFonts w:ascii="Red Hat Display" w:eastAsia="Times New Roman" w:hAnsi="Red Hat Display" w:cs="Red Hat Display"/>
        </w:rPr>
        <w:t>to ensure eligibility of participation.</w:t>
      </w:r>
    </w:p>
    <w:p w14:paraId="3A5139C3" w14:textId="4AF209D3" w:rsidR="000012AB" w:rsidRPr="007F2947" w:rsidRDefault="000012AB" w:rsidP="3B5A709A">
      <w:pPr>
        <w:rPr>
          <w:rFonts w:ascii="Red Hat Display" w:eastAsia="Times New Roman" w:hAnsi="Red Hat Display" w:cs="Red Hat Display"/>
          <w:b/>
          <w:bCs/>
        </w:rPr>
      </w:pPr>
    </w:p>
    <w:tbl>
      <w:tblPr>
        <w:tblW w:w="896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00"/>
        <w:gridCol w:w="5662"/>
      </w:tblGrid>
      <w:tr w:rsidR="000012AB" w:rsidRPr="007F2947" w14:paraId="49D8BED6" w14:textId="77777777" w:rsidTr="00222B63">
        <w:tc>
          <w:tcPr>
            <w:tcW w:w="3300" w:type="dxa"/>
            <w:tcMar>
              <w:top w:w="100" w:type="dxa"/>
              <w:left w:w="100" w:type="dxa"/>
              <w:bottom w:w="100" w:type="dxa"/>
              <w:right w:w="100" w:type="dxa"/>
            </w:tcMar>
          </w:tcPr>
          <w:p w14:paraId="5921CCEC" w14:textId="364F532B" w:rsidR="000012AB" w:rsidRPr="007F2947" w:rsidRDefault="000012AB" w:rsidP="2FEACDAA">
            <w:pPr>
              <w:widowControl w:val="0"/>
              <w:pBdr>
                <w:top w:val="nil"/>
                <w:left w:val="nil"/>
                <w:bottom w:val="nil"/>
                <w:right w:val="nil"/>
                <w:between w:val="nil"/>
              </w:pBdr>
              <w:spacing w:after="0" w:line="240" w:lineRule="auto"/>
              <w:rPr>
                <w:rFonts w:ascii="Red Hat Display" w:eastAsia="Times New Roman" w:hAnsi="Red Hat Display" w:cs="Red Hat Display"/>
                <w:b/>
                <w:bCs/>
              </w:rPr>
            </w:pPr>
            <w:bookmarkStart w:id="3" w:name="_Hlk121923667"/>
            <w:r w:rsidRPr="007F2947">
              <w:rPr>
                <w:rFonts w:ascii="Red Hat Display" w:eastAsia="Times New Roman" w:hAnsi="Red Hat Display" w:cs="Red Hat Display"/>
                <w:b/>
                <w:bCs/>
              </w:rPr>
              <w:t>Project Title/Name of Activity</w:t>
            </w:r>
          </w:p>
        </w:tc>
        <w:tc>
          <w:tcPr>
            <w:tcW w:w="5662" w:type="dxa"/>
            <w:tcMar>
              <w:top w:w="100" w:type="dxa"/>
              <w:left w:w="100" w:type="dxa"/>
              <w:bottom w:w="100" w:type="dxa"/>
              <w:right w:w="100" w:type="dxa"/>
            </w:tcMar>
          </w:tcPr>
          <w:p w14:paraId="00BF66D6" w14:textId="23CB711B" w:rsidR="000012AB" w:rsidRPr="007F2947" w:rsidRDefault="009D1021" w:rsidP="00C622C4">
            <w:pPr>
              <w:widowControl w:val="0"/>
              <w:pBdr>
                <w:top w:val="nil"/>
                <w:left w:val="nil"/>
                <w:bottom w:val="nil"/>
                <w:right w:val="nil"/>
                <w:between w:val="nil"/>
              </w:pBdr>
              <w:spacing w:after="0" w:line="240" w:lineRule="auto"/>
              <w:rPr>
                <w:rFonts w:ascii="Red Hat Display" w:eastAsia="Times New Roman" w:hAnsi="Red Hat Display" w:cs="Red Hat Display"/>
                <w:b/>
              </w:rPr>
            </w:pPr>
            <w:sdt>
              <w:sdtPr>
                <w:rPr>
                  <w:rFonts w:ascii="Red Hat Display" w:hAnsi="Red Hat Display" w:cs="Red Hat Display"/>
                  <w:color w:val="000000"/>
                </w:rPr>
                <w:id w:val="-425578119"/>
                <w:placeholder>
                  <w:docPart w:val="3A383589386341EBA99D87BBDC03D383"/>
                </w:placeholder>
                <w:showingPlcHdr/>
                <w:text/>
              </w:sdtPr>
              <w:sdtEndPr/>
              <w:sdtContent>
                <w:r w:rsidR="0026623A" w:rsidRPr="007F2947">
                  <w:rPr>
                    <w:rStyle w:val="PlaceholderText"/>
                    <w:rFonts w:ascii="Red Hat Display" w:hAnsi="Red Hat Display" w:cs="Red Hat Display"/>
                  </w:rPr>
                  <w:t>Click or tap here to enter text.</w:t>
                </w:r>
              </w:sdtContent>
            </w:sdt>
          </w:p>
        </w:tc>
      </w:tr>
      <w:bookmarkEnd w:id="3"/>
      <w:tr w:rsidR="00A737A0" w:rsidRPr="007F2947" w14:paraId="0A144BA3" w14:textId="77777777" w:rsidTr="00917C55">
        <w:tc>
          <w:tcPr>
            <w:tcW w:w="3300" w:type="dxa"/>
            <w:shd w:val="clear" w:color="auto" w:fill="D9D9D9" w:themeFill="background1" w:themeFillShade="D9"/>
            <w:tcMar>
              <w:top w:w="100" w:type="dxa"/>
              <w:left w:w="100" w:type="dxa"/>
              <w:bottom w:w="100" w:type="dxa"/>
              <w:right w:w="100" w:type="dxa"/>
            </w:tcMar>
          </w:tcPr>
          <w:p w14:paraId="67A172E2" w14:textId="42502ABC" w:rsidR="00A737A0" w:rsidRPr="007F2947" w:rsidRDefault="00A737A0" w:rsidP="009A4C0D">
            <w:pPr>
              <w:widowControl w:val="0"/>
              <w:pBdr>
                <w:top w:val="nil"/>
                <w:left w:val="nil"/>
                <w:bottom w:val="nil"/>
                <w:right w:val="nil"/>
                <w:between w:val="nil"/>
              </w:pBdr>
              <w:spacing w:after="0" w:line="240" w:lineRule="auto"/>
              <w:rPr>
                <w:rFonts w:ascii="Red Hat Display" w:eastAsia="Times New Roman" w:hAnsi="Red Hat Display" w:cs="Red Hat Display"/>
                <w:b/>
                <w:bCs/>
              </w:rPr>
            </w:pPr>
            <w:r w:rsidRPr="007F2947">
              <w:rPr>
                <w:rFonts w:ascii="Red Hat Display" w:eastAsia="Times New Roman" w:hAnsi="Red Hat Display" w:cs="Red Hat Display"/>
                <w:b/>
                <w:bCs/>
              </w:rPr>
              <w:t xml:space="preserve">Project Acronym </w:t>
            </w:r>
          </w:p>
        </w:tc>
        <w:tc>
          <w:tcPr>
            <w:tcW w:w="5662" w:type="dxa"/>
            <w:shd w:val="clear" w:color="auto" w:fill="D9D9D9" w:themeFill="background1" w:themeFillShade="D9"/>
            <w:tcMar>
              <w:top w:w="100" w:type="dxa"/>
              <w:left w:w="100" w:type="dxa"/>
              <w:bottom w:w="100" w:type="dxa"/>
              <w:right w:w="100" w:type="dxa"/>
            </w:tcMar>
          </w:tcPr>
          <w:p w14:paraId="37C134D3" w14:textId="6FA4D9C9" w:rsidR="00A737A0" w:rsidRPr="007F2947" w:rsidRDefault="009D1021" w:rsidP="009A4C0D">
            <w:pPr>
              <w:widowControl w:val="0"/>
              <w:pBdr>
                <w:top w:val="nil"/>
                <w:left w:val="nil"/>
                <w:bottom w:val="nil"/>
                <w:right w:val="nil"/>
                <w:between w:val="nil"/>
              </w:pBdr>
              <w:spacing w:after="0" w:line="240" w:lineRule="auto"/>
              <w:rPr>
                <w:rFonts w:ascii="Red Hat Display" w:eastAsia="Times New Roman" w:hAnsi="Red Hat Display" w:cs="Red Hat Display"/>
                <w:b/>
              </w:rPr>
            </w:pPr>
            <w:sdt>
              <w:sdtPr>
                <w:rPr>
                  <w:rFonts w:ascii="Red Hat Display" w:hAnsi="Red Hat Display" w:cs="Red Hat Display"/>
                  <w:color w:val="000000"/>
                </w:rPr>
                <w:id w:val="-1523235920"/>
                <w:placeholder>
                  <w:docPart w:val="56B1BCEF6D9241E784FA386265C821E0"/>
                </w:placeholder>
                <w:showingPlcHdr/>
                <w:text/>
              </w:sdtPr>
              <w:sdtEndPr/>
              <w:sdtContent>
                <w:r w:rsidR="009A4E7B" w:rsidRPr="007F2947">
                  <w:rPr>
                    <w:rStyle w:val="PlaceholderText"/>
                    <w:rFonts w:ascii="Red Hat Display" w:hAnsi="Red Hat Display" w:cs="Red Hat Display"/>
                  </w:rPr>
                  <w:t>Click or tap here to enter text.</w:t>
                </w:r>
              </w:sdtContent>
            </w:sdt>
          </w:p>
        </w:tc>
      </w:tr>
    </w:tbl>
    <w:p w14:paraId="5511010F" w14:textId="3DCB69F8" w:rsidR="000012AB" w:rsidRPr="007F2947" w:rsidRDefault="000012AB" w:rsidP="000012AB">
      <w:pPr>
        <w:tabs>
          <w:tab w:val="left" w:pos="915"/>
        </w:tabs>
        <w:rPr>
          <w:rFonts w:ascii="Red Hat Display" w:hAnsi="Red Hat Display" w:cs="Red Hat Display"/>
          <w:highlight w:val="yellow"/>
        </w:rPr>
      </w:pPr>
    </w:p>
    <w:tbl>
      <w:tblPr>
        <w:tblW w:w="8967" w:type="dxa"/>
        <w:tblInd w:w="9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2020"/>
        <w:gridCol w:w="994"/>
        <w:gridCol w:w="992"/>
        <w:gridCol w:w="1559"/>
        <w:gridCol w:w="3402"/>
      </w:tblGrid>
      <w:tr w:rsidR="000012AB" w:rsidRPr="007F2947" w14:paraId="51BEABB2" w14:textId="77777777" w:rsidTr="00917C55">
        <w:tc>
          <w:tcPr>
            <w:tcW w:w="8967" w:type="dxa"/>
            <w:gridSpan w:val="5"/>
            <w:shd w:val="clear" w:color="auto" w:fill="D9D9D9" w:themeFill="background1" w:themeFillShade="D9"/>
            <w:tcMar>
              <w:top w:w="100" w:type="dxa"/>
              <w:left w:w="100" w:type="dxa"/>
              <w:bottom w:w="100" w:type="dxa"/>
              <w:right w:w="100" w:type="dxa"/>
            </w:tcMar>
          </w:tcPr>
          <w:bookmarkEnd w:id="2"/>
          <w:p w14:paraId="6FFCD685" w14:textId="797368E0" w:rsidR="000012AB" w:rsidRPr="007F2947" w:rsidRDefault="000012AB" w:rsidP="00172CEB">
            <w:pPr>
              <w:pStyle w:val="ListParagraph"/>
              <w:widowControl w:val="0"/>
              <w:numPr>
                <w:ilvl w:val="0"/>
                <w:numId w:val="27"/>
              </w:numPr>
              <w:spacing w:after="0" w:line="240" w:lineRule="auto"/>
              <w:rPr>
                <w:rFonts w:ascii="Red Hat Display" w:eastAsia="Times New Roman" w:hAnsi="Red Hat Display" w:cs="Red Hat Display"/>
                <w:b/>
              </w:rPr>
            </w:pPr>
            <w:r w:rsidRPr="007F2947">
              <w:rPr>
                <w:rFonts w:ascii="Red Hat Display" w:eastAsia="Times New Roman" w:hAnsi="Red Hat Display" w:cs="Red Hat Display"/>
                <w:b/>
              </w:rPr>
              <w:t xml:space="preserve">Quality of Project/Activity </w:t>
            </w:r>
          </w:p>
        </w:tc>
      </w:tr>
      <w:tr w:rsidR="000012AB" w:rsidRPr="007F2947" w14:paraId="5D1CA580" w14:textId="77777777" w:rsidTr="00C60379">
        <w:trPr>
          <w:trHeight w:val="3367"/>
        </w:trPr>
        <w:tc>
          <w:tcPr>
            <w:tcW w:w="8967" w:type="dxa"/>
            <w:gridSpan w:val="5"/>
            <w:tcMar>
              <w:top w:w="100" w:type="dxa"/>
              <w:left w:w="100" w:type="dxa"/>
              <w:bottom w:w="100" w:type="dxa"/>
              <w:right w:w="100" w:type="dxa"/>
            </w:tcMar>
          </w:tcPr>
          <w:p w14:paraId="1FFCBA9B" w14:textId="43BBAEE2" w:rsidR="009D6B20" w:rsidRPr="007F2947" w:rsidRDefault="000012AB"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r w:rsidRPr="007F2947">
              <w:rPr>
                <w:rFonts w:ascii="Red Hat Display" w:eastAsia="Times New Roman" w:hAnsi="Red Hat Display" w:cs="Red Hat Display"/>
                <w:i/>
                <w:iCs/>
              </w:rPr>
              <w:t>Please provide the relevant information on this evaluation criterion</w:t>
            </w:r>
            <w:r w:rsidR="2E70AC83" w:rsidRPr="007F2947">
              <w:rPr>
                <w:rFonts w:ascii="Red Hat Display" w:eastAsia="Times New Roman" w:hAnsi="Red Hat Display" w:cs="Red Hat Display"/>
                <w:i/>
                <w:iCs/>
              </w:rPr>
              <w:t xml:space="preserve"> (maximum number of words:500)</w:t>
            </w:r>
          </w:p>
          <w:p w14:paraId="3C69F4F7" w14:textId="4CE2F667" w:rsidR="3B5A709A" w:rsidRPr="007F2947" w:rsidRDefault="3B5A709A" w:rsidP="3B5A709A">
            <w:pPr>
              <w:widowControl w:val="0"/>
              <w:spacing w:after="0" w:line="240" w:lineRule="auto"/>
              <w:jc w:val="both"/>
              <w:rPr>
                <w:rFonts w:ascii="Red Hat Display" w:eastAsia="Times New Roman" w:hAnsi="Red Hat Display" w:cs="Red Hat Display"/>
                <w:i/>
                <w:iCs/>
              </w:rPr>
            </w:pPr>
          </w:p>
          <w:p w14:paraId="21D9F131" w14:textId="1F4A36DB" w:rsidR="3B5A709A" w:rsidRPr="007F2947" w:rsidRDefault="2E70AC83" w:rsidP="3B5A709A">
            <w:pPr>
              <w:widowControl w:val="0"/>
              <w:numPr>
                <w:ilvl w:val="0"/>
                <w:numId w:val="23"/>
              </w:numPr>
              <w:pBdr>
                <w:top w:val="nil"/>
                <w:left w:val="nil"/>
                <w:bottom w:val="nil"/>
                <w:right w:val="nil"/>
                <w:between w:val="nil"/>
              </w:pBdr>
              <w:spacing w:after="0" w:line="240" w:lineRule="auto"/>
              <w:jc w:val="both"/>
              <w:rPr>
                <w:rFonts w:ascii="Red Hat Display" w:eastAsia="Times New Roman" w:hAnsi="Red Hat Display" w:cs="Red Hat Display"/>
                <w:i/>
                <w:iCs/>
              </w:rPr>
            </w:pPr>
            <w:r w:rsidRPr="007F2947">
              <w:rPr>
                <w:rFonts w:ascii="Red Hat Display" w:eastAsia="Times New Roman" w:hAnsi="Red Hat Display" w:cs="Red Hat Display"/>
                <w:i/>
                <w:iCs/>
              </w:rPr>
              <w:t>Proposals will be evaluated on the clarity and quality of the collaboration activities proposed with the foreign partner(s). Activities must either be, or be supportive of, high quality international R&amp;I with the potential to yield mutually concrete beneficial results and demonstrate innovation and interdisciplinarity in the selected field of interest. The involvement of early career researchers (at Master or PhD level) in the implementation of the internationalisation activities will be considered an advantage, to acquaint them with such practices of capacity building, and establishing their international network.   </w:t>
            </w:r>
          </w:p>
          <w:p w14:paraId="1ACD9D6A" w14:textId="1C7A50EA" w:rsidR="000012AB" w:rsidRPr="007F2947" w:rsidRDefault="009D6B20" w:rsidP="00C622C4">
            <w:pPr>
              <w:widowControl w:val="0"/>
              <w:numPr>
                <w:ilvl w:val="0"/>
                <w:numId w:val="23"/>
              </w:numPr>
              <w:pBdr>
                <w:top w:val="nil"/>
                <w:left w:val="nil"/>
                <w:bottom w:val="nil"/>
                <w:right w:val="nil"/>
                <w:between w:val="nil"/>
              </w:pBdr>
              <w:spacing w:after="0" w:line="240" w:lineRule="auto"/>
              <w:jc w:val="both"/>
              <w:rPr>
                <w:rFonts w:ascii="Red Hat Display" w:eastAsia="Times New Roman" w:hAnsi="Red Hat Display" w:cs="Red Hat Display"/>
                <w:i/>
              </w:rPr>
            </w:pPr>
            <w:r w:rsidRPr="007F2947">
              <w:rPr>
                <w:rFonts w:ascii="Red Hat Display" w:eastAsia="Times New Roman" w:hAnsi="Red Hat Display" w:cs="Red Hat Display"/>
                <w:i/>
              </w:rPr>
              <w:t xml:space="preserve">Proposed project/activity must be in line with the PRIMA SRIA, PRIMA Annual Work Plan and/or </w:t>
            </w:r>
            <w:r w:rsidR="00CB05BD" w:rsidRPr="007F2947">
              <w:rPr>
                <w:rFonts w:ascii="Red Hat Display" w:eastAsia="Times New Roman" w:hAnsi="Red Hat Display" w:cs="Red Hat Display"/>
                <w:i/>
              </w:rPr>
              <w:t>PRIMA-related</w:t>
            </w:r>
            <w:r w:rsidRPr="007F2947">
              <w:rPr>
                <w:rFonts w:ascii="Red Hat Display" w:eastAsia="Times New Roman" w:hAnsi="Red Hat Display" w:cs="Red Hat Display"/>
                <w:i/>
              </w:rPr>
              <w:t xml:space="preserve"> Call Text</w:t>
            </w:r>
            <w:r w:rsidR="00A847AB" w:rsidRPr="007F2947">
              <w:rPr>
                <w:rFonts w:ascii="Red Hat Display" w:eastAsia="Times New Roman" w:hAnsi="Red Hat Display" w:cs="Red Hat Display"/>
                <w:i/>
              </w:rPr>
              <w:t>s</w:t>
            </w:r>
            <w:r w:rsidRPr="007F2947">
              <w:rPr>
                <w:rFonts w:ascii="Red Hat Display" w:eastAsia="Times New Roman" w:hAnsi="Red Hat Display" w:cs="Red Hat Display"/>
                <w:i/>
              </w:rPr>
              <w:t>. </w:t>
            </w:r>
          </w:p>
        </w:tc>
      </w:tr>
      <w:tr w:rsidR="00C2258F" w:rsidRPr="007F2947" w14:paraId="56685A5C" w14:textId="77777777" w:rsidTr="00222B63">
        <w:tc>
          <w:tcPr>
            <w:tcW w:w="8967" w:type="dxa"/>
            <w:gridSpan w:val="5"/>
            <w:tcMar>
              <w:top w:w="100" w:type="dxa"/>
              <w:left w:w="100" w:type="dxa"/>
              <w:bottom w:w="100" w:type="dxa"/>
              <w:right w:w="100" w:type="dxa"/>
            </w:tcMar>
          </w:tcPr>
          <w:p w14:paraId="652D0692" w14:textId="02A99DD1" w:rsidR="00C2258F" w:rsidRPr="007F2947" w:rsidRDefault="009D1021"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sdt>
              <w:sdtPr>
                <w:rPr>
                  <w:rFonts w:ascii="Red Hat Display" w:hAnsi="Red Hat Display" w:cs="Red Hat Display"/>
                  <w:color w:val="000000"/>
                </w:rPr>
                <w:id w:val="60689070"/>
                <w:placeholder>
                  <w:docPart w:val="CE88EA8D21A14483BB17CA34A18BA762"/>
                </w:placeholder>
                <w:showingPlcHdr/>
                <w:text/>
              </w:sdtPr>
              <w:sdtEndPr/>
              <w:sdtContent>
                <w:r w:rsidR="0026623A" w:rsidRPr="007F2947">
                  <w:rPr>
                    <w:rStyle w:val="PlaceholderText"/>
                    <w:rFonts w:ascii="Red Hat Display" w:hAnsi="Red Hat Display" w:cs="Red Hat Display"/>
                  </w:rPr>
                  <w:t>Click or tap here to enter text.</w:t>
                </w:r>
              </w:sdtContent>
            </w:sdt>
          </w:p>
          <w:p w14:paraId="3B813F17" w14:textId="77777777" w:rsidR="00C2258F" w:rsidRPr="007F2947" w:rsidRDefault="00C2258F"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p w14:paraId="2DC6014A" w14:textId="77777777" w:rsidR="00C2258F" w:rsidRPr="007F2947" w:rsidRDefault="00C2258F"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p w14:paraId="788F6077" w14:textId="77777777" w:rsidR="00C2258F" w:rsidRPr="007F2947" w:rsidRDefault="00C2258F"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p w14:paraId="7198C69B" w14:textId="64847575" w:rsidR="00C2258F" w:rsidRPr="007F2947" w:rsidRDefault="00C2258F"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p w14:paraId="489AED75" w14:textId="77777777" w:rsidR="00172CEB" w:rsidRPr="007F2947" w:rsidRDefault="00172CEB"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p w14:paraId="641B4E31" w14:textId="77777777" w:rsidR="00C2258F" w:rsidRPr="007F2947" w:rsidRDefault="00C2258F"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p w14:paraId="622EF9B9" w14:textId="77777777" w:rsidR="00C2258F" w:rsidRPr="007F2947" w:rsidRDefault="00C2258F"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p w14:paraId="0BE474FA" w14:textId="373AE988" w:rsidR="00C2258F" w:rsidRPr="007F2947" w:rsidRDefault="00C2258F" w:rsidP="3B5A709A">
            <w:pPr>
              <w:widowControl w:val="0"/>
              <w:pBdr>
                <w:top w:val="nil"/>
                <w:left w:val="nil"/>
                <w:bottom w:val="nil"/>
                <w:right w:val="nil"/>
                <w:between w:val="nil"/>
              </w:pBdr>
              <w:spacing w:after="0" w:line="240" w:lineRule="auto"/>
              <w:jc w:val="both"/>
              <w:rPr>
                <w:rFonts w:ascii="Red Hat Display" w:eastAsia="Times New Roman" w:hAnsi="Red Hat Display" w:cs="Red Hat Display"/>
                <w:i/>
                <w:iCs/>
              </w:rPr>
            </w:pPr>
          </w:p>
        </w:tc>
      </w:tr>
      <w:tr w:rsidR="00172CEB" w:rsidRPr="007F2947" w14:paraId="70A80633" w14:textId="77777777" w:rsidTr="00917C55">
        <w:tc>
          <w:tcPr>
            <w:tcW w:w="8967" w:type="dxa"/>
            <w:gridSpan w:val="5"/>
            <w:shd w:val="clear" w:color="auto" w:fill="D9D9D9" w:themeFill="background1" w:themeFillShade="D9"/>
            <w:tcMar>
              <w:top w:w="100" w:type="dxa"/>
              <w:left w:w="100" w:type="dxa"/>
              <w:bottom w:w="100" w:type="dxa"/>
              <w:right w:w="100" w:type="dxa"/>
            </w:tcMar>
          </w:tcPr>
          <w:p w14:paraId="147892E5" w14:textId="1B5FA0AF" w:rsidR="00172CEB" w:rsidRPr="007F2947" w:rsidRDefault="00172CEB" w:rsidP="00172CEB">
            <w:pPr>
              <w:pStyle w:val="ListParagraph"/>
              <w:widowControl w:val="0"/>
              <w:numPr>
                <w:ilvl w:val="0"/>
                <w:numId w:val="27"/>
              </w:numPr>
              <w:pBdr>
                <w:top w:val="nil"/>
                <w:left w:val="nil"/>
                <w:bottom w:val="nil"/>
                <w:right w:val="nil"/>
                <w:between w:val="nil"/>
              </w:pBdr>
              <w:spacing w:after="0" w:line="240" w:lineRule="auto"/>
              <w:rPr>
                <w:rFonts w:ascii="Red Hat Display" w:hAnsi="Red Hat Display" w:cs="Red Hat Display"/>
                <w:color w:val="000000"/>
              </w:rPr>
            </w:pPr>
            <w:r w:rsidRPr="007F2947">
              <w:rPr>
                <w:rFonts w:ascii="Red Hat Display" w:eastAsia="Times New Roman" w:hAnsi="Red Hat Display" w:cs="Red Hat Display"/>
                <w:b/>
                <w:bCs/>
              </w:rPr>
              <w:t>Strength of the Partnership and Leadership</w:t>
            </w:r>
          </w:p>
        </w:tc>
      </w:tr>
      <w:tr w:rsidR="00172CEB" w:rsidRPr="007F2947" w14:paraId="2BAAB0C7" w14:textId="77777777" w:rsidTr="00222B63">
        <w:tc>
          <w:tcPr>
            <w:tcW w:w="8967" w:type="dxa"/>
            <w:gridSpan w:val="5"/>
            <w:tcMar>
              <w:top w:w="100" w:type="dxa"/>
              <w:left w:w="100" w:type="dxa"/>
              <w:bottom w:w="100" w:type="dxa"/>
              <w:right w:w="100" w:type="dxa"/>
            </w:tcMar>
          </w:tcPr>
          <w:p w14:paraId="0BA27F0F" w14:textId="77777777" w:rsidR="00172CEB" w:rsidRPr="007F2947" w:rsidRDefault="00172CEB" w:rsidP="00172CEB">
            <w:pPr>
              <w:widowControl w:val="0"/>
              <w:spacing w:after="0" w:line="240" w:lineRule="auto"/>
              <w:jc w:val="both"/>
              <w:rPr>
                <w:rFonts w:ascii="Red Hat Display" w:eastAsia="Times New Roman" w:hAnsi="Red Hat Display" w:cs="Red Hat Display"/>
                <w:i/>
                <w:iCs/>
              </w:rPr>
            </w:pPr>
            <w:r w:rsidRPr="007F2947">
              <w:rPr>
                <w:rFonts w:ascii="Red Hat Display" w:eastAsia="Times New Roman" w:hAnsi="Red Hat Display" w:cs="Red Hat Display"/>
                <w:i/>
                <w:iCs/>
              </w:rPr>
              <w:t>Please provide the relevant information on this evaluation criterion (maximum number of words:500).</w:t>
            </w:r>
          </w:p>
          <w:p w14:paraId="385D3BD5" w14:textId="4E4FF044" w:rsidR="00172CEB" w:rsidRPr="007F2947" w:rsidRDefault="00172CEB" w:rsidP="00172CEB">
            <w:pPr>
              <w:widowControl w:val="0"/>
              <w:numPr>
                <w:ilvl w:val="0"/>
                <w:numId w:val="24"/>
              </w:numPr>
              <w:spacing w:after="0" w:line="240" w:lineRule="auto"/>
              <w:jc w:val="both"/>
              <w:rPr>
                <w:rFonts w:ascii="Red Hat Display" w:eastAsia="Times New Roman" w:hAnsi="Red Hat Display" w:cs="Red Hat Display"/>
                <w:i/>
                <w:iCs/>
              </w:rPr>
            </w:pPr>
            <w:r w:rsidRPr="007F2947">
              <w:rPr>
                <w:rFonts w:ascii="Red Hat Display" w:eastAsia="Times New Roman" w:hAnsi="Red Hat Display" w:cs="Red Hat Display"/>
                <w:i/>
                <w:iCs/>
              </w:rPr>
              <w:t>Projects/activities must be led by recognised experts with a demonstrated track record in R&amp;I and good leadership ability.  </w:t>
            </w:r>
          </w:p>
          <w:p w14:paraId="2696132D" w14:textId="689F979B" w:rsidR="0071360E" w:rsidRPr="007F2947" w:rsidRDefault="00172CEB" w:rsidP="007F2947">
            <w:pPr>
              <w:widowControl w:val="0"/>
              <w:numPr>
                <w:ilvl w:val="0"/>
                <w:numId w:val="24"/>
              </w:numPr>
              <w:spacing w:after="0" w:line="240" w:lineRule="auto"/>
              <w:jc w:val="both"/>
              <w:rPr>
                <w:rFonts w:ascii="Red Hat Display" w:eastAsia="Times New Roman" w:hAnsi="Red Hat Display" w:cs="Red Hat Display"/>
                <w:i/>
                <w:iCs/>
              </w:rPr>
            </w:pPr>
            <w:r w:rsidRPr="007F2947">
              <w:rPr>
                <w:rFonts w:ascii="Red Hat Display" w:eastAsia="Times New Roman" w:hAnsi="Red Hat Display" w:cs="Red Hat Display"/>
                <w:i/>
                <w:iCs/>
              </w:rPr>
              <w:lastRenderedPageBreak/>
              <w:t>Evidence of past collaborative work between the partnering entities (i.e., joint projects, publications, and any other relevant past achievements) would be a testament of the strength of the partnership.</w:t>
            </w:r>
          </w:p>
          <w:p w14:paraId="2E7A7A18" w14:textId="5A447E95" w:rsidR="00172CEB" w:rsidRPr="007F2947" w:rsidRDefault="00172CEB" w:rsidP="0071360E">
            <w:pPr>
              <w:widowControl w:val="0"/>
              <w:numPr>
                <w:ilvl w:val="0"/>
                <w:numId w:val="24"/>
              </w:numPr>
              <w:spacing w:after="0" w:line="240" w:lineRule="auto"/>
              <w:jc w:val="both"/>
              <w:rPr>
                <w:rFonts w:ascii="Red Hat Display" w:eastAsia="Times New Roman" w:hAnsi="Red Hat Display" w:cs="Red Hat Display"/>
                <w:i/>
                <w:iCs/>
              </w:rPr>
            </w:pPr>
            <w:r w:rsidRPr="007F2947">
              <w:rPr>
                <w:rFonts w:ascii="Red Hat Display" w:eastAsia="Times New Roman" w:hAnsi="Red Hat Display" w:cs="Red Hat Display"/>
                <w:i/>
                <w:iCs/>
              </w:rPr>
              <w:t xml:space="preserve">New partnerships between local and foreign entities in the interest of furthering R&amp;I collaboration are highly encouraged with the aim of fostering closer ties between local and foreign entities established in the various PRIMA Participating States. A convincing case should be made for the benefits of the partnership(s), including the potential for long-term partnership.  </w:t>
            </w:r>
          </w:p>
        </w:tc>
      </w:tr>
      <w:tr w:rsidR="00172CEB" w:rsidRPr="007F2947" w14:paraId="07DAFB82" w14:textId="77777777" w:rsidTr="00222B63">
        <w:tc>
          <w:tcPr>
            <w:tcW w:w="8967" w:type="dxa"/>
            <w:gridSpan w:val="5"/>
            <w:tcMar>
              <w:top w:w="100" w:type="dxa"/>
              <w:left w:w="100" w:type="dxa"/>
              <w:bottom w:w="100" w:type="dxa"/>
              <w:right w:w="100" w:type="dxa"/>
            </w:tcMar>
          </w:tcPr>
          <w:p w14:paraId="3E8B4D12" w14:textId="77777777" w:rsidR="00172CEB" w:rsidRPr="007F2947" w:rsidRDefault="009D1021" w:rsidP="00172CEB">
            <w:pPr>
              <w:widowControl w:val="0"/>
              <w:spacing w:after="0" w:line="240" w:lineRule="auto"/>
              <w:jc w:val="both"/>
              <w:rPr>
                <w:rFonts w:ascii="Red Hat Display" w:hAnsi="Red Hat Display" w:cs="Red Hat Display"/>
                <w:color w:val="000000"/>
              </w:rPr>
            </w:pPr>
            <w:sdt>
              <w:sdtPr>
                <w:rPr>
                  <w:rFonts w:ascii="Red Hat Display" w:hAnsi="Red Hat Display" w:cs="Red Hat Display"/>
                  <w:color w:val="000000"/>
                </w:rPr>
                <w:id w:val="1380971148"/>
                <w:placeholder>
                  <w:docPart w:val="3DB7206920EC4F5889ECB65F472CECA4"/>
                </w:placeholder>
                <w:showingPlcHdr/>
                <w:text/>
              </w:sdtPr>
              <w:sdtEndPr/>
              <w:sdtContent>
                <w:r w:rsidR="00172CEB" w:rsidRPr="007F2947">
                  <w:rPr>
                    <w:rStyle w:val="PlaceholderText"/>
                    <w:rFonts w:ascii="Red Hat Display" w:hAnsi="Red Hat Display" w:cs="Red Hat Display"/>
                  </w:rPr>
                  <w:t>Click or tap here to enter text.</w:t>
                </w:r>
              </w:sdtContent>
            </w:sdt>
          </w:p>
          <w:p w14:paraId="26D853DB"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6440EFB5"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657456AF"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7CCAAC19"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59A4B3B8"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2F12DC35" w14:textId="77777777" w:rsidR="00172CEB" w:rsidRPr="007F2947" w:rsidRDefault="00172CEB" w:rsidP="00172CEB">
            <w:pPr>
              <w:widowControl w:val="0"/>
              <w:spacing w:after="0" w:line="240" w:lineRule="auto"/>
              <w:jc w:val="both"/>
              <w:rPr>
                <w:rFonts w:ascii="Red Hat Display" w:eastAsia="Times New Roman" w:hAnsi="Red Hat Display" w:cs="Red Hat Display"/>
                <w:i/>
                <w:iCs/>
              </w:rPr>
            </w:pPr>
          </w:p>
          <w:p w14:paraId="1E5A4377" w14:textId="7A94872E" w:rsidR="00172CEB" w:rsidRPr="007F2947" w:rsidRDefault="00172CEB" w:rsidP="00172CEB">
            <w:pPr>
              <w:widowControl w:val="0"/>
              <w:spacing w:after="0" w:line="240" w:lineRule="auto"/>
              <w:jc w:val="both"/>
              <w:rPr>
                <w:rFonts w:ascii="Red Hat Display" w:eastAsia="Times New Roman" w:hAnsi="Red Hat Display" w:cs="Red Hat Display"/>
                <w:i/>
                <w:iCs/>
              </w:rPr>
            </w:pPr>
          </w:p>
        </w:tc>
      </w:tr>
      <w:tr w:rsidR="00172CEB" w:rsidRPr="007F2947" w14:paraId="37C774C6" w14:textId="77777777" w:rsidTr="00917C55">
        <w:tc>
          <w:tcPr>
            <w:tcW w:w="8967" w:type="dxa"/>
            <w:gridSpan w:val="5"/>
            <w:shd w:val="clear" w:color="auto" w:fill="D9D9D9" w:themeFill="background1" w:themeFillShade="D9"/>
            <w:tcMar>
              <w:top w:w="100" w:type="dxa"/>
              <w:left w:w="100" w:type="dxa"/>
              <w:bottom w:w="100" w:type="dxa"/>
              <w:right w:w="100" w:type="dxa"/>
            </w:tcMar>
          </w:tcPr>
          <w:p w14:paraId="042FC5E4" w14:textId="7712A633" w:rsidR="00172CEB" w:rsidRPr="007F2947" w:rsidRDefault="00172CEB" w:rsidP="00172CEB">
            <w:pPr>
              <w:pStyle w:val="ListParagraph"/>
              <w:widowControl w:val="0"/>
              <w:numPr>
                <w:ilvl w:val="0"/>
                <w:numId w:val="27"/>
              </w:numPr>
              <w:spacing w:after="0" w:line="240" w:lineRule="auto"/>
              <w:rPr>
                <w:rFonts w:ascii="Red Hat Display" w:hAnsi="Red Hat Display" w:cs="Red Hat Display"/>
                <w:color w:val="000000"/>
              </w:rPr>
            </w:pPr>
            <w:r w:rsidRPr="007F2947">
              <w:rPr>
                <w:rFonts w:ascii="Red Hat Display" w:eastAsia="Times New Roman" w:hAnsi="Red Hat Display" w:cs="Red Hat Display"/>
                <w:b/>
                <w:bCs/>
              </w:rPr>
              <w:t>Outcomes and Sustainability</w:t>
            </w:r>
          </w:p>
        </w:tc>
      </w:tr>
      <w:tr w:rsidR="00172CEB" w:rsidRPr="007F2947" w14:paraId="2000DA5A" w14:textId="77777777" w:rsidTr="00222B63">
        <w:tc>
          <w:tcPr>
            <w:tcW w:w="8967" w:type="dxa"/>
            <w:gridSpan w:val="5"/>
            <w:tcMar>
              <w:top w:w="100" w:type="dxa"/>
              <w:left w:w="100" w:type="dxa"/>
              <w:bottom w:w="100" w:type="dxa"/>
              <w:right w:w="100" w:type="dxa"/>
            </w:tcMar>
          </w:tcPr>
          <w:p w14:paraId="7B3BE6C9" w14:textId="77777777" w:rsidR="00172CEB" w:rsidRPr="007F2947" w:rsidRDefault="00172CEB" w:rsidP="00172CEB">
            <w:pPr>
              <w:widowControl w:val="0"/>
              <w:spacing w:after="0" w:line="240" w:lineRule="auto"/>
              <w:jc w:val="both"/>
              <w:rPr>
                <w:rFonts w:ascii="Red Hat Display" w:eastAsia="Times New Roman" w:hAnsi="Red Hat Display" w:cs="Red Hat Display"/>
                <w:i/>
              </w:rPr>
            </w:pPr>
            <w:r w:rsidRPr="007F2947">
              <w:rPr>
                <w:rFonts w:ascii="Red Hat Display" w:eastAsia="Times New Roman" w:hAnsi="Red Hat Display" w:cs="Red Hat Display"/>
                <w:i/>
              </w:rPr>
              <w:t xml:space="preserve">Please provide the relevant information on this evaluation criterion (maximum number of words:500). </w:t>
            </w:r>
          </w:p>
          <w:p w14:paraId="441198C4" w14:textId="77777777" w:rsidR="00172CEB" w:rsidRPr="007F2947" w:rsidRDefault="00172CEB" w:rsidP="00172CEB">
            <w:pPr>
              <w:widowControl w:val="0"/>
              <w:spacing w:after="0" w:line="240" w:lineRule="auto"/>
              <w:jc w:val="both"/>
              <w:rPr>
                <w:rFonts w:ascii="Red Hat Display" w:eastAsia="Times New Roman" w:hAnsi="Red Hat Display" w:cs="Red Hat Display"/>
                <w:i/>
              </w:rPr>
            </w:pPr>
          </w:p>
          <w:p w14:paraId="6BBF2BD1" w14:textId="721E78D5" w:rsidR="00172CEB" w:rsidRPr="007F2947" w:rsidRDefault="00172CEB" w:rsidP="00172CEB">
            <w:pPr>
              <w:widowControl w:val="0"/>
              <w:spacing w:after="0" w:line="240" w:lineRule="auto"/>
              <w:jc w:val="both"/>
              <w:rPr>
                <w:rFonts w:ascii="Red Hat Display" w:eastAsia="Times New Roman" w:hAnsi="Red Hat Display" w:cs="Red Hat Display"/>
                <w:b/>
                <w:bCs/>
              </w:rPr>
            </w:pPr>
            <w:r w:rsidRPr="007F2947">
              <w:rPr>
                <w:rFonts w:ascii="Red Hat Display" w:eastAsia="Times New Roman" w:hAnsi="Red Hat Display" w:cs="Red Hat Display"/>
                <w:i/>
              </w:rPr>
              <w:t>Proposed activities must have significant potential outcomes including the mandatory submission of a grant bid to Calls under the PRIMA programme. Other outcomes could also include, joint publications, popular dissemination material and so on. Such outcomes will build longer term international relationships based on a genuine commitment by the partners to invest in a sustained successful partnership. Evidence of the potential to attract or generate external funding will be considered an asset. </w:t>
            </w:r>
          </w:p>
        </w:tc>
      </w:tr>
      <w:tr w:rsidR="00172CEB" w:rsidRPr="007F2947" w14:paraId="2CDD1D87" w14:textId="77777777" w:rsidTr="00222B63">
        <w:tc>
          <w:tcPr>
            <w:tcW w:w="8967" w:type="dxa"/>
            <w:gridSpan w:val="5"/>
            <w:tcMar>
              <w:top w:w="100" w:type="dxa"/>
              <w:left w:w="100" w:type="dxa"/>
              <w:bottom w:w="100" w:type="dxa"/>
              <w:right w:w="100" w:type="dxa"/>
            </w:tcMar>
          </w:tcPr>
          <w:p w14:paraId="779AFB86" w14:textId="77777777" w:rsidR="00172CEB" w:rsidRPr="007F2947" w:rsidRDefault="009D1021" w:rsidP="00172CEB">
            <w:pPr>
              <w:widowControl w:val="0"/>
              <w:spacing w:after="0" w:line="240" w:lineRule="auto"/>
              <w:jc w:val="both"/>
              <w:rPr>
                <w:rFonts w:ascii="Red Hat Display" w:hAnsi="Red Hat Display" w:cs="Red Hat Display"/>
                <w:color w:val="000000"/>
              </w:rPr>
            </w:pPr>
            <w:sdt>
              <w:sdtPr>
                <w:rPr>
                  <w:rFonts w:ascii="Red Hat Display" w:hAnsi="Red Hat Display" w:cs="Red Hat Display"/>
                  <w:color w:val="000000"/>
                </w:rPr>
                <w:id w:val="-538044937"/>
                <w:placeholder>
                  <w:docPart w:val="A7D112B6C44841238F8874D0A96632EA"/>
                </w:placeholder>
                <w:showingPlcHdr/>
                <w:text/>
              </w:sdtPr>
              <w:sdtEndPr/>
              <w:sdtContent>
                <w:r w:rsidR="00172CEB" w:rsidRPr="007F2947">
                  <w:rPr>
                    <w:rStyle w:val="PlaceholderText"/>
                    <w:rFonts w:ascii="Red Hat Display" w:hAnsi="Red Hat Display" w:cs="Red Hat Display"/>
                  </w:rPr>
                  <w:t>Click or tap here to enter text.</w:t>
                </w:r>
              </w:sdtContent>
            </w:sdt>
          </w:p>
          <w:p w14:paraId="78C9FF9A"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0BE5146A"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148FF304" w14:textId="0196B7B2" w:rsidR="00172CEB" w:rsidRPr="007F2947" w:rsidRDefault="00172CEB" w:rsidP="00172CEB">
            <w:pPr>
              <w:widowControl w:val="0"/>
              <w:spacing w:after="0" w:line="240" w:lineRule="auto"/>
              <w:jc w:val="both"/>
              <w:rPr>
                <w:rFonts w:ascii="Red Hat Display" w:hAnsi="Red Hat Display" w:cs="Red Hat Display"/>
                <w:color w:val="000000"/>
              </w:rPr>
            </w:pPr>
          </w:p>
          <w:p w14:paraId="0E11E45C"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226ECF7A"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5B536DCF"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2683E461" w14:textId="101A4846" w:rsidR="00172CEB" w:rsidRPr="007F2947" w:rsidRDefault="00172CEB" w:rsidP="00172CEB">
            <w:pPr>
              <w:widowControl w:val="0"/>
              <w:spacing w:after="0" w:line="240" w:lineRule="auto"/>
              <w:jc w:val="both"/>
              <w:rPr>
                <w:rFonts w:ascii="Red Hat Display" w:eastAsia="Times New Roman" w:hAnsi="Red Hat Display" w:cs="Red Hat Display"/>
                <w:i/>
              </w:rPr>
            </w:pPr>
          </w:p>
        </w:tc>
      </w:tr>
      <w:tr w:rsidR="00172CEB" w:rsidRPr="007F2947" w14:paraId="7BA6A0B3" w14:textId="77777777" w:rsidTr="00917C55">
        <w:tc>
          <w:tcPr>
            <w:tcW w:w="8967" w:type="dxa"/>
            <w:gridSpan w:val="5"/>
            <w:shd w:val="clear" w:color="auto" w:fill="D9D9D9" w:themeFill="background1" w:themeFillShade="D9"/>
            <w:tcMar>
              <w:top w:w="100" w:type="dxa"/>
              <w:left w:w="100" w:type="dxa"/>
              <w:bottom w:w="100" w:type="dxa"/>
              <w:right w:w="100" w:type="dxa"/>
            </w:tcMar>
          </w:tcPr>
          <w:p w14:paraId="1EBE0A87" w14:textId="61A885AA" w:rsidR="00172CEB" w:rsidRPr="007F2947" w:rsidRDefault="00172CEB" w:rsidP="00172CEB">
            <w:pPr>
              <w:pStyle w:val="ListParagraph"/>
              <w:widowControl w:val="0"/>
              <w:numPr>
                <w:ilvl w:val="0"/>
                <w:numId w:val="27"/>
              </w:numPr>
              <w:spacing w:after="0" w:line="240" w:lineRule="auto"/>
              <w:rPr>
                <w:rFonts w:ascii="Red Hat Display" w:hAnsi="Red Hat Display" w:cs="Red Hat Display"/>
                <w:color w:val="000000"/>
              </w:rPr>
            </w:pPr>
            <w:r w:rsidRPr="007F2947">
              <w:rPr>
                <w:rFonts w:ascii="Red Hat Display" w:eastAsia="Times New Roman" w:hAnsi="Red Hat Display" w:cs="Red Hat Display"/>
                <w:b/>
              </w:rPr>
              <w:t>Expected Timelines</w:t>
            </w:r>
          </w:p>
        </w:tc>
      </w:tr>
      <w:tr w:rsidR="00172CEB" w:rsidRPr="007F2947" w14:paraId="56D859C3" w14:textId="77777777" w:rsidTr="00222B63">
        <w:tc>
          <w:tcPr>
            <w:tcW w:w="8967" w:type="dxa"/>
            <w:gridSpan w:val="5"/>
            <w:tcMar>
              <w:top w:w="100" w:type="dxa"/>
              <w:left w:w="100" w:type="dxa"/>
              <w:bottom w:w="100" w:type="dxa"/>
              <w:right w:w="100" w:type="dxa"/>
            </w:tcMar>
          </w:tcPr>
          <w:p w14:paraId="035E61BE" w14:textId="37094384" w:rsidR="00172CEB" w:rsidRPr="007F2947" w:rsidRDefault="00172CEB" w:rsidP="00172CEB">
            <w:pPr>
              <w:widowControl w:val="0"/>
              <w:spacing w:after="0" w:line="240" w:lineRule="auto"/>
              <w:jc w:val="both"/>
              <w:rPr>
                <w:rFonts w:ascii="Red Hat Display" w:eastAsia="Times New Roman" w:hAnsi="Red Hat Display" w:cs="Red Hat Display"/>
                <w:b/>
              </w:rPr>
            </w:pPr>
            <w:r w:rsidRPr="007F2947">
              <w:rPr>
                <w:rFonts w:ascii="Red Hat Display" w:eastAsia="Times New Roman" w:hAnsi="Red Hat Display" w:cs="Red Hat Display"/>
                <w:i/>
                <w:iCs/>
              </w:rPr>
              <w:t>Kindly provide a description of the timeframe and plan for the implementation of the project/activities funded through this Call. Please note that all activities funded through this Call would need to be completed by 1 year from the signature of the Grant Agreement (maximum number of words:250).</w:t>
            </w:r>
          </w:p>
        </w:tc>
      </w:tr>
      <w:tr w:rsidR="00172CEB" w:rsidRPr="007F2947" w14:paraId="5527B54F" w14:textId="77777777" w:rsidTr="00222B63">
        <w:tc>
          <w:tcPr>
            <w:tcW w:w="8967" w:type="dxa"/>
            <w:gridSpan w:val="5"/>
            <w:tcMar>
              <w:top w:w="100" w:type="dxa"/>
              <w:left w:w="100" w:type="dxa"/>
              <w:bottom w:w="100" w:type="dxa"/>
              <w:right w:w="100" w:type="dxa"/>
            </w:tcMar>
          </w:tcPr>
          <w:p w14:paraId="383BEB2E" w14:textId="77777777" w:rsidR="00172CEB" w:rsidRPr="007F2947" w:rsidRDefault="009D1021" w:rsidP="00172CEB">
            <w:pPr>
              <w:widowControl w:val="0"/>
              <w:spacing w:after="0" w:line="240" w:lineRule="auto"/>
              <w:jc w:val="both"/>
              <w:rPr>
                <w:rFonts w:ascii="Red Hat Display" w:hAnsi="Red Hat Display" w:cs="Red Hat Display"/>
                <w:color w:val="000000"/>
              </w:rPr>
            </w:pPr>
            <w:sdt>
              <w:sdtPr>
                <w:rPr>
                  <w:rFonts w:ascii="Red Hat Display" w:hAnsi="Red Hat Display" w:cs="Red Hat Display"/>
                  <w:color w:val="000000"/>
                </w:rPr>
                <w:id w:val="-980068229"/>
                <w:placeholder>
                  <w:docPart w:val="8C0FFED3107042BC80BA06754F5C7D37"/>
                </w:placeholder>
                <w:showingPlcHdr/>
                <w:text/>
              </w:sdtPr>
              <w:sdtEndPr/>
              <w:sdtContent>
                <w:r w:rsidR="00172CEB" w:rsidRPr="007F2947">
                  <w:rPr>
                    <w:rStyle w:val="PlaceholderText"/>
                    <w:rFonts w:ascii="Red Hat Display" w:hAnsi="Red Hat Display" w:cs="Red Hat Display"/>
                  </w:rPr>
                  <w:t>Click or tap here to enter text.</w:t>
                </w:r>
              </w:sdtContent>
            </w:sdt>
          </w:p>
          <w:p w14:paraId="14608630"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22A564EC"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0BDFB657"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0C337E07"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14A6F7FE" w14:textId="77777777" w:rsidR="00172CEB" w:rsidRPr="007F2947" w:rsidRDefault="00172CEB" w:rsidP="00172CEB">
            <w:pPr>
              <w:widowControl w:val="0"/>
              <w:spacing w:after="0" w:line="240" w:lineRule="auto"/>
              <w:jc w:val="both"/>
              <w:rPr>
                <w:rFonts w:ascii="Red Hat Display" w:hAnsi="Red Hat Display" w:cs="Red Hat Display"/>
                <w:color w:val="000000"/>
              </w:rPr>
            </w:pPr>
          </w:p>
          <w:p w14:paraId="40541C31" w14:textId="77777777" w:rsidR="00172CEB" w:rsidRPr="007F2947" w:rsidRDefault="00172CEB" w:rsidP="00172CEB">
            <w:pPr>
              <w:widowControl w:val="0"/>
              <w:spacing w:after="0" w:line="240" w:lineRule="auto"/>
              <w:jc w:val="both"/>
              <w:rPr>
                <w:rFonts w:ascii="Red Hat Display" w:eastAsia="Times New Roman" w:hAnsi="Red Hat Display" w:cs="Red Hat Display"/>
                <w:i/>
                <w:iCs/>
              </w:rPr>
            </w:pPr>
          </w:p>
          <w:p w14:paraId="024CBE28" w14:textId="5F7255D8" w:rsidR="00172CEB" w:rsidRPr="007F2947" w:rsidRDefault="00172CEB" w:rsidP="00172CEB">
            <w:pPr>
              <w:widowControl w:val="0"/>
              <w:spacing w:after="0" w:line="240" w:lineRule="auto"/>
              <w:jc w:val="both"/>
              <w:rPr>
                <w:rFonts w:ascii="Red Hat Display" w:eastAsia="Times New Roman" w:hAnsi="Red Hat Display" w:cs="Red Hat Display"/>
                <w:i/>
                <w:iCs/>
              </w:rPr>
            </w:pPr>
          </w:p>
        </w:tc>
      </w:tr>
      <w:tr w:rsidR="000012AB" w:rsidRPr="007F2947" w14:paraId="73077FDB" w14:textId="77777777" w:rsidTr="00917C55">
        <w:tblPrEx>
          <w:tblBorders>
            <w:top w:val="nil"/>
            <w:left w:val="nil"/>
            <w:bottom w:val="nil"/>
            <w:right w:val="nil"/>
            <w:insideH w:val="nil"/>
            <w:insideV w:val="nil"/>
          </w:tblBorders>
        </w:tblPrEx>
        <w:trPr>
          <w:trHeight w:val="300"/>
        </w:trPr>
        <w:tc>
          <w:tcPr>
            <w:tcW w:w="896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00" w:type="dxa"/>
              <w:left w:w="100" w:type="dxa"/>
              <w:bottom w:w="100" w:type="dxa"/>
              <w:right w:w="100" w:type="dxa"/>
            </w:tcMar>
          </w:tcPr>
          <w:p w14:paraId="523FC222" w14:textId="1D4A6F0F" w:rsidR="000012AB" w:rsidRPr="007F2947" w:rsidRDefault="000012AB" w:rsidP="00172CEB">
            <w:pPr>
              <w:spacing w:after="0"/>
              <w:jc w:val="center"/>
              <w:rPr>
                <w:rFonts w:ascii="Red Hat Display" w:eastAsia="Times New Roman" w:hAnsi="Red Hat Display" w:cs="Red Hat Display"/>
                <w:b/>
                <w:bCs/>
              </w:rPr>
            </w:pPr>
            <w:r w:rsidRPr="007F2947">
              <w:rPr>
                <w:rFonts w:ascii="Red Hat Display" w:eastAsia="Times New Roman" w:hAnsi="Red Hat Display" w:cs="Red Hat Display"/>
                <w:b/>
                <w:bCs/>
              </w:rPr>
              <w:t xml:space="preserve">Breakdown of Costs covered through the </w:t>
            </w:r>
            <w:r w:rsidR="00AE4376" w:rsidRPr="007F2947">
              <w:rPr>
                <w:rFonts w:ascii="Red Hat Display" w:eastAsia="Times New Roman" w:hAnsi="Red Hat Display" w:cs="Red Hat Display"/>
                <w:b/>
                <w:bCs/>
              </w:rPr>
              <w:t xml:space="preserve">Call </w:t>
            </w:r>
            <w:r w:rsidRPr="007F2947">
              <w:rPr>
                <w:rFonts w:ascii="Red Hat Display" w:eastAsia="Times New Roman" w:hAnsi="Red Hat Display" w:cs="Red Hat Display"/>
                <w:b/>
                <w:bCs/>
              </w:rPr>
              <w:t>(estimate in €)</w:t>
            </w:r>
          </w:p>
        </w:tc>
      </w:tr>
      <w:tr w:rsidR="000012AB" w:rsidRPr="007F2947" w14:paraId="02DA4ABC" w14:textId="77777777" w:rsidTr="00C60379">
        <w:tblPrEx>
          <w:tblBorders>
            <w:top w:val="nil"/>
            <w:left w:val="nil"/>
            <w:bottom w:val="nil"/>
            <w:right w:val="nil"/>
            <w:insideH w:val="nil"/>
            <w:insideV w:val="nil"/>
          </w:tblBorders>
        </w:tblPrEx>
        <w:trPr>
          <w:trHeight w:val="2634"/>
        </w:trPr>
        <w:tc>
          <w:tcPr>
            <w:tcW w:w="8967"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249D0DC" w14:textId="37179EAB" w:rsidR="000012AB" w:rsidRPr="007F2947" w:rsidRDefault="000012AB" w:rsidP="09F18768">
            <w:pPr>
              <w:spacing w:after="0"/>
              <w:jc w:val="both"/>
              <w:rPr>
                <w:rFonts w:ascii="Red Hat Display" w:eastAsia="Times New Roman" w:hAnsi="Red Hat Display" w:cs="Red Hat Display"/>
                <w:i/>
                <w:iCs/>
              </w:rPr>
            </w:pPr>
            <w:r w:rsidRPr="007F2947">
              <w:rPr>
                <w:rFonts w:ascii="Red Hat Display" w:eastAsia="Times New Roman" w:hAnsi="Red Hat Display" w:cs="Red Hat Display"/>
                <w:i/>
                <w:iCs/>
              </w:rPr>
              <w:t>Kindly provide an estimated breakdown of costs i.e., how much of the Award</w:t>
            </w:r>
            <w:r w:rsidR="00AE4376" w:rsidRPr="007F2947">
              <w:rPr>
                <w:rFonts w:ascii="Red Hat Display" w:eastAsia="Times New Roman" w:hAnsi="Red Hat Display" w:cs="Red Hat Display"/>
                <w:i/>
                <w:iCs/>
              </w:rPr>
              <w:t>ed funds</w:t>
            </w:r>
            <w:r w:rsidRPr="007F2947">
              <w:rPr>
                <w:rFonts w:ascii="Red Hat Display" w:eastAsia="Times New Roman" w:hAnsi="Red Hat Display" w:cs="Red Hat Display"/>
                <w:i/>
                <w:iCs/>
              </w:rPr>
              <w:t xml:space="preserve"> you plan to use on: </w:t>
            </w:r>
            <w:proofErr w:type="gramStart"/>
            <w:r w:rsidRPr="007F2947">
              <w:rPr>
                <w:rFonts w:ascii="Red Hat Display" w:eastAsia="Times New Roman" w:hAnsi="Red Hat Display" w:cs="Red Hat Display"/>
                <w:i/>
                <w:iCs/>
              </w:rPr>
              <w:t>Travelling?,</w:t>
            </w:r>
            <w:proofErr w:type="gramEnd"/>
            <w:r w:rsidRPr="007F2947">
              <w:rPr>
                <w:rFonts w:ascii="Red Hat Display" w:eastAsia="Times New Roman" w:hAnsi="Red Hat Display" w:cs="Red Hat Display"/>
                <w:i/>
                <w:iCs/>
              </w:rPr>
              <w:t xml:space="preserve"> </w:t>
            </w:r>
            <w:proofErr w:type="gramStart"/>
            <w:r w:rsidRPr="007F2947">
              <w:rPr>
                <w:rFonts w:ascii="Red Hat Display" w:eastAsia="Times New Roman" w:hAnsi="Red Hat Display" w:cs="Red Hat Display"/>
                <w:i/>
                <w:iCs/>
              </w:rPr>
              <w:t>Accommodation?,</w:t>
            </w:r>
            <w:proofErr w:type="gramEnd"/>
            <w:r w:rsidRPr="007F2947">
              <w:rPr>
                <w:rFonts w:ascii="Red Hat Display" w:eastAsia="Times New Roman" w:hAnsi="Red Hat Display" w:cs="Red Hat Display"/>
                <w:i/>
                <w:iCs/>
              </w:rPr>
              <w:t xml:space="preserve"> Research &amp; </w:t>
            </w:r>
            <w:proofErr w:type="gramStart"/>
            <w:r w:rsidRPr="007F2947">
              <w:rPr>
                <w:rFonts w:ascii="Red Hat Display" w:eastAsia="Times New Roman" w:hAnsi="Red Hat Display" w:cs="Red Hat Display"/>
                <w:i/>
                <w:iCs/>
              </w:rPr>
              <w:t>Innovation?,</w:t>
            </w:r>
            <w:proofErr w:type="gramEnd"/>
            <w:r w:rsidRPr="007F2947">
              <w:rPr>
                <w:rFonts w:ascii="Red Hat Display" w:eastAsia="Times New Roman" w:hAnsi="Red Hat Display" w:cs="Red Hat Display"/>
                <w:i/>
                <w:iCs/>
              </w:rPr>
              <w:t xml:space="preserve"> </w:t>
            </w:r>
            <w:proofErr w:type="gramStart"/>
            <w:r w:rsidRPr="007F2947">
              <w:rPr>
                <w:rFonts w:ascii="Red Hat Display" w:eastAsia="Times New Roman" w:hAnsi="Red Hat Display" w:cs="Red Hat Display"/>
                <w:i/>
                <w:iCs/>
              </w:rPr>
              <w:t>Publication?,</w:t>
            </w:r>
            <w:proofErr w:type="gramEnd"/>
            <w:r w:rsidRPr="007F2947">
              <w:rPr>
                <w:rFonts w:ascii="Red Hat Display" w:eastAsia="Times New Roman" w:hAnsi="Red Hat Display" w:cs="Red Hat Display"/>
                <w:i/>
                <w:iCs/>
              </w:rPr>
              <w:t xml:space="preserve"> Host activities? </w:t>
            </w:r>
            <w:r w:rsidR="00CB05BD" w:rsidRPr="007F2947">
              <w:rPr>
                <w:rFonts w:ascii="Red Hat Display" w:eastAsia="Times New Roman" w:hAnsi="Red Hat Display" w:cs="Red Hat Display"/>
                <w:i/>
                <w:iCs/>
              </w:rPr>
              <w:t>e</w:t>
            </w:r>
            <w:r w:rsidRPr="007F2947">
              <w:rPr>
                <w:rFonts w:ascii="Red Hat Display" w:eastAsia="Times New Roman" w:hAnsi="Red Hat Display" w:cs="Red Hat Display"/>
                <w:i/>
                <w:iCs/>
              </w:rPr>
              <w:t>tc. Refer to Section 4.1 of the National Rules for Participation to ensure eligibility.</w:t>
            </w:r>
          </w:p>
          <w:p w14:paraId="68208125" w14:textId="36DC4C8F" w:rsidR="09F18768" w:rsidRPr="007F2947" w:rsidRDefault="09F18768" w:rsidP="09F18768">
            <w:pPr>
              <w:spacing w:after="0"/>
              <w:jc w:val="both"/>
              <w:rPr>
                <w:rFonts w:ascii="Red Hat Display" w:eastAsia="Times New Roman" w:hAnsi="Red Hat Display" w:cs="Red Hat Display"/>
                <w:i/>
                <w:iCs/>
              </w:rPr>
            </w:pPr>
          </w:p>
          <w:p w14:paraId="4AE308ED" w14:textId="4432DBF9" w:rsidR="000012AB" w:rsidRPr="007F2947" w:rsidRDefault="000012AB" w:rsidP="00C622C4">
            <w:pPr>
              <w:spacing w:after="0"/>
              <w:jc w:val="both"/>
              <w:rPr>
                <w:rFonts w:ascii="Red Hat Display" w:eastAsia="Times New Roman" w:hAnsi="Red Hat Display" w:cs="Red Hat Display"/>
                <w:i/>
                <w:iCs/>
              </w:rPr>
            </w:pPr>
            <w:r w:rsidRPr="007F2947">
              <w:rPr>
                <w:rFonts w:ascii="Red Hat Display" w:eastAsia="Times New Roman" w:hAnsi="Red Hat Display" w:cs="Red Hat Display"/>
                <w:i/>
                <w:iCs/>
              </w:rPr>
              <w:t xml:space="preserve">NB: As stated in the </w:t>
            </w:r>
            <w:r w:rsidR="00771934" w:rsidRPr="007F2947">
              <w:rPr>
                <w:rFonts w:ascii="Red Hat Display" w:eastAsia="Times New Roman" w:hAnsi="Red Hat Display" w:cs="Red Hat Display"/>
                <w:i/>
                <w:iCs/>
              </w:rPr>
              <w:t>National rules</w:t>
            </w:r>
            <w:r w:rsidR="00CB05BD" w:rsidRPr="007F2947">
              <w:rPr>
                <w:rFonts w:ascii="Red Hat Display" w:eastAsia="Times New Roman" w:hAnsi="Red Hat Display" w:cs="Red Hat Display"/>
                <w:i/>
                <w:iCs/>
              </w:rPr>
              <w:t>,</w:t>
            </w:r>
            <w:r w:rsidRPr="007F2947">
              <w:rPr>
                <w:rFonts w:ascii="Red Hat Display" w:eastAsia="Times New Roman" w:hAnsi="Red Hat Display" w:cs="Red Hat Display"/>
                <w:i/>
                <w:iCs/>
              </w:rPr>
              <w:t xml:space="preserve"> costs for consumables </w:t>
            </w:r>
            <w:r w:rsidR="00A8768B" w:rsidRPr="007F2947">
              <w:rPr>
                <w:rFonts w:ascii="Red Hat Display" w:eastAsia="Times New Roman" w:hAnsi="Red Hat Display" w:cs="Red Hat Display"/>
                <w:i/>
                <w:iCs/>
              </w:rPr>
              <w:t xml:space="preserve">and equipment </w:t>
            </w:r>
            <w:r w:rsidRPr="007F2947">
              <w:rPr>
                <w:rFonts w:ascii="Red Hat Display" w:eastAsia="Times New Roman" w:hAnsi="Red Hat Display" w:cs="Red Hat Display"/>
                <w:i/>
                <w:iCs/>
              </w:rPr>
              <w:t xml:space="preserve">are not eligible under this </w:t>
            </w:r>
            <w:r w:rsidR="00AE4376" w:rsidRPr="007F2947">
              <w:rPr>
                <w:rFonts w:ascii="Red Hat Display" w:eastAsia="Times New Roman" w:hAnsi="Red Hat Display" w:cs="Red Hat Display"/>
                <w:i/>
                <w:iCs/>
              </w:rPr>
              <w:t>Call</w:t>
            </w:r>
            <w:r w:rsidRPr="007F2947">
              <w:rPr>
                <w:rFonts w:ascii="Red Hat Display" w:eastAsia="Times New Roman" w:hAnsi="Red Hat Display" w:cs="Red Hat Display"/>
                <w:i/>
                <w:iCs/>
              </w:rPr>
              <w:t>. When subsistence costs are calculated</w:t>
            </w:r>
            <w:r w:rsidR="00CB05BD" w:rsidRPr="007F2947">
              <w:rPr>
                <w:rFonts w:ascii="Red Hat Display" w:eastAsia="Times New Roman" w:hAnsi="Red Hat Display" w:cs="Red Hat Display"/>
                <w:i/>
                <w:iCs/>
              </w:rPr>
              <w:t>,</w:t>
            </w:r>
            <w:r w:rsidRPr="007F2947">
              <w:rPr>
                <w:rFonts w:ascii="Red Hat Display" w:eastAsia="Times New Roman" w:hAnsi="Red Hat Display" w:cs="Red Hat Display"/>
                <w:i/>
                <w:iCs/>
              </w:rPr>
              <w:t xml:space="preserve"> your pre-approved entity or company subsistence allowances can be used as a guide.</w:t>
            </w:r>
            <w:r w:rsidR="00A8768B" w:rsidRPr="007F2947">
              <w:rPr>
                <w:rFonts w:ascii="Red Hat Display" w:eastAsia="Times New Roman" w:hAnsi="Red Hat Display" w:cs="Red Hat Display"/>
                <w:i/>
                <w:iCs/>
              </w:rPr>
              <w:t xml:space="preserve"> </w:t>
            </w:r>
            <w:r w:rsidR="000C0F93" w:rsidRPr="007F2947">
              <w:rPr>
                <w:rFonts w:ascii="Red Hat Display" w:eastAsia="Times New Roman" w:hAnsi="Red Hat Display" w:cs="Red Hat Display"/>
                <w:i/>
                <w:iCs/>
              </w:rPr>
              <w:t xml:space="preserve">If this is not available, official per diem rates established by the Ministry of Finance could be used for guidance. </w:t>
            </w:r>
          </w:p>
        </w:tc>
      </w:tr>
      <w:tr w:rsidR="0026623A" w:rsidRPr="007F2947" w14:paraId="27563CBD" w14:textId="77777777" w:rsidTr="009A4E7B">
        <w:tblPrEx>
          <w:tblBorders>
            <w:top w:val="nil"/>
            <w:left w:val="nil"/>
            <w:bottom w:val="nil"/>
            <w:right w:val="nil"/>
            <w:insideH w:val="nil"/>
            <w:insideV w:val="nil"/>
          </w:tblBorders>
        </w:tblPrEx>
        <w:trPr>
          <w:trHeight w:val="1025"/>
        </w:trPr>
        <w:tc>
          <w:tcPr>
            <w:tcW w:w="8967"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10"/>
            </w:tblGrid>
            <w:tr w:rsidR="00771934" w:rsidRPr="007F2947" w14:paraId="3BD0E062" w14:textId="77777777" w:rsidTr="00B42A23">
              <w:trPr>
                <w:trHeight w:val="525"/>
                <w:jc w:val="center"/>
              </w:trPr>
              <w:tc>
                <w:tcPr>
                  <w:tcW w:w="4106" w:type="dxa"/>
                  <w:noWrap/>
                  <w:vAlign w:val="center"/>
                  <w:hideMark/>
                </w:tcPr>
                <w:p w14:paraId="05816414" w14:textId="77777777" w:rsidR="00771934" w:rsidRPr="007F2947" w:rsidRDefault="00771934" w:rsidP="00771934">
                  <w:pPr>
                    <w:jc w:val="center"/>
                    <w:rPr>
                      <w:rFonts w:ascii="Red Hat Display" w:hAnsi="Red Hat Display" w:cs="Red Hat Display"/>
                      <w:b/>
                      <w:bCs/>
                    </w:rPr>
                  </w:pPr>
                  <w:r w:rsidRPr="007F2947">
                    <w:rPr>
                      <w:rFonts w:ascii="Red Hat Display" w:hAnsi="Red Hat Display" w:cs="Red Hat Display"/>
                      <w:b/>
                      <w:bCs/>
                    </w:rPr>
                    <w:t>Line Item</w:t>
                  </w:r>
                </w:p>
              </w:tc>
              <w:tc>
                <w:tcPr>
                  <w:tcW w:w="2410" w:type="dxa"/>
                  <w:vAlign w:val="center"/>
                  <w:hideMark/>
                </w:tcPr>
                <w:p w14:paraId="4FE914D4" w14:textId="77777777" w:rsidR="00771934" w:rsidRPr="007F2947" w:rsidRDefault="00771934" w:rsidP="00771934">
                  <w:pPr>
                    <w:jc w:val="center"/>
                    <w:rPr>
                      <w:rFonts w:ascii="Red Hat Display" w:hAnsi="Red Hat Display" w:cs="Red Hat Display"/>
                      <w:b/>
                      <w:bCs/>
                    </w:rPr>
                  </w:pPr>
                  <w:r w:rsidRPr="007F2947">
                    <w:rPr>
                      <w:rFonts w:ascii="Red Hat Display" w:hAnsi="Red Hat Display" w:cs="Red Hat Display"/>
                      <w:b/>
                      <w:bCs/>
                    </w:rPr>
                    <w:t>Budget</w:t>
                  </w:r>
                </w:p>
              </w:tc>
            </w:tr>
            <w:tr w:rsidR="00771934" w:rsidRPr="007F2947" w14:paraId="04276B31" w14:textId="77777777" w:rsidTr="00B42A23">
              <w:trPr>
                <w:trHeight w:val="300"/>
                <w:jc w:val="center"/>
              </w:trPr>
              <w:tc>
                <w:tcPr>
                  <w:tcW w:w="4106" w:type="dxa"/>
                  <w:noWrap/>
                  <w:vAlign w:val="center"/>
                  <w:hideMark/>
                </w:tcPr>
                <w:p w14:paraId="573CE17F" w14:textId="77777777"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Flights</w:t>
                  </w:r>
                </w:p>
              </w:tc>
              <w:tc>
                <w:tcPr>
                  <w:tcW w:w="2410" w:type="dxa"/>
                  <w:noWrap/>
                  <w:vAlign w:val="center"/>
                  <w:hideMark/>
                </w:tcPr>
                <w:p w14:paraId="55A3B36E" w14:textId="50C8B86E"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rPr>
                    <w:t> </w:t>
                  </w:r>
                  <w:r w:rsidR="009A4E7B" w:rsidRPr="007F2947">
                    <w:rPr>
                      <w:rFonts w:ascii="Red Hat Display" w:hAnsi="Red Hat Display" w:cs="Red Hat Display"/>
                    </w:rPr>
                    <w:t> </w:t>
                  </w:r>
                  <w:r w:rsidR="009A4E7B" w:rsidRPr="007F2947">
                    <w:rPr>
                      <w:rFonts w:ascii="Red Hat Display" w:hAnsi="Red Hat Display" w:cs="Red Hat Display"/>
                    </w:rPr>
                    <w:t> </w:t>
                  </w:r>
                  <w:r w:rsidR="009A4E7B" w:rsidRPr="007F2947">
                    <w:rPr>
                      <w:rFonts w:ascii="Red Hat Display" w:hAnsi="Red Hat Display" w:cs="Red Hat Display"/>
                    </w:rPr>
                    <w:t> </w:t>
                  </w:r>
                  <w:r w:rsidR="009A4E7B" w:rsidRPr="007F2947">
                    <w:rPr>
                      <w:rFonts w:ascii="Red Hat Display" w:hAnsi="Red Hat Display" w:cs="Red Hat Display"/>
                    </w:rPr>
                    <w:t> </w:t>
                  </w:r>
                  <w:r w:rsidR="009A4E7B" w:rsidRPr="007F2947">
                    <w:rPr>
                      <w:rFonts w:ascii="Red Hat Display" w:hAnsi="Red Hat Display" w:cs="Red Hat Display"/>
                    </w:rPr>
                    <w:fldChar w:fldCharType="end"/>
                  </w:r>
                </w:p>
              </w:tc>
            </w:tr>
            <w:tr w:rsidR="00771934" w:rsidRPr="007F2947" w14:paraId="3DA55A9C" w14:textId="77777777" w:rsidTr="00B42A23">
              <w:trPr>
                <w:trHeight w:val="300"/>
                <w:jc w:val="center"/>
              </w:trPr>
              <w:tc>
                <w:tcPr>
                  <w:tcW w:w="4106" w:type="dxa"/>
                  <w:noWrap/>
                  <w:vAlign w:val="center"/>
                  <w:hideMark/>
                </w:tcPr>
                <w:p w14:paraId="7747DD50" w14:textId="77777777"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Travel Insurance</w:t>
                  </w:r>
                </w:p>
              </w:tc>
              <w:tc>
                <w:tcPr>
                  <w:tcW w:w="2410" w:type="dxa"/>
                  <w:noWrap/>
                  <w:vAlign w:val="center"/>
                  <w:hideMark/>
                </w:tcPr>
                <w:p w14:paraId="1B022DD7" w14:textId="79209A3B"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r w:rsidR="00771934" w:rsidRPr="007F2947" w14:paraId="746F161F" w14:textId="77777777" w:rsidTr="00B42A23">
              <w:trPr>
                <w:trHeight w:val="300"/>
                <w:jc w:val="center"/>
              </w:trPr>
              <w:tc>
                <w:tcPr>
                  <w:tcW w:w="4106" w:type="dxa"/>
                  <w:noWrap/>
                  <w:vAlign w:val="center"/>
                  <w:hideMark/>
                </w:tcPr>
                <w:p w14:paraId="0B91F3C8" w14:textId="77777777"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Subsistence Allowance</w:t>
                  </w:r>
                </w:p>
              </w:tc>
              <w:tc>
                <w:tcPr>
                  <w:tcW w:w="2410" w:type="dxa"/>
                  <w:noWrap/>
                  <w:vAlign w:val="center"/>
                  <w:hideMark/>
                </w:tcPr>
                <w:p w14:paraId="794202B7" w14:textId="3E978E96"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r w:rsidR="00771934" w:rsidRPr="007F2947" w14:paraId="0C7D2BDD" w14:textId="77777777" w:rsidTr="00B42A23">
              <w:trPr>
                <w:trHeight w:val="300"/>
                <w:jc w:val="center"/>
              </w:trPr>
              <w:tc>
                <w:tcPr>
                  <w:tcW w:w="4106" w:type="dxa"/>
                  <w:noWrap/>
                  <w:vAlign w:val="center"/>
                  <w:hideMark/>
                </w:tcPr>
                <w:p w14:paraId="64B095FA" w14:textId="77777777"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Catering</w:t>
                  </w:r>
                </w:p>
              </w:tc>
              <w:tc>
                <w:tcPr>
                  <w:tcW w:w="2410" w:type="dxa"/>
                  <w:noWrap/>
                  <w:vAlign w:val="center"/>
                  <w:hideMark/>
                </w:tcPr>
                <w:p w14:paraId="65767541" w14:textId="2E7B24BA"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r w:rsidR="00771934" w:rsidRPr="007F2947" w14:paraId="3D8A7A62" w14:textId="77777777" w:rsidTr="00B42A23">
              <w:trPr>
                <w:trHeight w:val="300"/>
                <w:jc w:val="center"/>
              </w:trPr>
              <w:tc>
                <w:tcPr>
                  <w:tcW w:w="4106" w:type="dxa"/>
                  <w:noWrap/>
                  <w:vAlign w:val="center"/>
                  <w:hideMark/>
                </w:tcPr>
                <w:p w14:paraId="39086A51" w14:textId="77777777"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Information &amp; Promotional Material</w:t>
                  </w:r>
                </w:p>
              </w:tc>
              <w:tc>
                <w:tcPr>
                  <w:tcW w:w="2410" w:type="dxa"/>
                  <w:noWrap/>
                  <w:vAlign w:val="center"/>
                  <w:hideMark/>
                </w:tcPr>
                <w:p w14:paraId="12E385A3" w14:textId="472B57A1"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r w:rsidR="00771934" w:rsidRPr="007F2947" w14:paraId="322B1394" w14:textId="77777777" w:rsidTr="00B42A23">
              <w:trPr>
                <w:trHeight w:val="300"/>
                <w:jc w:val="center"/>
              </w:trPr>
              <w:tc>
                <w:tcPr>
                  <w:tcW w:w="4106" w:type="dxa"/>
                  <w:noWrap/>
                  <w:vAlign w:val="center"/>
                  <w:hideMark/>
                </w:tcPr>
                <w:p w14:paraId="0485D5FA" w14:textId="77777777"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Conference Registrations</w:t>
                  </w:r>
                </w:p>
              </w:tc>
              <w:tc>
                <w:tcPr>
                  <w:tcW w:w="2410" w:type="dxa"/>
                  <w:noWrap/>
                  <w:vAlign w:val="center"/>
                  <w:hideMark/>
                </w:tcPr>
                <w:p w14:paraId="1D6E792A" w14:textId="3DA18C4B"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r w:rsidR="00771934" w:rsidRPr="007F2947" w14:paraId="0D140474" w14:textId="77777777" w:rsidTr="00B42A23">
              <w:trPr>
                <w:trHeight w:val="300"/>
                <w:jc w:val="center"/>
              </w:trPr>
              <w:tc>
                <w:tcPr>
                  <w:tcW w:w="4106" w:type="dxa"/>
                  <w:noWrap/>
                  <w:vAlign w:val="center"/>
                  <w:hideMark/>
                </w:tcPr>
                <w:p w14:paraId="399AEE02" w14:textId="72134A0F"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Publication/Media Articles</w:t>
                  </w:r>
                </w:p>
              </w:tc>
              <w:tc>
                <w:tcPr>
                  <w:tcW w:w="2410" w:type="dxa"/>
                  <w:noWrap/>
                  <w:vAlign w:val="center"/>
                  <w:hideMark/>
                </w:tcPr>
                <w:p w14:paraId="07A98305" w14:textId="1FEF4160"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r w:rsidR="00771934" w:rsidRPr="007F2947" w14:paraId="3E2C9740" w14:textId="77777777" w:rsidTr="00B42A23">
              <w:trPr>
                <w:trHeight w:val="300"/>
                <w:jc w:val="center"/>
              </w:trPr>
              <w:tc>
                <w:tcPr>
                  <w:tcW w:w="4106" w:type="dxa"/>
                  <w:noWrap/>
                  <w:vAlign w:val="center"/>
                  <w:hideMark/>
                </w:tcPr>
                <w:p w14:paraId="53FB7B01" w14:textId="37FED359" w:rsidR="00771934" w:rsidRPr="007F2947" w:rsidRDefault="00771934" w:rsidP="00771934">
                  <w:pPr>
                    <w:rPr>
                      <w:rFonts w:ascii="Red Hat Display" w:hAnsi="Red Hat Display" w:cs="Red Hat Display"/>
                    </w:rPr>
                  </w:pPr>
                  <w:r w:rsidRPr="007F2947">
                    <w:rPr>
                      <w:rFonts w:ascii="Red Hat Display" w:hAnsi="Red Hat Display" w:cs="Red Hat Display"/>
                    </w:rPr>
                    <w:t> </w:t>
                  </w:r>
                  <w:r w:rsidRPr="007F2947">
                    <w:rPr>
                      <w:rFonts w:ascii="Red Hat Display" w:hAnsi="Red Hat Display" w:cs="Red Hat Display"/>
                      <w:b/>
                      <w:bCs/>
                    </w:rPr>
                    <w:t>Other expenses</w:t>
                  </w:r>
                  <w:r w:rsidRPr="007F2947">
                    <w:rPr>
                      <w:rFonts w:ascii="Red Hat Display" w:hAnsi="Red Hat Display" w:cs="Red Hat Display"/>
                    </w:rPr>
                    <w:t xml:space="preserve"> (must be approved beforehand by the Managing Authority)</w:t>
                  </w:r>
                </w:p>
              </w:tc>
              <w:tc>
                <w:tcPr>
                  <w:tcW w:w="2410" w:type="dxa"/>
                  <w:noWrap/>
                  <w:vAlign w:val="center"/>
                  <w:hideMark/>
                </w:tcPr>
                <w:p w14:paraId="71AABD49" w14:textId="32DA9E04" w:rsidR="00771934" w:rsidRPr="007F2947" w:rsidRDefault="00771934" w:rsidP="00771934">
                  <w:pPr>
                    <w:rPr>
                      <w:rFonts w:ascii="Red Hat Display" w:hAnsi="Red Hat Display" w:cs="Red Hat Display"/>
                    </w:rPr>
                  </w:pPr>
                  <w:r w:rsidRPr="007F2947">
                    <w:rPr>
                      <w:rFonts w:ascii="Red Hat Display" w:hAnsi="Red Hat Display" w:cs="Red Hat Display"/>
                    </w:rPr>
                    <w:t>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r w:rsidR="00771934" w:rsidRPr="007F2947" w14:paraId="3456414E" w14:textId="77777777" w:rsidTr="00B42A23">
              <w:trPr>
                <w:trHeight w:val="300"/>
                <w:jc w:val="center"/>
              </w:trPr>
              <w:tc>
                <w:tcPr>
                  <w:tcW w:w="4106" w:type="dxa"/>
                  <w:noWrap/>
                  <w:vAlign w:val="center"/>
                  <w:hideMark/>
                </w:tcPr>
                <w:p w14:paraId="4FB3444C" w14:textId="5E7D109B"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TOTAL</w:t>
                  </w:r>
                </w:p>
              </w:tc>
              <w:tc>
                <w:tcPr>
                  <w:tcW w:w="2410" w:type="dxa"/>
                  <w:noWrap/>
                  <w:vAlign w:val="center"/>
                  <w:hideMark/>
                </w:tcPr>
                <w:p w14:paraId="2B4FED7B" w14:textId="246A2325" w:rsidR="00771934" w:rsidRPr="007F2947" w:rsidRDefault="00771934" w:rsidP="00771934">
                  <w:pPr>
                    <w:rPr>
                      <w:rFonts w:ascii="Red Hat Display" w:hAnsi="Red Hat Display" w:cs="Red Hat Display"/>
                      <w:b/>
                      <w:bCs/>
                    </w:rPr>
                  </w:pPr>
                  <w:r w:rsidRPr="007F2947">
                    <w:rPr>
                      <w:rFonts w:ascii="Red Hat Display" w:hAnsi="Red Hat Display" w:cs="Red Hat Display"/>
                      <w:b/>
                      <w:bCs/>
                    </w:rPr>
                    <w:t xml:space="preserve"> </w:t>
                  </w:r>
                  <w:r w:rsidR="009A4E7B" w:rsidRPr="007F2947">
                    <w:rPr>
                      <w:rFonts w:ascii="Red Hat Display" w:hAnsi="Red Hat Display" w:cs="Red Hat Display"/>
                    </w:rPr>
                    <w:t xml:space="preserve">€ </w:t>
                  </w:r>
                  <w:r w:rsidR="009A4E7B" w:rsidRPr="007F2947">
                    <w:rPr>
                      <w:rFonts w:ascii="Red Hat Display" w:hAnsi="Red Hat Display" w:cs="Red Hat Display"/>
                    </w:rPr>
                    <w:fldChar w:fldCharType="begin">
                      <w:ffData>
                        <w:name w:val="Text1"/>
                        <w:enabled/>
                        <w:calcOnExit w:val="0"/>
                        <w:textInput/>
                      </w:ffData>
                    </w:fldChar>
                  </w:r>
                  <w:r w:rsidR="009A4E7B" w:rsidRPr="007F2947">
                    <w:rPr>
                      <w:rFonts w:ascii="Red Hat Display" w:hAnsi="Red Hat Display" w:cs="Red Hat Display"/>
                    </w:rPr>
                    <w:instrText xml:space="preserve"> FORMTEXT </w:instrText>
                  </w:r>
                  <w:r w:rsidR="009A4E7B" w:rsidRPr="007F2947">
                    <w:rPr>
                      <w:rFonts w:ascii="Red Hat Display" w:hAnsi="Red Hat Display" w:cs="Red Hat Display"/>
                    </w:rPr>
                  </w:r>
                  <w:r w:rsidR="009A4E7B" w:rsidRPr="007F2947">
                    <w:rPr>
                      <w:rFonts w:ascii="Red Hat Display" w:hAnsi="Red Hat Display" w:cs="Red Hat Display"/>
                    </w:rPr>
                    <w:fldChar w:fldCharType="separate"/>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noProof/>
                    </w:rPr>
                    <w:t> </w:t>
                  </w:r>
                  <w:r w:rsidR="009A4E7B" w:rsidRPr="007F2947">
                    <w:rPr>
                      <w:rFonts w:ascii="Red Hat Display" w:hAnsi="Red Hat Display" w:cs="Red Hat Display"/>
                    </w:rPr>
                    <w:fldChar w:fldCharType="end"/>
                  </w:r>
                </w:p>
              </w:tc>
            </w:tr>
          </w:tbl>
          <w:p w14:paraId="16B1354B" w14:textId="383C5C70" w:rsidR="00172CEB" w:rsidRPr="007F2947" w:rsidRDefault="00172CEB" w:rsidP="00172CEB">
            <w:pPr>
              <w:rPr>
                <w:rFonts w:ascii="Red Hat Display" w:eastAsia="Times New Roman" w:hAnsi="Red Hat Display" w:cs="Red Hat Display"/>
              </w:rPr>
            </w:pPr>
          </w:p>
        </w:tc>
      </w:tr>
      <w:tr w:rsidR="00306C73" w:rsidRPr="007F2947" w14:paraId="1E7646F8" w14:textId="77777777" w:rsidTr="00222B63">
        <w:tblPrEx>
          <w:tblBorders>
            <w:top w:val="nil"/>
            <w:left w:val="nil"/>
            <w:bottom w:val="nil"/>
            <w:right w:val="nil"/>
            <w:insideH w:val="nil"/>
            <w:insideV w:val="nil"/>
          </w:tblBorders>
        </w:tblPrEx>
        <w:trPr>
          <w:trHeight w:val="2044"/>
        </w:trPr>
        <w:tc>
          <w:tcPr>
            <w:tcW w:w="4006"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2C2A3CC" w14:textId="30E4D082" w:rsidR="00306C73" w:rsidRPr="007F2947" w:rsidRDefault="00306C73" w:rsidP="00306C73">
            <w:pPr>
              <w:spacing w:after="0"/>
              <w:rPr>
                <w:rFonts w:ascii="Red Hat Display" w:eastAsia="Times New Roman" w:hAnsi="Red Hat Display" w:cs="Red Hat Display"/>
                <w:b/>
                <w:bCs/>
              </w:rPr>
            </w:pPr>
            <w:bookmarkStart w:id="4" w:name="_Hlk121988916"/>
            <w:r w:rsidRPr="007F2947">
              <w:rPr>
                <w:rFonts w:ascii="Red Hat Display" w:eastAsia="Times New Roman" w:hAnsi="Red Hat Display" w:cs="Red Hat Display"/>
                <w:b/>
                <w:bCs/>
              </w:rPr>
              <w:lastRenderedPageBreak/>
              <w:t>Total Amount of Funds Requested through this Call: (in €)</w:t>
            </w:r>
          </w:p>
          <w:p w14:paraId="6596EE45" w14:textId="071FF0B3" w:rsidR="00306C73" w:rsidRPr="007F2947" w:rsidRDefault="00306C73" w:rsidP="00306C73">
            <w:pPr>
              <w:spacing w:after="0"/>
              <w:jc w:val="both"/>
              <w:rPr>
                <w:rFonts w:ascii="Red Hat Display" w:hAnsi="Red Hat Display" w:cs="Red Hat Display"/>
                <w:color w:val="000000"/>
              </w:rPr>
            </w:pPr>
            <w:r w:rsidRPr="007F2947">
              <w:rPr>
                <w:rFonts w:ascii="Red Hat Display" w:eastAsia="Times New Roman" w:hAnsi="Red Hat Display" w:cs="Red Hat Display"/>
                <w:i/>
                <w:iCs/>
              </w:rPr>
              <w:t>(Please keep in mind that funding for any one proposal is capped at €</w:t>
            </w:r>
            <w:r w:rsidR="00D07840" w:rsidRPr="007F2947">
              <w:rPr>
                <w:rFonts w:ascii="Red Hat Display" w:eastAsia="Times New Roman" w:hAnsi="Red Hat Display" w:cs="Red Hat Display"/>
                <w:i/>
                <w:iCs/>
              </w:rPr>
              <w:t>8</w:t>
            </w:r>
            <w:r w:rsidRPr="007F2947">
              <w:rPr>
                <w:rFonts w:ascii="Red Hat Display" w:eastAsia="Times New Roman" w:hAnsi="Red Hat Display" w:cs="Red Hat Display"/>
                <w:i/>
                <w:iCs/>
              </w:rPr>
              <w:t>,000)</w:t>
            </w:r>
          </w:p>
        </w:tc>
        <w:tc>
          <w:tcPr>
            <w:tcW w:w="4961" w:type="dxa"/>
            <w:gridSpan w:val="2"/>
            <w:tcBorders>
              <w:top w:val="single" w:sz="4" w:space="0" w:color="auto"/>
              <w:left w:val="single" w:sz="4" w:space="0" w:color="auto"/>
              <w:bottom w:val="single" w:sz="4" w:space="0" w:color="auto"/>
              <w:right w:val="single" w:sz="4" w:space="0" w:color="auto"/>
            </w:tcBorders>
          </w:tcPr>
          <w:p w14:paraId="482DC1F2" w14:textId="7059D930" w:rsidR="00306C73" w:rsidRPr="007F2947" w:rsidRDefault="004D277E" w:rsidP="00306C73">
            <w:pPr>
              <w:spacing w:after="0"/>
              <w:rPr>
                <w:rFonts w:ascii="Red Hat Display" w:hAnsi="Red Hat Display" w:cs="Red Hat Display"/>
                <w:color w:val="000000"/>
              </w:rPr>
            </w:pPr>
            <w:r w:rsidRPr="007F2947">
              <w:rPr>
                <w:rFonts w:ascii="Red Hat Display" w:hAnsi="Red Hat Display" w:cs="Red Hat Display"/>
              </w:rPr>
              <w:t xml:space="preserve">€ </w:t>
            </w:r>
            <w:r w:rsidRPr="007F2947">
              <w:rPr>
                <w:rFonts w:ascii="Red Hat Display" w:hAnsi="Red Hat Display" w:cs="Red Hat Display"/>
              </w:rPr>
              <w:fldChar w:fldCharType="begin">
                <w:ffData>
                  <w:name w:val="Text1"/>
                  <w:enabled/>
                  <w:calcOnExit w:val="0"/>
                  <w:textInput/>
                </w:ffData>
              </w:fldChar>
            </w:r>
            <w:r w:rsidRPr="007F2947">
              <w:rPr>
                <w:rFonts w:ascii="Red Hat Display" w:hAnsi="Red Hat Display" w:cs="Red Hat Display"/>
              </w:rPr>
              <w:instrText xml:space="preserve"> FORMTEXT </w:instrText>
            </w:r>
            <w:r w:rsidRPr="007F2947">
              <w:rPr>
                <w:rFonts w:ascii="Red Hat Display" w:hAnsi="Red Hat Display" w:cs="Red Hat Display"/>
              </w:rPr>
            </w:r>
            <w:r w:rsidRPr="007F2947">
              <w:rPr>
                <w:rFonts w:ascii="Red Hat Display" w:hAnsi="Red Hat Display" w:cs="Red Hat Display"/>
              </w:rPr>
              <w:fldChar w:fldCharType="separate"/>
            </w:r>
            <w:r w:rsidRPr="007F2947">
              <w:rPr>
                <w:rFonts w:ascii="Red Hat Display" w:hAnsi="Red Hat Display" w:cs="Red Hat Display"/>
                <w:noProof/>
              </w:rPr>
              <w:t> </w:t>
            </w:r>
            <w:r w:rsidRPr="007F2947">
              <w:rPr>
                <w:rFonts w:ascii="Red Hat Display" w:hAnsi="Red Hat Display" w:cs="Red Hat Display"/>
                <w:noProof/>
              </w:rPr>
              <w:t> </w:t>
            </w:r>
            <w:r w:rsidRPr="007F2947">
              <w:rPr>
                <w:rFonts w:ascii="Red Hat Display" w:hAnsi="Red Hat Display" w:cs="Red Hat Display"/>
                <w:noProof/>
              </w:rPr>
              <w:t> </w:t>
            </w:r>
            <w:r w:rsidRPr="007F2947">
              <w:rPr>
                <w:rFonts w:ascii="Red Hat Display" w:hAnsi="Red Hat Display" w:cs="Red Hat Display"/>
                <w:noProof/>
              </w:rPr>
              <w:t> </w:t>
            </w:r>
            <w:r w:rsidRPr="007F2947">
              <w:rPr>
                <w:rFonts w:ascii="Red Hat Display" w:hAnsi="Red Hat Display" w:cs="Red Hat Display"/>
                <w:noProof/>
              </w:rPr>
              <w:t> </w:t>
            </w:r>
            <w:r w:rsidRPr="007F2947">
              <w:rPr>
                <w:rFonts w:ascii="Red Hat Display" w:hAnsi="Red Hat Display" w:cs="Red Hat Display"/>
              </w:rPr>
              <w:fldChar w:fldCharType="end"/>
            </w:r>
          </w:p>
        </w:tc>
      </w:tr>
      <w:bookmarkEnd w:id="4"/>
      <w:tr w:rsidR="00306C73" w:rsidRPr="007F2947" w14:paraId="49CA75C2" w14:textId="77777777" w:rsidTr="00222B63">
        <w:tblPrEx>
          <w:tblBorders>
            <w:top w:val="nil"/>
            <w:left w:val="nil"/>
            <w:bottom w:val="nil"/>
            <w:right w:val="nil"/>
            <w:insideH w:val="nil"/>
            <w:insideV w:val="nil"/>
          </w:tblBorders>
        </w:tblPrEx>
        <w:trPr>
          <w:trHeight w:val="784"/>
        </w:trPr>
        <w:tc>
          <w:tcPr>
            <w:tcW w:w="2020" w:type="dxa"/>
            <w:vMerge w:val="restart"/>
            <w:tcBorders>
              <w:top w:val="single" w:sz="4" w:space="0" w:color="auto"/>
              <w:left w:val="single" w:sz="4" w:space="0" w:color="auto"/>
              <w:right w:val="single" w:sz="4" w:space="0" w:color="auto"/>
            </w:tcBorders>
            <w:tcMar>
              <w:top w:w="100" w:type="dxa"/>
              <w:left w:w="100" w:type="dxa"/>
              <w:bottom w:w="100" w:type="dxa"/>
              <w:right w:w="100" w:type="dxa"/>
            </w:tcMar>
          </w:tcPr>
          <w:p w14:paraId="22E403FC" w14:textId="77777777" w:rsidR="00306C73" w:rsidRPr="007F2947" w:rsidRDefault="00306C73" w:rsidP="00306C73">
            <w:pPr>
              <w:spacing w:after="0"/>
              <w:rPr>
                <w:rFonts w:ascii="Red Hat Display" w:eastAsia="Times New Roman" w:hAnsi="Red Hat Display" w:cs="Red Hat Display"/>
                <w:b/>
              </w:rPr>
            </w:pPr>
            <w:r w:rsidRPr="007F2947">
              <w:rPr>
                <w:rFonts w:ascii="Red Hat Display" w:eastAsia="Times New Roman" w:hAnsi="Red Hat Display" w:cs="Red Hat Display"/>
                <w:b/>
              </w:rPr>
              <w:t>Supplementary / Match Funding</w:t>
            </w:r>
          </w:p>
          <w:p w14:paraId="53D87BC5" w14:textId="207994EB" w:rsidR="00306C73" w:rsidRPr="007F2947" w:rsidRDefault="00306C73" w:rsidP="00306C73">
            <w:pPr>
              <w:spacing w:after="0"/>
              <w:rPr>
                <w:rFonts w:ascii="Red Hat Display" w:eastAsia="Times New Roman" w:hAnsi="Red Hat Display" w:cs="Red Hat Display"/>
                <w:b/>
                <w:bCs/>
              </w:rPr>
            </w:pPr>
            <w:r w:rsidRPr="007F2947">
              <w:rPr>
                <w:rFonts w:ascii="Red Hat Display" w:eastAsia="Times New Roman" w:hAnsi="Red Hat Display" w:cs="Red Hat Display"/>
                <w:i/>
              </w:rPr>
              <w:t>Does the Partner organisation plan to provide any additional funding?</w:t>
            </w:r>
          </w:p>
        </w:tc>
        <w:tc>
          <w:tcPr>
            <w:tcW w:w="994" w:type="dxa"/>
            <w:vMerge w:val="restart"/>
            <w:tcBorders>
              <w:top w:val="single" w:sz="4" w:space="0" w:color="auto"/>
              <w:left w:val="single" w:sz="4" w:space="0" w:color="auto"/>
              <w:right w:val="single" w:sz="4" w:space="0" w:color="auto"/>
            </w:tcBorders>
          </w:tcPr>
          <w:p w14:paraId="1654DF9A" w14:textId="5DFC9EB3" w:rsidR="00306C73" w:rsidRPr="007F2947" w:rsidRDefault="009D1021" w:rsidP="00306C73">
            <w:pPr>
              <w:spacing w:after="0"/>
              <w:rPr>
                <w:rFonts w:ascii="Red Hat Display" w:eastAsia="Times New Roman" w:hAnsi="Red Hat Display" w:cs="Red Hat Display"/>
              </w:rPr>
            </w:pPr>
            <w:sdt>
              <w:sdtPr>
                <w:rPr>
                  <w:rFonts w:ascii="Red Hat Display" w:eastAsia="MS Gothic" w:hAnsi="Red Hat Display" w:cs="Red Hat Display"/>
                </w:rPr>
                <w:id w:val="-240638622"/>
                <w14:checkbox>
                  <w14:checked w14:val="0"/>
                  <w14:checkedState w14:val="2612" w14:font="MS Gothic"/>
                  <w14:uncheckedState w14:val="2610" w14:font="MS Gothic"/>
                </w14:checkbox>
              </w:sdtPr>
              <w:sdtEndPr/>
              <w:sdtContent>
                <w:r w:rsidR="00D07840" w:rsidRPr="007F2947">
                  <w:rPr>
                    <w:rFonts w:ascii="Segoe UI Symbol" w:eastAsia="MS Gothic" w:hAnsi="Segoe UI Symbol" w:cs="Segoe UI Symbol"/>
                  </w:rPr>
                  <w:t>☐</w:t>
                </w:r>
              </w:sdtContent>
            </w:sdt>
            <w:r w:rsidR="00306C73" w:rsidRPr="007F2947">
              <w:rPr>
                <w:rFonts w:ascii="Red Hat Display" w:eastAsia="Times New Roman" w:hAnsi="Red Hat Display" w:cs="Red Hat Display"/>
              </w:rPr>
              <w:t xml:space="preserve"> Yes</w:t>
            </w:r>
          </w:p>
          <w:p w14:paraId="5112C999" w14:textId="77777777" w:rsidR="00306C73" w:rsidRPr="007F2947" w:rsidRDefault="00306C73" w:rsidP="00306C73">
            <w:pPr>
              <w:spacing w:after="0"/>
              <w:rPr>
                <w:rFonts w:ascii="Red Hat Display" w:eastAsia="Times New Roman" w:hAnsi="Red Hat Display" w:cs="Red Hat Display"/>
              </w:rPr>
            </w:pPr>
            <w:r w:rsidRPr="007F2947">
              <w:rPr>
                <w:rFonts w:ascii="Red Hat Display" w:eastAsia="Times New Roman" w:hAnsi="Red Hat Display" w:cs="Red Hat Display"/>
              </w:rPr>
              <w:t xml:space="preserve"> </w:t>
            </w:r>
          </w:p>
          <w:p w14:paraId="331107D0" w14:textId="58CCC454" w:rsidR="00306C73" w:rsidRPr="007F2947" w:rsidRDefault="009D1021" w:rsidP="00306C73">
            <w:pPr>
              <w:spacing w:after="0"/>
              <w:rPr>
                <w:rFonts w:ascii="Red Hat Display" w:eastAsia="Times New Roman" w:hAnsi="Red Hat Display" w:cs="Red Hat Display"/>
                <w:b/>
                <w:bCs/>
              </w:rPr>
            </w:pPr>
            <w:sdt>
              <w:sdtPr>
                <w:rPr>
                  <w:rFonts w:ascii="Red Hat Display" w:eastAsia="MS Gothic" w:hAnsi="Red Hat Display" w:cs="Red Hat Display"/>
                </w:rPr>
                <w:id w:val="1835411692"/>
                <w14:checkbox>
                  <w14:checked w14:val="0"/>
                  <w14:checkedState w14:val="2612" w14:font="MS Gothic"/>
                  <w14:uncheckedState w14:val="2610" w14:font="MS Gothic"/>
                </w14:checkbox>
              </w:sdtPr>
              <w:sdtEndPr/>
              <w:sdtContent>
                <w:r w:rsidR="00306C73" w:rsidRPr="007F2947">
                  <w:rPr>
                    <w:rFonts w:ascii="Segoe UI Symbol" w:eastAsia="MS Gothic" w:hAnsi="Segoe UI Symbol" w:cs="Segoe UI Symbol"/>
                  </w:rPr>
                  <w:t>☐</w:t>
                </w:r>
              </w:sdtContent>
            </w:sdt>
            <w:r w:rsidR="00306C73" w:rsidRPr="007F2947">
              <w:rPr>
                <w:rFonts w:ascii="Red Hat Display" w:eastAsia="Times New Roman" w:hAnsi="Red Hat Display" w:cs="Red Hat Display"/>
              </w:rPr>
              <w:t xml:space="preserve"> No</w:t>
            </w:r>
          </w:p>
        </w:tc>
        <w:tc>
          <w:tcPr>
            <w:tcW w:w="2551" w:type="dxa"/>
            <w:gridSpan w:val="2"/>
            <w:tcBorders>
              <w:top w:val="single" w:sz="4" w:space="0" w:color="auto"/>
              <w:left w:val="single" w:sz="4" w:space="0" w:color="auto"/>
              <w:bottom w:val="single" w:sz="4" w:space="0" w:color="000000"/>
              <w:right w:val="single" w:sz="4" w:space="0" w:color="auto"/>
            </w:tcBorders>
          </w:tcPr>
          <w:p w14:paraId="2F6588D6" w14:textId="16635E08" w:rsidR="00306C73" w:rsidRPr="007F2947" w:rsidRDefault="00306C73" w:rsidP="00306C73">
            <w:pPr>
              <w:spacing w:after="0"/>
              <w:rPr>
                <w:rFonts w:ascii="Red Hat Display" w:eastAsia="Times New Roman" w:hAnsi="Red Hat Display" w:cs="Red Hat Display"/>
                <w:b/>
                <w:bCs/>
              </w:rPr>
            </w:pPr>
            <w:r w:rsidRPr="007F2947">
              <w:rPr>
                <w:rFonts w:ascii="Red Hat Display" w:eastAsia="Times New Roman" w:hAnsi="Red Hat Display" w:cs="Red Hat Display"/>
                <w:b/>
              </w:rPr>
              <w:t>Name of institution that will be supplying the funds</w:t>
            </w:r>
          </w:p>
        </w:tc>
        <w:tc>
          <w:tcPr>
            <w:tcW w:w="3402" w:type="dxa"/>
            <w:tcBorders>
              <w:top w:val="single" w:sz="4" w:space="0" w:color="auto"/>
              <w:left w:val="single" w:sz="4" w:space="0" w:color="auto"/>
              <w:bottom w:val="single" w:sz="4" w:space="0" w:color="000000"/>
              <w:right w:val="single" w:sz="4" w:space="0" w:color="auto"/>
            </w:tcBorders>
          </w:tcPr>
          <w:p w14:paraId="027125F9" w14:textId="6643B93D" w:rsidR="00306C73" w:rsidRPr="007F2947" w:rsidRDefault="009D1021" w:rsidP="00306C73">
            <w:pPr>
              <w:spacing w:after="0"/>
              <w:rPr>
                <w:rFonts w:ascii="Red Hat Display" w:hAnsi="Red Hat Display" w:cs="Red Hat Display"/>
                <w:color w:val="000000"/>
              </w:rPr>
            </w:pPr>
            <w:sdt>
              <w:sdtPr>
                <w:rPr>
                  <w:rFonts w:ascii="Red Hat Display" w:hAnsi="Red Hat Display" w:cs="Red Hat Display"/>
                  <w:color w:val="000000"/>
                </w:rPr>
                <w:id w:val="438503147"/>
                <w:placeholder>
                  <w:docPart w:val="B286A91141E84617B578F00A0F6B8667"/>
                </w:placeholder>
                <w:showingPlcHdr/>
                <w:text/>
              </w:sdtPr>
              <w:sdtEndPr/>
              <w:sdtContent>
                <w:r w:rsidR="009A4E7B" w:rsidRPr="007F2947">
                  <w:rPr>
                    <w:rStyle w:val="PlaceholderText"/>
                    <w:rFonts w:ascii="Red Hat Display" w:hAnsi="Red Hat Display" w:cs="Red Hat Display"/>
                  </w:rPr>
                  <w:t>Click or tap here to enter text.</w:t>
                </w:r>
              </w:sdtContent>
            </w:sdt>
          </w:p>
        </w:tc>
      </w:tr>
      <w:tr w:rsidR="00306C73" w:rsidRPr="007F2947" w14:paraId="10AA6C39" w14:textId="77777777" w:rsidTr="00222B63">
        <w:tblPrEx>
          <w:tblBorders>
            <w:top w:val="nil"/>
            <w:left w:val="nil"/>
            <w:bottom w:val="nil"/>
            <w:right w:val="nil"/>
            <w:insideH w:val="nil"/>
            <w:insideV w:val="nil"/>
          </w:tblBorders>
        </w:tblPrEx>
        <w:trPr>
          <w:trHeight w:val="1473"/>
        </w:trPr>
        <w:tc>
          <w:tcPr>
            <w:tcW w:w="2020" w:type="dxa"/>
            <w:vMerge/>
            <w:tcBorders>
              <w:left w:val="single" w:sz="4" w:space="0" w:color="auto"/>
              <w:bottom w:val="single" w:sz="4" w:space="0" w:color="auto"/>
              <w:right w:val="single" w:sz="4" w:space="0" w:color="auto"/>
            </w:tcBorders>
            <w:tcMar>
              <w:top w:w="100" w:type="dxa"/>
              <w:left w:w="100" w:type="dxa"/>
              <w:bottom w:w="100" w:type="dxa"/>
              <w:right w:w="100" w:type="dxa"/>
            </w:tcMar>
          </w:tcPr>
          <w:p w14:paraId="57E2FF17" w14:textId="77777777" w:rsidR="00306C73" w:rsidRPr="007F2947" w:rsidRDefault="00306C73" w:rsidP="00306C73">
            <w:pPr>
              <w:spacing w:after="0"/>
              <w:rPr>
                <w:rFonts w:ascii="Red Hat Display" w:eastAsia="Times New Roman" w:hAnsi="Red Hat Display" w:cs="Red Hat Display"/>
                <w:b/>
              </w:rPr>
            </w:pPr>
          </w:p>
        </w:tc>
        <w:tc>
          <w:tcPr>
            <w:tcW w:w="994" w:type="dxa"/>
            <w:vMerge/>
            <w:tcBorders>
              <w:left w:val="single" w:sz="4" w:space="0" w:color="auto"/>
              <w:bottom w:val="single" w:sz="4" w:space="0" w:color="auto"/>
              <w:right w:val="single" w:sz="4" w:space="0" w:color="auto"/>
            </w:tcBorders>
          </w:tcPr>
          <w:p w14:paraId="3A60FF61" w14:textId="77777777" w:rsidR="00306C73" w:rsidRPr="007F2947" w:rsidRDefault="00306C73" w:rsidP="00306C73">
            <w:pPr>
              <w:spacing w:after="0"/>
              <w:rPr>
                <w:rFonts w:ascii="Red Hat Display" w:eastAsia="MS Gothic" w:hAnsi="Red Hat Display" w:cs="Red Hat Display"/>
              </w:rPr>
            </w:pPr>
          </w:p>
        </w:tc>
        <w:tc>
          <w:tcPr>
            <w:tcW w:w="2551" w:type="dxa"/>
            <w:gridSpan w:val="2"/>
            <w:tcBorders>
              <w:top w:val="single" w:sz="4" w:space="0" w:color="000000"/>
              <w:left w:val="single" w:sz="4" w:space="0" w:color="auto"/>
              <w:bottom w:val="single" w:sz="4" w:space="0" w:color="auto"/>
              <w:right w:val="single" w:sz="4" w:space="0" w:color="auto"/>
            </w:tcBorders>
          </w:tcPr>
          <w:p w14:paraId="363206E7" w14:textId="7F213F5A" w:rsidR="00306C73" w:rsidRPr="007F2947" w:rsidRDefault="00306C73" w:rsidP="00306C73">
            <w:pPr>
              <w:spacing w:after="0"/>
              <w:rPr>
                <w:rFonts w:ascii="Red Hat Display" w:eastAsia="Times New Roman" w:hAnsi="Red Hat Display" w:cs="Red Hat Display"/>
                <w:b/>
                <w:bCs/>
              </w:rPr>
            </w:pPr>
            <w:r w:rsidRPr="007F2947">
              <w:rPr>
                <w:rFonts w:ascii="Red Hat Display" w:eastAsia="Times New Roman" w:hAnsi="Red Hat Display" w:cs="Red Hat Display"/>
                <w:b/>
                <w:bCs/>
              </w:rPr>
              <w:t>Supplementary Fund Provided over duration of the Project/Activities (in €)</w:t>
            </w:r>
          </w:p>
        </w:tc>
        <w:tc>
          <w:tcPr>
            <w:tcW w:w="3402" w:type="dxa"/>
            <w:tcBorders>
              <w:top w:val="single" w:sz="4" w:space="0" w:color="000000"/>
              <w:left w:val="single" w:sz="4" w:space="0" w:color="auto"/>
              <w:bottom w:val="single" w:sz="4" w:space="0" w:color="auto"/>
              <w:right w:val="single" w:sz="4" w:space="0" w:color="auto"/>
            </w:tcBorders>
          </w:tcPr>
          <w:p w14:paraId="7B8AA35F" w14:textId="4421C411" w:rsidR="00306C73" w:rsidRPr="007F2947" w:rsidRDefault="004D277E" w:rsidP="00306C73">
            <w:pPr>
              <w:spacing w:after="0"/>
              <w:rPr>
                <w:rFonts w:ascii="Red Hat Display" w:hAnsi="Red Hat Display" w:cs="Red Hat Display"/>
                <w:color w:val="000000"/>
              </w:rPr>
            </w:pPr>
            <w:r w:rsidRPr="007F2947">
              <w:rPr>
                <w:rFonts w:ascii="Red Hat Display" w:hAnsi="Red Hat Display" w:cs="Red Hat Display"/>
              </w:rPr>
              <w:t xml:space="preserve">€ </w:t>
            </w:r>
            <w:r w:rsidRPr="007F2947">
              <w:rPr>
                <w:rFonts w:ascii="Red Hat Display" w:hAnsi="Red Hat Display" w:cs="Red Hat Display"/>
              </w:rPr>
              <w:fldChar w:fldCharType="begin">
                <w:ffData>
                  <w:name w:val="Text1"/>
                  <w:enabled/>
                  <w:calcOnExit w:val="0"/>
                  <w:textInput/>
                </w:ffData>
              </w:fldChar>
            </w:r>
            <w:r w:rsidRPr="007F2947">
              <w:rPr>
                <w:rFonts w:ascii="Red Hat Display" w:hAnsi="Red Hat Display" w:cs="Red Hat Display"/>
              </w:rPr>
              <w:instrText xml:space="preserve"> FORMTEXT </w:instrText>
            </w:r>
            <w:r w:rsidRPr="007F2947">
              <w:rPr>
                <w:rFonts w:ascii="Red Hat Display" w:hAnsi="Red Hat Display" w:cs="Red Hat Display"/>
              </w:rPr>
            </w:r>
            <w:r w:rsidRPr="007F2947">
              <w:rPr>
                <w:rFonts w:ascii="Red Hat Display" w:hAnsi="Red Hat Display" w:cs="Red Hat Display"/>
              </w:rPr>
              <w:fldChar w:fldCharType="separate"/>
            </w:r>
            <w:r w:rsidR="009A4E7B" w:rsidRPr="007F2947">
              <w:rPr>
                <w:rFonts w:ascii="Red Hat Display" w:hAnsi="Red Hat Display" w:cs="Red Hat Display"/>
              </w:rPr>
              <w:t> </w:t>
            </w:r>
            <w:r w:rsidR="009A4E7B" w:rsidRPr="007F2947">
              <w:rPr>
                <w:rFonts w:ascii="Red Hat Display" w:hAnsi="Red Hat Display" w:cs="Red Hat Display"/>
              </w:rPr>
              <w:t> </w:t>
            </w:r>
            <w:r w:rsidR="009A4E7B" w:rsidRPr="007F2947">
              <w:rPr>
                <w:rFonts w:ascii="Red Hat Display" w:hAnsi="Red Hat Display" w:cs="Red Hat Display"/>
              </w:rPr>
              <w:t> </w:t>
            </w:r>
            <w:r w:rsidR="009A4E7B" w:rsidRPr="007F2947">
              <w:rPr>
                <w:rFonts w:ascii="Red Hat Display" w:hAnsi="Red Hat Display" w:cs="Red Hat Display"/>
              </w:rPr>
              <w:t> </w:t>
            </w:r>
            <w:r w:rsidR="009A4E7B" w:rsidRPr="007F2947">
              <w:rPr>
                <w:rFonts w:ascii="Red Hat Display" w:hAnsi="Red Hat Display" w:cs="Red Hat Display"/>
              </w:rPr>
              <w:t> </w:t>
            </w:r>
            <w:r w:rsidRPr="007F2947">
              <w:rPr>
                <w:rFonts w:ascii="Red Hat Display" w:hAnsi="Red Hat Display" w:cs="Red Hat Display"/>
              </w:rPr>
              <w:fldChar w:fldCharType="end"/>
            </w:r>
          </w:p>
        </w:tc>
      </w:tr>
    </w:tbl>
    <w:p w14:paraId="1963BEF5" w14:textId="77777777" w:rsidR="0026623A" w:rsidRPr="007F2947" w:rsidRDefault="0026623A">
      <w:pPr>
        <w:rPr>
          <w:rFonts w:ascii="Red Hat Display" w:hAnsi="Red Hat Display" w:cs="Red Hat Display"/>
        </w:rPr>
      </w:pPr>
    </w:p>
    <w:p w14:paraId="154AB5DD" w14:textId="77777777" w:rsidR="00172CEB" w:rsidRPr="007F2947" w:rsidRDefault="00172CEB">
      <w:pPr>
        <w:rPr>
          <w:rFonts w:ascii="Red Hat Display" w:hAnsi="Red Hat Display" w:cs="Red Hat Display"/>
        </w:rPr>
      </w:pPr>
    </w:p>
    <w:p w14:paraId="134742A2" w14:textId="5D32BC6C" w:rsidR="000012AB" w:rsidRPr="007F2947" w:rsidRDefault="000012AB" w:rsidP="000012AB">
      <w:pPr>
        <w:tabs>
          <w:tab w:val="left" w:pos="915"/>
        </w:tabs>
        <w:rPr>
          <w:rFonts w:ascii="Red Hat Display" w:hAnsi="Red Hat Display" w:cs="Red Hat Display"/>
          <w:highlight w:val="yellow"/>
        </w:rPr>
      </w:pPr>
    </w:p>
    <w:p w14:paraId="308BC478" w14:textId="77777777" w:rsidR="00F52DB5" w:rsidRPr="007F2947" w:rsidRDefault="00F52DB5">
      <w:pPr>
        <w:rPr>
          <w:rFonts w:ascii="Red Hat Display" w:eastAsia="Times New Roman" w:hAnsi="Red Hat Display" w:cs="Red Hat Display"/>
          <w:b/>
          <w:u w:val="single"/>
        </w:rPr>
      </w:pPr>
      <w:r w:rsidRPr="007F2947">
        <w:rPr>
          <w:rFonts w:ascii="Red Hat Display" w:eastAsia="Times New Roman" w:hAnsi="Red Hat Display" w:cs="Red Hat Display"/>
          <w:b/>
          <w:u w:val="single"/>
        </w:rPr>
        <w:br w:type="page"/>
      </w:r>
    </w:p>
    <w:p w14:paraId="7A21C649" w14:textId="626A7831" w:rsidR="00782ED2" w:rsidRPr="007F2947" w:rsidRDefault="0066698F" w:rsidP="0066698F">
      <w:pPr>
        <w:pStyle w:val="Heading1"/>
        <w:rPr>
          <w:rFonts w:ascii="Red Hat Display" w:eastAsia="Times New Roman" w:hAnsi="Red Hat Display" w:cs="Red Hat Display"/>
        </w:rPr>
      </w:pPr>
      <w:r w:rsidRPr="007F2947">
        <w:rPr>
          <w:rFonts w:ascii="Red Hat Display" w:eastAsia="Times New Roman" w:hAnsi="Red Hat Display" w:cs="Red Hat Display"/>
        </w:rPr>
        <w:lastRenderedPageBreak/>
        <w:t>3.</w:t>
      </w:r>
      <w:r w:rsidR="00782ED2" w:rsidRPr="007F2947">
        <w:rPr>
          <w:rFonts w:ascii="Red Hat Display" w:eastAsia="Times New Roman" w:hAnsi="Red Hat Display" w:cs="Red Hat Display"/>
        </w:rPr>
        <w:t xml:space="preserve"> </w:t>
      </w:r>
      <w:bookmarkStart w:id="5" w:name="_Hlk121926111"/>
      <w:r w:rsidR="00782ED2" w:rsidRPr="007F2947">
        <w:rPr>
          <w:rFonts w:ascii="Red Hat Display" w:eastAsia="Times New Roman" w:hAnsi="Red Hat Display" w:cs="Red Hat Display"/>
        </w:rPr>
        <w:t>Applicable State Aid Regulation</w:t>
      </w:r>
      <w:bookmarkEnd w:id="5"/>
      <w:r w:rsidR="00782ED2" w:rsidRPr="007F2947">
        <w:rPr>
          <w:rFonts w:ascii="Red Hat Display" w:eastAsia="Times New Roman" w:hAnsi="Red Hat Display" w:cs="Red Hat Display"/>
        </w:rPr>
        <w:t xml:space="preserve"> </w:t>
      </w:r>
    </w:p>
    <w:p w14:paraId="3B533AC8" w14:textId="1521B1E7" w:rsidR="00D07840" w:rsidRPr="007F2947" w:rsidRDefault="00D07840" w:rsidP="00D07840">
      <w:pPr>
        <w:jc w:val="both"/>
        <w:rPr>
          <w:rFonts w:ascii="Red Hat Display" w:eastAsia="Times New Roman" w:hAnsi="Red Hat Display" w:cs="Red Hat Display"/>
          <w:bCs/>
        </w:rPr>
      </w:pPr>
      <w:bookmarkStart w:id="6" w:name="_Hlk121989108"/>
      <w:r w:rsidRPr="007F2947">
        <w:rPr>
          <w:rFonts w:ascii="Red Hat Display" w:eastAsia="Times New Roman" w:hAnsi="Red Hat Display" w:cs="Red Hat Display"/>
          <w:bCs/>
        </w:rPr>
        <w:t xml:space="preserve">For applicants that qualify as undertakings that carry out an economic activity within the meaning of Article 107 TFEU, the </w:t>
      </w:r>
      <w:r w:rsidR="000C15D3" w:rsidRPr="007F2947">
        <w:rPr>
          <w:rFonts w:ascii="Red Hat Display" w:eastAsia="Times New Roman" w:hAnsi="Red Hat Display" w:cs="Red Hat Display"/>
          <w:bCs/>
        </w:rPr>
        <w:t>PRIMA Training and Mobility Award</w:t>
      </w:r>
      <w:r w:rsidRPr="007F2947">
        <w:rPr>
          <w:rFonts w:ascii="Red Hat Display" w:eastAsia="Times New Roman" w:hAnsi="Red Hat Display" w:cs="Red Hat Display"/>
          <w:bCs/>
        </w:rPr>
        <w:t xml:space="preserve"> will be implemented in line with the </w:t>
      </w:r>
      <w:r w:rsidRPr="007F2947">
        <w:rPr>
          <w:rFonts w:ascii="Red Hat Display" w:eastAsia="Times New Roman" w:hAnsi="Red Hat Display" w:cs="Red Hat Display"/>
          <w:bCs/>
          <w:i/>
          <w:iCs/>
        </w:rPr>
        <w:t>de Minimis</w:t>
      </w:r>
      <w:r w:rsidRPr="007F2947">
        <w:rPr>
          <w:rFonts w:ascii="Red Hat Display" w:eastAsia="Times New Roman" w:hAnsi="Red Hat Display" w:cs="Red Hat Display"/>
          <w:bCs/>
        </w:rPr>
        <w:t xml:space="preserve"> Regulation (Commission Regulation (EU) </w:t>
      </w:r>
      <w:r w:rsidRPr="007F2947">
        <w:rPr>
          <w:rFonts w:ascii="Red Hat Display" w:eastAsia="Times New Roman" w:hAnsi="Red Hat Display" w:cs="Red Hat Display"/>
          <w:bCs/>
          <w:i/>
          <w:iCs/>
        </w:rPr>
        <w:t xml:space="preserve">2023/2831 of 13 December 2023 </w:t>
      </w:r>
      <w:r w:rsidRPr="007F2947">
        <w:rPr>
          <w:rFonts w:ascii="Red Hat Display" w:eastAsia="Times New Roman" w:hAnsi="Red Hat Display" w:cs="Red Hat Display"/>
          <w:bCs/>
        </w:rPr>
        <w:t xml:space="preserve">on the application of Articles 107 and 108 of the Treaty on the Functioning of the European Union to </w:t>
      </w:r>
      <w:r w:rsidRPr="007F2947">
        <w:rPr>
          <w:rFonts w:ascii="Red Hat Display" w:eastAsia="Times New Roman" w:hAnsi="Red Hat Display" w:cs="Red Hat Display"/>
          <w:bCs/>
          <w:i/>
          <w:iCs/>
        </w:rPr>
        <w:t>de minimis</w:t>
      </w:r>
      <w:r w:rsidRPr="007F2947">
        <w:rPr>
          <w:rFonts w:ascii="Red Hat Display" w:eastAsia="Times New Roman" w:hAnsi="Red Hat Display" w:cs="Red Hat Display"/>
          <w:bCs/>
        </w:rPr>
        <w:t xml:space="preserve"> aid). More information is provided in the rules for participation and </w:t>
      </w:r>
      <w:r w:rsidR="000C15D3" w:rsidRPr="007F2947">
        <w:rPr>
          <w:rFonts w:ascii="Red Hat Display" w:eastAsia="Times New Roman" w:hAnsi="Red Hat Display" w:cs="Red Hat Display"/>
          <w:bCs/>
        </w:rPr>
        <w:t xml:space="preserve">Xjenza Malta </w:t>
      </w:r>
      <w:r w:rsidRPr="007F2947">
        <w:rPr>
          <w:rFonts w:ascii="Red Hat Display" w:eastAsia="Times New Roman" w:hAnsi="Red Hat Display" w:cs="Red Hat Display"/>
          <w:bCs/>
        </w:rPr>
        <w:t xml:space="preserve">can also be contacted for further clarifications. </w:t>
      </w:r>
    </w:p>
    <w:p w14:paraId="51C63B9E" w14:textId="77777777" w:rsidR="0071360E" w:rsidRPr="007F2947" w:rsidRDefault="0071360E" w:rsidP="0071360E">
      <w:pPr>
        <w:jc w:val="both"/>
        <w:rPr>
          <w:rFonts w:ascii="Red Hat Display" w:eastAsia="Times New Roman" w:hAnsi="Red Hat Display" w:cs="Red Hat Display"/>
          <w:bCs/>
        </w:rPr>
      </w:pPr>
      <w:r w:rsidRPr="007F2947">
        <w:rPr>
          <w:rFonts w:ascii="Red Hat Display" w:eastAsia="Times New Roman" w:hAnsi="Red Hat Display" w:cs="Red Hat Display"/>
          <w:bCs/>
        </w:rPr>
        <w:t xml:space="preserve">State aid rules will not apply to Public Entities and Public Research and Knowledge-dissemination Organisations, that are registered in Malta and do not carry out an economic activity within the meaning of Article 107 TFEU. </w:t>
      </w:r>
    </w:p>
    <w:p w14:paraId="3CEA02D3" w14:textId="77777777" w:rsidR="0071360E" w:rsidRPr="007F2947" w:rsidRDefault="0071360E" w:rsidP="0071360E">
      <w:pPr>
        <w:jc w:val="both"/>
        <w:rPr>
          <w:rFonts w:ascii="Red Hat Display" w:eastAsia="Times New Roman" w:hAnsi="Red Hat Display" w:cs="Red Hat Display"/>
          <w:bCs/>
        </w:rPr>
      </w:pPr>
      <w:r w:rsidRPr="007F2947">
        <w:rPr>
          <w:rFonts w:ascii="Red Hat Display" w:eastAsia="Times New Roman" w:hAnsi="Red Hat Display" w:cs="Red Hat Display"/>
          <w:bCs/>
        </w:rPr>
        <w:t xml:space="preserve">If you deem that State Aid is not applicable, a justification will need to be provided. If the activities undertaken by the applicant are found to have State Aid implications, the Applicant would need to follow State Aid rules. </w:t>
      </w:r>
    </w:p>
    <w:p w14:paraId="45517905" w14:textId="7F058B69" w:rsidR="009C70E9" w:rsidRPr="007F2947" w:rsidRDefault="0071360E" w:rsidP="000012AB">
      <w:pPr>
        <w:jc w:val="both"/>
        <w:rPr>
          <w:rFonts w:ascii="Red Hat Display" w:eastAsia="Times New Roman" w:hAnsi="Red Hat Display" w:cs="Red Hat Display"/>
          <w:bCs/>
        </w:rPr>
      </w:pPr>
      <w:r w:rsidRPr="007F2947">
        <w:rPr>
          <w:rFonts w:ascii="Red Hat Display" w:eastAsia="Times New Roman" w:hAnsi="Red Hat Display" w:cs="Red Hat Display"/>
          <w:bCs/>
        </w:rPr>
        <w:t xml:space="preserve">More information is provided in the rules for participation and </w:t>
      </w:r>
      <w:r w:rsidRPr="007F2947">
        <w:rPr>
          <w:rFonts w:ascii="Red Hat Display" w:eastAsia="Times New Roman" w:hAnsi="Red Hat Display" w:cs="Red Hat Display"/>
        </w:rPr>
        <w:t>Xjenza Malta</w:t>
      </w:r>
      <w:r w:rsidRPr="007F2947">
        <w:rPr>
          <w:rFonts w:ascii="Red Hat Display" w:eastAsia="Times New Roman" w:hAnsi="Red Hat Display" w:cs="Red Hat Display"/>
          <w:bCs/>
        </w:rPr>
        <w:t xml:space="preserve"> can also be contacted for further clarifications. </w:t>
      </w:r>
    </w:p>
    <w:p w14:paraId="5F07F9A3" w14:textId="74539394" w:rsidR="000012AB" w:rsidRPr="007F2947" w:rsidRDefault="000012AB" w:rsidP="000012AB">
      <w:pPr>
        <w:jc w:val="both"/>
        <w:rPr>
          <w:rFonts w:ascii="Red Hat Display" w:eastAsia="Times New Roman" w:hAnsi="Red Hat Display" w:cs="Red Hat Display"/>
          <w:bCs/>
        </w:rPr>
      </w:pPr>
      <w:r w:rsidRPr="007F2947">
        <w:rPr>
          <w:rFonts w:ascii="Red Hat Display" w:eastAsia="Times New Roman" w:hAnsi="Red Hat Display" w:cs="Red Hat Display"/>
          <w:bCs/>
        </w:rPr>
        <w:t>Please provide justification below:</w:t>
      </w:r>
    </w:p>
    <w:sdt>
      <w:sdtPr>
        <w:rPr>
          <w:rFonts w:ascii="Red Hat Display" w:hAnsi="Red Hat Display" w:cs="Red Hat Display"/>
        </w:rPr>
        <w:id w:val="2065523143"/>
        <w:placeholder>
          <w:docPart w:val="2AA9E47E1313464FA69A41051A03B359"/>
        </w:placeholder>
        <w:showingPlcHdr/>
      </w:sdtPr>
      <w:sdtEndPr/>
      <w:sdtContent>
        <w:p w14:paraId="02C0687F" w14:textId="77777777" w:rsidR="0071360E" w:rsidRPr="007F2947" w:rsidRDefault="0071360E" w:rsidP="0071360E">
          <w:pPr>
            <w:spacing w:after="0" w:line="240" w:lineRule="auto"/>
            <w:rPr>
              <w:rFonts w:ascii="Red Hat Display" w:hAnsi="Red Hat Display" w:cs="Red Hat Display"/>
            </w:rPr>
          </w:pPr>
          <w:r w:rsidRPr="007F2947">
            <w:rPr>
              <w:rStyle w:val="PlaceholderText"/>
              <w:rFonts w:ascii="Red Hat Display" w:hAnsi="Red Hat Display" w:cs="Red Hat Display"/>
            </w:rPr>
            <w:t>Click or tap here to enter text.</w:t>
          </w:r>
        </w:p>
        <w:p w14:paraId="2A758483" w14:textId="77777777" w:rsidR="0071360E" w:rsidRPr="007F2947" w:rsidRDefault="0071360E" w:rsidP="0071360E">
          <w:pPr>
            <w:tabs>
              <w:tab w:val="left" w:pos="3756"/>
            </w:tabs>
            <w:rPr>
              <w:rFonts w:ascii="Red Hat Display" w:eastAsia="Times New Roman" w:hAnsi="Red Hat Display" w:cs="Red Hat Display"/>
            </w:rPr>
          </w:pPr>
          <w:r w:rsidRPr="007F2947">
            <w:rPr>
              <w:rFonts w:ascii="Red Hat Display" w:eastAsia="Times New Roman" w:hAnsi="Red Hat Display" w:cs="Red Hat Display"/>
            </w:rPr>
            <w:tab/>
          </w:r>
        </w:p>
        <w:p w14:paraId="79696E27" w14:textId="77777777" w:rsidR="0071360E" w:rsidRPr="007F2947" w:rsidRDefault="0071360E" w:rsidP="0071360E">
          <w:pPr>
            <w:tabs>
              <w:tab w:val="left" w:pos="3756"/>
            </w:tabs>
            <w:rPr>
              <w:rFonts w:ascii="Red Hat Display" w:eastAsia="Times New Roman" w:hAnsi="Red Hat Display" w:cs="Red Hat Display"/>
            </w:rPr>
          </w:pPr>
        </w:p>
        <w:p w14:paraId="5CB3D9D5" w14:textId="77777777" w:rsidR="0071360E" w:rsidRPr="007F2947" w:rsidRDefault="0071360E" w:rsidP="0071360E">
          <w:pPr>
            <w:tabs>
              <w:tab w:val="left" w:pos="3756"/>
            </w:tabs>
            <w:rPr>
              <w:rFonts w:ascii="Red Hat Display" w:eastAsia="Times New Roman" w:hAnsi="Red Hat Display" w:cs="Red Hat Display"/>
            </w:rPr>
          </w:pPr>
        </w:p>
        <w:p w14:paraId="7AB8B065" w14:textId="77777777" w:rsidR="0071360E" w:rsidRPr="007F2947" w:rsidRDefault="0071360E" w:rsidP="0071360E">
          <w:pPr>
            <w:tabs>
              <w:tab w:val="left" w:pos="3756"/>
            </w:tabs>
            <w:rPr>
              <w:rFonts w:ascii="Red Hat Display" w:eastAsia="Times New Roman" w:hAnsi="Red Hat Display" w:cs="Red Hat Display"/>
            </w:rPr>
          </w:pPr>
        </w:p>
        <w:p w14:paraId="1A5401BD" w14:textId="77777777" w:rsidR="0071360E" w:rsidRPr="007F2947" w:rsidRDefault="0071360E" w:rsidP="0071360E">
          <w:pPr>
            <w:tabs>
              <w:tab w:val="left" w:pos="3756"/>
            </w:tabs>
            <w:rPr>
              <w:rFonts w:ascii="Red Hat Display" w:eastAsia="Times New Roman" w:hAnsi="Red Hat Display" w:cs="Red Hat Display"/>
            </w:rPr>
          </w:pPr>
        </w:p>
        <w:p w14:paraId="23D36AA1" w14:textId="77777777" w:rsidR="0071360E" w:rsidRPr="007F2947" w:rsidRDefault="0071360E" w:rsidP="0071360E">
          <w:pPr>
            <w:tabs>
              <w:tab w:val="left" w:pos="3756"/>
            </w:tabs>
            <w:rPr>
              <w:rFonts w:ascii="Red Hat Display" w:eastAsia="Times New Roman" w:hAnsi="Red Hat Display" w:cs="Red Hat Display"/>
            </w:rPr>
          </w:pPr>
        </w:p>
        <w:p w14:paraId="00AE7A75" w14:textId="77777777" w:rsidR="0071360E" w:rsidRPr="007F2947" w:rsidRDefault="009D1021" w:rsidP="0071360E">
          <w:pPr>
            <w:jc w:val="both"/>
            <w:rPr>
              <w:rFonts w:ascii="Red Hat Display" w:hAnsi="Red Hat Display" w:cs="Red Hat Display"/>
            </w:rPr>
          </w:pPr>
        </w:p>
      </w:sdtContent>
    </w:sdt>
    <w:p w14:paraId="5000BAA1" w14:textId="659791C7" w:rsidR="000012AB" w:rsidRPr="007F2947" w:rsidRDefault="000012AB" w:rsidP="000012AB">
      <w:pPr>
        <w:rPr>
          <w:rFonts w:ascii="Red Hat Display" w:hAnsi="Red Hat Display" w:cs="Red Hat Display"/>
        </w:rPr>
      </w:pPr>
    </w:p>
    <w:bookmarkEnd w:id="6"/>
    <w:p w14:paraId="121ABC1A" w14:textId="1C6B0360" w:rsidR="00F52DB5" w:rsidRPr="007F2947" w:rsidRDefault="00F52DB5">
      <w:pPr>
        <w:rPr>
          <w:rFonts w:ascii="Red Hat Display" w:eastAsia="Times New Roman" w:hAnsi="Red Hat Display" w:cs="Red Hat Display"/>
          <w:b/>
          <w:bCs/>
          <w:u w:val="single"/>
        </w:rPr>
      </w:pPr>
      <w:r w:rsidRPr="007F2947">
        <w:rPr>
          <w:rFonts w:ascii="Red Hat Display" w:eastAsia="Times New Roman" w:hAnsi="Red Hat Display" w:cs="Red Hat Display"/>
          <w:b/>
          <w:bCs/>
          <w:u w:val="single"/>
        </w:rPr>
        <w:br w:type="page"/>
      </w:r>
    </w:p>
    <w:p w14:paraId="47049937" w14:textId="1795A4D8" w:rsidR="000012AB" w:rsidRPr="007F2947" w:rsidRDefault="0066698F" w:rsidP="0066698F">
      <w:pPr>
        <w:pStyle w:val="Heading1"/>
        <w:rPr>
          <w:rFonts w:ascii="Red Hat Display" w:eastAsia="Times New Roman" w:hAnsi="Red Hat Display" w:cs="Red Hat Display"/>
          <w:u w:val="single"/>
        </w:rPr>
      </w:pPr>
      <w:bookmarkStart w:id="7" w:name="_Hlk121989269"/>
      <w:r w:rsidRPr="007F2947">
        <w:rPr>
          <w:rFonts w:ascii="Red Hat Display" w:eastAsia="Times New Roman" w:hAnsi="Red Hat Display" w:cs="Red Hat Display"/>
        </w:rPr>
        <w:lastRenderedPageBreak/>
        <w:t>4.</w:t>
      </w:r>
      <w:r w:rsidR="000012AB" w:rsidRPr="007F2947">
        <w:rPr>
          <w:rFonts w:ascii="Red Hat Display" w:eastAsia="Times New Roman" w:hAnsi="Red Hat Display" w:cs="Red Hat Display"/>
        </w:rPr>
        <w:t xml:space="preserve"> Declaration</w:t>
      </w:r>
    </w:p>
    <w:p w14:paraId="1676ADF2" w14:textId="77777777" w:rsidR="000012AB" w:rsidRPr="007F2947" w:rsidRDefault="000012AB" w:rsidP="0066698F">
      <w:pPr>
        <w:pStyle w:val="Heading1"/>
        <w:rPr>
          <w:rFonts w:ascii="Red Hat Display" w:eastAsia="Times New Roman" w:hAnsi="Red Hat Display" w:cs="Red Hat Display"/>
        </w:rPr>
      </w:pPr>
      <w:r w:rsidRPr="007F2947">
        <w:rPr>
          <w:rFonts w:ascii="Red Hat Display" w:eastAsia="Times New Roman" w:hAnsi="Red Hat Display" w:cs="Red Hat Display"/>
        </w:rPr>
        <w:t>4.1 Personal Data Protection</w:t>
      </w:r>
    </w:p>
    <w:p w14:paraId="61FBE405" w14:textId="295B1C56" w:rsidR="000012AB" w:rsidRPr="007F2947" w:rsidRDefault="000012AB" w:rsidP="000012AB">
      <w:pPr>
        <w:numPr>
          <w:ilvl w:val="0"/>
          <w:numId w:val="18"/>
        </w:numPr>
        <w:spacing w:after="200" w:line="276" w:lineRule="auto"/>
        <w:rPr>
          <w:rFonts w:ascii="Red Hat Display" w:eastAsia="Times New Roman" w:hAnsi="Red Hat Display" w:cs="Red Hat Display"/>
        </w:rPr>
      </w:pPr>
      <w:r w:rsidRPr="007F2947">
        <w:rPr>
          <w:rFonts w:ascii="Red Hat Display" w:eastAsia="Times New Roman" w:hAnsi="Red Hat Display" w:cs="Red Hat Display"/>
        </w:rPr>
        <w:t xml:space="preserve">Contact email address of the Data Protection Officer: </w:t>
      </w:r>
      <w:hyperlink r:id="rId18" w:history="1">
        <w:r w:rsidR="000C15D3" w:rsidRPr="007F2947">
          <w:rPr>
            <w:rStyle w:val="Hyperlink"/>
            <w:rFonts w:ascii="Red Hat Display" w:hAnsi="Red Hat Display" w:cs="Red Hat Display"/>
          </w:rPr>
          <w:t>dpo.xjenzamalta@gov.mt</w:t>
        </w:r>
      </w:hyperlink>
      <w:r w:rsidR="000C15D3" w:rsidRPr="007F2947">
        <w:rPr>
          <w:rFonts w:ascii="Red Hat Display" w:hAnsi="Red Hat Display" w:cs="Red Hat Display"/>
        </w:rPr>
        <w:t xml:space="preserve">   </w:t>
      </w:r>
      <w:r w:rsidRPr="007F2947">
        <w:rPr>
          <w:rFonts w:ascii="Red Hat Display" w:eastAsia="Times New Roman" w:hAnsi="Red Hat Display" w:cs="Red Hat Display"/>
        </w:rPr>
        <w:t xml:space="preserve"> </w:t>
      </w:r>
    </w:p>
    <w:p w14:paraId="17677C1F" w14:textId="77777777" w:rsidR="000012AB" w:rsidRPr="007F2947" w:rsidRDefault="000012AB" w:rsidP="000012AB">
      <w:pPr>
        <w:numPr>
          <w:ilvl w:val="0"/>
          <w:numId w:val="18"/>
        </w:numPr>
        <w:spacing w:after="200" w:line="276" w:lineRule="auto"/>
        <w:rPr>
          <w:rFonts w:ascii="Red Hat Display" w:eastAsia="Times New Roman" w:hAnsi="Red Hat Display" w:cs="Red Hat Display"/>
        </w:rPr>
      </w:pPr>
      <w:r w:rsidRPr="007F2947">
        <w:rPr>
          <w:rFonts w:ascii="Red Hat Display" w:eastAsia="Times New Roman" w:hAnsi="Red Hat Display" w:cs="Red Hat Display"/>
        </w:rPr>
        <w:t>The legal basis and purpose of processing:</w:t>
      </w:r>
    </w:p>
    <w:p w14:paraId="14CC1504" w14:textId="77777777" w:rsidR="000C15D3" w:rsidRPr="007F2947" w:rsidRDefault="000C15D3" w:rsidP="000C15D3">
      <w:p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The personal data collected by Xjenza Malta via this written application for the aid and its subsequent processing by Xjenza Malta to evaluate data subject’s request for aid under the Scheme is in line with.</w:t>
      </w:r>
    </w:p>
    <w:p w14:paraId="2E360798" w14:textId="31CB5E72" w:rsidR="00110544" w:rsidRPr="007F2947" w:rsidRDefault="000012AB" w:rsidP="00D07840">
      <w:pPr>
        <w:pStyle w:val="ListParagraph"/>
        <w:numPr>
          <w:ilvl w:val="0"/>
          <w:numId w:val="25"/>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The relevant National Rules for the </w:t>
      </w:r>
      <w:r w:rsidR="00AE4376" w:rsidRPr="007F2947">
        <w:rPr>
          <w:rFonts w:ascii="Red Hat Display" w:eastAsia="Times New Roman" w:hAnsi="Red Hat Display" w:cs="Red Hat Display"/>
        </w:rPr>
        <w:t>Call</w:t>
      </w:r>
      <w:bookmarkStart w:id="8" w:name="_Hlk155078648"/>
      <w:r w:rsidR="000C15D3" w:rsidRPr="007F2947">
        <w:rPr>
          <w:rFonts w:ascii="Red Hat Display" w:eastAsia="Times New Roman" w:hAnsi="Red Hat Display" w:cs="Red Hat Display"/>
        </w:rPr>
        <w:t>.</w:t>
      </w:r>
    </w:p>
    <w:p w14:paraId="2925C7A9" w14:textId="7D91B504" w:rsidR="0083533F" w:rsidRPr="007F2947" w:rsidRDefault="00110544" w:rsidP="00D07840">
      <w:pPr>
        <w:pStyle w:val="ListParagraph"/>
        <w:numPr>
          <w:ilvl w:val="0"/>
          <w:numId w:val="25"/>
        </w:numPr>
        <w:spacing w:after="200" w:line="276" w:lineRule="auto"/>
        <w:jc w:val="both"/>
        <w:rPr>
          <w:rFonts w:ascii="Red Hat Display" w:eastAsia="Calibri" w:hAnsi="Red Hat Display" w:cs="Red Hat Display"/>
        </w:rPr>
      </w:pPr>
      <w:r w:rsidRPr="007F2947">
        <w:rPr>
          <w:rFonts w:ascii="Red Hat Display" w:eastAsia="Times New Roman" w:hAnsi="Red Hat Display" w:cs="Red Hat Display"/>
        </w:rPr>
        <w:t>Commission Regulation (EU) 2023/2831 of 13 December 2023 on the application of Articles 107 and 108 of the Treaty on the Functioning of the European Union to de minimis aid (hereinafter referred to as the ‘de minimis Regulation’) in the case of those projects submitted under Regulation A of the National Rules for Participation – State aid.</w:t>
      </w:r>
      <w:bookmarkEnd w:id="8"/>
    </w:p>
    <w:p w14:paraId="212B8AD0" w14:textId="18C7745D" w:rsidR="000012AB" w:rsidRPr="007F2947" w:rsidRDefault="000012AB" w:rsidP="0083533F">
      <w:pPr>
        <w:pStyle w:val="ListParagraph"/>
        <w:numPr>
          <w:ilvl w:val="0"/>
          <w:numId w:val="25"/>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Data Protection Act, Chapter 586 of the Laws of Malta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1E791E43" w14:textId="77777777" w:rsidR="000012AB" w:rsidRPr="007F2947" w:rsidRDefault="000012AB" w:rsidP="000012AB">
      <w:pPr>
        <w:jc w:val="both"/>
        <w:rPr>
          <w:rFonts w:ascii="Red Hat Display" w:eastAsia="Times New Roman" w:hAnsi="Red Hat Display" w:cs="Red Hat Display"/>
        </w:rPr>
      </w:pPr>
      <w:r w:rsidRPr="007F2947">
        <w:rPr>
          <w:rFonts w:ascii="Red Hat Display" w:eastAsia="Times New Roman" w:hAnsi="Red Hat Display" w:cs="Red Hat Display"/>
        </w:rPr>
        <w:t>The legitimate basis to process personal data submitted by the data subject by virtue of his/her written application for aid is Regulation 6 (1)(b) of the General Data Protection Regulation (“GDPR”), as ‘</w:t>
      </w:r>
      <w:r w:rsidRPr="007F2947">
        <w:rPr>
          <w:rFonts w:ascii="Red Hat Display" w:eastAsia="Times New Roman" w:hAnsi="Red Hat Display" w:cs="Red Hat Display"/>
          <w:i/>
          <w:iCs/>
        </w:rPr>
        <w:t>processing is necessary in order to take steps at the request of the data subject prior to entering into a contract’</w:t>
      </w:r>
      <w:r w:rsidRPr="007F2947">
        <w:rPr>
          <w:rFonts w:ascii="Red Hat Display" w:eastAsia="Times New Roman" w:hAnsi="Red Hat Display" w:cs="Red Hat Display"/>
        </w:rPr>
        <w:t>.</w:t>
      </w:r>
    </w:p>
    <w:p w14:paraId="278ABBDF" w14:textId="77777777" w:rsidR="000012AB" w:rsidRPr="007F2947" w:rsidRDefault="000012AB" w:rsidP="000012AB">
      <w:pPr>
        <w:numPr>
          <w:ilvl w:val="0"/>
          <w:numId w:val="18"/>
        </w:numPr>
        <w:spacing w:after="200" w:line="276" w:lineRule="auto"/>
        <w:rPr>
          <w:rFonts w:ascii="Red Hat Display" w:eastAsia="Times New Roman" w:hAnsi="Red Hat Display" w:cs="Red Hat Display"/>
        </w:rPr>
      </w:pPr>
      <w:r w:rsidRPr="007F2947">
        <w:rPr>
          <w:rFonts w:ascii="Red Hat Display" w:eastAsia="Times New Roman" w:hAnsi="Red Hat Display" w:cs="Red Hat Display"/>
        </w:rPr>
        <w:t>Data retention period:</w:t>
      </w:r>
    </w:p>
    <w:p w14:paraId="10561116" w14:textId="5F1E6854" w:rsidR="000012AB" w:rsidRPr="007F2947" w:rsidRDefault="000012AB" w:rsidP="000012AB">
      <w:pPr>
        <w:jc w:val="both"/>
        <w:rPr>
          <w:rFonts w:ascii="Red Hat Display" w:eastAsia="Times New Roman" w:hAnsi="Red Hat Display" w:cs="Red Hat Display"/>
        </w:rPr>
      </w:pPr>
      <w:bookmarkStart w:id="9" w:name="_Hlk102035117"/>
      <w:r w:rsidRPr="007F2947">
        <w:rPr>
          <w:rFonts w:ascii="Red Hat Display" w:eastAsia="Times New Roman" w:hAnsi="Red Hat Display" w:cs="Red Hat Display"/>
        </w:rPr>
        <w:t xml:space="preserve">The data collected by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as submitted by the data subject via this written application for aid will be retained for a period of ten (10) years from the last aid granted to the Entity represented by the data subject in relation to this written application for aid, in line with the Scheme</w:t>
      </w:r>
      <w:r w:rsidR="003A3064" w:rsidRPr="007F2947">
        <w:rPr>
          <w:rFonts w:ascii="Red Hat Display" w:eastAsia="Times New Roman" w:hAnsi="Red Hat Display" w:cs="Red Hat Display"/>
        </w:rPr>
        <w:t>’s</w:t>
      </w:r>
      <w:r w:rsidRPr="007F2947">
        <w:rPr>
          <w:rFonts w:ascii="Red Hat Display" w:eastAsia="Times New Roman" w:hAnsi="Red Hat Display" w:cs="Red Hat Display"/>
        </w:rPr>
        <w:t xml:space="preserve"> National Rules for Participation and Article 6 of the </w:t>
      </w:r>
      <w:r w:rsidRPr="007F2947">
        <w:rPr>
          <w:rFonts w:ascii="Red Hat Display" w:eastAsia="Times New Roman" w:hAnsi="Red Hat Display" w:cs="Red Hat Display"/>
          <w:i/>
          <w:iCs/>
        </w:rPr>
        <w:t>de minimis</w:t>
      </w:r>
      <w:r w:rsidRPr="007F2947">
        <w:rPr>
          <w:rFonts w:ascii="Red Hat Display" w:eastAsia="Times New Roman" w:hAnsi="Red Hat Display" w:cs="Red Hat Display"/>
        </w:rPr>
        <w:t xml:space="preserve"> Regulation (where applicable).</w:t>
      </w:r>
    </w:p>
    <w:bookmarkEnd w:id="9"/>
    <w:p w14:paraId="50DA3FE0" w14:textId="1A3A30D9" w:rsidR="000012AB" w:rsidRPr="007F2947" w:rsidRDefault="000012AB" w:rsidP="000012AB">
      <w:pPr>
        <w:numPr>
          <w:ilvl w:val="0"/>
          <w:numId w:val="18"/>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Pursuant to General Data Protection Regulation (GDPR), you have the right to access the personal data, rectify inaccurate personal data, request to erase personal data and request </w:t>
      </w:r>
      <w:r w:rsidR="000C15D3" w:rsidRPr="007F2947">
        <w:rPr>
          <w:rFonts w:ascii="Red Hat Display" w:eastAsia="Times New Roman" w:hAnsi="Red Hat Display" w:cs="Red Hat Display"/>
        </w:rPr>
        <w:t>Xjenza Malta</w:t>
      </w:r>
      <w:r w:rsidRPr="007F2947">
        <w:rPr>
          <w:rFonts w:ascii="Red Hat Display" w:eastAsia="Times New Roman" w:hAnsi="Red Hat Display" w:cs="Red Hat Display"/>
        </w:rPr>
        <w:t xml:space="preserve"> to restrict the processing of personal data.</w:t>
      </w:r>
    </w:p>
    <w:p w14:paraId="567BC004" w14:textId="64824041" w:rsidR="0083533F" w:rsidRPr="007F2947" w:rsidRDefault="000012AB" w:rsidP="0083533F">
      <w:pPr>
        <w:pStyle w:val="ListParagraph"/>
        <w:numPr>
          <w:ilvl w:val="0"/>
          <w:numId w:val="26"/>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To exercise such rights, you are to submit a written request to the Data Protection Officer via the contact e-mail address.</w:t>
      </w:r>
    </w:p>
    <w:p w14:paraId="73E7DF8B" w14:textId="77777777" w:rsidR="0083533F" w:rsidRPr="007F2947" w:rsidRDefault="0083533F" w:rsidP="0083533F">
      <w:pPr>
        <w:pStyle w:val="ListParagraph"/>
        <w:spacing w:after="200" w:line="276" w:lineRule="auto"/>
        <w:jc w:val="both"/>
        <w:rPr>
          <w:rFonts w:ascii="Red Hat Display" w:eastAsia="Times New Roman" w:hAnsi="Red Hat Display" w:cs="Red Hat Display"/>
        </w:rPr>
      </w:pPr>
    </w:p>
    <w:p w14:paraId="7ABB30C5" w14:textId="3E978951" w:rsidR="000012AB" w:rsidRPr="007F2947" w:rsidRDefault="000012AB" w:rsidP="0083533F">
      <w:pPr>
        <w:pStyle w:val="ListParagraph"/>
        <w:numPr>
          <w:ilvl w:val="0"/>
          <w:numId w:val="26"/>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Any erasing and/or rectification of personal data and/or restriction of processing as referred to above may:</w:t>
      </w:r>
    </w:p>
    <w:p w14:paraId="7A4AFE75" w14:textId="02968D5A" w:rsidR="000012AB" w:rsidRPr="007F2947" w:rsidRDefault="000012AB" w:rsidP="000012AB">
      <w:pPr>
        <w:numPr>
          <w:ilvl w:val="0"/>
          <w:numId w:val="20"/>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Render one or more cost items or the Entity ineligible for assistance under the Scheme or render void the</w:t>
      </w:r>
      <w:r w:rsidR="00110544" w:rsidRPr="007F2947">
        <w:rPr>
          <w:rFonts w:ascii="Red Hat Display" w:eastAsia="Times New Roman" w:hAnsi="Red Hat Display" w:cs="Red Hat Display"/>
        </w:rPr>
        <w:t xml:space="preserve"> Grant Agreement</w:t>
      </w:r>
      <w:r w:rsidRPr="007F2947">
        <w:rPr>
          <w:rFonts w:ascii="Red Hat Display" w:eastAsia="Times New Roman" w:hAnsi="Red Hat Display" w:cs="Red Hat Display"/>
        </w:rPr>
        <w:t xml:space="preserve"> issued in favour of the Entity for assistance under the Scheme in relation to this written application for aid; </w:t>
      </w:r>
    </w:p>
    <w:p w14:paraId="2A10C950" w14:textId="66C98990" w:rsidR="000012AB" w:rsidRPr="007F2947" w:rsidRDefault="000012AB" w:rsidP="000012AB">
      <w:pPr>
        <w:numPr>
          <w:ilvl w:val="0"/>
          <w:numId w:val="20"/>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Lead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to enforce a recovery of aid granted to the Entity as part of this written application for aid.</w:t>
      </w:r>
    </w:p>
    <w:p w14:paraId="6107D0CF" w14:textId="77777777" w:rsidR="000012AB" w:rsidRPr="007F2947" w:rsidRDefault="000012AB" w:rsidP="000012AB">
      <w:pPr>
        <w:numPr>
          <w:ilvl w:val="0"/>
          <w:numId w:val="18"/>
        </w:numPr>
        <w:spacing w:after="200" w:line="276" w:lineRule="auto"/>
        <w:rPr>
          <w:rFonts w:ascii="Red Hat Display" w:eastAsia="Times New Roman" w:hAnsi="Red Hat Display" w:cs="Red Hat Display"/>
        </w:rPr>
      </w:pPr>
      <w:r w:rsidRPr="007F2947">
        <w:rPr>
          <w:rFonts w:ascii="Red Hat Display" w:eastAsia="Times New Roman" w:hAnsi="Red Hat Display" w:cs="Red Hat Display"/>
        </w:rPr>
        <w:t>Sharing of data where strictly necessary and required by law:</w:t>
      </w:r>
    </w:p>
    <w:p w14:paraId="03E291BC" w14:textId="403A577B" w:rsidR="000012AB" w:rsidRPr="007F2947" w:rsidRDefault="000012AB" w:rsidP="000012AB">
      <w:pPr>
        <w:jc w:val="both"/>
        <w:rPr>
          <w:rFonts w:ascii="Red Hat Display" w:eastAsia="Times New Roman" w:hAnsi="Red Hat Display" w:cs="Red Hat Display"/>
        </w:rPr>
      </w:pPr>
      <w:r w:rsidRPr="007F2947">
        <w:rPr>
          <w:rFonts w:ascii="Red Hat Display" w:eastAsia="Times New Roman" w:hAnsi="Red Hat Display" w:cs="Red Hat Display"/>
        </w:rPr>
        <w:t xml:space="preserve">For the purpose of processing this written application for aid in line with the National </w:t>
      </w:r>
      <w:r w:rsidR="00EF39F5" w:rsidRPr="007F2947">
        <w:rPr>
          <w:rFonts w:ascii="Red Hat Display" w:eastAsia="Times New Roman" w:hAnsi="Red Hat Display" w:cs="Red Hat Display"/>
        </w:rPr>
        <w:t xml:space="preserve">Rules for Participation </w:t>
      </w:r>
      <w:r w:rsidRPr="007F2947">
        <w:rPr>
          <w:rFonts w:ascii="Red Hat Display" w:eastAsia="Times New Roman" w:hAnsi="Red Hat Display" w:cs="Red Hat Display"/>
        </w:rPr>
        <w:t>and the ‘</w:t>
      </w:r>
      <w:r w:rsidRPr="007F2947">
        <w:rPr>
          <w:rFonts w:ascii="Red Hat Display" w:eastAsia="Times New Roman" w:hAnsi="Red Hat Display" w:cs="Red Hat Display"/>
          <w:i/>
          <w:iCs/>
        </w:rPr>
        <w:t xml:space="preserve">de minimis </w:t>
      </w:r>
      <w:r w:rsidRPr="007F2947">
        <w:rPr>
          <w:rFonts w:ascii="Red Hat Display" w:eastAsia="Times New Roman" w:hAnsi="Red Hat Display" w:cs="Red Hat Display"/>
        </w:rPr>
        <w:t xml:space="preserve">Regulation’ (where applicable),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may share the data provided via this application with other Government Entities, subject that such processing satisfies at least one of the grounds listed under Regulation of the GDPR.</w:t>
      </w:r>
    </w:p>
    <w:p w14:paraId="25FD886E" w14:textId="25A313A2" w:rsidR="000012AB" w:rsidRPr="007F2947" w:rsidRDefault="000012AB" w:rsidP="000E1E29">
      <w:pPr>
        <w:numPr>
          <w:ilvl w:val="0"/>
          <w:numId w:val="18"/>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For the purpose of monitoring of aid in line with Article 6 of the </w:t>
      </w:r>
      <w:r w:rsidRPr="007F2947">
        <w:rPr>
          <w:rFonts w:ascii="Red Hat Display" w:eastAsia="Times New Roman" w:hAnsi="Red Hat Display" w:cs="Red Hat Display"/>
          <w:i/>
          <w:iCs/>
        </w:rPr>
        <w:t>de minimis</w:t>
      </w:r>
      <w:r w:rsidRPr="007F2947">
        <w:rPr>
          <w:rFonts w:ascii="Red Hat Display" w:eastAsia="Times New Roman" w:hAnsi="Red Hat Display" w:cs="Red Hat Display"/>
        </w:rPr>
        <w:t xml:space="preserve"> Regulation or where legally required, any data provided as part of this written application for aid may be shared with the European Commission. </w:t>
      </w:r>
      <w:r w:rsidR="0072517D" w:rsidRPr="007F2947">
        <w:rPr>
          <w:rFonts w:ascii="Red Hat Display" w:eastAsia="Times New Roman" w:hAnsi="Red Hat Display" w:cs="Red Hat Display"/>
        </w:rPr>
        <w:t xml:space="preserve">For aid granted in line with the </w:t>
      </w:r>
      <w:r w:rsidR="0072517D" w:rsidRPr="007F2947">
        <w:rPr>
          <w:rFonts w:ascii="Red Hat Display" w:eastAsia="Times New Roman" w:hAnsi="Red Hat Display" w:cs="Red Hat Display"/>
          <w:i/>
          <w:iCs/>
        </w:rPr>
        <w:t>de minimis</w:t>
      </w:r>
      <w:r w:rsidR="0072517D" w:rsidRPr="007F2947">
        <w:rPr>
          <w:rFonts w:ascii="Red Hat Display" w:eastAsia="Times New Roman" w:hAnsi="Red Hat Display" w:cs="Red Hat Display"/>
        </w:rPr>
        <w:t xml:space="preserve"> Regulation, such data includes the identification of the beneficiary, the aid amount, the granting date, the aid instrument, and the sector involved on the basis of the statistical classification of economic activities in the Union (‘NACE classification’), which will be published on a central register at national or Union level as of 1 January 2026.</w:t>
      </w:r>
    </w:p>
    <w:p w14:paraId="0A67A11B" w14:textId="77777777" w:rsidR="000012AB" w:rsidRPr="007F2947" w:rsidRDefault="000012AB" w:rsidP="000012AB">
      <w:pPr>
        <w:numPr>
          <w:ilvl w:val="0"/>
          <w:numId w:val="18"/>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If you feel that your data protection rights have been infringed, you have the right to lodge a complaint with the Information and Data Protection Commissioner. </w:t>
      </w:r>
    </w:p>
    <w:p w14:paraId="449C44AD" w14:textId="3AA5296F" w:rsidR="000012AB" w:rsidRPr="007F2947" w:rsidRDefault="000012AB" w:rsidP="000012AB">
      <w:pPr>
        <w:numPr>
          <w:ilvl w:val="0"/>
          <w:numId w:val="18"/>
        </w:numPr>
        <w:spacing w:after="200" w:line="276"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Authorisation to engage with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on matters related to this application.</w:t>
      </w:r>
    </w:p>
    <w:p w14:paraId="33471AF2" w14:textId="11D54EB8" w:rsidR="000012AB" w:rsidRPr="007F2947" w:rsidRDefault="000012AB" w:rsidP="000012AB">
      <w:pPr>
        <w:jc w:val="both"/>
        <w:rPr>
          <w:rFonts w:ascii="Red Hat Display" w:eastAsia="Times New Roman" w:hAnsi="Red Hat Display" w:cs="Red Hat Display"/>
        </w:rPr>
      </w:pPr>
      <w:r w:rsidRPr="007F2947">
        <w:rPr>
          <w:rFonts w:ascii="Red Hat Display" w:eastAsia="Times New Roman" w:hAnsi="Red Hat Display" w:cs="Red Hat Display"/>
        </w:rPr>
        <w:t xml:space="preserve">I the undersigned, as legal representative of the Applicant Entity, authorise the following Legal Bodies and/or Natural Persons to act on my behalf with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 xml:space="preserve">with respect to matters related to this written application for aid and any subsequent documentation exchanged between the two parties in relation to the same written application for ai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3483"/>
        <w:gridCol w:w="3620"/>
      </w:tblGrid>
      <w:tr w:rsidR="000012AB" w:rsidRPr="007F2947" w14:paraId="27114CD3" w14:textId="77777777" w:rsidTr="00917C55">
        <w:trPr>
          <w:trHeight w:val="746"/>
        </w:trPr>
        <w:tc>
          <w:tcPr>
            <w:tcW w:w="19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187BC"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Name of Legal Entity</w:t>
            </w:r>
          </w:p>
        </w:tc>
        <w:tc>
          <w:tcPr>
            <w:tcW w:w="35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C211E9F"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Name and Surname of Natural Person granted authorisation</w:t>
            </w:r>
            <w:r w:rsidRPr="007F2947">
              <w:rPr>
                <w:rFonts w:ascii="Red Hat Display" w:hAnsi="Red Hat Display" w:cs="Red Hat Display"/>
                <w:b/>
                <w:vertAlign w:val="superscript"/>
              </w:rPr>
              <w:t>(1)</w:t>
            </w:r>
          </w:p>
        </w:tc>
        <w:tc>
          <w:tcPr>
            <w:tcW w:w="36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DA0A61C"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E-mail address of party granted authorisation</w:t>
            </w:r>
            <w:r w:rsidRPr="007F2947">
              <w:rPr>
                <w:rFonts w:ascii="Red Hat Display" w:hAnsi="Red Hat Display" w:cs="Red Hat Display"/>
                <w:b/>
                <w:vertAlign w:val="superscript"/>
              </w:rPr>
              <w:t>(2)</w:t>
            </w:r>
          </w:p>
        </w:tc>
      </w:tr>
      <w:tr w:rsidR="000012AB" w:rsidRPr="007F2947" w14:paraId="7C01EF33"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tcPr>
          <w:p w14:paraId="5DBD0D86" w14:textId="303D15FD"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38BCA379" w14:textId="23E96943"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tcPr>
          <w:p w14:paraId="37D831F9" w14:textId="24BEEE7D"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68A39F8B"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tcPr>
          <w:p w14:paraId="71427E3F" w14:textId="7FF8434F"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1EF22782" w14:textId="598EFB94"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tcPr>
          <w:p w14:paraId="4AE25A00" w14:textId="1A61C12E"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38BA3C46"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tcPr>
          <w:p w14:paraId="682C86C3" w14:textId="24872315"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0F3ADCEE" w14:textId="5FC7F622"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tcPr>
          <w:p w14:paraId="603A5420" w14:textId="5C1440C7"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69123377"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tcPr>
          <w:p w14:paraId="5BA70B71" w14:textId="369426E4"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lastRenderedPageBreak/>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326EC8DD" w14:textId="1233977A"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tcPr>
          <w:p w14:paraId="5F1CA5D1" w14:textId="1BACFD44"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648F8F84"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tcPr>
          <w:p w14:paraId="7A4D55B0" w14:textId="41FF330B"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03DD2BA4" w14:textId="28B0E044"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tcPr>
          <w:p w14:paraId="56DFD8DE" w14:textId="393A188A"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5CCC3881"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tcPr>
          <w:p w14:paraId="7281B71B" w14:textId="131EAFE3"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755A862F" w14:textId="5AC5F5DF"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tcPr>
          <w:p w14:paraId="2CDAB130" w14:textId="0748E59A"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bl>
    <w:p w14:paraId="21A0A44D" w14:textId="77777777" w:rsidR="000012AB" w:rsidRPr="007F2947" w:rsidRDefault="000012AB" w:rsidP="000012AB">
      <w:pPr>
        <w:jc w:val="both"/>
        <w:rPr>
          <w:rFonts w:ascii="Red Hat Display" w:eastAsia="Times New Roman" w:hAnsi="Red Hat Display" w:cs="Red Hat Display"/>
        </w:rPr>
      </w:pPr>
    </w:p>
    <w:p w14:paraId="2ACBE5FB" w14:textId="77777777" w:rsidR="000012AB" w:rsidRPr="007F2947" w:rsidRDefault="000012AB" w:rsidP="000012AB">
      <w:pPr>
        <w:jc w:val="both"/>
        <w:rPr>
          <w:rFonts w:ascii="Red Hat Display" w:eastAsia="Times New Roman" w:hAnsi="Red Hat Display" w:cs="Red Hat Display"/>
        </w:rPr>
      </w:pPr>
      <w:r w:rsidRPr="007F2947">
        <w:rPr>
          <w:rFonts w:ascii="Red Hat Display" w:eastAsia="Times New Roman" w:hAnsi="Red Hat Display" w:cs="Red Hat Display"/>
        </w:rPr>
        <w:t>Note 1:  Leave empty if authorisation is intended to any natural person engaged with the Legal Entity.  Otherwise specify the name and surname of the person(s) working for the Legal Entity to whom the authorisation is intended.</w:t>
      </w:r>
    </w:p>
    <w:p w14:paraId="6B429703" w14:textId="162172EE" w:rsidR="000012AB" w:rsidRPr="007F2947" w:rsidRDefault="000012AB" w:rsidP="000012AB">
      <w:pPr>
        <w:jc w:val="both"/>
        <w:rPr>
          <w:rFonts w:ascii="Red Hat Display" w:eastAsia="Times New Roman" w:hAnsi="Red Hat Display" w:cs="Red Hat Display"/>
        </w:rPr>
      </w:pPr>
      <w:r w:rsidRPr="007F2947">
        <w:rPr>
          <w:rFonts w:ascii="Red Hat Display" w:eastAsia="Times New Roman" w:hAnsi="Red Hat Display" w:cs="Red Hat Display"/>
        </w:rPr>
        <w:t xml:space="preserve">Note 2: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 xml:space="preserve">and the Person granted authorisation as per above tabl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4725"/>
      </w:tblGrid>
      <w:tr w:rsidR="000012AB" w:rsidRPr="007F2947" w14:paraId="5A08F5A2" w14:textId="77777777" w:rsidTr="00222B63">
        <w:trPr>
          <w:trHeight w:val="474"/>
        </w:trPr>
        <w:tc>
          <w:tcPr>
            <w:tcW w:w="4342" w:type="dxa"/>
            <w:tcBorders>
              <w:top w:val="single" w:sz="4" w:space="0" w:color="000000"/>
              <w:left w:val="single" w:sz="4" w:space="0" w:color="000000"/>
              <w:bottom w:val="single" w:sz="4" w:space="0" w:color="000000"/>
              <w:right w:val="single" w:sz="4" w:space="0" w:color="000000"/>
            </w:tcBorders>
            <w:hideMark/>
          </w:tcPr>
          <w:p w14:paraId="74A83D35"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Name and Surname of person giving authorisation:</w:t>
            </w:r>
          </w:p>
        </w:tc>
        <w:tc>
          <w:tcPr>
            <w:tcW w:w="4725" w:type="dxa"/>
            <w:tcBorders>
              <w:top w:val="single" w:sz="4" w:space="0" w:color="000000"/>
              <w:left w:val="single" w:sz="4" w:space="0" w:color="000000"/>
              <w:bottom w:val="single" w:sz="4" w:space="0" w:color="000000"/>
              <w:right w:val="single" w:sz="4" w:space="0" w:color="000000"/>
            </w:tcBorders>
          </w:tcPr>
          <w:p w14:paraId="7541027A" w14:textId="7B5AEBA7"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35C57F3C" w14:textId="77777777" w:rsidTr="00917C55">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4C436AC"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E-mail address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67230C4" w14:textId="4D4E792A"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76D44FBE" w14:textId="77777777" w:rsidTr="00222B63">
        <w:trPr>
          <w:trHeight w:val="503"/>
        </w:trPr>
        <w:tc>
          <w:tcPr>
            <w:tcW w:w="4342" w:type="dxa"/>
            <w:tcBorders>
              <w:top w:val="single" w:sz="4" w:space="0" w:color="000000"/>
              <w:left w:val="single" w:sz="4" w:space="0" w:color="000000"/>
              <w:bottom w:val="single" w:sz="4" w:space="0" w:color="000000"/>
              <w:right w:val="single" w:sz="4" w:space="0" w:color="000000"/>
            </w:tcBorders>
            <w:hideMark/>
          </w:tcPr>
          <w:p w14:paraId="74AEE4D4"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Signature of person giving authorisation:</w:t>
            </w:r>
          </w:p>
        </w:tc>
        <w:tc>
          <w:tcPr>
            <w:tcW w:w="4725" w:type="dxa"/>
            <w:tcBorders>
              <w:top w:val="single" w:sz="4" w:space="0" w:color="000000"/>
              <w:left w:val="single" w:sz="4" w:space="0" w:color="000000"/>
              <w:bottom w:val="single" w:sz="4" w:space="0" w:color="000000"/>
              <w:right w:val="single" w:sz="4" w:space="0" w:color="000000"/>
            </w:tcBorders>
          </w:tcPr>
          <w:p w14:paraId="748D9685" w14:textId="6B0741F6" w:rsidR="000012AB" w:rsidRPr="007F2947" w:rsidRDefault="004D277E" w:rsidP="00C622C4">
            <w:pPr>
              <w:jc w:val="both"/>
              <w:rPr>
                <w:rFonts w:ascii="Red Hat Display" w:hAnsi="Red Hat Display" w:cs="Red Hat Display"/>
              </w:rPr>
            </w:pPr>
            <w:r w:rsidRPr="007F2947">
              <w:rPr>
                <w:rFonts w:ascii="Red Hat Display" w:hAnsi="Red Hat Display" w:cs="Red Hat Display"/>
                <w:noProof/>
                <w:color w:val="000000"/>
                <w:lang w:eastAsia="en-GB"/>
              </w:rPr>
              <w:fldChar w:fldCharType="begin">
                <w:ffData>
                  <w:name w:val="Text2"/>
                  <w:enabled/>
                  <w:calcOnExit w:val="0"/>
                  <w:textInput/>
                </w:ffData>
              </w:fldChar>
            </w:r>
            <w:r w:rsidRPr="007F2947">
              <w:rPr>
                <w:rFonts w:ascii="Red Hat Display" w:hAnsi="Red Hat Display" w:cs="Red Hat Display"/>
                <w:noProof/>
                <w:color w:val="000000"/>
                <w:lang w:eastAsia="en-GB"/>
              </w:rPr>
              <w:instrText xml:space="preserve"> FORMTEXT </w:instrText>
            </w:r>
            <w:r w:rsidRPr="007F2947">
              <w:rPr>
                <w:rFonts w:ascii="Red Hat Display" w:hAnsi="Red Hat Display" w:cs="Red Hat Display"/>
                <w:noProof/>
                <w:color w:val="000000"/>
                <w:lang w:eastAsia="en-GB"/>
              </w:rPr>
            </w:r>
            <w:r w:rsidRPr="007F2947">
              <w:rPr>
                <w:rFonts w:ascii="Red Hat Display" w:hAnsi="Red Hat Display" w:cs="Red Hat Display"/>
                <w:noProof/>
                <w:color w:val="000000"/>
                <w:lang w:eastAsia="en-GB"/>
              </w:rPr>
              <w:fldChar w:fldCharType="separate"/>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t> </w:t>
            </w:r>
            <w:r w:rsidRPr="007F2947">
              <w:rPr>
                <w:rFonts w:ascii="Red Hat Display" w:hAnsi="Red Hat Display" w:cs="Red Hat Display"/>
                <w:noProof/>
                <w:color w:val="000000"/>
                <w:lang w:eastAsia="en-GB"/>
              </w:rPr>
              <w:fldChar w:fldCharType="end"/>
            </w:r>
          </w:p>
        </w:tc>
      </w:tr>
      <w:tr w:rsidR="000012AB" w:rsidRPr="007F2947" w14:paraId="468B3E19" w14:textId="77777777" w:rsidTr="00222B63">
        <w:trPr>
          <w:trHeight w:hRule="exact" w:val="9"/>
        </w:trPr>
        <w:tc>
          <w:tcPr>
            <w:tcW w:w="4342" w:type="dxa"/>
            <w:tcBorders>
              <w:top w:val="single" w:sz="4" w:space="0" w:color="000000"/>
              <w:left w:val="single" w:sz="4" w:space="0" w:color="000000"/>
              <w:bottom w:val="single" w:sz="4" w:space="0" w:color="000000"/>
              <w:right w:val="single" w:sz="4" w:space="0" w:color="000000"/>
            </w:tcBorders>
            <w:hideMark/>
          </w:tcPr>
          <w:p w14:paraId="4A042DB9"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Designation:</w:t>
            </w:r>
          </w:p>
        </w:tc>
        <w:tc>
          <w:tcPr>
            <w:tcW w:w="4725" w:type="dxa"/>
            <w:tcBorders>
              <w:top w:val="single" w:sz="4" w:space="0" w:color="000000"/>
              <w:left w:val="single" w:sz="4" w:space="0" w:color="000000"/>
              <w:bottom w:val="single" w:sz="4" w:space="0" w:color="000000"/>
              <w:right w:val="single" w:sz="4" w:space="0" w:color="000000"/>
            </w:tcBorders>
          </w:tcPr>
          <w:p w14:paraId="1D5AFC3C" w14:textId="77777777" w:rsidR="000012AB" w:rsidRPr="007F2947" w:rsidRDefault="000012AB" w:rsidP="00C622C4">
            <w:pPr>
              <w:jc w:val="both"/>
              <w:rPr>
                <w:rFonts w:ascii="Red Hat Display" w:hAnsi="Red Hat Display" w:cs="Red Hat Display"/>
              </w:rPr>
            </w:pPr>
          </w:p>
        </w:tc>
      </w:tr>
      <w:tr w:rsidR="000012AB" w:rsidRPr="007F2947" w14:paraId="6BBD9032" w14:textId="77777777" w:rsidTr="00917C55">
        <w:trPr>
          <w:trHeight w:val="376"/>
        </w:trPr>
        <w:tc>
          <w:tcPr>
            <w:tcW w:w="4342"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hideMark/>
          </w:tcPr>
          <w:p w14:paraId="66DA16AD" w14:textId="77777777" w:rsidR="000012AB" w:rsidRPr="007F2947" w:rsidRDefault="000012AB" w:rsidP="00C622C4">
            <w:pPr>
              <w:spacing w:after="0" w:line="240" w:lineRule="auto"/>
              <w:jc w:val="both"/>
              <w:rPr>
                <w:rFonts w:ascii="Red Hat Display" w:hAnsi="Red Hat Display" w:cs="Red Hat Display"/>
                <w:b/>
              </w:rPr>
            </w:pPr>
            <w:r w:rsidRPr="007F2947">
              <w:rPr>
                <w:rFonts w:ascii="Red Hat Display" w:hAnsi="Red Hat Display" w:cs="Red Hat Display"/>
                <w:b/>
              </w:rPr>
              <w:t>Date:</w:t>
            </w:r>
          </w:p>
        </w:tc>
        <w:sdt>
          <w:sdtPr>
            <w:rPr>
              <w:rStyle w:val="Style3"/>
              <w:rFonts w:ascii="Red Hat Display" w:hAnsi="Red Hat Display" w:cs="Red Hat Display"/>
              <w:sz w:val="22"/>
            </w:rPr>
            <w:id w:val="-1592081793"/>
            <w:placeholder>
              <w:docPart w:val="2494518D1C0549C3B88727949AA539C0"/>
            </w:placeholder>
            <w:showingPlcHdr/>
            <w:date>
              <w:dateFormat w:val="dd/MM/yyyy"/>
              <w:lid w:val="en-GB"/>
              <w:storeMappedDataAs w:val="dateTime"/>
              <w:calendar w:val="gregorian"/>
            </w:date>
          </w:sdtPr>
          <w:sdtEndPr>
            <w:rPr>
              <w:rStyle w:val="DefaultParagraphFont"/>
            </w:rPr>
          </w:sdtEndPr>
          <w:sdtContent>
            <w:tc>
              <w:tcPr>
                <w:tcW w:w="4725"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Pr>
              <w:p w14:paraId="57A4E3A2" w14:textId="07342208" w:rsidR="000012AB" w:rsidRPr="007F2947" w:rsidRDefault="004D277E" w:rsidP="00C622C4">
                <w:pPr>
                  <w:jc w:val="both"/>
                  <w:rPr>
                    <w:rFonts w:ascii="Red Hat Display" w:hAnsi="Red Hat Display" w:cs="Red Hat Display"/>
                  </w:rPr>
                </w:pPr>
                <w:r w:rsidRPr="007F2947">
                  <w:rPr>
                    <w:rStyle w:val="PlaceholderText"/>
                    <w:rFonts w:ascii="Red Hat Display" w:hAnsi="Red Hat Display" w:cs="Red Hat Display"/>
                  </w:rPr>
                  <w:t>Click here to enter a date.</w:t>
                </w:r>
              </w:p>
            </w:tc>
          </w:sdtContent>
        </w:sdt>
      </w:tr>
      <w:tr w:rsidR="000012AB" w:rsidRPr="007F2947" w14:paraId="753BF6ED" w14:textId="77777777" w:rsidTr="00222B63">
        <w:trPr>
          <w:trHeight w:val="376"/>
        </w:trPr>
        <w:tc>
          <w:tcPr>
            <w:tcW w:w="9067" w:type="dxa"/>
            <w:gridSpan w:val="2"/>
            <w:tcBorders>
              <w:top w:val="single" w:sz="4" w:space="0" w:color="auto"/>
              <w:left w:val="nil"/>
              <w:bottom w:val="nil"/>
              <w:right w:val="nil"/>
            </w:tcBorders>
            <w:hideMark/>
          </w:tcPr>
          <w:p w14:paraId="6251BFE7" w14:textId="77777777" w:rsidR="000012AB" w:rsidRPr="007F2947" w:rsidRDefault="000012AB" w:rsidP="00C622C4">
            <w:pPr>
              <w:spacing w:after="0" w:line="240" w:lineRule="auto"/>
              <w:jc w:val="both"/>
              <w:rPr>
                <w:rFonts w:ascii="Red Hat Display" w:hAnsi="Red Hat Display" w:cs="Red Hat Display"/>
              </w:rPr>
            </w:pPr>
            <w:r w:rsidRPr="007F2947">
              <w:rPr>
                <w:rFonts w:ascii="Red Hat Display" w:hAnsi="Red Hat Display" w:cs="Red Hat Display"/>
                <w:i/>
              </w:rPr>
              <w:t>The person giving authorisation should correspond to the data subject of personal data contained in this application as well as represent the Applicant Entity as its legal representative.</w:t>
            </w:r>
          </w:p>
        </w:tc>
      </w:tr>
    </w:tbl>
    <w:p w14:paraId="1B41768D" w14:textId="77777777" w:rsidR="0069402B" w:rsidRPr="007F2947" w:rsidRDefault="0069402B" w:rsidP="000012AB">
      <w:pPr>
        <w:jc w:val="both"/>
        <w:rPr>
          <w:rFonts w:ascii="Red Hat Display" w:eastAsia="Times New Roman" w:hAnsi="Red Hat Display" w:cs="Red Hat Display"/>
          <w:b/>
          <w:bCs/>
        </w:rPr>
      </w:pPr>
    </w:p>
    <w:p w14:paraId="21419D5F" w14:textId="36B10298" w:rsidR="000012AB" w:rsidRPr="007F2947" w:rsidRDefault="000012AB" w:rsidP="0066698F">
      <w:pPr>
        <w:pStyle w:val="Heading1"/>
        <w:rPr>
          <w:rFonts w:ascii="Red Hat Display" w:eastAsia="Times New Roman" w:hAnsi="Red Hat Display" w:cs="Red Hat Display"/>
        </w:rPr>
      </w:pPr>
      <w:r w:rsidRPr="007F2947">
        <w:rPr>
          <w:rFonts w:ascii="Red Hat Display" w:eastAsia="Times New Roman" w:hAnsi="Red Hat Display" w:cs="Red Hat Display"/>
        </w:rPr>
        <w:t xml:space="preserve">4.2 Cumulation of Aid (where State </w:t>
      </w:r>
      <w:r w:rsidR="0083533F" w:rsidRPr="007F2947">
        <w:rPr>
          <w:rFonts w:ascii="Red Hat Display" w:eastAsia="Times New Roman" w:hAnsi="Red Hat Display" w:cs="Red Hat Display"/>
        </w:rPr>
        <w:t>A</w:t>
      </w:r>
      <w:r w:rsidRPr="007F2947">
        <w:rPr>
          <w:rFonts w:ascii="Red Hat Display" w:eastAsia="Times New Roman" w:hAnsi="Red Hat Display" w:cs="Red Hat Display"/>
        </w:rPr>
        <w:t>id rules apply)</w:t>
      </w:r>
    </w:p>
    <w:p w14:paraId="410DEB7C" w14:textId="1B5050DA" w:rsidR="0069402B" w:rsidRPr="007F2947" w:rsidRDefault="000012AB" w:rsidP="000012AB">
      <w:pPr>
        <w:jc w:val="both"/>
        <w:rPr>
          <w:rFonts w:ascii="Red Hat Display" w:eastAsia="Times New Roman" w:hAnsi="Red Hat Display" w:cs="Red Hat Display"/>
          <w:lang w:val="en-US"/>
        </w:rPr>
      </w:pPr>
      <w:r w:rsidRPr="007F2947">
        <w:rPr>
          <w:rFonts w:ascii="Red Hat Display" w:eastAsia="Times New Roman" w:hAnsi="Red Hat Display" w:cs="Red Hat Display"/>
          <w:lang w:val="en-US"/>
        </w:rPr>
        <w:t xml:space="preserve">The undersigned declares that aid approved under this </w:t>
      </w:r>
      <w:r w:rsidR="00E4300D" w:rsidRPr="007F2947">
        <w:rPr>
          <w:rFonts w:ascii="Red Hat Display" w:eastAsia="Times New Roman" w:hAnsi="Red Hat Display" w:cs="Red Hat Display"/>
          <w:lang w:val="en-US"/>
        </w:rPr>
        <w:t>C</w:t>
      </w:r>
      <w:r w:rsidR="00221ED1" w:rsidRPr="007F2947">
        <w:rPr>
          <w:rFonts w:ascii="Red Hat Display" w:eastAsia="Times New Roman" w:hAnsi="Red Hat Display" w:cs="Red Hat Display"/>
          <w:lang w:val="en-US"/>
        </w:rPr>
        <w:t xml:space="preserve">all </w:t>
      </w:r>
      <w:r w:rsidRPr="007F2947">
        <w:rPr>
          <w:rFonts w:ascii="Red Hat Display" w:eastAsia="Times New Roman" w:hAnsi="Red Hat Display" w:cs="Red Hat Display"/>
          <w:lang w:val="en-US"/>
        </w:rPr>
        <w:t xml:space="preserve">is in line with the terms and conditions set out in the National Rules for Participation and in line with the rules on cumulation outlined in Article 5 </w:t>
      </w:r>
      <w:r w:rsidR="0072517D" w:rsidRPr="007F2947">
        <w:rPr>
          <w:rFonts w:ascii="Red Hat Display" w:eastAsia="Times New Roman" w:hAnsi="Red Hat Display" w:cs="Red Hat Display"/>
          <w:lang w:val="en-US"/>
        </w:rPr>
        <w:t xml:space="preserve">of Commission Regulation (EU) 2023/2831 of 13 December 2023 on the application of Articles 107 and 108 of the Treaty on the Functioning of the European Union to </w:t>
      </w:r>
      <w:r w:rsidR="0072517D" w:rsidRPr="007F2947">
        <w:rPr>
          <w:rFonts w:ascii="Red Hat Display" w:eastAsia="Times New Roman" w:hAnsi="Red Hat Display" w:cs="Red Hat Display"/>
          <w:i/>
          <w:iCs/>
          <w:lang w:val="en-US"/>
        </w:rPr>
        <w:t>de minimis</w:t>
      </w:r>
      <w:r w:rsidR="0072517D" w:rsidRPr="007F2947">
        <w:rPr>
          <w:rFonts w:ascii="Red Hat Display" w:eastAsia="Times New Roman" w:hAnsi="Red Hat Display" w:cs="Red Hat Display"/>
          <w:lang w:val="en-US"/>
        </w:rPr>
        <w:t xml:space="preserve"> aid.</w:t>
      </w:r>
    </w:p>
    <w:p w14:paraId="2912D7D6" w14:textId="396DB6E3" w:rsidR="000012AB" w:rsidRPr="007F2947" w:rsidRDefault="000012AB" w:rsidP="0066698F">
      <w:pPr>
        <w:pStyle w:val="Heading1"/>
        <w:rPr>
          <w:rFonts w:ascii="Red Hat Display" w:eastAsia="Times New Roman" w:hAnsi="Red Hat Display" w:cs="Red Hat Display"/>
        </w:rPr>
      </w:pPr>
      <w:r w:rsidRPr="007F2947">
        <w:rPr>
          <w:rFonts w:ascii="Red Hat Display" w:eastAsia="Times New Roman" w:hAnsi="Red Hat Display" w:cs="Red Hat Display"/>
        </w:rPr>
        <w:t>4.3 Double Funding</w:t>
      </w:r>
    </w:p>
    <w:p w14:paraId="21DE66EF" w14:textId="6D7F89CD" w:rsidR="0069402B" w:rsidRPr="007F2947" w:rsidRDefault="000012AB" w:rsidP="00222B63">
      <w:pPr>
        <w:jc w:val="both"/>
        <w:rPr>
          <w:rFonts w:ascii="Red Hat Display" w:eastAsia="Times New Roman" w:hAnsi="Red Hat Display" w:cs="Red Hat Display"/>
          <w:lang w:val="en-US"/>
        </w:rPr>
      </w:pPr>
      <w:r w:rsidRPr="007F2947">
        <w:rPr>
          <w:rFonts w:ascii="Red Hat Display" w:eastAsia="Times New Roman" w:hAnsi="Red Hat Display" w:cs="Red Hat Display"/>
          <w:lang w:val="en-US"/>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7F2947">
        <w:rPr>
          <w:rFonts w:ascii="Red Hat Display" w:eastAsia="Times New Roman" w:hAnsi="Red Hat Display" w:cs="Red Hat Display"/>
          <w:b/>
          <w:lang w:val="en-US"/>
        </w:rPr>
        <w:t>National</w:t>
      </w:r>
      <w:r w:rsidRPr="007F2947">
        <w:rPr>
          <w:rFonts w:ascii="Red Hat Display" w:eastAsia="Times New Roman" w:hAnsi="Red Hat Display" w:cs="Red Hat Display"/>
          <w:lang w:val="en-US"/>
        </w:rPr>
        <w:t xml:space="preserve"> and/or </w:t>
      </w:r>
      <w:r w:rsidRPr="007F2947">
        <w:rPr>
          <w:rFonts w:ascii="Red Hat Display" w:eastAsia="Times New Roman" w:hAnsi="Red Hat Display" w:cs="Red Hat Display"/>
          <w:b/>
          <w:lang w:val="en-US"/>
        </w:rPr>
        <w:t xml:space="preserve">European Union </w:t>
      </w:r>
      <w:r w:rsidRPr="007F2947">
        <w:rPr>
          <w:rFonts w:ascii="Red Hat Display" w:eastAsia="Times New Roman" w:hAnsi="Red Hat Display" w:cs="Red Hat Display"/>
          <w:lang w:val="en-US"/>
        </w:rPr>
        <w:t xml:space="preserve">measures.  </w:t>
      </w:r>
    </w:p>
    <w:p w14:paraId="63B85DD3" w14:textId="35715161" w:rsidR="00AB367A" w:rsidRPr="007F2947" w:rsidRDefault="00AB367A" w:rsidP="00222B63">
      <w:pPr>
        <w:jc w:val="both"/>
        <w:rPr>
          <w:rFonts w:ascii="Red Hat Display" w:eastAsia="Times New Roman" w:hAnsi="Red Hat Display" w:cs="Red Hat Display"/>
          <w:lang w:val="en-US"/>
        </w:rPr>
      </w:pPr>
      <w:r w:rsidRPr="007F2947">
        <w:rPr>
          <w:rFonts w:ascii="Red Hat Display" w:eastAsia="Times New Roman" w:hAnsi="Red Hat Display" w:cs="Red Hat Display"/>
          <w:lang w:val="en-US"/>
        </w:rPr>
        <w:t xml:space="preserve">Such measures may include: </w:t>
      </w:r>
    </w:p>
    <w:p w14:paraId="155C98D4" w14:textId="208731C4" w:rsidR="00AB367A" w:rsidRPr="007F2947" w:rsidRDefault="00AB367A" w:rsidP="00AB367A">
      <w:pPr>
        <w:numPr>
          <w:ilvl w:val="0"/>
          <w:numId w:val="30"/>
        </w:numPr>
        <w:spacing w:line="256" w:lineRule="auto"/>
        <w:contextualSpacing/>
        <w:jc w:val="both"/>
        <w:rPr>
          <w:rFonts w:ascii="Red Hat Display" w:hAnsi="Red Hat Display" w:cs="Red Hat Display"/>
        </w:rPr>
      </w:pPr>
      <w:r w:rsidRPr="007F2947">
        <w:rPr>
          <w:rFonts w:ascii="Red Hat Display" w:hAnsi="Red Hat Display" w:cs="Red Hat Display"/>
        </w:rPr>
        <w:lastRenderedPageBreak/>
        <w:t xml:space="preserve">Schemes administered by </w:t>
      </w:r>
      <w:r w:rsidR="000C15D3" w:rsidRPr="007F2947">
        <w:rPr>
          <w:rFonts w:ascii="Red Hat Display" w:hAnsi="Red Hat Display" w:cs="Red Hat Display"/>
        </w:rPr>
        <w:t>Xjenza Malta</w:t>
      </w:r>
      <w:r w:rsidRPr="007F2947">
        <w:rPr>
          <w:rFonts w:ascii="Red Hat Display" w:hAnsi="Red Hat Display" w:cs="Red Hat Display"/>
        </w:rPr>
        <w:t xml:space="preserve">, Malta Enterprise, the Planning and Priorities’ Coordination Division (PPCD), the Measures and Support Division, </w:t>
      </w:r>
      <w:proofErr w:type="spellStart"/>
      <w:r w:rsidRPr="007F2947">
        <w:rPr>
          <w:rFonts w:ascii="Red Hat Display" w:hAnsi="Red Hat Display" w:cs="Red Hat Display"/>
        </w:rPr>
        <w:t>JobsPlus</w:t>
      </w:r>
      <w:proofErr w:type="spellEnd"/>
      <w:r w:rsidRPr="007F2947">
        <w:rPr>
          <w:rFonts w:ascii="Red Hat Display" w:hAnsi="Red Hat Display" w:cs="Red Hat Display"/>
        </w:rPr>
        <w:t>, the Energy and Water Agency, and other government-funded schemes operated by other entities (such as JAMIE financial instrument).</w:t>
      </w:r>
    </w:p>
    <w:p w14:paraId="5607FFC3" w14:textId="6D5EE5E5" w:rsidR="000E1E29" w:rsidRPr="007F2947" w:rsidRDefault="00AB367A" w:rsidP="000E1E29">
      <w:pPr>
        <w:numPr>
          <w:ilvl w:val="0"/>
          <w:numId w:val="30"/>
        </w:numPr>
        <w:spacing w:line="256" w:lineRule="auto"/>
        <w:contextualSpacing/>
        <w:jc w:val="both"/>
        <w:rPr>
          <w:rFonts w:ascii="Red Hat Display" w:hAnsi="Red Hat Display" w:cs="Red Hat Display"/>
        </w:rPr>
      </w:pPr>
      <w:r w:rsidRPr="007F2947">
        <w:rPr>
          <w:rFonts w:ascii="Red Hat Display" w:hAnsi="Red Hat Display" w:cs="Red Hat Display"/>
        </w:rPr>
        <w:t>Schemes funded through Horizon 2020, Horizon Europe, ERDF, ESF and any other European Union programmes/instruments.</w:t>
      </w:r>
    </w:p>
    <w:p w14:paraId="2F2714E4" w14:textId="77777777" w:rsidR="00AB367A" w:rsidRPr="007F2947" w:rsidRDefault="00AB367A" w:rsidP="0066698F">
      <w:pPr>
        <w:pStyle w:val="Heading1"/>
        <w:rPr>
          <w:rFonts w:ascii="Red Hat Display" w:eastAsia="Times New Roman" w:hAnsi="Red Hat Display" w:cs="Red Hat Display"/>
        </w:rPr>
      </w:pPr>
      <w:r w:rsidRPr="007F2947">
        <w:rPr>
          <w:rFonts w:ascii="Red Hat Display" w:eastAsia="Times New Roman" w:hAnsi="Red Hat Display" w:cs="Red Hat Display"/>
        </w:rPr>
        <w:t xml:space="preserve">4.4 Outstanding Recovery Order  </w:t>
      </w:r>
    </w:p>
    <w:p w14:paraId="72FA986E" w14:textId="0BEBCAD0" w:rsidR="00AB367A" w:rsidRPr="007F2947" w:rsidRDefault="00AB367A" w:rsidP="000E1E29">
      <w:pPr>
        <w:spacing w:line="256" w:lineRule="auto"/>
        <w:jc w:val="both"/>
        <w:rPr>
          <w:rFonts w:ascii="Red Hat Display" w:eastAsia="Calibri" w:hAnsi="Red Hat Display" w:cs="Red Hat Display"/>
          <w:kern w:val="2"/>
        </w:rPr>
      </w:pPr>
      <w:r w:rsidRPr="007F2947">
        <w:rPr>
          <w:rFonts w:ascii="Red Hat Display" w:eastAsia="Calibri" w:hAnsi="Red Hat Display" w:cs="Red Hat Display"/>
          <w:kern w:val="2"/>
        </w:rPr>
        <w:t xml:space="preserve">The undersigned confirms that the applicant is not subject to an outstanding recovery order following a previous Commission decision declaring an aid granted by Malta illegal and incompatible with the internal market.   </w:t>
      </w:r>
    </w:p>
    <w:p w14:paraId="332D7E39" w14:textId="236A4DA9" w:rsidR="000012AB" w:rsidRPr="007F2947" w:rsidRDefault="0069402B" w:rsidP="0066698F">
      <w:pPr>
        <w:pStyle w:val="Heading1"/>
        <w:rPr>
          <w:rFonts w:ascii="Red Hat Display" w:eastAsia="Times New Roman" w:hAnsi="Red Hat Display" w:cs="Red Hat Display"/>
        </w:rPr>
      </w:pPr>
      <w:r w:rsidRPr="007F2947">
        <w:rPr>
          <w:rFonts w:ascii="Red Hat Display" w:eastAsia="Times New Roman" w:hAnsi="Red Hat Display" w:cs="Red Hat Display"/>
        </w:rPr>
        <w:t>4.</w:t>
      </w:r>
      <w:r w:rsidR="000E1E29" w:rsidRPr="007F2947">
        <w:rPr>
          <w:rFonts w:ascii="Red Hat Display" w:eastAsia="Times New Roman" w:hAnsi="Red Hat Display" w:cs="Red Hat Display"/>
        </w:rPr>
        <w:t>5</w:t>
      </w:r>
      <w:r w:rsidRPr="007F2947">
        <w:rPr>
          <w:rFonts w:ascii="Red Hat Display" w:eastAsia="Times New Roman" w:hAnsi="Red Hat Display" w:cs="Red Hat Display"/>
        </w:rPr>
        <w:t xml:space="preserve"> </w:t>
      </w:r>
      <w:r w:rsidR="000012AB" w:rsidRPr="007F2947">
        <w:rPr>
          <w:rFonts w:ascii="Red Hat Display" w:eastAsia="Times New Roman" w:hAnsi="Red Hat Display" w:cs="Red Hat Display"/>
        </w:rPr>
        <w:t xml:space="preserve">Transparency Obligations </w:t>
      </w:r>
    </w:p>
    <w:p w14:paraId="21D7D657" w14:textId="7BEEBAFB" w:rsidR="0043025A" w:rsidRPr="007F2947" w:rsidRDefault="000012AB" w:rsidP="000012AB">
      <w:pPr>
        <w:jc w:val="both"/>
        <w:rPr>
          <w:rFonts w:ascii="Red Hat Display" w:eastAsia="Times New Roman" w:hAnsi="Red Hat Display" w:cs="Red Hat Display"/>
        </w:rPr>
      </w:pPr>
      <w:r w:rsidRPr="007F2947">
        <w:rPr>
          <w:rFonts w:ascii="Red Hat Display" w:eastAsia="Times New Roman" w:hAnsi="Red Hat Display" w:cs="Red Hat Display"/>
        </w:rPr>
        <w:t xml:space="preserve">By submitting this application, I hereby acknowledge that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 xml:space="preserve">shall abide with any applicable transparency rules and may publish and make available to third parties’ information as required by such rules. </w:t>
      </w:r>
      <w:bookmarkEnd w:id="7"/>
      <w:r w:rsidR="000E1E29" w:rsidRPr="007F2947">
        <w:rPr>
          <w:rFonts w:ascii="Red Hat Display" w:eastAsia="Times New Roman" w:hAnsi="Red Hat Display" w:cs="Red Hat Display"/>
        </w:rPr>
        <w:t>In particular, such information includes the identification of the beneficiary, the aid amount, the granting date, the aid instrument, and the sector involved on the basis of the statistical classification of economic activities in the Union (‘NACE classification’), which will be published on a central register as of 1 January 2026.</w:t>
      </w:r>
    </w:p>
    <w:p w14:paraId="61050200" w14:textId="766CD243" w:rsidR="000012AB" w:rsidRPr="007F2947" w:rsidRDefault="000012AB" w:rsidP="0066698F">
      <w:pPr>
        <w:pStyle w:val="Heading1"/>
        <w:rPr>
          <w:rFonts w:ascii="Red Hat Display" w:eastAsia="Times New Roman" w:hAnsi="Red Hat Display" w:cs="Red Hat Display"/>
        </w:rPr>
      </w:pPr>
      <w:bookmarkStart w:id="10" w:name="_Hlk121990475"/>
      <w:r w:rsidRPr="007F2947">
        <w:rPr>
          <w:rFonts w:ascii="Red Hat Display" w:eastAsia="Times New Roman" w:hAnsi="Red Hat Display" w:cs="Red Hat Display"/>
        </w:rPr>
        <w:t>Additional declarations:</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38"/>
        <w:gridCol w:w="1729"/>
      </w:tblGrid>
      <w:tr w:rsidR="000012AB" w:rsidRPr="007F2947" w14:paraId="759A62EF" w14:textId="77777777" w:rsidTr="00222B63">
        <w:tc>
          <w:tcPr>
            <w:tcW w:w="7338" w:type="dxa"/>
          </w:tcPr>
          <w:p w14:paraId="182AB051"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jc w:val="both"/>
              <w:rPr>
                <w:rFonts w:ascii="Red Hat Display" w:eastAsia="Times New Roman" w:hAnsi="Red Hat Display" w:cs="Red Hat Display"/>
                <w:b/>
              </w:rPr>
            </w:pPr>
            <w:r w:rsidRPr="007F2947">
              <w:rPr>
                <w:rFonts w:ascii="Red Hat Display" w:eastAsia="Times New Roman" w:hAnsi="Red Hat Display" w:cs="Red Hat Display"/>
                <w:b/>
              </w:rPr>
              <w:t>I confirm that:</w:t>
            </w:r>
          </w:p>
          <w:p w14:paraId="38BABFA2" w14:textId="6CA663AC" w:rsidR="00C60379" w:rsidRPr="007F2947" w:rsidRDefault="000012AB" w:rsidP="004D277E">
            <w:pPr>
              <w:spacing w:after="0" w:line="240"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The information given on this form is accurate to the best of my knowledge. I understand that if it is later established that I misrepresented myself and I am not eligible for this </w:t>
            </w:r>
            <w:r w:rsidR="00AE4376" w:rsidRPr="007F2947">
              <w:rPr>
                <w:rFonts w:ascii="Red Hat Display" w:eastAsia="Times New Roman" w:hAnsi="Red Hat Display" w:cs="Red Hat Display"/>
              </w:rPr>
              <w:t xml:space="preserve">Call </w:t>
            </w:r>
            <w:r w:rsidRPr="007F2947">
              <w:rPr>
                <w:rFonts w:ascii="Red Hat Display" w:eastAsia="Times New Roman" w:hAnsi="Red Hat Display" w:cs="Red Hat Display"/>
              </w:rPr>
              <w:t>then I will be required to pay for the services received.</w:t>
            </w:r>
          </w:p>
        </w:tc>
        <w:tc>
          <w:tcPr>
            <w:tcW w:w="1729" w:type="dxa"/>
          </w:tcPr>
          <w:p w14:paraId="65FE23D9" w14:textId="57A3AAD5"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p>
          <w:p w14:paraId="61B23271" w14:textId="790595B0"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I agree</w:t>
            </w:r>
            <w:r w:rsidR="004D277E" w:rsidRPr="007F2947">
              <w:rPr>
                <w:rFonts w:ascii="Red Hat Display" w:eastAsia="Batang" w:hAnsi="Red Hat Display" w:cs="Red Hat Display"/>
                <w:lang w:eastAsia="ko-KR"/>
              </w:rPr>
              <w:t xml:space="preserve"> </w:t>
            </w:r>
            <w:sdt>
              <w:sdtPr>
                <w:rPr>
                  <w:rFonts w:ascii="Red Hat Display" w:eastAsia="Batang" w:hAnsi="Red Hat Display" w:cs="Red Hat Display"/>
                  <w:lang w:eastAsia="ko-KR"/>
                </w:rPr>
                <w:id w:val="1418825229"/>
                <w14:checkbox>
                  <w14:checked w14:val="0"/>
                  <w14:checkedState w14:val="2612" w14:font="MS Gothic"/>
                  <w14:uncheckedState w14:val="2610" w14:font="MS Gothic"/>
                </w14:checkbox>
              </w:sdtPr>
              <w:sdtEndPr/>
              <w:sdtContent>
                <w:r w:rsidR="004D277E" w:rsidRPr="007F2947">
                  <w:rPr>
                    <w:rFonts w:ascii="Segoe UI Symbol" w:eastAsia="MS Gothic" w:hAnsi="Segoe UI Symbol" w:cs="Segoe UI Symbol"/>
                    <w:lang w:eastAsia="ko-KR"/>
                  </w:rPr>
                  <w:t>☐</w:t>
                </w:r>
              </w:sdtContent>
            </w:sdt>
          </w:p>
          <w:p w14:paraId="0C460780" w14:textId="77777777" w:rsidR="000012AB" w:rsidRPr="007F2947" w:rsidRDefault="000012AB" w:rsidP="00C622C4">
            <w:pPr>
              <w:spacing w:after="0" w:line="240" w:lineRule="auto"/>
              <w:jc w:val="center"/>
              <w:rPr>
                <w:rFonts w:ascii="Red Hat Display" w:eastAsia="Times New Roman" w:hAnsi="Red Hat Display" w:cs="Red Hat Display"/>
              </w:rPr>
            </w:pPr>
          </w:p>
        </w:tc>
      </w:tr>
      <w:tr w:rsidR="000012AB" w:rsidRPr="007F2947" w14:paraId="4BBF6AFD" w14:textId="77777777" w:rsidTr="00192DB0">
        <w:trPr>
          <w:trHeight w:val="983"/>
        </w:trPr>
        <w:tc>
          <w:tcPr>
            <w:tcW w:w="7338" w:type="dxa"/>
          </w:tcPr>
          <w:p w14:paraId="3ED255D2" w14:textId="1CC2F084" w:rsidR="00F65638" w:rsidRPr="007F2947" w:rsidRDefault="000012AB" w:rsidP="00C622C4">
            <w:pPr>
              <w:tabs>
                <w:tab w:val="left" w:pos="3969"/>
                <w:tab w:val="left" w:pos="4111"/>
                <w:tab w:val="left" w:pos="4253"/>
                <w:tab w:val="center" w:pos="4320"/>
                <w:tab w:val="right" w:pos="8640"/>
              </w:tabs>
              <w:spacing w:after="120" w:line="240" w:lineRule="auto"/>
              <w:ind w:right="41"/>
              <w:jc w:val="both"/>
              <w:rPr>
                <w:rFonts w:ascii="Red Hat Display" w:eastAsia="Times New Roman" w:hAnsi="Red Hat Display" w:cs="Red Hat Display"/>
              </w:rPr>
            </w:pPr>
            <w:r w:rsidRPr="007F2947">
              <w:rPr>
                <w:rFonts w:ascii="Red Hat Display" w:eastAsia="Times New Roman" w:hAnsi="Red Hat Display" w:cs="Red Hat Display"/>
              </w:rPr>
              <w:t xml:space="preserve">I accept and confirm that the personal data and project/activities proposal content information can be passed on to </w:t>
            </w:r>
            <w:r w:rsidR="000C15D3" w:rsidRPr="007F2947">
              <w:rPr>
                <w:rFonts w:ascii="Red Hat Display" w:eastAsia="Times New Roman" w:hAnsi="Red Hat Display" w:cs="Red Hat Display"/>
              </w:rPr>
              <w:t xml:space="preserve">Xjenza Malta </w:t>
            </w:r>
            <w:r w:rsidRPr="007F2947">
              <w:rPr>
                <w:rFonts w:ascii="Red Hat Display" w:eastAsia="Times New Roman" w:hAnsi="Red Hat Display" w:cs="Red Hat Display"/>
              </w:rPr>
              <w:t>to be used solely for the purposes of administering, processing, and review of the application.</w:t>
            </w:r>
          </w:p>
        </w:tc>
        <w:tc>
          <w:tcPr>
            <w:tcW w:w="1729" w:type="dxa"/>
          </w:tcPr>
          <w:p w14:paraId="263341D1" w14:textId="02EBEC81"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p>
          <w:p w14:paraId="1770B151" w14:textId="2468BFA6"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I agree</w:t>
            </w:r>
            <w:r w:rsidR="004D277E" w:rsidRPr="007F2947">
              <w:rPr>
                <w:rFonts w:ascii="Red Hat Display" w:eastAsia="Times New Roman" w:hAnsi="Red Hat Display" w:cs="Red Hat Display"/>
              </w:rPr>
              <w:t xml:space="preserve"> </w:t>
            </w:r>
            <w:sdt>
              <w:sdtPr>
                <w:rPr>
                  <w:rFonts w:ascii="Red Hat Display" w:eastAsia="Batang" w:hAnsi="Red Hat Display" w:cs="Red Hat Display"/>
                  <w:lang w:eastAsia="ko-KR"/>
                </w:rPr>
                <w:id w:val="-1510754681"/>
                <w14:checkbox>
                  <w14:checked w14:val="0"/>
                  <w14:checkedState w14:val="2612" w14:font="MS Gothic"/>
                  <w14:uncheckedState w14:val="2610" w14:font="MS Gothic"/>
                </w14:checkbox>
              </w:sdtPr>
              <w:sdtEndPr/>
              <w:sdtContent>
                <w:r w:rsidR="004D277E" w:rsidRPr="007F2947">
                  <w:rPr>
                    <w:rFonts w:ascii="Segoe UI Symbol" w:eastAsia="MS Gothic" w:hAnsi="Segoe UI Symbol" w:cs="Segoe UI Symbol"/>
                    <w:lang w:eastAsia="ko-KR"/>
                  </w:rPr>
                  <w:t>☐</w:t>
                </w:r>
              </w:sdtContent>
            </w:sdt>
          </w:p>
          <w:p w14:paraId="594F215A"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p>
        </w:tc>
      </w:tr>
      <w:tr w:rsidR="000012AB" w:rsidRPr="007F2947" w14:paraId="13ED70F9" w14:textId="77777777" w:rsidTr="00222B63">
        <w:tc>
          <w:tcPr>
            <w:tcW w:w="7338" w:type="dxa"/>
          </w:tcPr>
          <w:p w14:paraId="6407C037" w14:textId="464AA376" w:rsidR="000012AB" w:rsidRPr="007F2947" w:rsidRDefault="000012AB" w:rsidP="00C622C4">
            <w:pPr>
              <w:spacing w:after="0" w:line="240" w:lineRule="auto"/>
              <w:jc w:val="both"/>
              <w:rPr>
                <w:rFonts w:ascii="Red Hat Display" w:eastAsia="Times New Roman" w:hAnsi="Red Hat Display" w:cs="Red Hat Display"/>
              </w:rPr>
            </w:pPr>
            <w:r w:rsidRPr="007F2947">
              <w:rPr>
                <w:rFonts w:ascii="Red Hat Display" w:eastAsia="Times New Roman" w:hAnsi="Red Hat Display" w:cs="Red Hat Display"/>
              </w:rPr>
              <w:t xml:space="preserve">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 </w:t>
            </w:r>
          </w:p>
        </w:tc>
        <w:tc>
          <w:tcPr>
            <w:tcW w:w="1729" w:type="dxa"/>
          </w:tcPr>
          <w:p w14:paraId="1865F4BF" w14:textId="6F4D6974" w:rsidR="000012AB" w:rsidRPr="007F2947" w:rsidRDefault="000012AB" w:rsidP="00C622C4">
            <w:pPr>
              <w:tabs>
                <w:tab w:val="left" w:pos="3969"/>
                <w:tab w:val="left" w:pos="4111"/>
                <w:tab w:val="left" w:pos="4253"/>
                <w:tab w:val="center" w:pos="4320"/>
                <w:tab w:val="right" w:pos="8640"/>
              </w:tabs>
              <w:spacing w:after="120" w:line="240" w:lineRule="auto"/>
              <w:ind w:right="41"/>
              <w:jc w:val="center"/>
              <w:rPr>
                <w:rFonts w:ascii="Red Hat Display" w:eastAsia="Times New Roman" w:hAnsi="Red Hat Display" w:cs="Red Hat Display"/>
              </w:rPr>
            </w:pPr>
          </w:p>
          <w:p w14:paraId="1A6AF30B" w14:textId="54491132"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I agree</w:t>
            </w:r>
            <w:r w:rsidR="004D277E" w:rsidRPr="007F2947">
              <w:rPr>
                <w:rFonts w:ascii="Red Hat Display" w:eastAsia="Times New Roman" w:hAnsi="Red Hat Display" w:cs="Red Hat Display"/>
              </w:rPr>
              <w:t xml:space="preserve"> </w:t>
            </w:r>
            <w:sdt>
              <w:sdtPr>
                <w:rPr>
                  <w:rFonts w:ascii="Red Hat Display" w:eastAsia="Batang" w:hAnsi="Red Hat Display" w:cs="Red Hat Display"/>
                  <w:lang w:eastAsia="ko-KR"/>
                </w:rPr>
                <w:id w:val="2042634191"/>
                <w14:checkbox>
                  <w14:checked w14:val="0"/>
                  <w14:checkedState w14:val="2612" w14:font="MS Gothic"/>
                  <w14:uncheckedState w14:val="2610" w14:font="MS Gothic"/>
                </w14:checkbox>
              </w:sdtPr>
              <w:sdtEndPr/>
              <w:sdtContent>
                <w:r w:rsidR="004D277E" w:rsidRPr="007F2947">
                  <w:rPr>
                    <w:rFonts w:ascii="Segoe UI Symbol" w:eastAsia="MS Gothic" w:hAnsi="Segoe UI Symbol" w:cs="Segoe UI Symbol"/>
                    <w:lang w:eastAsia="ko-KR"/>
                  </w:rPr>
                  <w:t>☐</w:t>
                </w:r>
              </w:sdtContent>
            </w:sdt>
          </w:p>
          <w:p w14:paraId="13FAB48E" w14:textId="77777777" w:rsidR="000012AB" w:rsidRPr="007F2947" w:rsidRDefault="000012AB" w:rsidP="00C622C4">
            <w:pPr>
              <w:spacing w:after="0" w:line="240" w:lineRule="auto"/>
              <w:jc w:val="center"/>
              <w:rPr>
                <w:rFonts w:ascii="Red Hat Display" w:eastAsia="Times New Roman" w:hAnsi="Red Hat Display" w:cs="Red Hat Display"/>
              </w:rPr>
            </w:pPr>
          </w:p>
        </w:tc>
      </w:tr>
      <w:tr w:rsidR="004D277E" w:rsidRPr="007F2947" w14:paraId="155C2EF5" w14:textId="77777777" w:rsidTr="00C60379">
        <w:trPr>
          <w:trHeight w:val="699"/>
        </w:trPr>
        <w:tc>
          <w:tcPr>
            <w:tcW w:w="7338" w:type="dxa"/>
          </w:tcPr>
          <w:p w14:paraId="631BC61F" w14:textId="69AA74CB" w:rsidR="004D277E" w:rsidRPr="007F2947" w:rsidRDefault="004D277E" w:rsidP="00C622C4">
            <w:pPr>
              <w:spacing w:after="0" w:line="240" w:lineRule="auto"/>
              <w:jc w:val="both"/>
              <w:rPr>
                <w:rFonts w:ascii="Red Hat Display" w:eastAsia="Times New Roman" w:hAnsi="Red Hat Display" w:cs="Red Hat Display"/>
              </w:rPr>
            </w:pPr>
            <w:r w:rsidRPr="007F2947">
              <w:rPr>
                <w:rFonts w:ascii="Red Hat Display" w:eastAsia="Times New Roman" w:hAnsi="Red Hat Display" w:cs="Red Hat Display"/>
              </w:rPr>
              <w:t>I have read and I accept the terms and conditions stipulated within the declarations above and the National Rules for Participation 202</w:t>
            </w:r>
            <w:r w:rsidR="007F2947">
              <w:rPr>
                <w:rFonts w:ascii="Red Hat Display" w:eastAsia="Times New Roman" w:hAnsi="Red Hat Display" w:cs="Red Hat Display"/>
              </w:rPr>
              <w:t>6</w:t>
            </w:r>
            <w:r w:rsidRPr="007F2947">
              <w:rPr>
                <w:rFonts w:ascii="Red Hat Display" w:eastAsia="Times New Roman" w:hAnsi="Red Hat Display" w:cs="Red Hat Display"/>
              </w:rPr>
              <w:t xml:space="preserve"> and confirm that I agree with the eventual publication of personal data and project proposal content information of successful applicants, including name of entity, project contacts, title of proposal and abstract.</w:t>
            </w:r>
          </w:p>
        </w:tc>
        <w:tc>
          <w:tcPr>
            <w:tcW w:w="1729" w:type="dxa"/>
          </w:tcPr>
          <w:p w14:paraId="1D6DB66A" w14:textId="77777777" w:rsidR="004D277E" w:rsidRPr="007F2947" w:rsidRDefault="004D277E" w:rsidP="004D277E">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p>
          <w:p w14:paraId="45E53634" w14:textId="3BD543AB" w:rsidR="004D277E" w:rsidRPr="007F2947" w:rsidRDefault="004D277E" w:rsidP="004D277E">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 xml:space="preserve">I agree </w:t>
            </w:r>
            <w:sdt>
              <w:sdtPr>
                <w:rPr>
                  <w:rFonts w:ascii="Red Hat Display" w:eastAsia="Batang" w:hAnsi="Red Hat Display" w:cs="Red Hat Display"/>
                  <w:lang w:eastAsia="ko-KR"/>
                </w:rPr>
                <w:id w:val="-1732296186"/>
                <w14:checkbox>
                  <w14:checked w14:val="0"/>
                  <w14:checkedState w14:val="2612" w14:font="MS Gothic"/>
                  <w14:uncheckedState w14:val="2610" w14:font="MS Gothic"/>
                </w14:checkbox>
              </w:sdtPr>
              <w:sdtEndPr/>
              <w:sdtContent>
                <w:r w:rsidRPr="007F2947">
                  <w:rPr>
                    <w:rFonts w:ascii="Segoe UI Symbol" w:eastAsia="MS Gothic" w:hAnsi="Segoe UI Symbol" w:cs="Segoe UI Symbol"/>
                    <w:lang w:eastAsia="ko-KR"/>
                  </w:rPr>
                  <w:t>☐</w:t>
                </w:r>
              </w:sdtContent>
            </w:sdt>
          </w:p>
          <w:p w14:paraId="3B8C6DC7" w14:textId="77777777" w:rsidR="004D277E" w:rsidRPr="007F2947" w:rsidRDefault="004D277E" w:rsidP="00C622C4">
            <w:pPr>
              <w:tabs>
                <w:tab w:val="left" w:pos="3969"/>
                <w:tab w:val="left" w:pos="4111"/>
                <w:tab w:val="left" w:pos="4253"/>
                <w:tab w:val="center" w:pos="4320"/>
                <w:tab w:val="right" w:pos="8640"/>
              </w:tabs>
              <w:spacing w:after="120" w:line="240" w:lineRule="auto"/>
              <w:ind w:right="41"/>
              <w:jc w:val="center"/>
              <w:rPr>
                <w:rFonts w:ascii="Red Hat Display" w:hAnsi="Red Hat Display" w:cs="Red Hat Display"/>
                <w:noProof/>
              </w:rPr>
            </w:pPr>
          </w:p>
        </w:tc>
      </w:tr>
      <w:tr w:rsidR="000012AB" w:rsidRPr="007F2947" w14:paraId="75341F9D" w14:textId="77777777" w:rsidTr="00F65638">
        <w:trPr>
          <w:trHeight w:val="639"/>
        </w:trPr>
        <w:tc>
          <w:tcPr>
            <w:tcW w:w="7338" w:type="dxa"/>
          </w:tcPr>
          <w:p w14:paraId="5A83775F" w14:textId="0EBD23FF" w:rsidR="000012AB" w:rsidRPr="007F2947" w:rsidRDefault="000012AB" w:rsidP="00C622C4">
            <w:pPr>
              <w:spacing w:after="0" w:line="240" w:lineRule="auto"/>
              <w:jc w:val="both"/>
              <w:rPr>
                <w:rFonts w:ascii="Red Hat Display" w:eastAsia="Times New Roman" w:hAnsi="Red Hat Display" w:cs="Red Hat Display"/>
              </w:rPr>
            </w:pPr>
            <w:r w:rsidRPr="007F2947">
              <w:rPr>
                <w:rFonts w:ascii="Red Hat Display" w:eastAsia="Times New Roman" w:hAnsi="Red Hat Display" w:cs="Red Hat Display"/>
              </w:rPr>
              <w:lastRenderedPageBreak/>
              <w:t xml:space="preserve">I confirm that a </w:t>
            </w:r>
            <w:r w:rsidRPr="007F2947">
              <w:rPr>
                <w:rFonts w:ascii="Red Hat Display" w:eastAsia="Times New Roman" w:hAnsi="Red Hat Display" w:cs="Red Hat Display"/>
                <w:b/>
                <w:bCs/>
              </w:rPr>
              <w:t>Letter/s of Support</w:t>
            </w:r>
            <w:r w:rsidRPr="007F2947">
              <w:rPr>
                <w:rFonts w:ascii="Red Hat Display" w:eastAsia="Times New Roman" w:hAnsi="Red Hat Display" w:cs="Red Hat Display"/>
              </w:rPr>
              <w:t xml:space="preserve"> from the partnership institution has/have been attached to this </w:t>
            </w:r>
            <w:r w:rsidR="004D277E" w:rsidRPr="007F2947">
              <w:rPr>
                <w:rFonts w:ascii="Red Hat Display" w:eastAsia="Times New Roman" w:hAnsi="Red Hat Display" w:cs="Red Hat Display"/>
              </w:rPr>
              <w:t>a</w:t>
            </w:r>
            <w:r w:rsidRPr="007F2947">
              <w:rPr>
                <w:rFonts w:ascii="Red Hat Display" w:eastAsia="Times New Roman" w:hAnsi="Red Hat Display" w:cs="Red Hat Display"/>
              </w:rPr>
              <w:t xml:space="preserve">pplication </w:t>
            </w:r>
            <w:r w:rsidR="004D277E" w:rsidRPr="007F2947">
              <w:rPr>
                <w:rFonts w:ascii="Red Hat Display" w:eastAsia="Times New Roman" w:hAnsi="Red Hat Display" w:cs="Red Hat Display"/>
              </w:rPr>
              <w:t>f</w:t>
            </w:r>
            <w:r w:rsidRPr="007F2947">
              <w:rPr>
                <w:rFonts w:ascii="Red Hat Display" w:eastAsia="Times New Roman" w:hAnsi="Red Hat Display" w:cs="Red Hat Display"/>
              </w:rPr>
              <w:t>orm.</w:t>
            </w:r>
          </w:p>
        </w:tc>
        <w:tc>
          <w:tcPr>
            <w:tcW w:w="1729" w:type="dxa"/>
          </w:tcPr>
          <w:p w14:paraId="00876C08" w14:textId="558DD95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I agree</w:t>
            </w:r>
            <w:r w:rsidR="004D277E" w:rsidRPr="007F2947">
              <w:rPr>
                <w:rFonts w:ascii="Red Hat Display" w:eastAsia="Times New Roman" w:hAnsi="Red Hat Display" w:cs="Red Hat Display"/>
              </w:rPr>
              <w:t xml:space="preserve"> </w:t>
            </w:r>
            <w:sdt>
              <w:sdtPr>
                <w:rPr>
                  <w:rFonts w:ascii="Red Hat Display" w:eastAsia="Batang" w:hAnsi="Red Hat Display" w:cs="Red Hat Display"/>
                  <w:lang w:eastAsia="ko-KR"/>
                </w:rPr>
                <w:id w:val="1604612087"/>
                <w14:checkbox>
                  <w14:checked w14:val="0"/>
                  <w14:checkedState w14:val="2612" w14:font="MS Gothic"/>
                  <w14:uncheckedState w14:val="2610" w14:font="MS Gothic"/>
                </w14:checkbox>
              </w:sdtPr>
              <w:sdtEndPr/>
              <w:sdtContent>
                <w:r w:rsidR="004D277E" w:rsidRPr="007F2947">
                  <w:rPr>
                    <w:rFonts w:ascii="Segoe UI Symbol" w:eastAsia="MS Gothic" w:hAnsi="Segoe UI Symbol" w:cs="Segoe UI Symbol"/>
                    <w:lang w:eastAsia="ko-KR"/>
                  </w:rPr>
                  <w:t>☐</w:t>
                </w:r>
              </w:sdtContent>
            </w:sdt>
          </w:p>
          <w:p w14:paraId="66480D53" w14:textId="77777777" w:rsidR="000012AB" w:rsidRPr="007F2947" w:rsidRDefault="000012AB" w:rsidP="00C622C4">
            <w:pPr>
              <w:spacing w:after="0" w:line="240" w:lineRule="auto"/>
              <w:jc w:val="center"/>
              <w:rPr>
                <w:rFonts w:ascii="Red Hat Display" w:eastAsia="Times New Roman" w:hAnsi="Red Hat Display" w:cs="Red Hat Display"/>
              </w:rPr>
            </w:pPr>
          </w:p>
        </w:tc>
      </w:tr>
      <w:tr w:rsidR="00657613" w:rsidRPr="007F2947" w14:paraId="5C4A413D" w14:textId="77777777" w:rsidTr="00222B63">
        <w:trPr>
          <w:trHeight w:val="760"/>
        </w:trPr>
        <w:tc>
          <w:tcPr>
            <w:tcW w:w="7338" w:type="dxa"/>
          </w:tcPr>
          <w:p w14:paraId="27CB2F8F" w14:textId="386DC7F3" w:rsidR="00657613" w:rsidRPr="007F2947" w:rsidRDefault="001237D3" w:rsidP="00C622C4">
            <w:pPr>
              <w:spacing w:after="0" w:line="240" w:lineRule="auto"/>
              <w:jc w:val="both"/>
              <w:rPr>
                <w:rFonts w:ascii="Red Hat Display" w:eastAsia="Times New Roman" w:hAnsi="Red Hat Display" w:cs="Red Hat Display"/>
              </w:rPr>
            </w:pPr>
            <w:r w:rsidRPr="007F2947">
              <w:rPr>
                <w:rFonts w:ascii="Red Hat Display" w:eastAsia="Times New Roman" w:hAnsi="Red Hat Display" w:cs="Red Hat Display"/>
              </w:rPr>
              <w:t>I have never been found guilty by any competent Court in Malta or elsewhere of any crime</w:t>
            </w:r>
            <w:r w:rsidRPr="007F2947">
              <w:rPr>
                <w:rStyle w:val="FootnoteReference"/>
                <w:rFonts w:ascii="Red Hat Display" w:eastAsia="Times New Roman" w:hAnsi="Red Hat Display" w:cs="Red Hat Display"/>
              </w:rPr>
              <w:footnoteReference w:id="1"/>
            </w:r>
            <w:r w:rsidRPr="007F2947">
              <w:rPr>
                <w:rFonts w:ascii="Red Hat Display" w:eastAsia="Times New Roman" w:hAnsi="Red Hat Display" w:cs="Red Hat Display"/>
              </w:rPr>
              <w:t xml:space="preserve">  and that I have never been adjudged bankrupt or insolvent by, or filed an application for insolvency before, any competent Court in Malta or elsewhere.</w:t>
            </w:r>
          </w:p>
        </w:tc>
        <w:tc>
          <w:tcPr>
            <w:tcW w:w="1729" w:type="dxa"/>
          </w:tcPr>
          <w:p w14:paraId="5E28A293" w14:textId="77777777" w:rsidR="00FC054F" w:rsidRPr="007F2947" w:rsidRDefault="00FC054F" w:rsidP="00FC054F">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 xml:space="preserve">I agree </w:t>
            </w:r>
            <w:sdt>
              <w:sdtPr>
                <w:rPr>
                  <w:rFonts w:ascii="Red Hat Display" w:eastAsia="Batang" w:hAnsi="Red Hat Display" w:cs="Red Hat Display"/>
                  <w:lang w:eastAsia="ko-KR"/>
                </w:rPr>
                <w:id w:val="-101420124"/>
                <w14:checkbox>
                  <w14:checked w14:val="0"/>
                  <w14:checkedState w14:val="2612" w14:font="MS Gothic"/>
                  <w14:uncheckedState w14:val="2610" w14:font="MS Gothic"/>
                </w14:checkbox>
              </w:sdtPr>
              <w:sdtEndPr/>
              <w:sdtContent>
                <w:r w:rsidRPr="007F2947">
                  <w:rPr>
                    <w:rFonts w:ascii="Segoe UI Symbol" w:eastAsia="MS Gothic" w:hAnsi="Segoe UI Symbol" w:cs="Segoe UI Symbol"/>
                    <w:lang w:eastAsia="ko-KR"/>
                  </w:rPr>
                  <w:t>☐</w:t>
                </w:r>
              </w:sdtContent>
            </w:sdt>
          </w:p>
          <w:p w14:paraId="38EC4CC7" w14:textId="77777777" w:rsidR="00657613" w:rsidRPr="007F2947" w:rsidRDefault="00657613"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p>
        </w:tc>
      </w:tr>
      <w:tr w:rsidR="00657613" w:rsidRPr="007F2947" w14:paraId="54264C5D" w14:textId="77777777" w:rsidTr="00222B63">
        <w:trPr>
          <w:trHeight w:val="760"/>
        </w:trPr>
        <w:tc>
          <w:tcPr>
            <w:tcW w:w="7338" w:type="dxa"/>
          </w:tcPr>
          <w:p w14:paraId="29A386E3" w14:textId="669C8633" w:rsidR="00657613" w:rsidRPr="007F2947" w:rsidRDefault="002E3156" w:rsidP="00C622C4">
            <w:pPr>
              <w:spacing w:after="0" w:line="240" w:lineRule="auto"/>
              <w:jc w:val="both"/>
              <w:rPr>
                <w:rFonts w:ascii="Red Hat Display" w:eastAsia="Times New Roman" w:hAnsi="Red Hat Display" w:cs="Red Hat Display"/>
              </w:rPr>
            </w:pPr>
            <w:r w:rsidRPr="007F2947">
              <w:rPr>
                <w:rFonts w:ascii="Red Hat Display" w:eastAsia="Times New Roman" w:hAnsi="Red Hat Display" w:cs="Red Hat Display"/>
              </w:rPr>
              <w:t>I have never been disqualified</w:t>
            </w:r>
            <w:r w:rsidRPr="007F2947">
              <w:rPr>
                <w:rStyle w:val="FootnoteReference"/>
                <w:rFonts w:ascii="Red Hat Display" w:eastAsia="Times New Roman" w:hAnsi="Red Hat Display" w:cs="Red Hat Display"/>
              </w:rPr>
              <w:footnoteReference w:id="2"/>
            </w:r>
            <w:r w:rsidRPr="007F2947">
              <w:rPr>
                <w:rFonts w:ascii="Red Hat Display" w:eastAsia="Times New Roman" w:hAnsi="Red Hat Display" w:cs="Red Hat Display"/>
              </w:rPr>
              <w:t xml:space="preserve"> or excluded from participation in any Public Tender either by the Government of Malta or by the European Union or by any public entity in Malta.</w:t>
            </w:r>
          </w:p>
        </w:tc>
        <w:tc>
          <w:tcPr>
            <w:tcW w:w="1729" w:type="dxa"/>
          </w:tcPr>
          <w:p w14:paraId="7D843962" w14:textId="77777777" w:rsidR="00FC054F" w:rsidRPr="007F2947" w:rsidRDefault="00FC054F" w:rsidP="00FC054F">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 xml:space="preserve">I agree </w:t>
            </w:r>
            <w:sdt>
              <w:sdtPr>
                <w:rPr>
                  <w:rFonts w:ascii="Red Hat Display" w:eastAsia="Batang" w:hAnsi="Red Hat Display" w:cs="Red Hat Display"/>
                  <w:lang w:eastAsia="ko-KR"/>
                </w:rPr>
                <w:id w:val="-1042750426"/>
                <w14:checkbox>
                  <w14:checked w14:val="0"/>
                  <w14:checkedState w14:val="2612" w14:font="MS Gothic"/>
                  <w14:uncheckedState w14:val="2610" w14:font="MS Gothic"/>
                </w14:checkbox>
              </w:sdtPr>
              <w:sdtEndPr/>
              <w:sdtContent>
                <w:r w:rsidRPr="007F2947">
                  <w:rPr>
                    <w:rFonts w:ascii="Segoe UI Symbol" w:eastAsia="MS Gothic" w:hAnsi="Segoe UI Symbol" w:cs="Segoe UI Symbol"/>
                    <w:lang w:eastAsia="ko-KR"/>
                  </w:rPr>
                  <w:t>☐</w:t>
                </w:r>
              </w:sdtContent>
            </w:sdt>
          </w:p>
          <w:p w14:paraId="017A83FE" w14:textId="77777777" w:rsidR="00657613" w:rsidRPr="007F2947" w:rsidRDefault="00657613"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p>
        </w:tc>
      </w:tr>
      <w:tr w:rsidR="00657613" w:rsidRPr="007F2947" w14:paraId="611CFB7A" w14:textId="77777777" w:rsidTr="007F2947">
        <w:trPr>
          <w:trHeight w:val="610"/>
        </w:trPr>
        <w:tc>
          <w:tcPr>
            <w:tcW w:w="7338" w:type="dxa"/>
          </w:tcPr>
          <w:p w14:paraId="1C7168DA" w14:textId="462737A8" w:rsidR="00657613" w:rsidRPr="007F2947" w:rsidRDefault="00FC054F" w:rsidP="00C622C4">
            <w:pPr>
              <w:spacing w:after="0" w:line="240" w:lineRule="auto"/>
              <w:jc w:val="both"/>
              <w:rPr>
                <w:rFonts w:ascii="Red Hat Display" w:eastAsia="Times New Roman" w:hAnsi="Red Hat Display" w:cs="Red Hat Display"/>
              </w:rPr>
            </w:pPr>
            <w:r w:rsidRPr="007F2947">
              <w:rPr>
                <w:rFonts w:ascii="Red Hat Display" w:eastAsia="Times New Roman" w:hAnsi="Red Hat Display" w:cs="Red Hat Display"/>
              </w:rPr>
              <w:t>I have never been disqualified</w:t>
            </w:r>
            <w:r w:rsidRPr="007F2947">
              <w:rPr>
                <w:rStyle w:val="FootnoteReference"/>
                <w:rFonts w:ascii="Red Hat Display" w:eastAsia="Times New Roman" w:hAnsi="Red Hat Display" w:cs="Red Hat Display"/>
              </w:rPr>
              <w:footnoteReference w:id="3"/>
            </w:r>
            <w:r w:rsidRPr="007F2947">
              <w:rPr>
                <w:rFonts w:ascii="Red Hat Display" w:eastAsia="Times New Roman" w:hAnsi="Red Hat Display" w:cs="Red Hat Display"/>
              </w:rPr>
              <w:t xml:space="preserve"> or excluded from participation in any Public and/or European Union funding scheme.</w:t>
            </w:r>
          </w:p>
        </w:tc>
        <w:tc>
          <w:tcPr>
            <w:tcW w:w="1729" w:type="dxa"/>
          </w:tcPr>
          <w:p w14:paraId="45D03F66" w14:textId="1CC83785" w:rsidR="00657613" w:rsidRPr="007F2947" w:rsidRDefault="00FC054F"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rPr>
            </w:pPr>
            <w:r w:rsidRPr="007F2947">
              <w:rPr>
                <w:rFonts w:ascii="Red Hat Display" w:eastAsia="Times New Roman" w:hAnsi="Red Hat Display" w:cs="Red Hat Display"/>
              </w:rPr>
              <w:t xml:space="preserve">I agree </w:t>
            </w:r>
            <w:sdt>
              <w:sdtPr>
                <w:rPr>
                  <w:rFonts w:ascii="Red Hat Display" w:eastAsia="Batang" w:hAnsi="Red Hat Display" w:cs="Red Hat Display"/>
                  <w:lang w:eastAsia="ko-KR"/>
                </w:rPr>
                <w:id w:val="-330062611"/>
                <w14:checkbox>
                  <w14:checked w14:val="0"/>
                  <w14:checkedState w14:val="2612" w14:font="MS Gothic"/>
                  <w14:uncheckedState w14:val="2610" w14:font="MS Gothic"/>
                </w14:checkbox>
              </w:sdtPr>
              <w:sdtEndPr/>
              <w:sdtContent>
                <w:r w:rsidRPr="007F2947">
                  <w:rPr>
                    <w:rFonts w:ascii="Segoe UI Symbol" w:eastAsia="MS Gothic" w:hAnsi="Segoe UI Symbol" w:cs="Segoe UI Symbol"/>
                    <w:lang w:eastAsia="ko-KR"/>
                  </w:rPr>
                  <w:t>☐</w:t>
                </w:r>
              </w:sdtContent>
            </w:sdt>
          </w:p>
        </w:tc>
      </w:tr>
      <w:bookmarkEnd w:id="10"/>
    </w:tbl>
    <w:p w14:paraId="533CC7B9" w14:textId="3FBD4328" w:rsidR="000012AB" w:rsidRPr="007F2947" w:rsidRDefault="000012AB" w:rsidP="000012AB">
      <w:pPr>
        <w:rPr>
          <w:rFonts w:ascii="Red Hat Display" w:eastAsia="Times New Roman" w:hAnsi="Red Hat Display" w:cs="Red Hat Display"/>
        </w:rPr>
      </w:pPr>
    </w:p>
    <w:p w14:paraId="5AC62960" w14:textId="77777777" w:rsidR="0083533F" w:rsidRPr="007F2947" w:rsidRDefault="0083533F" w:rsidP="000012AB">
      <w:pPr>
        <w:rPr>
          <w:rFonts w:ascii="Red Hat Display" w:eastAsia="Times New Roman" w:hAnsi="Red Hat Display" w:cs="Red Hat Display"/>
        </w:rPr>
      </w:pPr>
    </w:p>
    <w:tbl>
      <w:tblPr>
        <w:tblW w:w="9104" w:type="dxa"/>
        <w:tblInd w:w="-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972"/>
        <w:gridCol w:w="4132"/>
      </w:tblGrid>
      <w:tr w:rsidR="000012AB" w:rsidRPr="007F2947" w14:paraId="45F08E34" w14:textId="77777777" w:rsidTr="00222B63">
        <w:tc>
          <w:tcPr>
            <w:tcW w:w="4972" w:type="dxa"/>
            <w:tcMar>
              <w:top w:w="100" w:type="dxa"/>
              <w:left w:w="100" w:type="dxa"/>
              <w:bottom w:w="100" w:type="dxa"/>
              <w:right w:w="100" w:type="dxa"/>
            </w:tcMar>
          </w:tcPr>
          <w:p w14:paraId="5DC6E3E4" w14:textId="77777777" w:rsidR="000012AB" w:rsidRPr="007F2947" w:rsidRDefault="000012AB" w:rsidP="00C622C4">
            <w:pPr>
              <w:spacing w:after="0" w:line="240" w:lineRule="auto"/>
              <w:jc w:val="both"/>
              <w:rPr>
                <w:rFonts w:ascii="Red Hat Display" w:eastAsia="Times New Roman" w:hAnsi="Red Hat Display" w:cs="Red Hat Display"/>
                <w:b/>
              </w:rPr>
            </w:pPr>
            <w:bookmarkStart w:id="11" w:name="_Hlk121990551"/>
            <w:r w:rsidRPr="007F2947">
              <w:rPr>
                <w:rFonts w:ascii="Red Hat Display" w:eastAsia="Times New Roman" w:hAnsi="Red Hat Display" w:cs="Red Hat Display"/>
                <w:b/>
              </w:rPr>
              <w:t>Signature &amp; Stamp of the Applicant:</w:t>
            </w:r>
          </w:p>
          <w:p w14:paraId="322179F2" w14:textId="77777777" w:rsidR="000012AB" w:rsidRPr="007F2947" w:rsidRDefault="000012AB" w:rsidP="00C622C4">
            <w:pPr>
              <w:spacing w:after="0" w:line="240" w:lineRule="auto"/>
              <w:jc w:val="both"/>
              <w:rPr>
                <w:rFonts w:ascii="Red Hat Display" w:eastAsia="Times New Roman" w:hAnsi="Red Hat Display" w:cs="Red Hat Display"/>
                <w:b/>
                <w:i/>
              </w:rPr>
            </w:pPr>
            <w:r w:rsidRPr="007F2947">
              <w:rPr>
                <w:rFonts w:ascii="Red Hat Display" w:eastAsia="Times New Roman" w:hAnsi="Red Hat Display" w:cs="Red Hat Display"/>
                <w:i/>
              </w:rPr>
              <w:t>The applicant needs to have sufficient authority to ensure the adequate degree of commitment and support for the activities.</w:t>
            </w:r>
          </w:p>
        </w:tc>
        <w:tc>
          <w:tcPr>
            <w:tcW w:w="4132" w:type="dxa"/>
            <w:tcMar>
              <w:top w:w="100" w:type="dxa"/>
              <w:left w:w="100" w:type="dxa"/>
              <w:bottom w:w="100" w:type="dxa"/>
              <w:right w:w="100" w:type="dxa"/>
            </w:tcMar>
          </w:tcPr>
          <w:p w14:paraId="495003C4"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r w:rsidRPr="007F2947">
              <w:rPr>
                <w:rFonts w:ascii="Red Hat Display" w:eastAsia="Times New Roman" w:hAnsi="Red Hat Display" w:cs="Red Hat Display"/>
                <w:b/>
              </w:rPr>
              <w:t>Date:</w:t>
            </w:r>
          </w:p>
          <w:p w14:paraId="1DAD61A7"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r w:rsidRPr="007F2947">
              <w:rPr>
                <w:rFonts w:ascii="Red Hat Display" w:eastAsia="Times New Roman" w:hAnsi="Red Hat Display" w:cs="Red Hat Display"/>
                <w:b/>
              </w:rPr>
              <w:t>Sign:</w:t>
            </w:r>
          </w:p>
          <w:p w14:paraId="1F880947"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p>
          <w:p w14:paraId="40D8B8D1"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r w:rsidRPr="007F2947">
              <w:rPr>
                <w:rFonts w:ascii="Red Hat Display" w:eastAsia="Times New Roman" w:hAnsi="Red Hat Display" w:cs="Red Hat Display"/>
                <w:b/>
              </w:rPr>
              <w:t>Stamp:</w:t>
            </w:r>
          </w:p>
          <w:p w14:paraId="55370377"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p>
          <w:p w14:paraId="3A8CC865"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p>
        </w:tc>
      </w:tr>
      <w:tr w:rsidR="000012AB" w:rsidRPr="007F2947" w14:paraId="376134FC" w14:textId="77777777" w:rsidTr="00222B63">
        <w:tc>
          <w:tcPr>
            <w:tcW w:w="4972" w:type="dxa"/>
            <w:tcMar>
              <w:top w:w="100" w:type="dxa"/>
              <w:left w:w="100" w:type="dxa"/>
              <w:bottom w:w="100" w:type="dxa"/>
              <w:right w:w="100" w:type="dxa"/>
            </w:tcMar>
          </w:tcPr>
          <w:p w14:paraId="388C2D9E" w14:textId="77777777" w:rsidR="000012AB" w:rsidRPr="007F2947" w:rsidRDefault="000012AB" w:rsidP="00C622C4">
            <w:pPr>
              <w:spacing w:after="0" w:line="240" w:lineRule="auto"/>
              <w:jc w:val="both"/>
              <w:rPr>
                <w:rFonts w:ascii="Red Hat Display" w:eastAsia="Times New Roman" w:hAnsi="Red Hat Display" w:cs="Red Hat Display"/>
                <w:b/>
              </w:rPr>
            </w:pPr>
            <w:r w:rsidRPr="007F2947">
              <w:rPr>
                <w:rFonts w:ascii="Red Hat Display" w:eastAsia="Times New Roman" w:hAnsi="Red Hat Display" w:cs="Red Hat Display"/>
                <w:b/>
              </w:rPr>
              <w:t>Signature &amp; Stamp of CEO / Chairman / Rector of Applicants Entity:</w:t>
            </w:r>
          </w:p>
          <w:p w14:paraId="74BEE03C" w14:textId="3CC02B4B" w:rsidR="000012AB" w:rsidRPr="007F2947" w:rsidRDefault="000012AB" w:rsidP="00C622C4">
            <w:pPr>
              <w:spacing w:after="0" w:line="240" w:lineRule="auto"/>
              <w:jc w:val="both"/>
              <w:rPr>
                <w:rFonts w:ascii="Red Hat Display" w:eastAsia="Times New Roman" w:hAnsi="Red Hat Display" w:cs="Red Hat Display"/>
                <w:b/>
              </w:rPr>
            </w:pPr>
            <w:r w:rsidRPr="007F2947">
              <w:rPr>
                <w:rFonts w:ascii="Red Hat Display" w:eastAsia="Times New Roman" w:hAnsi="Red Hat Display" w:cs="Red Hat Display"/>
                <w:i/>
              </w:rPr>
              <w:t>Applications should be endorsed by the applicant’s CEO/Chairman/Rector, as the case may be.</w:t>
            </w:r>
          </w:p>
        </w:tc>
        <w:tc>
          <w:tcPr>
            <w:tcW w:w="4132" w:type="dxa"/>
            <w:tcMar>
              <w:top w:w="100" w:type="dxa"/>
              <w:left w:w="100" w:type="dxa"/>
              <w:bottom w:w="100" w:type="dxa"/>
              <w:right w:w="100" w:type="dxa"/>
            </w:tcMar>
          </w:tcPr>
          <w:p w14:paraId="59AD55D5"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r w:rsidRPr="007F2947">
              <w:rPr>
                <w:rFonts w:ascii="Red Hat Display" w:eastAsia="Times New Roman" w:hAnsi="Red Hat Display" w:cs="Red Hat Display"/>
                <w:b/>
              </w:rPr>
              <w:t>Date:</w:t>
            </w:r>
          </w:p>
          <w:p w14:paraId="69C2A5EA"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r w:rsidRPr="007F2947">
              <w:rPr>
                <w:rFonts w:ascii="Red Hat Display" w:eastAsia="Times New Roman" w:hAnsi="Red Hat Display" w:cs="Red Hat Display"/>
                <w:b/>
              </w:rPr>
              <w:t>Sign:</w:t>
            </w:r>
          </w:p>
          <w:p w14:paraId="6B640488"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p>
          <w:p w14:paraId="770EBF47"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r w:rsidRPr="007F2947">
              <w:rPr>
                <w:rFonts w:ascii="Red Hat Display" w:eastAsia="Times New Roman" w:hAnsi="Red Hat Display" w:cs="Red Hat Display"/>
                <w:b/>
              </w:rPr>
              <w:t>Stamp:</w:t>
            </w:r>
          </w:p>
          <w:p w14:paraId="0BCCF9F6"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p>
          <w:p w14:paraId="519E0CE3" w14:textId="77777777" w:rsidR="000012AB" w:rsidRPr="007F2947" w:rsidRDefault="000012AB" w:rsidP="00C622C4">
            <w:pPr>
              <w:tabs>
                <w:tab w:val="left" w:pos="3969"/>
                <w:tab w:val="left" w:pos="4111"/>
                <w:tab w:val="left" w:pos="4253"/>
                <w:tab w:val="center" w:pos="4320"/>
                <w:tab w:val="right" w:pos="8640"/>
              </w:tabs>
              <w:spacing w:after="120" w:line="240" w:lineRule="auto"/>
              <w:ind w:right="41"/>
              <w:rPr>
                <w:rFonts w:ascii="Red Hat Display" w:eastAsia="Times New Roman" w:hAnsi="Red Hat Display" w:cs="Red Hat Display"/>
                <w:b/>
              </w:rPr>
            </w:pPr>
          </w:p>
        </w:tc>
      </w:tr>
    </w:tbl>
    <w:p w14:paraId="59313762" w14:textId="3CD5BF4B" w:rsidR="00222B63" w:rsidRPr="007F2947" w:rsidRDefault="00222B63" w:rsidP="00B33FFB">
      <w:pPr>
        <w:jc w:val="both"/>
        <w:rPr>
          <w:rFonts w:ascii="Red Hat Display" w:hAnsi="Red Hat Display" w:cs="Red Hat Display"/>
        </w:rPr>
      </w:pPr>
      <w:bookmarkStart w:id="12" w:name="_Hlk121989946"/>
      <w:bookmarkEnd w:id="11"/>
    </w:p>
    <w:bookmarkEnd w:id="12"/>
    <w:p w14:paraId="1E583730" w14:textId="77777777" w:rsidR="000012AB" w:rsidRPr="007F2947" w:rsidRDefault="000012AB" w:rsidP="000012AB">
      <w:pPr>
        <w:rPr>
          <w:rFonts w:ascii="Red Hat Display" w:hAnsi="Red Hat Display" w:cs="Red Hat Display"/>
        </w:rPr>
      </w:pPr>
    </w:p>
    <w:sectPr w:rsidR="000012AB" w:rsidRPr="007F2947" w:rsidSect="00D42B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0C10D" w14:textId="77777777" w:rsidR="009D1021" w:rsidRDefault="009D1021" w:rsidP="00DB3833">
      <w:pPr>
        <w:spacing w:after="0" w:line="240" w:lineRule="auto"/>
      </w:pPr>
      <w:r>
        <w:separator/>
      </w:r>
    </w:p>
  </w:endnote>
  <w:endnote w:type="continuationSeparator" w:id="0">
    <w:p w14:paraId="7A8DE276" w14:textId="77777777" w:rsidR="009D1021" w:rsidRDefault="009D1021"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ed Hat Display">
    <w:altName w:val="Calibri"/>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8297393"/>
      <w:docPartObj>
        <w:docPartGallery w:val="Page Numbers (Bottom of Page)"/>
        <w:docPartUnique/>
      </w:docPartObj>
    </w:sdtPr>
    <w:sdtEndPr>
      <w:rPr>
        <w:rFonts w:ascii="Red Hat Display" w:hAnsi="Red Hat Display" w:cs="Red Hat Display"/>
      </w:rPr>
    </w:sdtEndPr>
    <w:sdtContent>
      <w:sdt>
        <w:sdtPr>
          <w:rPr>
            <w:rFonts w:ascii="Red Hat Display" w:hAnsi="Red Hat Display" w:cs="Red Hat Display"/>
          </w:rPr>
          <w:id w:val="-1669238322"/>
          <w:docPartObj>
            <w:docPartGallery w:val="Page Numbers (Top of Page)"/>
            <w:docPartUnique/>
          </w:docPartObj>
        </w:sdtPr>
        <w:sdtEndPr/>
        <w:sdtContent>
          <w:p w14:paraId="0DC67A36" w14:textId="1D26A038" w:rsidR="008C111A" w:rsidRPr="000C15D3" w:rsidRDefault="00A847AB" w:rsidP="00A847AB">
            <w:pPr>
              <w:tabs>
                <w:tab w:val="left" w:pos="2736"/>
              </w:tabs>
              <w:rPr>
                <w:rFonts w:ascii="Red Hat Display" w:hAnsi="Red Hat Display" w:cs="Red Hat Display"/>
              </w:rPr>
            </w:pPr>
            <w:r w:rsidRPr="000C15D3">
              <w:rPr>
                <w:rFonts w:ascii="Red Hat Display" w:hAnsi="Red Hat Display" w:cs="Red Hat Display"/>
              </w:rPr>
              <w:tab/>
            </w:r>
          </w:p>
          <w:p w14:paraId="124B2CC2" w14:textId="77777777" w:rsidR="008C111A" w:rsidRPr="000C15D3" w:rsidRDefault="008C111A" w:rsidP="00EE1DAA">
            <w:pPr>
              <w:pStyle w:val="Header"/>
              <w:rPr>
                <w:rFonts w:ascii="Red Hat Display" w:hAnsi="Red Hat Display" w:cs="Red Hat Display"/>
                <w:sz w:val="16"/>
                <w:szCs w:val="16"/>
              </w:rPr>
            </w:pPr>
            <w:r w:rsidRPr="000C15D3">
              <w:rPr>
                <w:rFonts w:ascii="Red Hat Display" w:hAnsi="Red Hat Display" w:cs="Red Hat Display"/>
                <w:sz w:val="16"/>
                <w:szCs w:val="16"/>
              </w:rPr>
              <w:t xml:space="preserve">National Application Form </w:t>
            </w:r>
            <w:r w:rsidRPr="000C15D3">
              <w:rPr>
                <w:rFonts w:ascii="Red Hat Display" w:hAnsi="Red Hat Display" w:cs="Red Hat Display"/>
                <w:sz w:val="16"/>
                <w:szCs w:val="16"/>
              </w:rPr>
              <w:tab/>
            </w:r>
            <w:r w:rsidRPr="000C15D3">
              <w:rPr>
                <w:rFonts w:ascii="Red Hat Display" w:hAnsi="Red Hat Display" w:cs="Red Hat Display"/>
                <w:sz w:val="16"/>
                <w:szCs w:val="16"/>
              </w:rPr>
              <w:tab/>
              <w:t xml:space="preserve">Page </w:t>
            </w:r>
            <w:r w:rsidRPr="000C15D3">
              <w:rPr>
                <w:rFonts w:ascii="Red Hat Display" w:hAnsi="Red Hat Display" w:cs="Red Hat Display"/>
                <w:b/>
                <w:bCs/>
                <w:sz w:val="16"/>
                <w:szCs w:val="16"/>
              </w:rPr>
              <w:fldChar w:fldCharType="begin"/>
            </w:r>
            <w:r w:rsidRPr="000C15D3">
              <w:rPr>
                <w:rFonts w:ascii="Red Hat Display" w:hAnsi="Red Hat Display" w:cs="Red Hat Display"/>
                <w:b/>
                <w:bCs/>
                <w:sz w:val="16"/>
                <w:szCs w:val="16"/>
              </w:rPr>
              <w:instrText xml:space="preserve"> PAGE </w:instrText>
            </w:r>
            <w:r w:rsidRPr="000C15D3">
              <w:rPr>
                <w:rFonts w:ascii="Red Hat Display" w:hAnsi="Red Hat Display" w:cs="Red Hat Display"/>
                <w:b/>
                <w:bCs/>
                <w:sz w:val="16"/>
                <w:szCs w:val="16"/>
              </w:rPr>
              <w:fldChar w:fldCharType="separate"/>
            </w:r>
            <w:r w:rsidRPr="000C15D3">
              <w:rPr>
                <w:rFonts w:ascii="Red Hat Display" w:hAnsi="Red Hat Display" w:cs="Red Hat Display"/>
                <w:b/>
                <w:bCs/>
                <w:noProof/>
                <w:sz w:val="16"/>
                <w:szCs w:val="16"/>
              </w:rPr>
              <w:t>2</w:t>
            </w:r>
            <w:r w:rsidRPr="000C15D3">
              <w:rPr>
                <w:rFonts w:ascii="Red Hat Display" w:hAnsi="Red Hat Display" w:cs="Red Hat Display"/>
                <w:b/>
                <w:bCs/>
                <w:sz w:val="16"/>
                <w:szCs w:val="16"/>
              </w:rPr>
              <w:fldChar w:fldCharType="end"/>
            </w:r>
            <w:r w:rsidRPr="000C15D3">
              <w:rPr>
                <w:rFonts w:ascii="Red Hat Display" w:hAnsi="Red Hat Display" w:cs="Red Hat Display"/>
                <w:sz w:val="16"/>
                <w:szCs w:val="16"/>
              </w:rPr>
              <w:t xml:space="preserve"> of </w:t>
            </w:r>
            <w:r w:rsidRPr="000C15D3">
              <w:rPr>
                <w:rFonts w:ascii="Red Hat Display" w:hAnsi="Red Hat Display" w:cs="Red Hat Display"/>
                <w:b/>
                <w:bCs/>
                <w:sz w:val="16"/>
                <w:szCs w:val="16"/>
              </w:rPr>
              <w:fldChar w:fldCharType="begin"/>
            </w:r>
            <w:r w:rsidRPr="000C15D3">
              <w:rPr>
                <w:rFonts w:ascii="Red Hat Display" w:hAnsi="Red Hat Display" w:cs="Red Hat Display"/>
                <w:b/>
                <w:bCs/>
                <w:sz w:val="16"/>
                <w:szCs w:val="16"/>
              </w:rPr>
              <w:instrText xml:space="preserve"> NUMPAGES  </w:instrText>
            </w:r>
            <w:r w:rsidRPr="000C15D3">
              <w:rPr>
                <w:rFonts w:ascii="Red Hat Display" w:hAnsi="Red Hat Display" w:cs="Red Hat Display"/>
                <w:b/>
                <w:bCs/>
                <w:sz w:val="16"/>
                <w:szCs w:val="16"/>
              </w:rPr>
              <w:fldChar w:fldCharType="separate"/>
            </w:r>
            <w:r w:rsidRPr="000C15D3">
              <w:rPr>
                <w:rFonts w:ascii="Red Hat Display" w:hAnsi="Red Hat Display" w:cs="Red Hat Display"/>
                <w:b/>
                <w:bCs/>
                <w:noProof/>
                <w:sz w:val="16"/>
                <w:szCs w:val="16"/>
              </w:rPr>
              <w:t>15</w:t>
            </w:r>
            <w:r w:rsidRPr="000C15D3">
              <w:rPr>
                <w:rFonts w:ascii="Red Hat Display" w:hAnsi="Red Hat Display" w:cs="Red Hat Display"/>
                <w:b/>
                <w:bCs/>
                <w:sz w:val="16"/>
                <w:szCs w:val="16"/>
              </w:rPr>
              <w:fldChar w:fldCharType="end"/>
            </w:r>
            <w:r w:rsidRPr="000C15D3">
              <w:rPr>
                <w:rFonts w:ascii="Red Hat Display" w:hAnsi="Red Hat Display" w:cs="Red Hat Display"/>
                <w:sz w:val="16"/>
                <w:szCs w:val="16"/>
              </w:rPr>
              <w:t xml:space="preserve"> </w:t>
            </w:r>
          </w:p>
          <w:p w14:paraId="6900B85C" w14:textId="742C6E4A" w:rsidR="008C111A" w:rsidRPr="000C15D3" w:rsidRDefault="008C111A" w:rsidP="00EE1DAA">
            <w:pPr>
              <w:pStyle w:val="Header"/>
              <w:rPr>
                <w:rFonts w:ascii="Red Hat Display" w:hAnsi="Red Hat Display" w:cs="Red Hat Display"/>
                <w:sz w:val="16"/>
                <w:szCs w:val="16"/>
              </w:rPr>
            </w:pPr>
            <w:r w:rsidRPr="000C15D3">
              <w:rPr>
                <w:rFonts w:ascii="Red Hat Display" w:hAnsi="Red Hat Display" w:cs="Red Hat Display"/>
                <w:sz w:val="16"/>
                <w:szCs w:val="16"/>
              </w:rPr>
              <w:t xml:space="preserve">Version </w:t>
            </w:r>
            <w:r w:rsidR="00A847AB" w:rsidRPr="000C15D3">
              <w:rPr>
                <w:rFonts w:ascii="Red Hat Display" w:hAnsi="Red Hat Display" w:cs="Red Hat Display"/>
                <w:sz w:val="16"/>
                <w:szCs w:val="16"/>
              </w:rPr>
              <w:t>1</w:t>
            </w:r>
          </w:p>
          <w:p w14:paraId="5BAD8FDD" w14:textId="77777777" w:rsidR="008C111A" w:rsidRPr="000C15D3" w:rsidRDefault="008C111A" w:rsidP="00EE1DAA">
            <w:pPr>
              <w:pStyle w:val="Footer"/>
              <w:tabs>
                <w:tab w:val="left" w:pos="1470"/>
              </w:tabs>
              <w:rPr>
                <w:rFonts w:ascii="Red Hat Display" w:hAnsi="Red Hat Display" w:cs="Red Hat Display"/>
              </w:rPr>
            </w:pPr>
            <w:r w:rsidRPr="000C15D3">
              <w:rPr>
                <w:rFonts w:ascii="Red Hat Display" w:hAnsi="Red Hat Display" w:cs="Red Hat Display"/>
              </w:rPr>
              <w:tab/>
            </w:r>
            <w:r w:rsidRPr="000C15D3">
              <w:rPr>
                <w:rFonts w:ascii="Red Hat Display" w:hAnsi="Red Hat Display" w:cs="Red Hat Display"/>
              </w:rP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4A7A6" w14:textId="77777777" w:rsidR="009D1021" w:rsidRDefault="009D1021" w:rsidP="00DB3833">
      <w:pPr>
        <w:spacing w:after="0" w:line="240" w:lineRule="auto"/>
      </w:pPr>
      <w:r>
        <w:separator/>
      </w:r>
    </w:p>
  </w:footnote>
  <w:footnote w:type="continuationSeparator" w:id="0">
    <w:p w14:paraId="7058CBC8" w14:textId="77777777" w:rsidR="009D1021" w:rsidRDefault="009D1021" w:rsidP="00DB3833">
      <w:pPr>
        <w:spacing w:after="0" w:line="240" w:lineRule="auto"/>
      </w:pPr>
      <w:r>
        <w:continuationSeparator/>
      </w:r>
    </w:p>
  </w:footnote>
  <w:footnote w:id="1">
    <w:p w14:paraId="76D27E95" w14:textId="77777777" w:rsidR="001237D3" w:rsidRPr="007F2947" w:rsidRDefault="001237D3" w:rsidP="001237D3">
      <w:pPr>
        <w:pStyle w:val="FootnoteText"/>
        <w:rPr>
          <w:rFonts w:ascii="Red Hat Display" w:hAnsi="Red Hat Display" w:cs="Red Hat Display"/>
        </w:rPr>
      </w:pPr>
      <w:r w:rsidRPr="007F2947">
        <w:rPr>
          <w:rStyle w:val="FootnoteReference"/>
          <w:rFonts w:ascii="Red Hat Display" w:hAnsi="Red Hat Display" w:cs="Red Hat Display"/>
        </w:rPr>
        <w:footnoteRef/>
      </w:r>
      <w:r w:rsidRPr="007F2947">
        <w:rPr>
          <w:rFonts w:ascii="Red Hat Display" w:hAnsi="Red Hat Display" w:cs="Red Hat Display"/>
          <w:i/>
          <w:iCs/>
        </w:rPr>
        <w:t>This Declaration does not extend to any traffic related offences where these have been made.</w:t>
      </w:r>
    </w:p>
  </w:footnote>
  <w:footnote w:id="2">
    <w:p w14:paraId="2976F0CC" w14:textId="77777777" w:rsidR="002E3156" w:rsidRPr="007F2947" w:rsidRDefault="002E3156" w:rsidP="002E3156">
      <w:pPr>
        <w:pStyle w:val="FootnoteText"/>
        <w:rPr>
          <w:rFonts w:ascii="Red Hat Display" w:hAnsi="Red Hat Display" w:cs="Red Hat Display"/>
        </w:rPr>
      </w:pPr>
      <w:r w:rsidRPr="007F2947">
        <w:rPr>
          <w:rStyle w:val="FootnoteReference"/>
          <w:rFonts w:ascii="Red Hat Display" w:hAnsi="Red Hat Display" w:cs="Red Hat Display"/>
        </w:rPr>
        <w:footnoteRef/>
      </w:r>
      <w:r w:rsidRPr="007F2947">
        <w:rPr>
          <w:rFonts w:ascii="Red Hat Display" w:hAnsi="Red Hat Display" w:cs="Red Hat Display"/>
          <w:i/>
          <w:iCs/>
        </w:rPr>
        <w:t>This Declaration does not extend to disqualification of any tender proposal due to technical reasons.</w:t>
      </w:r>
    </w:p>
  </w:footnote>
  <w:footnote w:id="3">
    <w:p w14:paraId="698F0551" w14:textId="77777777" w:rsidR="00FC054F" w:rsidRDefault="00FC054F" w:rsidP="00FC054F">
      <w:pPr>
        <w:pStyle w:val="FootnoteText"/>
      </w:pPr>
      <w:r w:rsidRPr="007F2947">
        <w:rPr>
          <w:rStyle w:val="FootnoteReference"/>
          <w:rFonts w:ascii="Red Hat Display" w:hAnsi="Red Hat Display" w:cs="Red Hat Display"/>
        </w:rPr>
        <w:footnoteRef/>
      </w:r>
      <w:r w:rsidRPr="007F2947">
        <w:rPr>
          <w:rFonts w:ascii="Red Hat Display" w:hAnsi="Red Hat Display" w:cs="Red Hat Display"/>
          <w:i/>
          <w:iCs/>
        </w:rPr>
        <w:t>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878903051" name="Picture 1878903051"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E05C0"/>
    <w:multiLevelType w:val="multilevel"/>
    <w:tmpl w:val="A894BB6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BB663F"/>
    <w:multiLevelType w:val="multilevel"/>
    <w:tmpl w:val="BD38A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74917"/>
    <w:multiLevelType w:val="multilevel"/>
    <w:tmpl w:val="98603786"/>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7" w15:restartNumberingAfterBreak="0">
    <w:nsid w:val="12D471F4"/>
    <w:multiLevelType w:val="hybridMultilevel"/>
    <w:tmpl w:val="10A02F7E"/>
    <w:lvl w:ilvl="0" w:tplc="1CD44F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7477B20"/>
    <w:multiLevelType w:val="multilevel"/>
    <w:tmpl w:val="8DC422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AA752B"/>
    <w:multiLevelType w:val="hybridMultilevel"/>
    <w:tmpl w:val="121AF448"/>
    <w:lvl w:ilvl="0" w:tplc="F84ACFBE">
      <w:start w:val="1"/>
      <w:numFmt w:val="decimal"/>
      <w:lvlText w:val="%1)"/>
      <w:lvlJc w:val="left"/>
      <w:pPr>
        <w:ind w:left="720" w:hanging="360"/>
      </w:pPr>
      <w:rPr>
        <w:rFonts w:ascii="Times New Roman" w:hAnsi="Times New Roman" w:cs="Times New Roman" w:hint="default"/>
        <w:b/>
        <w:bCs/>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6551E4F"/>
    <w:multiLevelType w:val="hybridMultilevel"/>
    <w:tmpl w:val="E47630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71272FC"/>
    <w:multiLevelType w:val="multilevel"/>
    <w:tmpl w:val="DFDA6048"/>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5" w15:restartNumberingAfterBreak="0">
    <w:nsid w:val="3E016B24"/>
    <w:multiLevelType w:val="hybridMultilevel"/>
    <w:tmpl w:val="72E091C4"/>
    <w:lvl w:ilvl="0" w:tplc="08090015">
      <w:start w:val="1"/>
      <w:numFmt w:val="upperLetter"/>
      <w:lvlText w:val="%1."/>
      <w:lvlJc w:val="left"/>
      <w:pPr>
        <w:ind w:left="360" w:hanging="360"/>
      </w:pPr>
    </w:lvl>
    <w:lvl w:ilvl="1" w:tplc="08090013">
      <w:start w:val="1"/>
      <w:numFmt w:val="upperRoman"/>
      <w:lvlText w:val="%2."/>
      <w:lvlJc w:val="righ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A269DA"/>
    <w:multiLevelType w:val="hybridMultilevel"/>
    <w:tmpl w:val="625AA6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20"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15:restartNumberingAfterBreak="0">
    <w:nsid w:val="5432505A"/>
    <w:multiLevelType w:val="hybridMultilevel"/>
    <w:tmpl w:val="863AC5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4871B7"/>
    <w:multiLevelType w:val="hybridMultilevel"/>
    <w:tmpl w:val="A3547E7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7E364AE"/>
    <w:multiLevelType w:val="hybridMultilevel"/>
    <w:tmpl w:val="52F2A078"/>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5"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591B2244"/>
    <w:multiLevelType w:val="hybridMultilevel"/>
    <w:tmpl w:val="83109826"/>
    <w:lvl w:ilvl="0" w:tplc="098CBB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9D2775"/>
    <w:multiLevelType w:val="hybridMultilevel"/>
    <w:tmpl w:val="C95E9F80"/>
    <w:lvl w:ilvl="0" w:tplc="08090013">
      <w:start w:val="1"/>
      <w:numFmt w:val="upperRoman"/>
      <w:lvlText w:val="%1."/>
      <w:lvlJc w:val="righ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5622212"/>
    <w:multiLevelType w:val="hybridMultilevel"/>
    <w:tmpl w:val="5A0CF998"/>
    <w:lvl w:ilvl="0" w:tplc="1CAEAFF8">
      <w:start w:val="1"/>
      <w:numFmt w:val="lowerLetter"/>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0"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16cid:durableId="1520194584">
    <w:abstractNumId w:val="22"/>
  </w:num>
  <w:num w:numId="2" w16cid:durableId="586615893">
    <w:abstractNumId w:val="4"/>
  </w:num>
  <w:num w:numId="3" w16cid:durableId="1533224134">
    <w:abstractNumId w:val="16"/>
  </w:num>
  <w:num w:numId="4" w16cid:durableId="9616913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848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421238">
    <w:abstractNumId w:val="19"/>
  </w:num>
  <w:num w:numId="7" w16cid:durableId="813790138">
    <w:abstractNumId w:val="14"/>
  </w:num>
  <w:num w:numId="8" w16cid:durableId="1325862010">
    <w:abstractNumId w:val="2"/>
  </w:num>
  <w:num w:numId="9" w16cid:durableId="1691905619">
    <w:abstractNumId w:val="8"/>
  </w:num>
  <w:num w:numId="10" w16cid:durableId="13773897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5693482">
    <w:abstractNumId w:val="30"/>
  </w:num>
  <w:num w:numId="12" w16cid:durableId="456340478">
    <w:abstractNumId w:val="30"/>
  </w:num>
  <w:num w:numId="13" w16cid:durableId="1590380927">
    <w:abstractNumId w:val="17"/>
  </w:num>
  <w:num w:numId="14" w16cid:durableId="982277587">
    <w:abstractNumId w:val="3"/>
  </w:num>
  <w:num w:numId="15" w16cid:durableId="1092313571">
    <w:abstractNumId w:val="1"/>
  </w:num>
  <w:num w:numId="16" w16cid:durableId="347801610">
    <w:abstractNumId w:val="10"/>
  </w:num>
  <w:num w:numId="17" w16cid:durableId="24912309">
    <w:abstractNumId w:val="26"/>
  </w:num>
  <w:num w:numId="18" w16cid:durableId="2122142898">
    <w:abstractNumId w:val="21"/>
  </w:num>
  <w:num w:numId="19" w16cid:durableId="2059813880">
    <w:abstractNumId w:val="7"/>
  </w:num>
  <w:num w:numId="20" w16cid:durableId="1040938415">
    <w:abstractNumId w:val="12"/>
  </w:num>
  <w:num w:numId="21" w16cid:durableId="285820421">
    <w:abstractNumId w:val="0"/>
  </w:num>
  <w:num w:numId="22" w16cid:durableId="603852455">
    <w:abstractNumId w:val="28"/>
  </w:num>
  <w:num w:numId="23" w16cid:durableId="1595170187">
    <w:abstractNumId w:val="13"/>
  </w:num>
  <w:num w:numId="24" w16cid:durableId="1300107556">
    <w:abstractNumId w:val="9"/>
  </w:num>
  <w:num w:numId="25" w16cid:durableId="1258364943">
    <w:abstractNumId w:val="18"/>
  </w:num>
  <w:num w:numId="26" w16cid:durableId="856431692">
    <w:abstractNumId w:val="23"/>
  </w:num>
  <w:num w:numId="27" w16cid:durableId="112750546">
    <w:abstractNumId w:val="11"/>
  </w:num>
  <w:num w:numId="28" w16cid:durableId="4685901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2994250">
    <w:abstractNumId w:val="15"/>
  </w:num>
  <w:num w:numId="30" w16cid:durableId="5461836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22955614">
    <w:abstractNumId w:val="6"/>
  </w:num>
  <w:num w:numId="32" w16cid:durableId="528502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UcP9kWiAZOPpooMFEK88kpd4upxOQ+eO3prX0fSZ1+hKkX/j2b0IV1keJJClhmAYuJ2dia6TfYx0nWUoOe1YQg==" w:salt="GhYDqdUOFtNBhFRyT/WS1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012AB"/>
    <w:rsid w:val="00020308"/>
    <w:rsid w:val="000260C7"/>
    <w:rsid w:val="00033A3A"/>
    <w:rsid w:val="00056DAE"/>
    <w:rsid w:val="00064DEF"/>
    <w:rsid w:val="00071710"/>
    <w:rsid w:val="0008077C"/>
    <w:rsid w:val="00085BB5"/>
    <w:rsid w:val="000863F3"/>
    <w:rsid w:val="0009187A"/>
    <w:rsid w:val="000A7ECC"/>
    <w:rsid w:val="000C0F93"/>
    <w:rsid w:val="000C15D3"/>
    <w:rsid w:val="000C4151"/>
    <w:rsid w:val="000E1E29"/>
    <w:rsid w:val="000E2F08"/>
    <w:rsid w:val="001029FA"/>
    <w:rsid w:val="00110544"/>
    <w:rsid w:val="001237D3"/>
    <w:rsid w:val="00123B11"/>
    <w:rsid w:val="00150ABC"/>
    <w:rsid w:val="00151602"/>
    <w:rsid w:val="00152953"/>
    <w:rsid w:val="00153F4E"/>
    <w:rsid w:val="00163F6E"/>
    <w:rsid w:val="00170AFE"/>
    <w:rsid w:val="0017215F"/>
    <w:rsid w:val="00172CEB"/>
    <w:rsid w:val="001843C7"/>
    <w:rsid w:val="00192DB0"/>
    <w:rsid w:val="001960C9"/>
    <w:rsid w:val="00214B66"/>
    <w:rsid w:val="00221ED1"/>
    <w:rsid w:val="00222B63"/>
    <w:rsid w:val="00225EF2"/>
    <w:rsid w:val="00244FE1"/>
    <w:rsid w:val="00263429"/>
    <w:rsid w:val="0026623A"/>
    <w:rsid w:val="00267497"/>
    <w:rsid w:val="002A17DF"/>
    <w:rsid w:val="002A4144"/>
    <w:rsid w:val="002A6E10"/>
    <w:rsid w:val="002D363B"/>
    <w:rsid w:val="002D3A0F"/>
    <w:rsid w:val="002D3DD2"/>
    <w:rsid w:val="002E1463"/>
    <w:rsid w:val="002E3156"/>
    <w:rsid w:val="002F5432"/>
    <w:rsid w:val="00305460"/>
    <w:rsid w:val="00306C73"/>
    <w:rsid w:val="003210FF"/>
    <w:rsid w:val="00322B1E"/>
    <w:rsid w:val="00336D8E"/>
    <w:rsid w:val="00346A9D"/>
    <w:rsid w:val="003519CE"/>
    <w:rsid w:val="00353449"/>
    <w:rsid w:val="00357F13"/>
    <w:rsid w:val="003A3064"/>
    <w:rsid w:val="003A4064"/>
    <w:rsid w:val="003A4B82"/>
    <w:rsid w:val="0043025A"/>
    <w:rsid w:val="0043597A"/>
    <w:rsid w:val="00443855"/>
    <w:rsid w:val="00453EBE"/>
    <w:rsid w:val="00481250"/>
    <w:rsid w:val="0048220A"/>
    <w:rsid w:val="004B3F5E"/>
    <w:rsid w:val="004C4AA7"/>
    <w:rsid w:val="004D277E"/>
    <w:rsid w:val="004D4CE1"/>
    <w:rsid w:val="004D7134"/>
    <w:rsid w:val="004E0A8C"/>
    <w:rsid w:val="004E679B"/>
    <w:rsid w:val="00506239"/>
    <w:rsid w:val="00540B74"/>
    <w:rsid w:val="00571B09"/>
    <w:rsid w:val="005843B7"/>
    <w:rsid w:val="0059510E"/>
    <w:rsid w:val="005C3389"/>
    <w:rsid w:val="005D0396"/>
    <w:rsid w:val="005F7FB2"/>
    <w:rsid w:val="00600BFA"/>
    <w:rsid w:val="006132A9"/>
    <w:rsid w:val="0062792C"/>
    <w:rsid w:val="00646AD9"/>
    <w:rsid w:val="00657613"/>
    <w:rsid w:val="0066698F"/>
    <w:rsid w:val="00671F22"/>
    <w:rsid w:val="00674EFB"/>
    <w:rsid w:val="00685CCD"/>
    <w:rsid w:val="00692687"/>
    <w:rsid w:val="0069402B"/>
    <w:rsid w:val="006C13E2"/>
    <w:rsid w:val="006D2BE9"/>
    <w:rsid w:val="00702BC2"/>
    <w:rsid w:val="0071360E"/>
    <w:rsid w:val="0072517D"/>
    <w:rsid w:val="00746191"/>
    <w:rsid w:val="00746840"/>
    <w:rsid w:val="00771934"/>
    <w:rsid w:val="00782ED2"/>
    <w:rsid w:val="00796DFD"/>
    <w:rsid w:val="00797F51"/>
    <w:rsid w:val="007D4114"/>
    <w:rsid w:val="007E2F0F"/>
    <w:rsid w:val="007F2478"/>
    <w:rsid w:val="007F2947"/>
    <w:rsid w:val="008079AA"/>
    <w:rsid w:val="00827665"/>
    <w:rsid w:val="0083456F"/>
    <w:rsid w:val="0083533F"/>
    <w:rsid w:val="0087292B"/>
    <w:rsid w:val="008822E0"/>
    <w:rsid w:val="008B51B8"/>
    <w:rsid w:val="008B7A90"/>
    <w:rsid w:val="008C111A"/>
    <w:rsid w:val="008D1171"/>
    <w:rsid w:val="008E103C"/>
    <w:rsid w:val="008E2DF7"/>
    <w:rsid w:val="00917C55"/>
    <w:rsid w:val="00952873"/>
    <w:rsid w:val="00964CCE"/>
    <w:rsid w:val="00995E4C"/>
    <w:rsid w:val="009A4E7B"/>
    <w:rsid w:val="009C70E9"/>
    <w:rsid w:val="009D1021"/>
    <w:rsid w:val="009D113A"/>
    <w:rsid w:val="009D6B20"/>
    <w:rsid w:val="009F026C"/>
    <w:rsid w:val="009F04EC"/>
    <w:rsid w:val="009F2386"/>
    <w:rsid w:val="009F4A09"/>
    <w:rsid w:val="00A02BF0"/>
    <w:rsid w:val="00A0582A"/>
    <w:rsid w:val="00A16CF6"/>
    <w:rsid w:val="00A2565F"/>
    <w:rsid w:val="00A260AA"/>
    <w:rsid w:val="00A737A0"/>
    <w:rsid w:val="00A73E37"/>
    <w:rsid w:val="00A75064"/>
    <w:rsid w:val="00A847AB"/>
    <w:rsid w:val="00A8768B"/>
    <w:rsid w:val="00A94FE4"/>
    <w:rsid w:val="00A965AA"/>
    <w:rsid w:val="00AB283B"/>
    <w:rsid w:val="00AB367A"/>
    <w:rsid w:val="00AE4376"/>
    <w:rsid w:val="00AE4A62"/>
    <w:rsid w:val="00AF4940"/>
    <w:rsid w:val="00B01F7A"/>
    <w:rsid w:val="00B33FFB"/>
    <w:rsid w:val="00B444DB"/>
    <w:rsid w:val="00B5210A"/>
    <w:rsid w:val="00B5554C"/>
    <w:rsid w:val="00B94C16"/>
    <w:rsid w:val="00BA2CAC"/>
    <w:rsid w:val="00BB1082"/>
    <w:rsid w:val="00BB272B"/>
    <w:rsid w:val="00BC0AF1"/>
    <w:rsid w:val="00BC0C4B"/>
    <w:rsid w:val="00BC5C95"/>
    <w:rsid w:val="00BF2205"/>
    <w:rsid w:val="00C2258F"/>
    <w:rsid w:val="00C326EC"/>
    <w:rsid w:val="00C43EEC"/>
    <w:rsid w:val="00C54115"/>
    <w:rsid w:val="00C60379"/>
    <w:rsid w:val="00C65E5B"/>
    <w:rsid w:val="00C71025"/>
    <w:rsid w:val="00CB05BD"/>
    <w:rsid w:val="00CF20BD"/>
    <w:rsid w:val="00D07840"/>
    <w:rsid w:val="00D42B98"/>
    <w:rsid w:val="00D753F2"/>
    <w:rsid w:val="00D97911"/>
    <w:rsid w:val="00DA106F"/>
    <w:rsid w:val="00DB0A17"/>
    <w:rsid w:val="00DB3833"/>
    <w:rsid w:val="00DD0780"/>
    <w:rsid w:val="00DF38B5"/>
    <w:rsid w:val="00E16164"/>
    <w:rsid w:val="00E2329A"/>
    <w:rsid w:val="00E429CA"/>
    <w:rsid w:val="00E4300D"/>
    <w:rsid w:val="00EB46E1"/>
    <w:rsid w:val="00EE1DAA"/>
    <w:rsid w:val="00EE2454"/>
    <w:rsid w:val="00EF2CD8"/>
    <w:rsid w:val="00EF39F5"/>
    <w:rsid w:val="00F00F45"/>
    <w:rsid w:val="00F52DB5"/>
    <w:rsid w:val="00F65638"/>
    <w:rsid w:val="00F65DD5"/>
    <w:rsid w:val="00F71B39"/>
    <w:rsid w:val="00F834D4"/>
    <w:rsid w:val="00F83C1E"/>
    <w:rsid w:val="00F87726"/>
    <w:rsid w:val="00FC054F"/>
    <w:rsid w:val="02967077"/>
    <w:rsid w:val="06B9E6A6"/>
    <w:rsid w:val="09F18768"/>
    <w:rsid w:val="0AEEF931"/>
    <w:rsid w:val="0C14E7C7"/>
    <w:rsid w:val="0E2699F3"/>
    <w:rsid w:val="16F3EC77"/>
    <w:rsid w:val="1D0518C6"/>
    <w:rsid w:val="1F30FD28"/>
    <w:rsid w:val="1FF2979A"/>
    <w:rsid w:val="2151874C"/>
    <w:rsid w:val="24046E4B"/>
    <w:rsid w:val="27FDFDA4"/>
    <w:rsid w:val="2AEB294E"/>
    <w:rsid w:val="2E70AC83"/>
    <w:rsid w:val="2FEACDAA"/>
    <w:rsid w:val="34BC7960"/>
    <w:rsid w:val="35BE4FFC"/>
    <w:rsid w:val="3752977E"/>
    <w:rsid w:val="375A205D"/>
    <w:rsid w:val="39618224"/>
    <w:rsid w:val="3B129287"/>
    <w:rsid w:val="3B5A709A"/>
    <w:rsid w:val="3C9922E6"/>
    <w:rsid w:val="3E826A1C"/>
    <w:rsid w:val="43FC275D"/>
    <w:rsid w:val="487D2E7C"/>
    <w:rsid w:val="4AA84990"/>
    <w:rsid w:val="4FEED4F8"/>
    <w:rsid w:val="551D1389"/>
    <w:rsid w:val="558E3590"/>
    <w:rsid w:val="5730C38C"/>
    <w:rsid w:val="5746038E"/>
    <w:rsid w:val="588075A4"/>
    <w:rsid w:val="5B65D617"/>
    <w:rsid w:val="5F1BEF79"/>
    <w:rsid w:val="61D5179B"/>
    <w:rsid w:val="65EBA8B5"/>
    <w:rsid w:val="68F8452E"/>
    <w:rsid w:val="6C3D15A7"/>
    <w:rsid w:val="72C5D5FB"/>
    <w:rsid w:val="76325DB5"/>
    <w:rsid w:val="786DFB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83A37"/>
  <w15:docId w15:val="{8277D110-CBD2-481B-A5A8-9AE283A6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 w:type="paragraph" w:styleId="Revision">
    <w:name w:val="Revision"/>
    <w:hidden/>
    <w:uiPriority w:val="99"/>
    <w:semiHidden/>
    <w:rsid w:val="000C4151"/>
    <w:pPr>
      <w:spacing w:after="0" w:line="240" w:lineRule="auto"/>
    </w:pPr>
  </w:style>
  <w:style w:type="paragraph" w:customStyle="1" w:styleId="Default">
    <w:name w:val="Default"/>
    <w:rsid w:val="000012AB"/>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normaltextrun">
    <w:name w:val="normaltextrun"/>
    <w:basedOn w:val="DefaultParagraphFont"/>
    <w:rsid w:val="00214B66"/>
  </w:style>
  <w:style w:type="character" w:customStyle="1" w:styleId="eop">
    <w:name w:val="eop"/>
    <w:basedOn w:val="DefaultParagraphFont"/>
    <w:rsid w:val="00214B66"/>
  </w:style>
  <w:style w:type="character" w:styleId="FollowedHyperlink">
    <w:name w:val="FollowedHyperlink"/>
    <w:basedOn w:val="DefaultParagraphFont"/>
    <w:uiPriority w:val="99"/>
    <w:semiHidden/>
    <w:unhideWhenUsed/>
    <w:rsid w:val="00D07840"/>
    <w:rPr>
      <w:color w:val="954F72" w:themeColor="followedHyperlink"/>
      <w:u w:val="single"/>
    </w:rPr>
  </w:style>
  <w:style w:type="table" w:styleId="PlainTable1">
    <w:name w:val="Plain Table 1"/>
    <w:basedOn w:val="TableNormal"/>
    <w:uiPriority w:val="41"/>
    <w:rsid w:val="006669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79575">
      <w:bodyDiv w:val="1"/>
      <w:marLeft w:val="0"/>
      <w:marRight w:val="0"/>
      <w:marTop w:val="0"/>
      <w:marBottom w:val="0"/>
      <w:divBdr>
        <w:top w:val="none" w:sz="0" w:space="0" w:color="auto"/>
        <w:left w:val="none" w:sz="0" w:space="0" w:color="auto"/>
        <w:bottom w:val="none" w:sz="0" w:space="0" w:color="auto"/>
        <w:right w:val="none" w:sz="0" w:space="0" w:color="auto"/>
      </w:divBdr>
    </w:div>
    <w:div w:id="1407725018">
      <w:bodyDiv w:val="1"/>
      <w:marLeft w:val="0"/>
      <w:marRight w:val="0"/>
      <w:marTop w:val="0"/>
      <w:marBottom w:val="0"/>
      <w:divBdr>
        <w:top w:val="none" w:sz="0" w:space="0" w:color="auto"/>
        <w:left w:val="none" w:sz="0" w:space="0" w:color="auto"/>
        <w:bottom w:val="none" w:sz="0" w:space="0" w:color="auto"/>
        <w:right w:val="none" w:sz="0" w:space="0" w:color="auto"/>
      </w:divBdr>
    </w:div>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xjenzamalta.mt/resources-page/" TargetMode="External"/><Relationship Id="rId18" Type="http://schemas.openxmlformats.org/officeDocument/2006/relationships/hyperlink" Target="mailto:dpo.xjenzamalta@gov.m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xjenzamalta.mt/media/open-funding-schem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ec.europa.eu/eurostat/documents/3859598/21633320/KS-GQ-24-007-EN-N.pdf/c7bf48f9-cd00-8fe4-1231-d4a1e4c695a2?version=2.0&amp;t=1749550190937"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ima.xjenzamalta@gov.m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24D21809844A6CAE49D89436EE4D55"/>
        <w:category>
          <w:name w:val="General"/>
          <w:gallery w:val="placeholder"/>
        </w:category>
        <w:types>
          <w:type w:val="bbPlcHdr"/>
        </w:types>
        <w:behaviors>
          <w:behavior w:val="content"/>
        </w:behaviors>
        <w:guid w:val="{3D67B8E2-64DB-4F65-876B-89F57117FF56}"/>
      </w:docPartPr>
      <w:docPartBody>
        <w:p w:rsidR="004337CB" w:rsidRDefault="00804B71" w:rsidP="00804B71">
          <w:pPr>
            <w:pStyle w:val="7024D21809844A6CAE49D89436EE4D552"/>
          </w:pPr>
          <w:r w:rsidRPr="00192DB0">
            <w:rPr>
              <w:rStyle w:val="PlaceholderText"/>
              <w:rFonts w:ascii="Red Hat Display" w:hAnsi="Red Hat Display" w:cs="Red Hat Display"/>
            </w:rPr>
            <w:t>Click or tap here to enter text.</w:t>
          </w:r>
        </w:p>
      </w:docPartBody>
    </w:docPart>
    <w:docPart>
      <w:docPartPr>
        <w:name w:val="E81715983B514A6D9CB6CCB00E52D334"/>
        <w:category>
          <w:name w:val="General"/>
          <w:gallery w:val="placeholder"/>
        </w:category>
        <w:types>
          <w:type w:val="bbPlcHdr"/>
        </w:types>
        <w:behaviors>
          <w:behavior w:val="content"/>
        </w:behaviors>
        <w:guid w:val="{477C21BF-077C-4C1A-878D-E239D921E9B3}"/>
      </w:docPartPr>
      <w:docPartBody>
        <w:p w:rsidR="004337CB" w:rsidRDefault="00804B71" w:rsidP="00804B71">
          <w:pPr>
            <w:pStyle w:val="E81715983B514A6D9CB6CCB00E52D3342"/>
          </w:pPr>
          <w:r w:rsidRPr="00192DB0">
            <w:rPr>
              <w:rStyle w:val="PlaceholderText"/>
              <w:rFonts w:ascii="Red Hat Display" w:hAnsi="Red Hat Display" w:cs="Red Hat Display"/>
            </w:rPr>
            <w:t>Click or tap here to enter text.</w:t>
          </w:r>
        </w:p>
      </w:docPartBody>
    </w:docPart>
    <w:docPart>
      <w:docPartPr>
        <w:name w:val="2041981448BA417D8373F46B4234CEFE"/>
        <w:category>
          <w:name w:val="General"/>
          <w:gallery w:val="placeholder"/>
        </w:category>
        <w:types>
          <w:type w:val="bbPlcHdr"/>
        </w:types>
        <w:behaviors>
          <w:behavior w:val="content"/>
        </w:behaviors>
        <w:guid w:val="{D2E94DFF-F093-45A8-B645-0B8E156B11B5}"/>
      </w:docPartPr>
      <w:docPartBody>
        <w:p w:rsidR="004337CB" w:rsidRDefault="00804B71" w:rsidP="00804B71">
          <w:pPr>
            <w:pStyle w:val="2041981448BA417D8373F46B4234CEFE2"/>
          </w:pPr>
          <w:r w:rsidRPr="00192DB0">
            <w:rPr>
              <w:rStyle w:val="PlaceholderText"/>
              <w:rFonts w:ascii="Red Hat Display" w:hAnsi="Red Hat Display" w:cs="Red Hat Display"/>
            </w:rPr>
            <w:t>Click or tap here to enter text.</w:t>
          </w:r>
        </w:p>
      </w:docPartBody>
    </w:docPart>
    <w:docPart>
      <w:docPartPr>
        <w:name w:val="291EF6BF141B45D7B7D307737221AA42"/>
        <w:category>
          <w:name w:val="General"/>
          <w:gallery w:val="placeholder"/>
        </w:category>
        <w:types>
          <w:type w:val="bbPlcHdr"/>
        </w:types>
        <w:behaviors>
          <w:behavior w:val="content"/>
        </w:behaviors>
        <w:guid w:val="{5C4E9AB5-BCC5-4E28-BD08-2B96BB965D73}"/>
      </w:docPartPr>
      <w:docPartBody>
        <w:p w:rsidR="004337CB" w:rsidRDefault="00804B71" w:rsidP="00804B71">
          <w:pPr>
            <w:pStyle w:val="291EF6BF141B45D7B7D307737221AA422"/>
          </w:pPr>
          <w:r w:rsidRPr="00192DB0">
            <w:rPr>
              <w:rStyle w:val="PlaceholderText"/>
              <w:rFonts w:ascii="Red Hat Display" w:hAnsi="Red Hat Display" w:cs="Red Hat Display"/>
            </w:rPr>
            <w:t>Click or tap here to enter text.</w:t>
          </w:r>
        </w:p>
      </w:docPartBody>
    </w:docPart>
    <w:docPart>
      <w:docPartPr>
        <w:name w:val="1DA81DA577574CCD86F6BCF1CD69609F"/>
        <w:category>
          <w:name w:val="General"/>
          <w:gallery w:val="placeholder"/>
        </w:category>
        <w:types>
          <w:type w:val="bbPlcHdr"/>
        </w:types>
        <w:behaviors>
          <w:behavior w:val="content"/>
        </w:behaviors>
        <w:guid w:val="{0C3821A8-3312-4F07-85B7-00E96630035D}"/>
      </w:docPartPr>
      <w:docPartBody>
        <w:p w:rsidR="004337CB" w:rsidRDefault="00804B71" w:rsidP="00804B71">
          <w:pPr>
            <w:pStyle w:val="1DA81DA577574CCD86F6BCF1CD69609F2"/>
          </w:pPr>
          <w:r w:rsidRPr="00192DB0">
            <w:rPr>
              <w:rStyle w:val="PlaceholderText"/>
              <w:rFonts w:ascii="Red Hat Display" w:hAnsi="Red Hat Display" w:cs="Red Hat Display"/>
            </w:rPr>
            <w:t>Click or tap here to enter text.</w:t>
          </w:r>
        </w:p>
      </w:docPartBody>
    </w:docPart>
    <w:docPart>
      <w:docPartPr>
        <w:name w:val="4A60ED523886442E8888AE3FBF439BCF"/>
        <w:category>
          <w:name w:val="General"/>
          <w:gallery w:val="placeholder"/>
        </w:category>
        <w:types>
          <w:type w:val="bbPlcHdr"/>
        </w:types>
        <w:behaviors>
          <w:behavior w:val="content"/>
        </w:behaviors>
        <w:guid w:val="{997C408D-0365-4598-AB99-5FD4264E3A7C}"/>
      </w:docPartPr>
      <w:docPartBody>
        <w:p w:rsidR="004337CB" w:rsidRDefault="00804B71" w:rsidP="00804B71">
          <w:pPr>
            <w:pStyle w:val="4A60ED523886442E8888AE3FBF439BCF2"/>
          </w:pPr>
          <w:r w:rsidRPr="00192DB0">
            <w:rPr>
              <w:rStyle w:val="PlaceholderText"/>
              <w:rFonts w:ascii="Red Hat Display" w:hAnsi="Red Hat Display" w:cs="Red Hat Display"/>
            </w:rPr>
            <w:t>Click or tap here to enter text.</w:t>
          </w:r>
        </w:p>
      </w:docPartBody>
    </w:docPart>
    <w:docPart>
      <w:docPartPr>
        <w:name w:val="3458745D33994024BCC8FE452158E7F1"/>
        <w:category>
          <w:name w:val="General"/>
          <w:gallery w:val="placeholder"/>
        </w:category>
        <w:types>
          <w:type w:val="bbPlcHdr"/>
        </w:types>
        <w:behaviors>
          <w:behavior w:val="content"/>
        </w:behaviors>
        <w:guid w:val="{8DFCE370-B662-42DC-B01D-A7B0F1D48480}"/>
      </w:docPartPr>
      <w:docPartBody>
        <w:p w:rsidR="004337CB" w:rsidRDefault="00804B71" w:rsidP="00804B71">
          <w:pPr>
            <w:pStyle w:val="3458745D33994024BCC8FE452158E7F12"/>
          </w:pPr>
          <w:r w:rsidRPr="00192DB0">
            <w:rPr>
              <w:rStyle w:val="PlaceholderText"/>
              <w:rFonts w:ascii="Red Hat Display" w:hAnsi="Red Hat Display" w:cs="Red Hat Display"/>
            </w:rPr>
            <w:t>Click or tap here to enter text.</w:t>
          </w:r>
        </w:p>
      </w:docPartBody>
    </w:docPart>
    <w:docPart>
      <w:docPartPr>
        <w:name w:val="3A383589386341EBA99D87BBDC03D383"/>
        <w:category>
          <w:name w:val="General"/>
          <w:gallery w:val="placeholder"/>
        </w:category>
        <w:types>
          <w:type w:val="bbPlcHdr"/>
        </w:types>
        <w:behaviors>
          <w:behavior w:val="content"/>
        </w:behaviors>
        <w:guid w:val="{EECC3378-C715-443B-BE92-EB00A220A486}"/>
      </w:docPartPr>
      <w:docPartBody>
        <w:p w:rsidR="004337CB" w:rsidRDefault="00804B71" w:rsidP="00804B71">
          <w:pPr>
            <w:pStyle w:val="3A383589386341EBA99D87BBDC03D3832"/>
          </w:pPr>
          <w:r w:rsidRPr="00192DB0">
            <w:rPr>
              <w:rStyle w:val="PlaceholderText"/>
              <w:rFonts w:ascii="Red Hat Display" w:hAnsi="Red Hat Display" w:cs="Red Hat Display"/>
            </w:rPr>
            <w:t>Click or tap here to enter text.</w:t>
          </w:r>
        </w:p>
      </w:docPartBody>
    </w:docPart>
    <w:docPart>
      <w:docPartPr>
        <w:name w:val="56B1BCEF6D9241E784FA386265C821E0"/>
        <w:category>
          <w:name w:val="General"/>
          <w:gallery w:val="placeholder"/>
        </w:category>
        <w:types>
          <w:type w:val="bbPlcHdr"/>
        </w:types>
        <w:behaviors>
          <w:behavior w:val="content"/>
        </w:behaviors>
        <w:guid w:val="{C05BE9AF-9F6C-46D5-9FEC-4D6E86778F5A}"/>
      </w:docPartPr>
      <w:docPartBody>
        <w:p w:rsidR="004337CB" w:rsidRDefault="00804B71" w:rsidP="00804B71">
          <w:pPr>
            <w:pStyle w:val="56B1BCEF6D9241E784FA386265C821E02"/>
          </w:pPr>
          <w:r w:rsidRPr="00192DB0">
            <w:rPr>
              <w:rStyle w:val="PlaceholderText"/>
              <w:rFonts w:ascii="Red Hat Display" w:hAnsi="Red Hat Display" w:cs="Red Hat Display"/>
            </w:rPr>
            <w:t>Click or tap here to enter text.</w:t>
          </w:r>
        </w:p>
      </w:docPartBody>
    </w:docPart>
    <w:docPart>
      <w:docPartPr>
        <w:name w:val="CE88EA8D21A14483BB17CA34A18BA762"/>
        <w:category>
          <w:name w:val="General"/>
          <w:gallery w:val="placeholder"/>
        </w:category>
        <w:types>
          <w:type w:val="bbPlcHdr"/>
        </w:types>
        <w:behaviors>
          <w:behavior w:val="content"/>
        </w:behaviors>
        <w:guid w:val="{B336D64B-D676-4298-AA9C-991123A179F0}"/>
      </w:docPartPr>
      <w:docPartBody>
        <w:p w:rsidR="004337CB" w:rsidRDefault="00804B71" w:rsidP="00804B71">
          <w:pPr>
            <w:pStyle w:val="CE88EA8D21A14483BB17CA34A18BA7622"/>
          </w:pPr>
          <w:r w:rsidRPr="00192DB0">
            <w:rPr>
              <w:rStyle w:val="PlaceholderText"/>
              <w:rFonts w:ascii="Red Hat Display" w:hAnsi="Red Hat Display" w:cs="Red Hat Display"/>
            </w:rPr>
            <w:t>Click or tap here to enter text.</w:t>
          </w:r>
        </w:p>
      </w:docPartBody>
    </w:docPart>
    <w:docPart>
      <w:docPartPr>
        <w:name w:val="3DB7206920EC4F5889ECB65F472CECA4"/>
        <w:category>
          <w:name w:val="General"/>
          <w:gallery w:val="placeholder"/>
        </w:category>
        <w:types>
          <w:type w:val="bbPlcHdr"/>
        </w:types>
        <w:behaviors>
          <w:behavior w:val="content"/>
        </w:behaviors>
        <w:guid w:val="{DF28A91B-96FD-40B5-AC73-8161C06768C5}"/>
      </w:docPartPr>
      <w:docPartBody>
        <w:p w:rsidR="004337CB" w:rsidRDefault="00804B71" w:rsidP="00804B71">
          <w:pPr>
            <w:pStyle w:val="3DB7206920EC4F5889ECB65F472CECA42"/>
          </w:pPr>
          <w:r w:rsidRPr="00192DB0">
            <w:rPr>
              <w:rStyle w:val="PlaceholderText"/>
              <w:rFonts w:ascii="Red Hat Display" w:hAnsi="Red Hat Display" w:cs="Red Hat Display"/>
            </w:rPr>
            <w:t>Click or tap here to enter text.</w:t>
          </w:r>
        </w:p>
      </w:docPartBody>
    </w:docPart>
    <w:docPart>
      <w:docPartPr>
        <w:name w:val="A7D112B6C44841238F8874D0A96632EA"/>
        <w:category>
          <w:name w:val="General"/>
          <w:gallery w:val="placeholder"/>
        </w:category>
        <w:types>
          <w:type w:val="bbPlcHdr"/>
        </w:types>
        <w:behaviors>
          <w:behavior w:val="content"/>
        </w:behaviors>
        <w:guid w:val="{4438B9B2-E827-4FAB-A70E-8214E719E6CF}"/>
      </w:docPartPr>
      <w:docPartBody>
        <w:p w:rsidR="004337CB" w:rsidRDefault="00804B71" w:rsidP="00804B71">
          <w:pPr>
            <w:pStyle w:val="A7D112B6C44841238F8874D0A96632EA2"/>
          </w:pPr>
          <w:r w:rsidRPr="00192DB0">
            <w:rPr>
              <w:rStyle w:val="PlaceholderText"/>
              <w:rFonts w:ascii="Red Hat Display" w:hAnsi="Red Hat Display" w:cs="Red Hat Display"/>
            </w:rPr>
            <w:t>Click or tap here to enter text.</w:t>
          </w:r>
        </w:p>
      </w:docPartBody>
    </w:docPart>
    <w:docPart>
      <w:docPartPr>
        <w:name w:val="8C0FFED3107042BC80BA06754F5C7D37"/>
        <w:category>
          <w:name w:val="General"/>
          <w:gallery w:val="placeholder"/>
        </w:category>
        <w:types>
          <w:type w:val="bbPlcHdr"/>
        </w:types>
        <w:behaviors>
          <w:behavior w:val="content"/>
        </w:behaviors>
        <w:guid w:val="{5853190E-668B-4BD1-B6B0-1C256B8D74C1}"/>
      </w:docPartPr>
      <w:docPartBody>
        <w:p w:rsidR="004337CB" w:rsidRDefault="00804B71" w:rsidP="00804B71">
          <w:pPr>
            <w:pStyle w:val="8C0FFED3107042BC80BA06754F5C7D372"/>
          </w:pPr>
          <w:r w:rsidRPr="00192DB0">
            <w:rPr>
              <w:rStyle w:val="PlaceholderText"/>
              <w:rFonts w:ascii="Red Hat Display" w:hAnsi="Red Hat Display" w:cs="Red Hat Display"/>
            </w:rPr>
            <w:t>Click or tap here to enter text.</w:t>
          </w:r>
        </w:p>
      </w:docPartBody>
    </w:docPart>
    <w:docPart>
      <w:docPartPr>
        <w:name w:val="B286A91141E84617B578F00A0F6B8667"/>
        <w:category>
          <w:name w:val="General"/>
          <w:gallery w:val="placeholder"/>
        </w:category>
        <w:types>
          <w:type w:val="bbPlcHdr"/>
        </w:types>
        <w:behaviors>
          <w:behavior w:val="content"/>
        </w:behaviors>
        <w:guid w:val="{83BDE375-1CD4-4CA3-BF70-C2A663A3D43A}"/>
      </w:docPartPr>
      <w:docPartBody>
        <w:p w:rsidR="004337CB" w:rsidRDefault="00804B71" w:rsidP="00804B71">
          <w:pPr>
            <w:pStyle w:val="B286A91141E84617B578F00A0F6B86672"/>
          </w:pPr>
          <w:r w:rsidRPr="00192DB0">
            <w:rPr>
              <w:rStyle w:val="PlaceholderText"/>
              <w:rFonts w:ascii="Red Hat Display" w:hAnsi="Red Hat Display" w:cs="Red Hat Display"/>
            </w:rPr>
            <w:t>Click or tap here to enter text.</w:t>
          </w:r>
        </w:p>
      </w:docPartBody>
    </w:docPart>
    <w:docPart>
      <w:docPartPr>
        <w:name w:val="2AA9E47E1313464FA69A41051A03B359"/>
        <w:category>
          <w:name w:val="General"/>
          <w:gallery w:val="placeholder"/>
        </w:category>
        <w:types>
          <w:type w:val="bbPlcHdr"/>
        </w:types>
        <w:behaviors>
          <w:behavior w:val="content"/>
        </w:behaviors>
        <w:guid w:val="{614F0E2F-2A3C-440C-AA96-9446773573A6}"/>
      </w:docPartPr>
      <w:docPartBody>
        <w:p w:rsidR="00804B71" w:rsidRDefault="00804B71" w:rsidP="0071360E">
          <w:pPr>
            <w:spacing w:after="0" w:line="240" w:lineRule="auto"/>
            <w:rPr>
              <w:rFonts w:ascii="Red Hat Display" w:hAnsi="Red Hat Display" w:cs="Red Hat Display"/>
            </w:rPr>
          </w:pPr>
          <w:r w:rsidRPr="00DF27FE">
            <w:rPr>
              <w:rStyle w:val="PlaceholderText"/>
              <w:rFonts w:ascii="Red Hat Display" w:hAnsi="Red Hat Display" w:cs="Red Hat Display"/>
            </w:rPr>
            <w:t>Click or tap here to enter text.</w:t>
          </w:r>
        </w:p>
        <w:p w:rsidR="00804B71" w:rsidRDefault="00804B71" w:rsidP="0071360E">
          <w:pPr>
            <w:tabs>
              <w:tab w:val="left" w:pos="3756"/>
            </w:tabs>
            <w:rPr>
              <w:rFonts w:ascii="Red Hat Display" w:eastAsia="Times New Roman" w:hAnsi="Red Hat Display" w:cs="Red Hat Display"/>
              <w:sz w:val="24"/>
              <w:szCs w:val="24"/>
            </w:rPr>
          </w:pPr>
          <w:r>
            <w:rPr>
              <w:rFonts w:ascii="Red Hat Display" w:eastAsia="Times New Roman" w:hAnsi="Red Hat Display" w:cs="Red Hat Display"/>
              <w:sz w:val="24"/>
              <w:szCs w:val="24"/>
            </w:rPr>
            <w:tab/>
          </w:r>
        </w:p>
        <w:p w:rsidR="00804B71" w:rsidRDefault="00804B71" w:rsidP="0071360E">
          <w:pPr>
            <w:tabs>
              <w:tab w:val="left" w:pos="3756"/>
            </w:tabs>
            <w:rPr>
              <w:rFonts w:ascii="Red Hat Display" w:eastAsia="Times New Roman" w:hAnsi="Red Hat Display" w:cs="Red Hat Display"/>
              <w:sz w:val="24"/>
              <w:szCs w:val="24"/>
            </w:rPr>
          </w:pPr>
        </w:p>
        <w:p w:rsidR="00804B71" w:rsidRDefault="00804B71" w:rsidP="0071360E">
          <w:pPr>
            <w:tabs>
              <w:tab w:val="left" w:pos="3756"/>
            </w:tabs>
            <w:rPr>
              <w:rFonts w:ascii="Red Hat Display" w:eastAsia="Times New Roman" w:hAnsi="Red Hat Display" w:cs="Red Hat Display"/>
              <w:sz w:val="24"/>
              <w:szCs w:val="24"/>
            </w:rPr>
          </w:pPr>
        </w:p>
        <w:p w:rsidR="00804B71" w:rsidRDefault="00804B71" w:rsidP="0071360E">
          <w:pPr>
            <w:tabs>
              <w:tab w:val="left" w:pos="3756"/>
            </w:tabs>
            <w:rPr>
              <w:rFonts w:ascii="Red Hat Display" w:eastAsia="Times New Roman" w:hAnsi="Red Hat Display" w:cs="Red Hat Display"/>
              <w:sz w:val="24"/>
              <w:szCs w:val="24"/>
            </w:rPr>
          </w:pPr>
        </w:p>
        <w:p w:rsidR="00804B71" w:rsidRDefault="00804B71" w:rsidP="0071360E">
          <w:pPr>
            <w:tabs>
              <w:tab w:val="left" w:pos="3756"/>
            </w:tabs>
            <w:rPr>
              <w:rFonts w:ascii="Red Hat Display" w:eastAsia="Times New Roman" w:hAnsi="Red Hat Display" w:cs="Red Hat Display"/>
              <w:sz w:val="24"/>
              <w:szCs w:val="24"/>
            </w:rPr>
          </w:pPr>
        </w:p>
        <w:p w:rsidR="00804B71" w:rsidRDefault="00804B71" w:rsidP="0071360E">
          <w:pPr>
            <w:tabs>
              <w:tab w:val="left" w:pos="3756"/>
            </w:tabs>
            <w:rPr>
              <w:rFonts w:ascii="Red Hat Display" w:eastAsia="Times New Roman" w:hAnsi="Red Hat Display" w:cs="Red Hat Display"/>
              <w:sz w:val="24"/>
              <w:szCs w:val="24"/>
            </w:rPr>
          </w:pPr>
        </w:p>
        <w:p w:rsidR="00375DEC" w:rsidRDefault="00375DEC" w:rsidP="00375DEC">
          <w:pPr>
            <w:pStyle w:val="2AA9E47E1313464FA69A41051A03B359"/>
          </w:pPr>
        </w:p>
      </w:docPartBody>
    </w:docPart>
    <w:docPart>
      <w:docPartPr>
        <w:name w:val="2494518D1C0549C3B88727949AA539C0"/>
        <w:category>
          <w:name w:val="General"/>
          <w:gallery w:val="placeholder"/>
        </w:category>
        <w:types>
          <w:type w:val="bbPlcHdr"/>
        </w:types>
        <w:behaviors>
          <w:behavior w:val="content"/>
        </w:behaviors>
        <w:guid w:val="{F06B173B-E095-4224-84C1-7B00D2FC4E4E}"/>
      </w:docPartPr>
      <w:docPartBody>
        <w:p w:rsidR="00804B71" w:rsidRDefault="00804B71" w:rsidP="00804B71">
          <w:pPr>
            <w:pStyle w:val="2494518D1C0549C3B88727949AA539C01"/>
          </w:pPr>
          <w:r w:rsidRPr="00192DB0">
            <w:rPr>
              <w:rStyle w:val="PlaceholderText"/>
              <w:rFonts w:ascii="Red Hat Display" w:hAnsi="Red Hat Display" w:cs="Red Hat Display"/>
              <w:sz w:val="20"/>
              <w:szCs w:val="20"/>
            </w:rPr>
            <w:t>Click here to enter a date.</w:t>
          </w:r>
        </w:p>
      </w:docPartBody>
    </w:docPart>
    <w:docPart>
      <w:docPartPr>
        <w:name w:val="C27717EA93DA4D19B96904D7931E4BF4"/>
        <w:category>
          <w:name w:val="General"/>
          <w:gallery w:val="placeholder"/>
        </w:category>
        <w:types>
          <w:type w:val="bbPlcHdr"/>
        </w:types>
        <w:behaviors>
          <w:behavior w:val="content"/>
        </w:behaviors>
        <w:guid w:val="{04980C07-00F8-48C9-84A9-9DAC39AD34C3}"/>
      </w:docPartPr>
      <w:docPartBody>
        <w:p w:rsidR="00227748" w:rsidRDefault="002656BC" w:rsidP="002656BC">
          <w:pPr>
            <w:pStyle w:val="C27717EA93DA4D19B96904D7931E4BF4"/>
          </w:pPr>
          <w:r w:rsidRPr="00817126">
            <w:rPr>
              <w:rStyle w:val="PlaceholderText"/>
            </w:rPr>
            <w:t>Click or tap here to enter text.</w:t>
          </w:r>
        </w:p>
      </w:docPartBody>
    </w:docPart>
    <w:docPart>
      <w:docPartPr>
        <w:name w:val="0CBECA206F0F469890A39279C411F8EB"/>
        <w:category>
          <w:name w:val="General"/>
          <w:gallery w:val="placeholder"/>
        </w:category>
        <w:types>
          <w:type w:val="bbPlcHdr"/>
        </w:types>
        <w:behaviors>
          <w:behavior w:val="content"/>
        </w:behaviors>
        <w:guid w:val="{5A15A38E-8958-4DB3-9400-242C9CADA236}"/>
      </w:docPartPr>
      <w:docPartBody>
        <w:p w:rsidR="00227748" w:rsidRDefault="002656BC" w:rsidP="002656BC">
          <w:pPr>
            <w:pStyle w:val="0CBECA206F0F469890A39279C411F8EB"/>
          </w:pPr>
          <w:r w:rsidRPr="0020776E">
            <w:rPr>
              <w:rStyle w:val="PlaceholderText"/>
              <w:rFonts w:cstheme="minorHAnsi"/>
            </w:rPr>
            <w:t>Choose an item.</w:t>
          </w:r>
        </w:p>
      </w:docPartBody>
    </w:docPart>
    <w:docPart>
      <w:docPartPr>
        <w:name w:val="A267E7ED6C3C420880E2BA851246226E"/>
        <w:category>
          <w:name w:val="General"/>
          <w:gallery w:val="placeholder"/>
        </w:category>
        <w:types>
          <w:type w:val="bbPlcHdr"/>
        </w:types>
        <w:behaviors>
          <w:behavior w:val="content"/>
        </w:behaviors>
        <w:guid w:val="{7009476A-29FD-4D31-AC79-A1C21A5DC16E}"/>
      </w:docPartPr>
      <w:docPartBody>
        <w:p w:rsidR="00227748" w:rsidRDefault="002656BC" w:rsidP="002656BC">
          <w:pPr>
            <w:pStyle w:val="A267E7ED6C3C420880E2BA851246226E"/>
          </w:pPr>
          <w:r w:rsidRPr="0020776E">
            <w:rPr>
              <w:rStyle w:val="PlaceholderText"/>
              <w:rFonts w:cstheme="minorHAnsi"/>
            </w:rPr>
            <w:t>Choose an item.</w:t>
          </w:r>
        </w:p>
      </w:docPartBody>
    </w:docPart>
    <w:docPart>
      <w:docPartPr>
        <w:name w:val="D6738AF7B44E407EBCC372AB50E415C9"/>
        <w:category>
          <w:name w:val="General"/>
          <w:gallery w:val="placeholder"/>
        </w:category>
        <w:types>
          <w:type w:val="bbPlcHdr"/>
        </w:types>
        <w:behaviors>
          <w:behavior w:val="content"/>
        </w:behaviors>
        <w:guid w:val="{6E5E7BFF-69EC-4109-9DA2-B9A3BAEBAC7A}"/>
      </w:docPartPr>
      <w:docPartBody>
        <w:p w:rsidR="00227748" w:rsidRDefault="002656BC" w:rsidP="002656BC">
          <w:pPr>
            <w:pStyle w:val="D6738AF7B44E407EBCC372AB50E415C9"/>
          </w:pPr>
          <w:r w:rsidRPr="00817126">
            <w:rPr>
              <w:rStyle w:val="PlaceholderText"/>
            </w:rPr>
            <w:t>Click or tap to enter a date.</w:t>
          </w:r>
        </w:p>
      </w:docPartBody>
    </w:docPart>
    <w:docPart>
      <w:docPartPr>
        <w:name w:val="3AD2473BBCCC414D9CCC225E00CC9F29"/>
        <w:category>
          <w:name w:val="General"/>
          <w:gallery w:val="placeholder"/>
        </w:category>
        <w:types>
          <w:type w:val="bbPlcHdr"/>
        </w:types>
        <w:behaviors>
          <w:behavior w:val="content"/>
        </w:behaviors>
        <w:guid w:val="{028CDAF5-E5F5-4F95-94B8-823B7B5C72C6}"/>
      </w:docPartPr>
      <w:docPartBody>
        <w:p w:rsidR="00227748" w:rsidRDefault="002656BC" w:rsidP="002656BC">
          <w:pPr>
            <w:pStyle w:val="3AD2473BBCCC414D9CCC225E00CC9F29"/>
          </w:pPr>
          <w:r w:rsidRPr="008171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ed Hat Display">
    <w:altName w:val="Calibri"/>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46"/>
    <w:rsid w:val="00027646"/>
    <w:rsid w:val="00227748"/>
    <w:rsid w:val="002656BC"/>
    <w:rsid w:val="00267497"/>
    <w:rsid w:val="002D363B"/>
    <w:rsid w:val="002E1463"/>
    <w:rsid w:val="00375DEC"/>
    <w:rsid w:val="003F332B"/>
    <w:rsid w:val="004337CB"/>
    <w:rsid w:val="00540B74"/>
    <w:rsid w:val="006D2BE9"/>
    <w:rsid w:val="007E5B21"/>
    <w:rsid w:val="00804B71"/>
    <w:rsid w:val="00827665"/>
    <w:rsid w:val="008822E0"/>
    <w:rsid w:val="0088639D"/>
    <w:rsid w:val="00965BA1"/>
    <w:rsid w:val="009C600F"/>
    <w:rsid w:val="00A0582A"/>
    <w:rsid w:val="00A131D3"/>
    <w:rsid w:val="00D350FB"/>
    <w:rsid w:val="00D4693D"/>
    <w:rsid w:val="00D946F4"/>
    <w:rsid w:val="00E24946"/>
    <w:rsid w:val="00E429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6BC"/>
    <w:rPr>
      <w:color w:val="808080"/>
    </w:rPr>
  </w:style>
  <w:style w:type="paragraph" w:customStyle="1" w:styleId="C27717EA93DA4D19B96904D7931E4BF4">
    <w:name w:val="C27717EA93DA4D19B96904D7931E4BF4"/>
    <w:rsid w:val="002656BC"/>
    <w:pPr>
      <w:spacing w:line="278" w:lineRule="auto"/>
    </w:pPr>
    <w:rPr>
      <w:kern w:val="2"/>
      <w:sz w:val="24"/>
      <w:szCs w:val="24"/>
      <w14:ligatures w14:val="standardContextual"/>
    </w:rPr>
  </w:style>
  <w:style w:type="paragraph" w:customStyle="1" w:styleId="0CBECA206F0F469890A39279C411F8EB">
    <w:name w:val="0CBECA206F0F469890A39279C411F8EB"/>
    <w:rsid w:val="002656BC"/>
    <w:pPr>
      <w:spacing w:line="278" w:lineRule="auto"/>
    </w:pPr>
    <w:rPr>
      <w:kern w:val="2"/>
      <w:sz w:val="24"/>
      <w:szCs w:val="24"/>
      <w14:ligatures w14:val="standardContextual"/>
    </w:rPr>
  </w:style>
  <w:style w:type="paragraph" w:customStyle="1" w:styleId="A267E7ED6C3C420880E2BA851246226E">
    <w:name w:val="A267E7ED6C3C420880E2BA851246226E"/>
    <w:rsid w:val="002656BC"/>
    <w:pPr>
      <w:spacing w:line="278" w:lineRule="auto"/>
    </w:pPr>
    <w:rPr>
      <w:kern w:val="2"/>
      <w:sz w:val="24"/>
      <w:szCs w:val="24"/>
      <w14:ligatures w14:val="standardContextual"/>
    </w:rPr>
  </w:style>
  <w:style w:type="paragraph" w:customStyle="1" w:styleId="D6738AF7B44E407EBCC372AB50E415C9">
    <w:name w:val="D6738AF7B44E407EBCC372AB50E415C9"/>
    <w:rsid w:val="002656BC"/>
    <w:pPr>
      <w:spacing w:line="278" w:lineRule="auto"/>
    </w:pPr>
    <w:rPr>
      <w:kern w:val="2"/>
      <w:sz w:val="24"/>
      <w:szCs w:val="24"/>
      <w14:ligatures w14:val="standardContextual"/>
    </w:rPr>
  </w:style>
  <w:style w:type="paragraph" w:customStyle="1" w:styleId="3AD2473BBCCC414D9CCC225E00CC9F29">
    <w:name w:val="3AD2473BBCCC414D9CCC225E00CC9F29"/>
    <w:rsid w:val="002656BC"/>
    <w:pPr>
      <w:spacing w:line="278" w:lineRule="auto"/>
    </w:pPr>
    <w:rPr>
      <w:kern w:val="2"/>
      <w:sz w:val="24"/>
      <w:szCs w:val="24"/>
      <w14:ligatures w14:val="standardContextual"/>
    </w:rPr>
  </w:style>
  <w:style w:type="paragraph" w:customStyle="1" w:styleId="2AA9E47E1313464FA69A41051A03B359">
    <w:name w:val="2AA9E47E1313464FA69A41051A03B359"/>
    <w:rsid w:val="00375DEC"/>
    <w:pPr>
      <w:spacing w:line="278" w:lineRule="auto"/>
    </w:pPr>
    <w:rPr>
      <w:kern w:val="2"/>
      <w:sz w:val="24"/>
      <w:szCs w:val="24"/>
      <w14:ligatures w14:val="standardContextual"/>
    </w:rPr>
  </w:style>
  <w:style w:type="paragraph" w:customStyle="1" w:styleId="7024D21809844A6CAE49D89436EE4D552">
    <w:name w:val="7024D21809844A6CAE49D89436EE4D552"/>
    <w:rsid w:val="00804B71"/>
    <w:rPr>
      <w:rFonts w:eastAsiaTheme="minorHAnsi"/>
      <w:lang w:eastAsia="en-US"/>
    </w:rPr>
  </w:style>
  <w:style w:type="paragraph" w:customStyle="1" w:styleId="E81715983B514A6D9CB6CCB00E52D3342">
    <w:name w:val="E81715983B514A6D9CB6CCB00E52D3342"/>
    <w:rsid w:val="00804B71"/>
    <w:rPr>
      <w:rFonts w:eastAsiaTheme="minorHAnsi"/>
      <w:lang w:eastAsia="en-US"/>
    </w:rPr>
  </w:style>
  <w:style w:type="paragraph" w:customStyle="1" w:styleId="2041981448BA417D8373F46B4234CEFE2">
    <w:name w:val="2041981448BA417D8373F46B4234CEFE2"/>
    <w:rsid w:val="00804B71"/>
    <w:rPr>
      <w:rFonts w:eastAsiaTheme="minorHAnsi"/>
      <w:lang w:eastAsia="en-US"/>
    </w:rPr>
  </w:style>
  <w:style w:type="paragraph" w:customStyle="1" w:styleId="1DA81DA577574CCD86F6BCF1CD69609F2">
    <w:name w:val="1DA81DA577574CCD86F6BCF1CD69609F2"/>
    <w:rsid w:val="00804B71"/>
    <w:rPr>
      <w:rFonts w:eastAsiaTheme="minorHAnsi"/>
      <w:lang w:eastAsia="en-US"/>
    </w:rPr>
  </w:style>
  <w:style w:type="paragraph" w:customStyle="1" w:styleId="4A60ED523886442E8888AE3FBF439BCF2">
    <w:name w:val="4A60ED523886442E8888AE3FBF439BCF2"/>
    <w:rsid w:val="00804B71"/>
    <w:rPr>
      <w:rFonts w:eastAsiaTheme="minorHAnsi"/>
      <w:lang w:eastAsia="en-US"/>
    </w:rPr>
  </w:style>
  <w:style w:type="paragraph" w:customStyle="1" w:styleId="291EF6BF141B45D7B7D307737221AA422">
    <w:name w:val="291EF6BF141B45D7B7D307737221AA422"/>
    <w:rsid w:val="00804B71"/>
    <w:rPr>
      <w:rFonts w:eastAsiaTheme="minorHAnsi"/>
      <w:lang w:eastAsia="en-US"/>
    </w:rPr>
  </w:style>
  <w:style w:type="paragraph" w:customStyle="1" w:styleId="3458745D33994024BCC8FE452158E7F12">
    <w:name w:val="3458745D33994024BCC8FE452158E7F12"/>
    <w:rsid w:val="00804B71"/>
    <w:rPr>
      <w:rFonts w:eastAsiaTheme="minorHAnsi"/>
      <w:lang w:eastAsia="en-US"/>
    </w:rPr>
  </w:style>
  <w:style w:type="paragraph" w:customStyle="1" w:styleId="3A383589386341EBA99D87BBDC03D3832">
    <w:name w:val="3A383589386341EBA99D87BBDC03D3832"/>
    <w:rsid w:val="00804B71"/>
    <w:rPr>
      <w:rFonts w:eastAsiaTheme="minorHAnsi"/>
      <w:lang w:eastAsia="en-US"/>
    </w:rPr>
  </w:style>
  <w:style w:type="paragraph" w:customStyle="1" w:styleId="56B1BCEF6D9241E784FA386265C821E02">
    <w:name w:val="56B1BCEF6D9241E784FA386265C821E02"/>
    <w:rsid w:val="00804B71"/>
    <w:rPr>
      <w:rFonts w:eastAsiaTheme="minorHAnsi"/>
      <w:lang w:eastAsia="en-US"/>
    </w:rPr>
  </w:style>
  <w:style w:type="paragraph" w:customStyle="1" w:styleId="CE88EA8D21A14483BB17CA34A18BA7622">
    <w:name w:val="CE88EA8D21A14483BB17CA34A18BA7622"/>
    <w:rsid w:val="00804B71"/>
    <w:rPr>
      <w:rFonts w:eastAsiaTheme="minorHAnsi"/>
      <w:lang w:eastAsia="en-US"/>
    </w:rPr>
  </w:style>
  <w:style w:type="paragraph" w:customStyle="1" w:styleId="3DB7206920EC4F5889ECB65F472CECA42">
    <w:name w:val="3DB7206920EC4F5889ECB65F472CECA42"/>
    <w:rsid w:val="00804B71"/>
    <w:rPr>
      <w:rFonts w:eastAsiaTheme="minorHAnsi"/>
      <w:lang w:eastAsia="en-US"/>
    </w:rPr>
  </w:style>
  <w:style w:type="paragraph" w:customStyle="1" w:styleId="A7D112B6C44841238F8874D0A96632EA2">
    <w:name w:val="A7D112B6C44841238F8874D0A96632EA2"/>
    <w:rsid w:val="00804B71"/>
    <w:rPr>
      <w:rFonts w:eastAsiaTheme="minorHAnsi"/>
      <w:lang w:eastAsia="en-US"/>
    </w:rPr>
  </w:style>
  <w:style w:type="paragraph" w:customStyle="1" w:styleId="8C0FFED3107042BC80BA06754F5C7D372">
    <w:name w:val="8C0FFED3107042BC80BA06754F5C7D372"/>
    <w:rsid w:val="00804B71"/>
    <w:rPr>
      <w:rFonts w:eastAsiaTheme="minorHAnsi"/>
      <w:lang w:eastAsia="en-US"/>
    </w:rPr>
  </w:style>
  <w:style w:type="paragraph" w:customStyle="1" w:styleId="B286A91141E84617B578F00A0F6B86672">
    <w:name w:val="B286A91141E84617B578F00A0F6B86672"/>
    <w:rsid w:val="00804B71"/>
    <w:rPr>
      <w:rFonts w:eastAsiaTheme="minorHAnsi"/>
      <w:lang w:eastAsia="en-US"/>
    </w:rPr>
  </w:style>
  <w:style w:type="paragraph" w:customStyle="1" w:styleId="2494518D1C0549C3B88727949AA539C01">
    <w:name w:val="2494518D1C0549C3B88727949AA539C01"/>
    <w:rsid w:val="00804B71"/>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43B2758A91B4182A7F6F93983DDDE" ma:contentTypeVersion="9" ma:contentTypeDescription="Create a new document." ma:contentTypeScope="" ma:versionID="f37d1a27ae88cc480883799212d284cc">
  <xsd:schema xmlns:xsd="http://www.w3.org/2001/XMLSchema" xmlns:xs="http://www.w3.org/2001/XMLSchema" xmlns:p="http://schemas.microsoft.com/office/2006/metadata/properties" xmlns:ns2="67ee5957-6c60-4844-a716-54fc1536565f" targetNamespace="http://schemas.microsoft.com/office/2006/metadata/properties" ma:root="true" ma:fieldsID="9201b64cfabaca4e78f3a1cfb0897991" ns2:_="">
    <xsd:import namespace="67ee5957-6c60-4844-a716-54fc153656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e5957-6c60-4844-a716-54fc15365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37711-D6E7-4508-AFB5-A8DABE296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e5957-6c60-4844-a716-54fc15365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ADFAD-A7C8-4179-96A7-AEF9D95F345E}">
  <ds:schemaRefs>
    <ds:schemaRef ds:uri="http://schemas.microsoft.com/sharepoint/v3/contenttype/forms"/>
  </ds:schemaRefs>
</ds:datastoreItem>
</file>

<file path=customXml/itemProps3.xml><?xml version="1.0" encoding="utf-8"?>
<ds:datastoreItem xmlns:ds="http://schemas.openxmlformats.org/officeDocument/2006/customXml" ds:itemID="{F2E4AAB1-66DE-4EBF-8BE0-70941EB99F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790BAC-75E0-4BC0-8A0E-A51A4227A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4</Pages>
  <Words>2996</Words>
  <Characters>1707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Borg Kaylen at XjenzaMalta</cp:lastModifiedBy>
  <cp:revision>8</cp:revision>
  <cp:lastPrinted>2022-05-05T07:00:00Z</cp:lastPrinted>
  <dcterms:created xsi:type="dcterms:W3CDTF">2026-02-19T14:53:00Z</dcterms:created>
  <dcterms:modified xsi:type="dcterms:W3CDTF">2026-03-1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43B2758A91B4182A7F6F93983DDDE</vt:lpwstr>
  </property>
</Properties>
</file>